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0FC9804" w14:textId="118C718F" w:rsidR="00D05B32" w:rsidRPr="00D132FB" w:rsidRDefault="00D05B32" w:rsidP="00120A9F">
      <w:pPr>
        <w:rPr>
          <w:b/>
          <w:sz w:val="20"/>
          <w:lang w:val="en-US"/>
        </w:rPr>
      </w:pPr>
      <w:bookmarkStart w:id="0" w:name="_GoBack"/>
      <w:bookmarkEnd w:id="0"/>
    </w:p>
    <w:p w14:paraId="46EBE130" w14:textId="77777777" w:rsidR="00D05B32" w:rsidRPr="00D132FB" w:rsidRDefault="00D05B32" w:rsidP="00453600">
      <w:pPr>
        <w:jc w:val="center"/>
        <w:rPr>
          <w:b/>
          <w:sz w:val="20"/>
          <w:lang w:val="en-US"/>
        </w:rPr>
      </w:pPr>
    </w:p>
    <w:p w14:paraId="6F95ADDA" w14:textId="14F71133" w:rsidR="00453600" w:rsidRPr="00D132FB" w:rsidRDefault="00453600" w:rsidP="00453600">
      <w:pPr>
        <w:jc w:val="center"/>
        <w:rPr>
          <w:b/>
          <w:sz w:val="20"/>
          <w:lang w:val="en-US"/>
        </w:rPr>
      </w:pPr>
      <w:r w:rsidRPr="00D132FB">
        <w:rPr>
          <w:b/>
          <w:sz w:val="20"/>
          <w:lang w:val="en-US"/>
        </w:rPr>
        <w:t>20</w:t>
      </w:r>
      <w:r w:rsidR="009E7E35" w:rsidRPr="00D132FB">
        <w:rPr>
          <w:b/>
          <w:sz w:val="20"/>
          <w:lang w:val="en-US"/>
        </w:rPr>
        <w:t>2</w:t>
      </w:r>
      <w:r w:rsidR="00E90355" w:rsidRPr="00D132FB">
        <w:rPr>
          <w:b/>
          <w:sz w:val="20"/>
          <w:lang w:val="en-US"/>
        </w:rPr>
        <w:t>3</w:t>
      </w:r>
      <w:r w:rsidR="00926979" w:rsidRPr="00D132FB">
        <w:rPr>
          <w:b/>
          <w:sz w:val="20"/>
          <w:lang w:val="en-US"/>
        </w:rPr>
        <w:t>-202</w:t>
      </w:r>
      <w:r w:rsidR="00E90355" w:rsidRPr="00D132FB">
        <w:rPr>
          <w:b/>
          <w:sz w:val="20"/>
          <w:lang w:val="en-US"/>
        </w:rPr>
        <w:t>4</w:t>
      </w:r>
      <w:r w:rsidRPr="00D132FB">
        <w:rPr>
          <w:b/>
          <w:sz w:val="20"/>
          <w:lang w:val="en-US"/>
        </w:rPr>
        <w:t xml:space="preserve"> ÖĞRETİM YILI GÜZ DÖNEMİ DERS PROGRAMI</w:t>
      </w:r>
    </w:p>
    <w:p w14:paraId="5C3B6740" w14:textId="77777777" w:rsidR="008619B3" w:rsidRPr="00D132FB" w:rsidRDefault="008619B3" w:rsidP="008619B3">
      <w:pPr>
        <w:tabs>
          <w:tab w:val="left" w:pos="15026"/>
        </w:tabs>
        <w:jc w:val="center"/>
        <w:rPr>
          <w:b/>
          <w:sz w:val="20"/>
          <w:lang w:val="en-US"/>
        </w:rPr>
      </w:pPr>
      <w:r w:rsidRPr="00D132FB">
        <w:rPr>
          <w:b/>
          <w:sz w:val="20"/>
          <w:lang w:val="en-US"/>
        </w:rPr>
        <w:t>PAZARTESİ</w:t>
      </w:r>
    </w:p>
    <w:tbl>
      <w:tblPr>
        <w:tblW w:w="15820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4"/>
        <w:gridCol w:w="1503"/>
        <w:gridCol w:w="1482"/>
        <w:gridCol w:w="1338"/>
        <w:gridCol w:w="894"/>
        <w:gridCol w:w="983"/>
        <w:gridCol w:w="775"/>
        <w:gridCol w:w="1949"/>
        <w:gridCol w:w="1871"/>
        <w:gridCol w:w="1008"/>
        <w:gridCol w:w="1150"/>
        <w:gridCol w:w="1073"/>
        <w:gridCol w:w="1150"/>
      </w:tblGrid>
      <w:tr w:rsidR="007F262E" w:rsidRPr="00D132FB" w14:paraId="031A1E16" w14:textId="77777777" w:rsidTr="00EC5567">
        <w:tc>
          <w:tcPr>
            <w:tcW w:w="644" w:type="dxa"/>
            <w:tcBorders>
              <w:left w:val="triple" w:sz="4" w:space="0" w:color="auto"/>
              <w:right w:val="triple" w:sz="4" w:space="0" w:color="auto"/>
            </w:tcBorders>
          </w:tcPr>
          <w:p w14:paraId="6DF4E12F" w14:textId="77777777" w:rsidR="008619B3" w:rsidRPr="00D132FB" w:rsidRDefault="00396468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SAAT</w:t>
            </w:r>
          </w:p>
        </w:tc>
        <w:tc>
          <w:tcPr>
            <w:tcW w:w="1503" w:type="dxa"/>
            <w:tcBorders>
              <w:left w:val="triple" w:sz="4" w:space="0" w:color="auto"/>
            </w:tcBorders>
          </w:tcPr>
          <w:p w14:paraId="666FA73B" w14:textId="77777777" w:rsidR="008619B3" w:rsidRPr="00D132FB" w:rsidRDefault="008619B3" w:rsidP="00745CC5">
            <w:pPr>
              <w:jc w:val="center"/>
              <w:rPr>
                <w:b/>
                <w:sz w:val="20"/>
                <w:lang w:val="en-US"/>
              </w:rPr>
            </w:pPr>
            <w:r w:rsidRPr="00D132FB">
              <w:rPr>
                <w:b/>
                <w:sz w:val="20"/>
                <w:lang w:val="en-US"/>
              </w:rPr>
              <w:t>1A</w:t>
            </w:r>
          </w:p>
        </w:tc>
        <w:tc>
          <w:tcPr>
            <w:tcW w:w="1482" w:type="dxa"/>
            <w:tcBorders>
              <w:right w:val="triple" w:sz="4" w:space="0" w:color="auto"/>
            </w:tcBorders>
          </w:tcPr>
          <w:p w14:paraId="646F76A5" w14:textId="77777777" w:rsidR="008619B3" w:rsidRPr="00D132FB" w:rsidRDefault="008619B3" w:rsidP="00745CC5">
            <w:pPr>
              <w:jc w:val="center"/>
              <w:rPr>
                <w:b/>
                <w:sz w:val="20"/>
                <w:lang w:val="en-US"/>
              </w:rPr>
            </w:pPr>
            <w:r w:rsidRPr="00D132FB">
              <w:rPr>
                <w:b/>
                <w:sz w:val="20"/>
                <w:lang w:val="en-US"/>
              </w:rPr>
              <w:t>1B</w:t>
            </w:r>
          </w:p>
        </w:tc>
        <w:tc>
          <w:tcPr>
            <w:tcW w:w="2232" w:type="dxa"/>
            <w:gridSpan w:val="2"/>
            <w:tcBorders>
              <w:left w:val="triple" w:sz="4" w:space="0" w:color="auto"/>
            </w:tcBorders>
          </w:tcPr>
          <w:p w14:paraId="23278D95" w14:textId="77777777" w:rsidR="008619B3" w:rsidRPr="00D132FB" w:rsidRDefault="008619B3" w:rsidP="00745CC5">
            <w:pPr>
              <w:jc w:val="center"/>
              <w:rPr>
                <w:b/>
                <w:sz w:val="20"/>
                <w:lang w:val="en-US"/>
              </w:rPr>
            </w:pPr>
            <w:r w:rsidRPr="00D132FB">
              <w:rPr>
                <w:b/>
                <w:sz w:val="20"/>
                <w:lang w:val="en-US"/>
              </w:rPr>
              <w:t>2A</w:t>
            </w:r>
          </w:p>
        </w:tc>
        <w:tc>
          <w:tcPr>
            <w:tcW w:w="1758" w:type="dxa"/>
            <w:gridSpan w:val="2"/>
            <w:tcBorders>
              <w:right w:val="triple" w:sz="4" w:space="0" w:color="auto"/>
            </w:tcBorders>
          </w:tcPr>
          <w:p w14:paraId="3F6F4759" w14:textId="77777777" w:rsidR="008619B3" w:rsidRPr="00D132FB" w:rsidRDefault="008619B3" w:rsidP="00745CC5">
            <w:pPr>
              <w:jc w:val="center"/>
              <w:rPr>
                <w:b/>
                <w:sz w:val="20"/>
                <w:lang w:val="en-US"/>
              </w:rPr>
            </w:pPr>
            <w:r w:rsidRPr="00D132FB">
              <w:rPr>
                <w:b/>
                <w:sz w:val="20"/>
                <w:lang w:val="en-US"/>
              </w:rPr>
              <w:t>2B</w:t>
            </w:r>
          </w:p>
        </w:tc>
        <w:tc>
          <w:tcPr>
            <w:tcW w:w="1949" w:type="dxa"/>
            <w:tcBorders>
              <w:left w:val="triple" w:sz="4" w:space="0" w:color="auto"/>
            </w:tcBorders>
          </w:tcPr>
          <w:p w14:paraId="2B110058" w14:textId="77777777" w:rsidR="008619B3" w:rsidRPr="00D132FB" w:rsidRDefault="008619B3" w:rsidP="00745CC5">
            <w:pPr>
              <w:jc w:val="center"/>
              <w:rPr>
                <w:b/>
                <w:sz w:val="20"/>
                <w:lang w:val="en-US"/>
              </w:rPr>
            </w:pPr>
            <w:r w:rsidRPr="00D132FB">
              <w:rPr>
                <w:b/>
                <w:sz w:val="20"/>
                <w:lang w:val="en-US"/>
              </w:rPr>
              <w:t>3A</w:t>
            </w:r>
          </w:p>
        </w:tc>
        <w:tc>
          <w:tcPr>
            <w:tcW w:w="1871" w:type="dxa"/>
            <w:tcBorders>
              <w:right w:val="triple" w:sz="4" w:space="0" w:color="auto"/>
            </w:tcBorders>
          </w:tcPr>
          <w:p w14:paraId="4646EFBC" w14:textId="77777777" w:rsidR="008619B3" w:rsidRPr="00D132FB" w:rsidRDefault="008619B3" w:rsidP="00745CC5">
            <w:pPr>
              <w:jc w:val="center"/>
              <w:rPr>
                <w:b/>
                <w:sz w:val="20"/>
                <w:lang w:val="en-US"/>
              </w:rPr>
            </w:pPr>
            <w:r w:rsidRPr="00D132FB">
              <w:rPr>
                <w:b/>
                <w:sz w:val="20"/>
                <w:lang w:val="en-US"/>
              </w:rPr>
              <w:t>3B</w:t>
            </w:r>
          </w:p>
        </w:tc>
        <w:tc>
          <w:tcPr>
            <w:tcW w:w="2158" w:type="dxa"/>
            <w:gridSpan w:val="2"/>
            <w:tcBorders>
              <w:left w:val="triple" w:sz="4" w:space="0" w:color="auto"/>
            </w:tcBorders>
          </w:tcPr>
          <w:p w14:paraId="2A67C8E1" w14:textId="77777777" w:rsidR="008619B3" w:rsidRPr="00D132FB" w:rsidRDefault="008619B3" w:rsidP="00745CC5">
            <w:pPr>
              <w:jc w:val="center"/>
              <w:rPr>
                <w:b/>
                <w:sz w:val="20"/>
                <w:lang w:val="en-US"/>
              </w:rPr>
            </w:pPr>
            <w:r w:rsidRPr="00D132FB">
              <w:rPr>
                <w:b/>
                <w:sz w:val="20"/>
                <w:lang w:val="en-US"/>
              </w:rPr>
              <w:t>4A</w:t>
            </w:r>
          </w:p>
        </w:tc>
        <w:tc>
          <w:tcPr>
            <w:tcW w:w="2223" w:type="dxa"/>
            <w:gridSpan w:val="2"/>
            <w:tcBorders>
              <w:right w:val="triple" w:sz="4" w:space="0" w:color="auto"/>
            </w:tcBorders>
          </w:tcPr>
          <w:p w14:paraId="6A922173" w14:textId="77777777" w:rsidR="008619B3" w:rsidRPr="00D132FB" w:rsidRDefault="008619B3" w:rsidP="00745CC5">
            <w:pPr>
              <w:jc w:val="center"/>
              <w:rPr>
                <w:b/>
                <w:sz w:val="20"/>
                <w:lang w:val="en-US"/>
              </w:rPr>
            </w:pPr>
            <w:r w:rsidRPr="00D132FB">
              <w:rPr>
                <w:b/>
                <w:sz w:val="20"/>
                <w:lang w:val="en-US"/>
              </w:rPr>
              <w:t>4B</w:t>
            </w:r>
          </w:p>
        </w:tc>
      </w:tr>
      <w:tr w:rsidR="006618CD" w:rsidRPr="00D132FB" w14:paraId="4E80018F" w14:textId="77777777" w:rsidTr="00EC5567">
        <w:tc>
          <w:tcPr>
            <w:tcW w:w="644" w:type="dxa"/>
            <w:tcBorders>
              <w:left w:val="triple" w:sz="4" w:space="0" w:color="auto"/>
              <w:right w:val="triple" w:sz="4" w:space="0" w:color="auto"/>
            </w:tcBorders>
          </w:tcPr>
          <w:p w14:paraId="1C00D549" w14:textId="77777777" w:rsidR="006618CD" w:rsidRPr="00D132FB" w:rsidRDefault="006618CD" w:rsidP="006618CD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8.30-</w:t>
            </w:r>
          </w:p>
          <w:p w14:paraId="67031A33" w14:textId="77777777" w:rsidR="006618CD" w:rsidRPr="00D132FB" w:rsidRDefault="006618CD" w:rsidP="006618CD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9.15</w:t>
            </w:r>
          </w:p>
        </w:tc>
        <w:tc>
          <w:tcPr>
            <w:tcW w:w="1503" w:type="dxa"/>
            <w:tcBorders>
              <w:left w:val="triple" w:sz="4" w:space="0" w:color="auto"/>
            </w:tcBorders>
          </w:tcPr>
          <w:p w14:paraId="7D110EB5" w14:textId="77777777" w:rsidR="006618CD" w:rsidRPr="00D132FB" w:rsidRDefault="006618CD" w:rsidP="006618CD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482" w:type="dxa"/>
            <w:tcBorders>
              <w:right w:val="triple" w:sz="4" w:space="0" w:color="auto"/>
            </w:tcBorders>
          </w:tcPr>
          <w:p w14:paraId="6E78B5E3" w14:textId="635392FA" w:rsidR="006618CD" w:rsidRPr="00D132FB" w:rsidRDefault="006618CD" w:rsidP="006618CD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Physics I</w:t>
            </w:r>
          </w:p>
          <w:p w14:paraId="27E6B94E" w14:textId="45C41CB9" w:rsidR="006618CD" w:rsidRPr="00D132FB" w:rsidRDefault="00094409" w:rsidP="006618CD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Laboratory</w:t>
            </w:r>
            <w:r w:rsidR="006618CD" w:rsidRPr="00D132FB">
              <w:rPr>
                <w:color w:val="000000" w:themeColor="text1"/>
                <w:sz w:val="20"/>
                <w:lang w:val="en-US"/>
              </w:rPr>
              <w:t xml:space="preserve"> Gr3</w:t>
            </w:r>
          </w:p>
          <w:p w14:paraId="2B1E3279" w14:textId="62D9EAC0" w:rsidR="006618CD" w:rsidRPr="00D132FB" w:rsidRDefault="006618CD" w:rsidP="006618CD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(Mechanical Engineering </w:t>
            </w:r>
            <w:r w:rsidR="00D132FB">
              <w:rPr>
                <w:color w:val="000000" w:themeColor="text1"/>
                <w:sz w:val="20"/>
                <w:lang w:val="en-US"/>
              </w:rPr>
              <w:t>Department</w:t>
            </w:r>
            <w:r w:rsidRPr="00D132FB">
              <w:rPr>
                <w:color w:val="000000" w:themeColor="text1"/>
                <w:sz w:val="20"/>
                <w:lang w:val="en-US"/>
              </w:rPr>
              <w:t>)</w:t>
            </w:r>
          </w:p>
        </w:tc>
        <w:tc>
          <w:tcPr>
            <w:tcW w:w="2232" w:type="dxa"/>
            <w:gridSpan w:val="2"/>
            <w:tcBorders>
              <w:left w:val="triple" w:sz="4" w:space="0" w:color="auto"/>
            </w:tcBorders>
          </w:tcPr>
          <w:p w14:paraId="2A10957E" w14:textId="77777777" w:rsidR="006618CD" w:rsidRDefault="006618CD" w:rsidP="006618CD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Instrumental Food Analysis Laboratory</w:t>
            </w:r>
          </w:p>
          <w:p w14:paraId="40831F6D" w14:textId="7FD384D2" w:rsidR="00D36178" w:rsidRPr="00D132FB" w:rsidRDefault="00D36178" w:rsidP="006618CD">
            <w:pPr>
              <w:rPr>
                <w:color w:val="000000" w:themeColor="text1"/>
                <w:sz w:val="20"/>
                <w:lang w:val="en-US"/>
              </w:rPr>
            </w:pPr>
            <w:r>
              <w:rPr>
                <w:color w:val="000000" w:themeColor="text1"/>
                <w:sz w:val="20"/>
                <w:lang w:val="en-US"/>
              </w:rPr>
              <w:t xml:space="preserve">    A1</w:t>
            </w:r>
          </w:p>
        </w:tc>
        <w:tc>
          <w:tcPr>
            <w:tcW w:w="983" w:type="dxa"/>
            <w:tcBorders>
              <w:right w:val="triple" w:sz="4" w:space="0" w:color="auto"/>
            </w:tcBorders>
          </w:tcPr>
          <w:p w14:paraId="30F57D64" w14:textId="2DCCCCAE" w:rsidR="006618CD" w:rsidRPr="00D132FB" w:rsidRDefault="006618CD" w:rsidP="006618CD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Müh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Mekaniği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G4</w:t>
            </w:r>
          </w:p>
        </w:tc>
        <w:tc>
          <w:tcPr>
            <w:tcW w:w="775" w:type="dxa"/>
            <w:tcBorders>
              <w:right w:val="triple" w:sz="4" w:space="0" w:color="auto"/>
            </w:tcBorders>
          </w:tcPr>
          <w:p w14:paraId="2E4D2693" w14:textId="77777777" w:rsidR="006618CD" w:rsidRPr="00D132FB" w:rsidRDefault="006618CD" w:rsidP="006618CD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Malz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Bilgisi</w:t>
            </w:r>
            <w:proofErr w:type="spellEnd"/>
          </w:p>
          <w:p w14:paraId="01597FC7" w14:textId="3C3E5551" w:rsidR="006618CD" w:rsidRPr="00D132FB" w:rsidRDefault="006618CD" w:rsidP="006618CD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3</w:t>
            </w:r>
          </w:p>
        </w:tc>
        <w:tc>
          <w:tcPr>
            <w:tcW w:w="1949" w:type="dxa"/>
            <w:tcBorders>
              <w:left w:val="triple" w:sz="4" w:space="0" w:color="auto"/>
            </w:tcBorders>
          </w:tcPr>
          <w:p w14:paraId="6187AD56" w14:textId="77777777" w:rsidR="006618CD" w:rsidRPr="00D132FB" w:rsidRDefault="006618CD" w:rsidP="006618CD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871" w:type="dxa"/>
            <w:tcBorders>
              <w:right w:val="triple" w:sz="4" w:space="0" w:color="auto"/>
            </w:tcBorders>
          </w:tcPr>
          <w:p w14:paraId="2D11B75A" w14:textId="77777777" w:rsidR="006618CD" w:rsidRPr="00D132FB" w:rsidRDefault="006618CD" w:rsidP="006618CD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ıda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Mikrobiyolojisi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</w:p>
          <w:p w14:paraId="1BB3C759" w14:textId="783D3463" w:rsidR="006618CD" w:rsidRPr="00D132FB" w:rsidRDefault="006618CD" w:rsidP="006618CD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1</w:t>
            </w:r>
          </w:p>
        </w:tc>
        <w:tc>
          <w:tcPr>
            <w:tcW w:w="1008" w:type="dxa"/>
            <w:tcBorders>
              <w:left w:val="triple" w:sz="4" w:space="0" w:color="auto"/>
            </w:tcBorders>
          </w:tcPr>
          <w:p w14:paraId="5AF35807" w14:textId="77777777" w:rsidR="006618CD" w:rsidRPr="00D132FB" w:rsidRDefault="006618CD" w:rsidP="006618CD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Bitirm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zi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(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Yıllık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)</w:t>
            </w:r>
          </w:p>
        </w:tc>
        <w:tc>
          <w:tcPr>
            <w:tcW w:w="1150" w:type="dxa"/>
          </w:tcPr>
          <w:p w14:paraId="4484F54F" w14:textId="77777777" w:rsidR="006618CD" w:rsidRPr="00D132FB" w:rsidRDefault="006618CD" w:rsidP="006618CD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Bitirm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zi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(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Dönemlik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)</w:t>
            </w:r>
          </w:p>
        </w:tc>
        <w:tc>
          <w:tcPr>
            <w:tcW w:w="1073" w:type="dxa"/>
          </w:tcPr>
          <w:p w14:paraId="3BC3BFB3" w14:textId="77777777" w:rsidR="006618CD" w:rsidRPr="00D132FB" w:rsidRDefault="006618CD" w:rsidP="006618CD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Bitirm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zi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(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Yıllık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)</w:t>
            </w:r>
          </w:p>
        </w:tc>
        <w:tc>
          <w:tcPr>
            <w:tcW w:w="1150" w:type="dxa"/>
            <w:tcBorders>
              <w:right w:val="triple" w:sz="4" w:space="0" w:color="auto"/>
            </w:tcBorders>
          </w:tcPr>
          <w:p w14:paraId="5F9E145C" w14:textId="77777777" w:rsidR="006618CD" w:rsidRPr="00D132FB" w:rsidRDefault="006618CD" w:rsidP="006618CD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Bitirm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zi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(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Dönemlik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)</w:t>
            </w:r>
          </w:p>
        </w:tc>
      </w:tr>
      <w:tr w:rsidR="006618CD" w:rsidRPr="00D132FB" w14:paraId="33CDCAE0" w14:textId="77777777" w:rsidTr="00EC5567">
        <w:tc>
          <w:tcPr>
            <w:tcW w:w="644" w:type="dxa"/>
            <w:tcBorders>
              <w:left w:val="triple" w:sz="4" w:space="0" w:color="auto"/>
              <w:right w:val="triple" w:sz="4" w:space="0" w:color="auto"/>
            </w:tcBorders>
          </w:tcPr>
          <w:p w14:paraId="1FC8B99F" w14:textId="77777777" w:rsidR="006618CD" w:rsidRPr="00D132FB" w:rsidRDefault="006618CD" w:rsidP="006618CD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9.30-</w:t>
            </w:r>
          </w:p>
          <w:p w14:paraId="7285C719" w14:textId="77777777" w:rsidR="006618CD" w:rsidRPr="00D132FB" w:rsidRDefault="006618CD" w:rsidP="006618CD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0.15</w:t>
            </w:r>
          </w:p>
        </w:tc>
        <w:tc>
          <w:tcPr>
            <w:tcW w:w="1503" w:type="dxa"/>
            <w:tcBorders>
              <w:left w:val="triple" w:sz="4" w:space="0" w:color="auto"/>
            </w:tcBorders>
          </w:tcPr>
          <w:p w14:paraId="15335BFE" w14:textId="68371253" w:rsidR="006618CD" w:rsidRPr="00D132FB" w:rsidRDefault="006618CD" w:rsidP="006618CD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482" w:type="dxa"/>
            <w:tcBorders>
              <w:right w:val="triple" w:sz="4" w:space="0" w:color="auto"/>
            </w:tcBorders>
          </w:tcPr>
          <w:p w14:paraId="678AC54B" w14:textId="77777777" w:rsidR="006618CD" w:rsidRPr="00D132FB" w:rsidRDefault="006618CD" w:rsidP="006618CD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Physics I</w:t>
            </w:r>
          </w:p>
          <w:p w14:paraId="6E43DCF3" w14:textId="6FA91F08" w:rsidR="006618CD" w:rsidRPr="00D132FB" w:rsidRDefault="00094409" w:rsidP="006618CD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Laboratory</w:t>
            </w:r>
            <w:r w:rsidR="006618CD" w:rsidRPr="00D132FB">
              <w:rPr>
                <w:color w:val="000000" w:themeColor="text1"/>
                <w:sz w:val="20"/>
                <w:lang w:val="en-US"/>
              </w:rPr>
              <w:t xml:space="preserve"> Gr3</w:t>
            </w:r>
          </w:p>
          <w:p w14:paraId="7BBFEDE4" w14:textId="3D57BCC7" w:rsidR="006618CD" w:rsidRPr="00D132FB" w:rsidRDefault="006618CD" w:rsidP="006618CD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(Mechanical Engineering </w:t>
            </w:r>
            <w:r w:rsidR="00D132FB" w:rsidRPr="00D132FB">
              <w:rPr>
                <w:color w:val="000000" w:themeColor="text1"/>
                <w:sz w:val="20"/>
                <w:lang w:val="en-US"/>
              </w:rPr>
              <w:t>Department</w:t>
            </w:r>
            <w:r w:rsidRPr="00D132FB">
              <w:rPr>
                <w:color w:val="000000" w:themeColor="text1"/>
                <w:sz w:val="20"/>
                <w:lang w:val="en-US"/>
              </w:rPr>
              <w:t>)</w:t>
            </w:r>
          </w:p>
        </w:tc>
        <w:tc>
          <w:tcPr>
            <w:tcW w:w="2232" w:type="dxa"/>
            <w:gridSpan w:val="2"/>
            <w:tcBorders>
              <w:left w:val="triple" w:sz="4" w:space="0" w:color="auto"/>
            </w:tcBorders>
          </w:tcPr>
          <w:p w14:paraId="1402E1F1" w14:textId="77777777" w:rsidR="006618CD" w:rsidRDefault="006618CD" w:rsidP="006618CD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Instrumental Food Analysis Laboratory</w:t>
            </w:r>
          </w:p>
          <w:p w14:paraId="0D163B31" w14:textId="2C8732E4" w:rsidR="00D36178" w:rsidRPr="00D132FB" w:rsidRDefault="00D36178" w:rsidP="006618CD">
            <w:pPr>
              <w:rPr>
                <w:color w:val="000000" w:themeColor="text1"/>
                <w:sz w:val="20"/>
                <w:lang w:val="en-US"/>
              </w:rPr>
            </w:pPr>
            <w:r>
              <w:rPr>
                <w:color w:val="000000" w:themeColor="text1"/>
                <w:sz w:val="20"/>
                <w:lang w:val="en-US"/>
              </w:rPr>
              <w:t xml:space="preserve">    A1</w:t>
            </w:r>
          </w:p>
        </w:tc>
        <w:tc>
          <w:tcPr>
            <w:tcW w:w="983" w:type="dxa"/>
            <w:tcBorders>
              <w:right w:val="triple" w:sz="4" w:space="0" w:color="auto"/>
            </w:tcBorders>
          </w:tcPr>
          <w:p w14:paraId="18438CFC" w14:textId="17765B30" w:rsidR="006618CD" w:rsidRPr="00D132FB" w:rsidRDefault="006618CD" w:rsidP="006618CD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Müh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Mekaniği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G4</w:t>
            </w:r>
          </w:p>
        </w:tc>
        <w:tc>
          <w:tcPr>
            <w:tcW w:w="775" w:type="dxa"/>
            <w:tcBorders>
              <w:right w:val="triple" w:sz="4" w:space="0" w:color="auto"/>
            </w:tcBorders>
          </w:tcPr>
          <w:p w14:paraId="28E987EA" w14:textId="668A1B71" w:rsidR="006618CD" w:rsidRPr="00D132FB" w:rsidRDefault="006618CD" w:rsidP="006618CD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Malz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Bilgisi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G3</w:t>
            </w:r>
          </w:p>
        </w:tc>
        <w:tc>
          <w:tcPr>
            <w:tcW w:w="1949" w:type="dxa"/>
            <w:tcBorders>
              <w:left w:val="triple" w:sz="4" w:space="0" w:color="auto"/>
            </w:tcBorders>
          </w:tcPr>
          <w:p w14:paraId="220FEFEE" w14:textId="77777777" w:rsidR="006618CD" w:rsidRPr="00D132FB" w:rsidRDefault="006618CD" w:rsidP="006618CD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ıda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Mikrobiyolojisi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</w:p>
          <w:p w14:paraId="587441B8" w14:textId="336904A7" w:rsidR="006618CD" w:rsidRPr="00D132FB" w:rsidRDefault="006618CD" w:rsidP="006618CD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1</w:t>
            </w:r>
          </w:p>
        </w:tc>
        <w:tc>
          <w:tcPr>
            <w:tcW w:w="1871" w:type="dxa"/>
            <w:tcBorders>
              <w:right w:val="triple" w:sz="4" w:space="0" w:color="auto"/>
            </w:tcBorders>
          </w:tcPr>
          <w:p w14:paraId="7F0A1BE3" w14:textId="77777777" w:rsidR="006618CD" w:rsidRPr="00D132FB" w:rsidRDefault="006618CD" w:rsidP="006618CD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Isı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v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Kütl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Trans.</w:t>
            </w:r>
          </w:p>
          <w:p w14:paraId="41DCD0D2" w14:textId="77777777" w:rsidR="006618CD" w:rsidRPr="00D132FB" w:rsidRDefault="006618CD" w:rsidP="006618CD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2</w:t>
            </w:r>
          </w:p>
          <w:p w14:paraId="4F43DDC8" w14:textId="77777777" w:rsidR="006618CD" w:rsidRPr="00D132FB" w:rsidRDefault="006618CD" w:rsidP="006618CD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008" w:type="dxa"/>
            <w:tcBorders>
              <w:left w:val="triple" w:sz="4" w:space="0" w:color="auto"/>
            </w:tcBorders>
          </w:tcPr>
          <w:p w14:paraId="79A02528" w14:textId="77777777" w:rsidR="006618CD" w:rsidRPr="00D132FB" w:rsidRDefault="006618CD" w:rsidP="006618CD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Bitirm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zi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(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Yıllık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)</w:t>
            </w:r>
          </w:p>
        </w:tc>
        <w:tc>
          <w:tcPr>
            <w:tcW w:w="1150" w:type="dxa"/>
          </w:tcPr>
          <w:p w14:paraId="0FBE7821" w14:textId="77777777" w:rsidR="006618CD" w:rsidRPr="00D132FB" w:rsidRDefault="006618CD" w:rsidP="006618CD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Bitirm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zi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(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Dönemlik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)</w:t>
            </w:r>
          </w:p>
        </w:tc>
        <w:tc>
          <w:tcPr>
            <w:tcW w:w="1073" w:type="dxa"/>
          </w:tcPr>
          <w:p w14:paraId="19134290" w14:textId="77777777" w:rsidR="006618CD" w:rsidRPr="00D132FB" w:rsidRDefault="006618CD" w:rsidP="006618CD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Bitirm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zi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(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Yıllık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)</w:t>
            </w:r>
          </w:p>
        </w:tc>
        <w:tc>
          <w:tcPr>
            <w:tcW w:w="1150" w:type="dxa"/>
            <w:tcBorders>
              <w:right w:val="triple" w:sz="4" w:space="0" w:color="auto"/>
            </w:tcBorders>
          </w:tcPr>
          <w:p w14:paraId="12ED471C" w14:textId="77777777" w:rsidR="006618CD" w:rsidRPr="00D132FB" w:rsidRDefault="006618CD" w:rsidP="006618CD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Bitirm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zi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(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Dönemlik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)</w:t>
            </w:r>
          </w:p>
        </w:tc>
      </w:tr>
      <w:tr w:rsidR="00607710" w:rsidRPr="00D132FB" w14:paraId="03E2478C" w14:textId="77777777" w:rsidTr="00EC5567">
        <w:tc>
          <w:tcPr>
            <w:tcW w:w="644" w:type="dxa"/>
            <w:tcBorders>
              <w:left w:val="triple" w:sz="4" w:space="0" w:color="auto"/>
              <w:bottom w:val="single" w:sz="4" w:space="0" w:color="auto"/>
              <w:right w:val="triple" w:sz="4" w:space="0" w:color="auto"/>
            </w:tcBorders>
          </w:tcPr>
          <w:p w14:paraId="78ECB4B6" w14:textId="77777777" w:rsidR="00607710" w:rsidRPr="00D132FB" w:rsidRDefault="00607710" w:rsidP="00607710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0.30-</w:t>
            </w:r>
          </w:p>
          <w:p w14:paraId="2BDD92F2" w14:textId="77777777" w:rsidR="00607710" w:rsidRPr="00D132FB" w:rsidRDefault="00607710" w:rsidP="00607710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1.15</w:t>
            </w:r>
          </w:p>
        </w:tc>
        <w:tc>
          <w:tcPr>
            <w:tcW w:w="1503" w:type="dxa"/>
            <w:tcBorders>
              <w:left w:val="triple" w:sz="4" w:space="0" w:color="auto"/>
              <w:bottom w:val="single" w:sz="4" w:space="0" w:color="auto"/>
            </w:tcBorders>
          </w:tcPr>
          <w:p w14:paraId="0B963C6B" w14:textId="77777777" w:rsidR="00607710" w:rsidRPr="00D132FB" w:rsidRDefault="00607710" w:rsidP="00607710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Physics I Laboratory Gr1</w:t>
            </w:r>
          </w:p>
          <w:p w14:paraId="6E5B05E2" w14:textId="1D989D67" w:rsidR="00607710" w:rsidRPr="00D132FB" w:rsidRDefault="00607710" w:rsidP="00607710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(Mechanical Engineering Department)</w:t>
            </w:r>
          </w:p>
        </w:tc>
        <w:tc>
          <w:tcPr>
            <w:tcW w:w="1482" w:type="dxa"/>
            <w:tcBorders>
              <w:bottom w:val="single" w:sz="4" w:space="0" w:color="auto"/>
              <w:right w:val="triple" w:sz="4" w:space="0" w:color="auto"/>
            </w:tcBorders>
          </w:tcPr>
          <w:p w14:paraId="7BA5929D" w14:textId="077CAB44" w:rsidR="00607710" w:rsidRPr="00D132FB" w:rsidRDefault="00607710" w:rsidP="00607710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eneral Chemistry Laboratory</w:t>
            </w:r>
          </w:p>
          <w:p w14:paraId="016C49FC" w14:textId="230B1807" w:rsidR="00607710" w:rsidRPr="00D132FB" w:rsidRDefault="00607710" w:rsidP="00607710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 B1</w:t>
            </w:r>
          </w:p>
        </w:tc>
        <w:tc>
          <w:tcPr>
            <w:tcW w:w="1338" w:type="dxa"/>
            <w:tcBorders>
              <w:top w:val="single" w:sz="24" w:space="0" w:color="auto"/>
              <w:left w:val="triple" w:sz="4" w:space="0" w:color="auto"/>
            </w:tcBorders>
          </w:tcPr>
          <w:p w14:paraId="0291AD5F" w14:textId="77777777" w:rsidR="00607710" w:rsidRPr="00EC5567" w:rsidRDefault="00607710" w:rsidP="00607710">
            <w:pPr>
              <w:rPr>
                <w:color w:val="000000" w:themeColor="text1"/>
                <w:sz w:val="20"/>
                <w:lang w:val="en-US"/>
              </w:rPr>
            </w:pPr>
            <w:r w:rsidRPr="00EC5567">
              <w:rPr>
                <w:color w:val="000000" w:themeColor="text1"/>
                <w:sz w:val="20"/>
                <w:lang w:val="en-US"/>
              </w:rPr>
              <w:t>Engineering Mechanics</w:t>
            </w:r>
          </w:p>
          <w:p w14:paraId="207E1C61" w14:textId="26F6D582" w:rsidR="00EC5567" w:rsidRPr="00EC5567" w:rsidRDefault="00EC5567" w:rsidP="00EC5567">
            <w:pPr>
              <w:rPr>
                <w:color w:val="000000" w:themeColor="text1"/>
                <w:sz w:val="20"/>
                <w:lang w:val="en-US"/>
              </w:rPr>
            </w:pPr>
            <w:r w:rsidRPr="00EC5567">
              <w:rPr>
                <w:color w:val="000000" w:themeColor="text1"/>
                <w:sz w:val="20"/>
                <w:lang w:val="en-US"/>
              </w:rPr>
              <w:t>(Electrical and Electronics</w:t>
            </w:r>
            <w:r>
              <w:rPr>
                <w:color w:val="000000" w:themeColor="text1"/>
                <w:sz w:val="20"/>
                <w:lang w:val="en-US"/>
              </w:rPr>
              <w:t>-</w:t>
            </w:r>
            <w:r w:rsidR="00305234">
              <w:rPr>
                <w:color w:val="000000" w:themeColor="text1"/>
                <w:sz w:val="20"/>
                <w:lang w:val="en-US"/>
              </w:rPr>
              <w:t>D3</w:t>
            </w:r>
            <w:r w:rsidRPr="00EC5567">
              <w:rPr>
                <w:color w:val="000000" w:themeColor="text1"/>
                <w:sz w:val="20"/>
                <w:lang w:val="en-US"/>
              </w:rPr>
              <w:t>)</w:t>
            </w:r>
          </w:p>
        </w:tc>
        <w:tc>
          <w:tcPr>
            <w:tcW w:w="894" w:type="dxa"/>
            <w:tcBorders>
              <w:top w:val="single" w:sz="24" w:space="0" w:color="auto"/>
              <w:left w:val="triple" w:sz="4" w:space="0" w:color="auto"/>
            </w:tcBorders>
          </w:tcPr>
          <w:p w14:paraId="325EEE76" w14:textId="2F4CCC03" w:rsidR="00607710" w:rsidRPr="00D132FB" w:rsidRDefault="00607710" w:rsidP="00607710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Material Science G3</w:t>
            </w:r>
          </w:p>
        </w:tc>
        <w:tc>
          <w:tcPr>
            <w:tcW w:w="1758" w:type="dxa"/>
            <w:gridSpan w:val="2"/>
            <w:tcBorders>
              <w:bottom w:val="single" w:sz="4" w:space="0" w:color="auto"/>
              <w:right w:val="triple" w:sz="4" w:space="0" w:color="auto"/>
            </w:tcBorders>
          </w:tcPr>
          <w:p w14:paraId="7EEEFB42" w14:textId="77777777" w:rsidR="00607710" w:rsidRPr="00D132FB" w:rsidRDefault="00607710" w:rsidP="00607710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Küt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v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En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Denk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</w:t>
            </w:r>
          </w:p>
          <w:p w14:paraId="312A08E1" w14:textId="77777777" w:rsidR="00607710" w:rsidRPr="00D132FB" w:rsidRDefault="00607710" w:rsidP="00607710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1</w:t>
            </w:r>
          </w:p>
          <w:p w14:paraId="34A35F34" w14:textId="77777777" w:rsidR="00607710" w:rsidRPr="00D132FB" w:rsidRDefault="00607710" w:rsidP="00607710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949" w:type="dxa"/>
            <w:tcBorders>
              <w:left w:val="triple" w:sz="4" w:space="0" w:color="auto"/>
              <w:bottom w:val="single" w:sz="4" w:space="0" w:color="auto"/>
            </w:tcBorders>
          </w:tcPr>
          <w:p w14:paraId="7A8821F5" w14:textId="77777777" w:rsidR="00607710" w:rsidRPr="00D132FB" w:rsidRDefault="00607710" w:rsidP="00607710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M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mel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İşlemler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I G4</w:t>
            </w:r>
          </w:p>
          <w:p w14:paraId="538BAC90" w14:textId="77777777" w:rsidR="00607710" w:rsidRPr="00D132FB" w:rsidRDefault="00607710" w:rsidP="00607710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871" w:type="dxa"/>
            <w:tcBorders>
              <w:bottom w:val="single" w:sz="4" w:space="0" w:color="auto"/>
              <w:right w:val="triple" w:sz="4" w:space="0" w:color="auto"/>
            </w:tcBorders>
          </w:tcPr>
          <w:p w14:paraId="3067F431" w14:textId="77777777" w:rsidR="00607710" w:rsidRPr="00D132FB" w:rsidRDefault="00607710" w:rsidP="00607710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Isı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v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Kütl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Trans.</w:t>
            </w:r>
          </w:p>
          <w:p w14:paraId="1F0FDA83" w14:textId="77777777" w:rsidR="00607710" w:rsidRPr="00D132FB" w:rsidRDefault="00607710" w:rsidP="00607710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2</w:t>
            </w:r>
          </w:p>
          <w:p w14:paraId="3E3E9DD8" w14:textId="77777777" w:rsidR="00607710" w:rsidRPr="00D132FB" w:rsidRDefault="00607710" w:rsidP="00607710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2158" w:type="dxa"/>
            <w:gridSpan w:val="2"/>
            <w:tcBorders>
              <w:left w:val="triple" w:sz="4" w:space="0" w:color="auto"/>
              <w:bottom w:val="single" w:sz="4" w:space="0" w:color="auto"/>
            </w:tcBorders>
          </w:tcPr>
          <w:p w14:paraId="033A4189" w14:textId="77777777" w:rsidR="00607710" w:rsidRPr="00D132FB" w:rsidRDefault="00607710" w:rsidP="00607710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Biyoteknoloji</w:t>
            </w:r>
            <w:proofErr w:type="spellEnd"/>
          </w:p>
          <w:p w14:paraId="6CF0E4FB" w14:textId="77777777" w:rsidR="00607710" w:rsidRPr="00D132FB" w:rsidRDefault="00607710" w:rsidP="00607710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5</w:t>
            </w:r>
          </w:p>
        </w:tc>
        <w:tc>
          <w:tcPr>
            <w:tcW w:w="2223" w:type="dxa"/>
            <w:gridSpan w:val="2"/>
            <w:tcBorders>
              <w:bottom w:val="single" w:sz="4" w:space="0" w:color="auto"/>
              <w:right w:val="triple" w:sz="4" w:space="0" w:color="auto"/>
            </w:tcBorders>
          </w:tcPr>
          <w:p w14:paraId="708D6493" w14:textId="77777777" w:rsidR="00607710" w:rsidRPr="00D132FB" w:rsidRDefault="00607710" w:rsidP="00607710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Süt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knolojisi</w:t>
            </w:r>
            <w:proofErr w:type="spellEnd"/>
          </w:p>
          <w:p w14:paraId="7B5841D3" w14:textId="77777777" w:rsidR="00607710" w:rsidRPr="00D132FB" w:rsidRDefault="00607710" w:rsidP="00607710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6</w:t>
            </w:r>
          </w:p>
        </w:tc>
      </w:tr>
      <w:tr w:rsidR="00607710" w:rsidRPr="00D132FB" w14:paraId="71853937" w14:textId="77777777" w:rsidTr="00EC5567">
        <w:tc>
          <w:tcPr>
            <w:tcW w:w="644" w:type="dxa"/>
            <w:tcBorders>
              <w:left w:val="triple" w:sz="4" w:space="0" w:color="auto"/>
              <w:bottom w:val="single" w:sz="24" w:space="0" w:color="auto"/>
              <w:right w:val="triple" w:sz="4" w:space="0" w:color="auto"/>
            </w:tcBorders>
          </w:tcPr>
          <w:p w14:paraId="1ADF7E22" w14:textId="77777777" w:rsidR="00607710" w:rsidRPr="00D132FB" w:rsidRDefault="00607710" w:rsidP="00607710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1.30-</w:t>
            </w:r>
          </w:p>
          <w:p w14:paraId="0AF6A1A4" w14:textId="77777777" w:rsidR="00607710" w:rsidRPr="00D132FB" w:rsidRDefault="00607710" w:rsidP="00607710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2.15</w:t>
            </w:r>
          </w:p>
        </w:tc>
        <w:tc>
          <w:tcPr>
            <w:tcW w:w="1503" w:type="dxa"/>
            <w:tcBorders>
              <w:left w:val="triple" w:sz="4" w:space="0" w:color="auto"/>
              <w:bottom w:val="single" w:sz="24" w:space="0" w:color="auto"/>
            </w:tcBorders>
          </w:tcPr>
          <w:p w14:paraId="02DB4BAB" w14:textId="77777777" w:rsidR="00607710" w:rsidRPr="00D132FB" w:rsidRDefault="00607710" w:rsidP="00607710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Physics I Laboratory Gr1</w:t>
            </w:r>
          </w:p>
          <w:p w14:paraId="32A3C867" w14:textId="31F28B08" w:rsidR="00607710" w:rsidRPr="00D132FB" w:rsidRDefault="00607710" w:rsidP="00607710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(Mechanical Engineering Department)</w:t>
            </w:r>
          </w:p>
        </w:tc>
        <w:tc>
          <w:tcPr>
            <w:tcW w:w="1482" w:type="dxa"/>
            <w:tcBorders>
              <w:bottom w:val="single" w:sz="24" w:space="0" w:color="auto"/>
              <w:right w:val="triple" w:sz="4" w:space="0" w:color="auto"/>
            </w:tcBorders>
          </w:tcPr>
          <w:p w14:paraId="4A6ED3E0" w14:textId="77777777" w:rsidR="00607710" w:rsidRPr="00D132FB" w:rsidRDefault="00607710" w:rsidP="00607710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eneral Chemistry Laboratory</w:t>
            </w:r>
          </w:p>
          <w:p w14:paraId="088DCF87" w14:textId="69C37342" w:rsidR="00607710" w:rsidRPr="00D132FB" w:rsidRDefault="00607710" w:rsidP="00607710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B1</w:t>
            </w:r>
          </w:p>
        </w:tc>
        <w:tc>
          <w:tcPr>
            <w:tcW w:w="1338" w:type="dxa"/>
            <w:tcBorders>
              <w:left w:val="triple" w:sz="4" w:space="0" w:color="auto"/>
              <w:bottom w:val="single" w:sz="4" w:space="0" w:color="auto"/>
            </w:tcBorders>
          </w:tcPr>
          <w:p w14:paraId="0D2D3202" w14:textId="5AD69F55" w:rsidR="00607710" w:rsidRPr="00EC5567" w:rsidRDefault="00607710" w:rsidP="008E0172">
            <w:pPr>
              <w:rPr>
                <w:color w:val="000000" w:themeColor="text1"/>
                <w:sz w:val="20"/>
                <w:lang w:val="en-US"/>
              </w:rPr>
            </w:pPr>
            <w:r w:rsidRPr="00EC5567">
              <w:rPr>
                <w:color w:val="000000" w:themeColor="text1"/>
                <w:sz w:val="20"/>
                <w:lang w:val="en-US"/>
              </w:rPr>
              <w:t xml:space="preserve">Engineering Mechanics </w:t>
            </w:r>
            <w:r w:rsidR="00EC5567" w:rsidRPr="00EC5567">
              <w:rPr>
                <w:color w:val="000000" w:themeColor="text1"/>
                <w:sz w:val="20"/>
                <w:lang w:val="en-US"/>
              </w:rPr>
              <w:t>(Electrical and Electronics</w:t>
            </w:r>
            <w:r w:rsidR="008E0172">
              <w:rPr>
                <w:color w:val="000000" w:themeColor="text1"/>
                <w:sz w:val="20"/>
                <w:lang w:val="en-US"/>
              </w:rPr>
              <w:t>-</w:t>
            </w:r>
            <w:r w:rsidR="00305234">
              <w:rPr>
                <w:color w:val="000000" w:themeColor="text1"/>
                <w:sz w:val="20"/>
                <w:lang w:val="en-US"/>
              </w:rPr>
              <w:t>D3</w:t>
            </w:r>
            <w:r w:rsidR="00EC5567" w:rsidRPr="00EC5567">
              <w:rPr>
                <w:color w:val="000000" w:themeColor="text1"/>
                <w:sz w:val="20"/>
                <w:lang w:val="en-US"/>
              </w:rPr>
              <w:t>)</w:t>
            </w:r>
          </w:p>
        </w:tc>
        <w:tc>
          <w:tcPr>
            <w:tcW w:w="894" w:type="dxa"/>
            <w:tcBorders>
              <w:left w:val="triple" w:sz="4" w:space="0" w:color="auto"/>
              <w:bottom w:val="single" w:sz="4" w:space="0" w:color="auto"/>
            </w:tcBorders>
          </w:tcPr>
          <w:p w14:paraId="435F2BA2" w14:textId="705539BA" w:rsidR="00607710" w:rsidRPr="00D132FB" w:rsidRDefault="00607710" w:rsidP="00607710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Material Science G3</w:t>
            </w:r>
          </w:p>
        </w:tc>
        <w:tc>
          <w:tcPr>
            <w:tcW w:w="1758" w:type="dxa"/>
            <w:gridSpan w:val="2"/>
            <w:tcBorders>
              <w:bottom w:val="single" w:sz="24" w:space="0" w:color="auto"/>
              <w:right w:val="triple" w:sz="4" w:space="0" w:color="auto"/>
            </w:tcBorders>
          </w:tcPr>
          <w:p w14:paraId="3519CB88" w14:textId="77777777" w:rsidR="00607710" w:rsidRPr="00D132FB" w:rsidRDefault="00607710" w:rsidP="00607710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Küt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v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En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Denk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</w:t>
            </w:r>
          </w:p>
          <w:p w14:paraId="39A1E68A" w14:textId="77777777" w:rsidR="00607710" w:rsidRPr="00D132FB" w:rsidRDefault="00607710" w:rsidP="00607710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1</w:t>
            </w:r>
          </w:p>
        </w:tc>
        <w:tc>
          <w:tcPr>
            <w:tcW w:w="1949" w:type="dxa"/>
            <w:tcBorders>
              <w:left w:val="triple" w:sz="4" w:space="0" w:color="auto"/>
              <w:bottom w:val="single" w:sz="24" w:space="0" w:color="auto"/>
            </w:tcBorders>
          </w:tcPr>
          <w:p w14:paraId="13161693" w14:textId="77777777" w:rsidR="00607710" w:rsidRPr="00D132FB" w:rsidRDefault="00607710" w:rsidP="00607710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M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mel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İşlemler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I G4</w:t>
            </w:r>
          </w:p>
        </w:tc>
        <w:tc>
          <w:tcPr>
            <w:tcW w:w="1871" w:type="dxa"/>
            <w:tcBorders>
              <w:bottom w:val="single" w:sz="24" w:space="0" w:color="auto"/>
              <w:right w:val="triple" w:sz="4" w:space="0" w:color="auto"/>
            </w:tcBorders>
          </w:tcPr>
          <w:p w14:paraId="516CC218" w14:textId="77777777" w:rsidR="00607710" w:rsidRPr="00D132FB" w:rsidRDefault="00607710" w:rsidP="00607710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Isı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v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Kütl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Trans.</w:t>
            </w:r>
          </w:p>
          <w:p w14:paraId="545EF181" w14:textId="77777777" w:rsidR="00607710" w:rsidRPr="00D132FB" w:rsidRDefault="00607710" w:rsidP="00607710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2</w:t>
            </w:r>
          </w:p>
        </w:tc>
        <w:tc>
          <w:tcPr>
            <w:tcW w:w="2158" w:type="dxa"/>
            <w:gridSpan w:val="2"/>
            <w:tcBorders>
              <w:left w:val="triple" w:sz="4" w:space="0" w:color="auto"/>
              <w:bottom w:val="single" w:sz="24" w:space="0" w:color="auto"/>
            </w:tcBorders>
          </w:tcPr>
          <w:p w14:paraId="5963B316" w14:textId="77777777" w:rsidR="00607710" w:rsidRPr="00D132FB" w:rsidRDefault="00607710" w:rsidP="00607710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Biyoteknoloji</w:t>
            </w:r>
            <w:proofErr w:type="spellEnd"/>
          </w:p>
          <w:p w14:paraId="60DA28EF" w14:textId="77777777" w:rsidR="00607710" w:rsidRPr="00D132FB" w:rsidRDefault="00607710" w:rsidP="00607710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5</w:t>
            </w:r>
          </w:p>
        </w:tc>
        <w:tc>
          <w:tcPr>
            <w:tcW w:w="2223" w:type="dxa"/>
            <w:gridSpan w:val="2"/>
            <w:tcBorders>
              <w:bottom w:val="single" w:sz="24" w:space="0" w:color="auto"/>
              <w:right w:val="triple" w:sz="4" w:space="0" w:color="auto"/>
            </w:tcBorders>
          </w:tcPr>
          <w:p w14:paraId="2C613FC7" w14:textId="77777777" w:rsidR="00607710" w:rsidRPr="00D132FB" w:rsidRDefault="00607710" w:rsidP="00607710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Süt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knolojisi</w:t>
            </w:r>
            <w:proofErr w:type="spellEnd"/>
          </w:p>
          <w:p w14:paraId="29D87ECD" w14:textId="77777777" w:rsidR="00607710" w:rsidRPr="00D132FB" w:rsidRDefault="00607710" w:rsidP="00607710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6</w:t>
            </w:r>
          </w:p>
        </w:tc>
      </w:tr>
      <w:tr w:rsidR="00191E76" w:rsidRPr="00D132FB" w14:paraId="56290D00" w14:textId="77777777" w:rsidTr="00EC5567">
        <w:tc>
          <w:tcPr>
            <w:tcW w:w="644" w:type="dxa"/>
            <w:tcBorders>
              <w:top w:val="single" w:sz="24" w:space="0" w:color="auto"/>
              <w:left w:val="triple" w:sz="4" w:space="0" w:color="auto"/>
              <w:right w:val="triple" w:sz="4" w:space="0" w:color="auto"/>
            </w:tcBorders>
          </w:tcPr>
          <w:p w14:paraId="1EF0DC68" w14:textId="77777777" w:rsidR="00191E76" w:rsidRPr="00D132FB" w:rsidRDefault="00191E76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3.15-</w:t>
            </w:r>
          </w:p>
          <w:p w14:paraId="19444B24" w14:textId="77777777" w:rsidR="00191E76" w:rsidRPr="00D132FB" w:rsidRDefault="00191E76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4.00</w:t>
            </w:r>
          </w:p>
        </w:tc>
        <w:tc>
          <w:tcPr>
            <w:tcW w:w="1503" w:type="dxa"/>
            <w:tcBorders>
              <w:top w:val="single" w:sz="24" w:space="0" w:color="auto"/>
              <w:left w:val="triple" w:sz="4" w:space="0" w:color="auto"/>
            </w:tcBorders>
          </w:tcPr>
          <w:p w14:paraId="6C0350E2" w14:textId="44C49BD0" w:rsidR="00191E76" w:rsidRPr="00EC5567" w:rsidRDefault="00A07291">
            <w:pPr>
              <w:rPr>
                <w:color w:val="000000" w:themeColor="text1"/>
                <w:sz w:val="20"/>
                <w:lang w:val="en-US"/>
              </w:rPr>
            </w:pPr>
            <w:r w:rsidRPr="00EC5567">
              <w:rPr>
                <w:color w:val="000000" w:themeColor="text1"/>
                <w:sz w:val="20"/>
                <w:lang w:val="en-US"/>
              </w:rPr>
              <w:t>Physics</w:t>
            </w:r>
            <w:r w:rsidR="00191E76" w:rsidRPr="00EC5567">
              <w:rPr>
                <w:color w:val="000000" w:themeColor="text1"/>
                <w:sz w:val="20"/>
                <w:lang w:val="en-US"/>
              </w:rPr>
              <w:t xml:space="preserve"> I</w:t>
            </w:r>
          </w:p>
          <w:p w14:paraId="5642DFC4" w14:textId="6E6919FD" w:rsidR="00191E76" w:rsidRPr="00EC5567" w:rsidRDefault="00F62E53">
            <w:pPr>
              <w:rPr>
                <w:color w:val="000000" w:themeColor="text1"/>
                <w:sz w:val="20"/>
                <w:lang w:val="en-US"/>
              </w:rPr>
            </w:pPr>
            <w:r>
              <w:rPr>
                <w:color w:val="000000" w:themeColor="text1"/>
                <w:sz w:val="20"/>
                <w:lang w:val="en-US"/>
              </w:rPr>
              <w:t>(</w:t>
            </w:r>
            <w:r w:rsidR="00D23356" w:rsidRPr="00EC5567">
              <w:rPr>
                <w:color w:val="000000" w:themeColor="text1"/>
                <w:sz w:val="20"/>
                <w:lang w:val="en-US"/>
              </w:rPr>
              <w:t>Electrical and Electronics</w:t>
            </w:r>
            <w:r w:rsidR="00D23356" w:rsidRPr="00EC5567">
              <w:rPr>
                <w:color w:val="000000" w:themeColor="text1"/>
                <w:lang w:val="en-US"/>
              </w:rPr>
              <w:t>-</w:t>
            </w:r>
            <w:r w:rsidR="00AA211A" w:rsidRPr="00EC5567">
              <w:rPr>
                <w:color w:val="000000" w:themeColor="text1"/>
                <w:sz w:val="20"/>
                <w:lang w:val="en-US"/>
              </w:rPr>
              <w:t>Auditorium</w:t>
            </w:r>
            <w:r w:rsidR="00B26733" w:rsidRPr="00EC5567">
              <w:rPr>
                <w:color w:val="000000" w:themeColor="text1"/>
                <w:sz w:val="20"/>
                <w:lang w:val="en-US"/>
              </w:rPr>
              <w:t xml:space="preserve"> 1)</w:t>
            </w:r>
            <w:r w:rsidR="00E0508A" w:rsidRPr="00EC5567">
              <w:rPr>
                <w:color w:val="000000" w:themeColor="text1"/>
                <w:sz w:val="20"/>
                <w:lang w:val="en-US"/>
              </w:rPr>
              <w:t xml:space="preserve"> </w:t>
            </w:r>
          </w:p>
        </w:tc>
        <w:tc>
          <w:tcPr>
            <w:tcW w:w="1482" w:type="dxa"/>
            <w:tcBorders>
              <w:top w:val="single" w:sz="24" w:space="0" w:color="auto"/>
              <w:right w:val="triple" w:sz="4" w:space="0" w:color="auto"/>
            </w:tcBorders>
          </w:tcPr>
          <w:p w14:paraId="5E8F512C" w14:textId="4E28740E" w:rsidR="00EE7CC5" w:rsidRPr="00EC5567" w:rsidRDefault="002D411D" w:rsidP="00EE7CC5">
            <w:pPr>
              <w:rPr>
                <w:color w:val="000000" w:themeColor="text1"/>
                <w:sz w:val="20"/>
                <w:lang w:val="en-US"/>
              </w:rPr>
            </w:pPr>
            <w:r w:rsidRPr="00EC5567">
              <w:rPr>
                <w:color w:val="000000" w:themeColor="text1"/>
                <w:sz w:val="20"/>
                <w:lang w:val="en-US"/>
              </w:rPr>
              <w:t xml:space="preserve">Physics </w:t>
            </w:r>
            <w:r w:rsidR="00F17ACD" w:rsidRPr="00EC5567">
              <w:rPr>
                <w:color w:val="000000" w:themeColor="text1"/>
                <w:sz w:val="20"/>
                <w:lang w:val="en-US"/>
              </w:rPr>
              <w:t>I</w:t>
            </w:r>
            <w:r w:rsidR="00EE7CC5" w:rsidRPr="00EC5567">
              <w:rPr>
                <w:color w:val="000000" w:themeColor="text1"/>
                <w:sz w:val="20"/>
                <w:lang w:val="en-US"/>
              </w:rPr>
              <w:t xml:space="preserve"> </w:t>
            </w:r>
          </w:p>
          <w:p w14:paraId="3B29DF33" w14:textId="6C1034EE" w:rsidR="00191E76" w:rsidRPr="00EC5567" w:rsidRDefault="004E43E1" w:rsidP="00EC5567">
            <w:pPr>
              <w:rPr>
                <w:color w:val="000000" w:themeColor="text1"/>
                <w:sz w:val="20"/>
                <w:lang w:val="en-US"/>
              </w:rPr>
            </w:pPr>
            <w:r w:rsidRPr="00EC5567">
              <w:rPr>
                <w:color w:val="000000" w:themeColor="text1"/>
                <w:sz w:val="20"/>
                <w:lang w:val="en-US"/>
              </w:rPr>
              <w:t>(</w:t>
            </w:r>
            <w:r w:rsidR="00EC5567" w:rsidRPr="00EC5567">
              <w:rPr>
                <w:color w:val="000000" w:themeColor="text1"/>
                <w:sz w:val="20"/>
                <w:lang w:val="en-US"/>
              </w:rPr>
              <w:t>Electrical and Electronics</w:t>
            </w:r>
            <w:r w:rsidR="00EC5567" w:rsidRPr="00EC5567">
              <w:rPr>
                <w:color w:val="000000" w:themeColor="text1"/>
                <w:lang w:val="en-US"/>
              </w:rPr>
              <w:t>-</w:t>
            </w:r>
            <w:r w:rsidR="00EC5567" w:rsidRPr="00EC5567">
              <w:rPr>
                <w:color w:val="000000" w:themeColor="text1"/>
                <w:sz w:val="20"/>
                <w:lang w:val="en-US"/>
              </w:rPr>
              <w:t xml:space="preserve">Auditorium </w:t>
            </w:r>
            <w:r w:rsidR="00EC5567">
              <w:rPr>
                <w:color w:val="000000" w:themeColor="text1"/>
                <w:sz w:val="20"/>
                <w:lang w:val="en-US"/>
              </w:rPr>
              <w:t>D3</w:t>
            </w:r>
            <w:r w:rsidRPr="00EC5567">
              <w:rPr>
                <w:color w:val="000000" w:themeColor="text1"/>
                <w:sz w:val="20"/>
                <w:lang w:val="en-US"/>
              </w:rPr>
              <w:t>)</w:t>
            </w:r>
          </w:p>
        </w:tc>
        <w:tc>
          <w:tcPr>
            <w:tcW w:w="2232" w:type="dxa"/>
            <w:gridSpan w:val="2"/>
            <w:tcBorders>
              <w:top w:val="single" w:sz="24" w:space="0" w:color="auto"/>
              <w:left w:val="triple" w:sz="4" w:space="0" w:color="auto"/>
            </w:tcBorders>
          </w:tcPr>
          <w:p w14:paraId="390358FF" w14:textId="73778D63" w:rsidR="00FA5AA9" w:rsidRPr="00D132FB" w:rsidRDefault="00FA5AA9" w:rsidP="00191E76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758" w:type="dxa"/>
            <w:gridSpan w:val="2"/>
            <w:tcBorders>
              <w:top w:val="single" w:sz="24" w:space="0" w:color="auto"/>
              <w:right w:val="triple" w:sz="4" w:space="0" w:color="auto"/>
            </w:tcBorders>
          </w:tcPr>
          <w:p w14:paraId="5079FEBC" w14:textId="77777777" w:rsidR="00191E76" w:rsidRPr="00D132FB" w:rsidRDefault="00191E76" w:rsidP="000A7228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proofErr w:type="gramStart"/>
            <w:r w:rsidRPr="00D132FB">
              <w:rPr>
                <w:color w:val="000000" w:themeColor="text1"/>
                <w:sz w:val="20"/>
                <w:lang w:val="en-US"/>
              </w:rPr>
              <w:t>Enst.Gıda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Analiz</w:t>
            </w:r>
            <w:proofErr w:type="spellEnd"/>
            <w:proofErr w:type="gramEnd"/>
            <w:r w:rsidRPr="00D132FB">
              <w:rPr>
                <w:color w:val="000000" w:themeColor="text1"/>
                <w:sz w:val="20"/>
                <w:lang w:val="en-US"/>
              </w:rPr>
              <w:t xml:space="preserve">. 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 B1</w:t>
            </w:r>
          </w:p>
        </w:tc>
        <w:tc>
          <w:tcPr>
            <w:tcW w:w="1949" w:type="dxa"/>
            <w:tcBorders>
              <w:top w:val="single" w:sz="24" w:space="0" w:color="auto"/>
              <w:left w:val="triple" w:sz="4" w:space="0" w:color="auto"/>
            </w:tcBorders>
          </w:tcPr>
          <w:p w14:paraId="732E52CD" w14:textId="77777777" w:rsidR="00191E76" w:rsidRPr="00110674" w:rsidRDefault="00191E76">
            <w:pPr>
              <w:rPr>
                <w:sz w:val="20"/>
                <w:lang w:val="en-US"/>
              </w:rPr>
            </w:pPr>
            <w:r w:rsidRPr="00110674">
              <w:rPr>
                <w:sz w:val="20"/>
                <w:lang w:val="en-US"/>
              </w:rPr>
              <w:t xml:space="preserve">Gıda </w:t>
            </w:r>
            <w:proofErr w:type="spellStart"/>
            <w:r w:rsidRPr="00110674">
              <w:rPr>
                <w:sz w:val="20"/>
                <w:lang w:val="en-US"/>
              </w:rPr>
              <w:t>Kalite</w:t>
            </w:r>
            <w:proofErr w:type="spellEnd"/>
            <w:r w:rsidRPr="00110674">
              <w:rPr>
                <w:sz w:val="20"/>
                <w:lang w:val="en-US"/>
              </w:rPr>
              <w:t xml:space="preserve"> </w:t>
            </w:r>
            <w:proofErr w:type="spellStart"/>
            <w:r w:rsidRPr="00110674">
              <w:rPr>
                <w:sz w:val="20"/>
                <w:lang w:val="en-US"/>
              </w:rPr>
              <w:t>Sağlama</w:t>
            </w:r>
            <w:proofErr w:type="spellEnd"/>
            <w:r w:rsidRPr="00110674">
              <w:rPr>
                <w:sz w:val="20"/>
                <w:lang w:val="en-US"/>
              </w:rPr>
              <w:t xml:space="preserve"> </w:t>
            </w:r>
          </w:p>
          <w:p w14:paraId="532B80E0" w14:textId="18292D1C" w:rsidR="00FB7CB1" w:rsidRPr="00110674" w:rsidRDefault="00F77146" w:rsidP="00FB7CB1">
            <w:pPr>
              <w:rPr>
                <w:sz w:val="20"/>
                <w:lang w:val="en-US"/>
              </w:rPr>
            </w:pPr>
            <w:r w:rsidRPr="00110674">
              <w:rPr>
                <w:sz w:val="20"/>
                <w:lang w:val="en-US"/>
              </w:rPr>
              <w:t>G2</w:t>
            </w:r>
          </w:p>
          <w:p w14:paraId="46FBFBB3" w14:textId="77777777" w:rsidR="00B26733" w:rsidRPr="00110674" w:rsidRDefault="00B26733">
            <w:pPr>
              <w:rPr>
                <w:sz w:val="20"/>
                <w:lang w:val="en-US"/>
              </w:rPr>
            </w:pPr>
          </w:p>
        </w:tc>
        <w:tc>
          <w:tcPr>
            <w:tcW w:w="1871" w:type="dxa"/>
            <w:tcBorders>
              <w:top w:val="single" w:sz="24" w:space="0" w:color="auto"/>
              <w:right w:val="triple" w:sz="4" w:space="0" w:color="auto"/>
            </w:tcBorders>
          </w:tcPr>
          <w:p w14:paraId="4BF3D233" w14:textId="77777777" w:rsidR="00191E76" w:rsidRPr="00D132FB" w:rsidRDefault="00191E76" w:rsidP="004E7B65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M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mel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İşlemler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I</w:t>
            </w:r>
            <w:r w:rsidR="00BD1C13"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r w:rsidR="004E7B65" w:rsidRPr="00D132FB">
              <w:rPr>
                <w:color w:val="000000" w:themeColor="text1"/>
                <w:sz w:val="20"/>
                <w:lang w:val="en-US"/>
              </w:rPr>
              <w:t>G1</w:t>
            </w:r>
          </w:p>
        </w:tc>
        <w:tc>
          <w:tcPr>
            <w:tcW w:w="2158" w:type="dxa"/>
            <w:gridSpan w:val="2"/>
            <w:tcBorders>
              <w:top w:val="single" w:sz="24" w:space="0" w:color="auto"/>
              <w:left w:val="triple" w:sz="4" w:space="0" w:color="auto"/>
            </w:tcBorders>
          </w:tcPr>
          <w:p w14:paraId="63D3D600" w14:textId="77777777" w:rsidR="00191E76" w:rsidRPr="00D132FB" w:rsidRDefault="00191E76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Et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knolojisi</w:t>
            </w:r>
            <w:proofErr w:type="spellEnd"/>
          </w:p>
          <w:p w14:paraId="50C5B848" w14:textId="77777777" w:rsidR="004E7B65" w:rsidRPr="00D132FB" w:rsidRDefault="004E7B65" w:rsidP="004E7B65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6</w:t>
            </w:r>
          </w:p>
          <w:p w14:paraId="4C3B8CC7" w14:textId="77777777" w:rsidR="00B26733" w:rsidRPr="00D132FB" w:rsidRDefault="00B26733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073" w:type="dxa"/>
            <w:tcBorders>
              <w:top w:val="single" w:sz="24" w:space="0" w:color="auto"/>
            </w:tcBorders>
          </w:tcPr>
          <w:p w14:paraId="23949A57" w14:textId="77777777" w:rsidR="00191E76" w:rsidRPr="00D132FB" w:rsidRDefault="00191E76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Süt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kn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  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   B1</w:t>
            </w:r>
          </w:p>
        </w:tc>
        <w:tc>
          <w:tcPr>
            <w:tcW w:w="1150" w:type="dxa"/>
            <w:tcBorders>
              <w:top w:val="single" w:sz="24" w:space="0" w:color="auto"/>
              <w:right w:val="triple" w:sz="4" w:space="0" w:color="auto"/>
            </w:tcBorders>
          </w:tcPr>
          <w:p w14:paraId="16F1D29A" w14:textId="77777777" w:rsidR="00191E76" w:rsidRPr="00D132FB" w:rsidRDefault="00191E76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Biyotekn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    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B2 </w:t>
            </w:r>
          </w:p>
        </w:tc>
      </w:tr>
      <w:tr w:rsidR="00191E76" w:rsidRPr="00D132FB" w14:paraId="57D636BE" w14:textId="77777777" w:rsidTr="00EC5567">
        <w:tc>
          <w:tcPr>
            <w:tcW w:w="644" w:type="dxa"/>
            <w:tcBorders>
              <w:left w:val="triple" w:sz="4" w:space="0" w:color="auto"/>
              <w:right w:val="triple" w:sz="4" w:space="0" w:color="auto"/>
            </w:tcBorders>
          </w:tcPr>
          <w:p w14:paraId="7FE49588" w14:textId="77777777" w:rsidR="00191E76" w:rsidRPr="00D132FB" w:rsidRDefault="00191E76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4.15-</w:t>
            </w:r>
          </w:p>
          <w:p w14:paraId="7F498F1E" w14:textId="77777777" w:rsidR="00191E76" w:rsidRPr="00D132FB" w:rsidRDefault="00191E76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5.00</w:t>
            </w:r>
          </w:p>
        </w:tc>
        <w:tc>
          <w:tcPr>
            <w:tcW w:w="1503" w:type="dxa"/>
            <w:tcBorders>
              <w:left w:val="triple" w:sz="4" w:space="0" w:color="auto"/>
            </w:tcBorders>
          </w:tcPr>
          <w:p w14:paraId="440476E5" w14:textId="4E009571" w:rsidR="00191E76" w:rsidRPr="00EC5567" w:rsidRDefault="00A07291" w:rsidP="00987E6D">
            <w:pPr>
              <w:rPr>
                <w:color w:val="000000" w:themeColor="text1"/>
                <w:sz w:val="20"/>
                <w:lang w:val="en-US"/>
              </w:rPr>
            </w:pPr>
            <w:r w:rsidRPr="00EC5567">
              <w:rPr>
                <w:color w:val="000000" w:themeColor="text1"/>
                <w:sz w:val="20"/>
                <w:lang w:val="en-US"/>
              </w:rPr>
              <w:t>Physics</w:t>
            </w:r>
            <w:r w:rsidR="00191E76" w:rsidRPr="00EC5567">
              <w:rPr>
                <w:color w:val="000000" w:themeColor="text1"/>
                <w:sz w:val="20"/>
                <w:lang w:val="en-US"/>
              </w:rPr>
              <w:t xml:space="preserve"> I</w:t>
            </w:r>
          </w:p>
          <w:p w14:paraId="7A5218E9" w14:textId="5116FE70" w:rsidR="00191E76" w:rsidRPr="00EC5567" w:rsidRDefault="00F62E53" w:rsidP="00987E6D">
            <w:pPr>
              <w:rPr>
                <w:color w:val="000000" w:themeColor="text1"/>
                <w:sz w:val="20"/>
                <w:lang w:val="en-US"/>
              </w:rPr>
            </w:pPr>
            <w:r>
              <w:rPr>
                <w:color w:val="000000" w:themeColor="text1"/>
                <w:sz w:val="20"/>
                <w:lang w:val="en-US"/>
              </w:rPr>
              <w:t>(</w:t>
            </w:r>
            <w:r w:rsidR="00D23356" w:rsidRPr="00EC5567">
              <w:rPr>
                <w:color w:val="000000" w:themeColor="text1"/>
                <w:sz w:val="20"/>
                <w:lang w:val="en-US"/>
              </w:rPr>
              <w:t>Electrical and Electronics-</w:t>
            </w:r>
            <w:r w:rsidR="00D23356" w:rsidRPr="00EC5567">
              <w:rPr>
                <w:lang w:val="en-US"/>
              </w:rPr>
              <w:t xml:space="preserve"> </w:t>
            </w:r>
            <w:r w:rsidR="00AA211A" w:rsidRPr="00EC5567">
              <w:rPr>
                <w:color w:val="000000" w:themeColor="text1"/>
                <w:sz w:val="20"/>
                <w:lang w:val="en-US"/>
              </w:rPr>
              <w:t>Auditorium</w:t>
            </w:r>
            <w:r w:rsidR="00B26733" w:rsidRPr="00EC5567">
              <w:rPr>
                <w:color w:val="000000" w:themeColor="text1"/>
                <w:sz w:val="20"/>
                <w:lang w:val="en-US"/>
              </w:rPr>
              <w:t xml:space="preserve"> 1)</w:t>
            </w:r>
            <w:r w:rsidR="00E0508A" w:rsidRPr="00EC5567">
              <w:rPr>
                <w:color w:val="000000" w:themeColor="text1"/>
                <w:sz w:val="20"/>
                <w:lang w:val="en-US"/>
              </w:rPr>
              <w:t xml:space="preserve"> </w:t>
            </w:r>
          </w:p>
        </w:tc>
        <w:tc>
          <w:tcPr>
            <w:tcW w:w="1482" w:type="dxa"/>
            <w:tcBorders>
              <w:right w:val="triple" w:sz="4" w:space="0" w:color="auto"/>
            </w:tcBorders>
          </w:tcPr>
          <w:p w14:paraId="4690DE57" w14:textId="77777777" w:rsidR="00F17ACD" w:rsidRPr="00EC5567" w:rsidRDefault="00F17ACD" w:rsidP="00F17ACD">
            <w:pPr>
              <w:rPr>
                <w:color w:val="000000" w:themeColor="text1"/>
                <w:sz w:val="20"/>
                <w:lang w:val="en-US"/>
              </w:rPr>
            </w:pPr>
            <w:r w:rsidRPr="00EC5567">
              <w:rPr>
                <w:color w:val="000000" w:themeColor="text1"/>
                <w:sz w:val="20"/>
                <w:lang w:val="en-US"/>
              </w:rPr>
              <w:t xml:space="preserve">Physics I </w:t>
            </w:r>
          </w:p>
          <w:p w14:paraId="28303D21" w14:textId="4EC8718A" w:rsidR="00191E76" w:rsidRPr="00EC5567" w:rsidRDefault="004E43E1" w:rsidP="00987E6D">
            <w:pPr>
              <w:rPr>
                <w:color w:val="000000" w:themeColor="text1"/>
                <w:sz w:val="20"/>
                <w:lang w:val="en-US"/>
              </w:rPr>
            </w:pPr>
            <w:r w:rsidRPr="00EC5567">
              <w:rPr>
                <w:color w:val="000000" w:themeColor="text1"/>
                <w:sz w:val="20"/>
                <w:lang w:val="en-US"/>
              </w:rPr>
              <w:t>(</w:t>
            </w:r>
            <w:r w:rsidR="00EC5567" w:rsidRPr="00EC5567">
              <w:rPr>
                <w:color w:val="000000" w:themeColor="text1"/>
                <w:sz w:val="20"/>
                <w:lang w:val="en-US"/>
              </w:rPr>
              <w:t>Electrical and Electronics-</w:t>
            </w:r>
            <w:r w:rsidR="00EC5567" w:rsidRPr="00EC5567">
              <w:rPr>
                <w:lang w:val="en-US"/>
              </w:rPr>
              <w:t xml:space="preserve"> </w:t>
            </w:r>
            <w:r w:rsidR="00EC5567" w:rsidRPr="00EC5567">
              <w:rPr>
                <w:color w:val="000000" w:themeColor="text1"/>
                <w:sz w:val="20"/>
                <w:lang w:val="en-US"/>
              </w:rPr>
              <w:t>Auditorium</w:t>
            </w:r>
            <w:r w:rsidR="00EC5567">
              <w:rPr>
                <w:color w:val="000000" w:themeColor="text1"/>
                <w:sz w:val="20"/>
                <w:lang w:val="en-US"/>
              </w:rPr>
              <w:t xml:space="preserve"> D3</w:t>
            </w:r>
            <w:r w:rsidRPr="00EC5567">
              <w:rPr>
                <w:color w:val="000000" w:themeColor="text1"/>
                <w:sz w:val="20"/>
                <w:lang w:val="en-US"/>
              </w:rPr>
              <w:t>)</w:t>
            </w:r>
          </w:p>
        </w:tc>
        <w:tc>
          <w:tcPr>
            <w:tcW w:w="2232" w:type="dxa"/>
            <w:gridSpan w:val="2"/>
            <w:tcBorders>
              <w:left w:val="triple" w:sz="4" w:space="0" w:color="auto"/>
            </w:tcBorders>
          </w:tcPr>
          <w:p w14:paraId="5DA5D37C" w14:textId="695D2F35" w:rsidR="00191E76" w:rsidRPr="00D132FB" w:rsidRDefault="00191E76" w:rsidP="00FA5AA9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758" w:type="dxa"/>
            <w:gridSpan w:val="2"/>
            <w:tcBorders>
              <w:right w:val="triple" w:sz="4" w:space="0" w:color="auto"/>
            </w:tcBorders>
          </w:tcPr>
          <w:p w14:paraId="3DAF143D" w14:textId="5C921976" w:rsidR="00191E76" w:rsidRPr="00D132FB" w:rsidRDefault="00191E76" w:rsidP="000A7228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Enst.Gıda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Analiz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 B1</w:t>
            </w:r>
          </w:p>
        </w:tc>
        <w:tc>
          <w:tcPr>
            <w:tcW w:w="1949" w:type="dxa"/>
            <w:tcBorders>
              <w:left w:val="triple" w:sz="4" w:space="0" w:color="auto"/>
            </w:tcBorders>
          </w:tcPr>
          <w:p w14:paraId="00A839FC" w14:textId="77777777" w:rsidR="00191E76" w:rsidRPr="00110674" w:rsidRDefault="00191E76" w:rsidP="0051659A">
            <w:pPr>
              <w:rPr>
                <w:sz w:val="20"/>
                <w:lang w:val="en-US"/>
              </w:rPr>
            </w:pPr>
            <w:r w:rsidRPr="00110674">
              <w:rPr>
                <w:sz w:val="20"/>
                <w:lang w:val="en-US"/>
              </w:rPr>
              <w:t xml:space="preserve">Gıda </w:t>
            </w:r>
            <w:proofErr w:type="spellStart"/>
            <w:r w:rsidRPr="00110674">
              <w:rPr>
                <w:sz w:val="20"/>
                <w:lang w:val="en-US"/>
              </w:rPr>
              <w:t>Kalite</w:t>
            </w:r>
            <w:proofErr w:type="spellEnd"/>
            <w:r w:rsidRPr="00110674">
              <w:rPr>
                <w:sz w:val="20"/>
                <w:lang w:val="en-US"/>
              </w:rPr>
              <w:t xml:space="preserve"> </w:t>
            </w:r>
            <w:proofErr w:type="spellStart"/>
            <w:r w:rsidRPr="00110674">
              <w:rPr>
                <w:sz w:val="20"/>
                <w:lang w:val="en-US"/>
              </w:rPr>
              <w:t>Sağlama</w:t>
            </w:r>
            <w:proofErr w:type="spellEnd"/>
            <w:r w:rsidRPr="00110674">
              <w:rPr>
                <w:sz w:val="20"/>
                <w:lang w:val="en-US"/>
              </w:rPr>
              <w:t xml:space="preserve"> </w:t>
            </w:r>
          </w:p>
          <w:p w14:paraId="50C53982" w14:textId="2C0F4FFD" w:rsidR="00B26733" w:rsidRPr="00110674" w:rsidRDefault="00FB7CB1" w:rsidP="0051659A">
            <w:pPr>
              <w:rPr>
                <w:sz w:val="20"/>
                <w:lang w:val="en-US"/>
              </w:rPr>
            </w:pPr>
            <w:r w:rsidRPr="00110674">
              <w:rPr>
                <w:sz w:val="20"/>
                <w:lang w:val="en-US"/>
              </w:rPr>
              <w:t>G</w:t>
            </w:r>
            <w:r w:rsidR="00F77146" w:rsidRPr="00110674">
              <w:rPr>
                <w:sz w:val="20"/>
                <w:lang w:val="en-US"/>
              </w:rPr>
              <w:t>2</w:t>
            </w:r>
          </w:p>
        </w:tc>
        <w:tc>
          <w:tcPr>
            <w:tcW w:w="1871" w:type="dxa"/>
            <w:tcBorders>
              <w:right w:val="triple" w:sz="4" w:space="0" w:color="auto"/>
            </w:tcBorders>
          </w:tcPr>
          <w:p w14:paraId="393C1C93" w14:textId="77777777" w:rsidR="00191E76" w:rsidRPr="00D132FB" w:rsidRDefault="00191E76" w:rsidP="004E7B65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M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mel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İşlemler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I</w:t>
            </w:r>
            <w:r w:rsidR="00BD1C13"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r w:rsidR="004E7B65" w:rsidRPr="00D132FB">
              <w:rPr>
                <w:color w:val="000000" w:themeColor="text1"/>
                <w:sz w:val="20"/>
                <w:lang w:val="en-US"/>
              </w:rPr>
              <w:t>G1</w:t>
            </w:r>
          </w:p>
        </w:tc>
        <w:tc>
          <w:tcPr>
            <w:tcW w:w="2158" w:type="dxa"/>
            <w:gridSpan w:val="2"/>
            <w:tcBorders>
              <w:left w:val="triple" w:sz="4" w:space="0" w:color="auto"/>
            </w:tcBorders>
          </w:tcPr>
          <w:p w14:paraId="52210B5E" w14:textId="77777777" w:rsidR="00191E76" w:rsidRPr="00D132FB" w:rsidRDefault="00191E76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Et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knolojisi</w:t>
            </w:r>
            <w:proofErr w:type="spellEnd"/>
          </w:p>
          <w:p w14:paraId="58BDF86D" w14:textId="77777777" w:rsidR="004E7B65" w:rsidRPr="00D132FB" w:rsidRDefault="004E7B65" w:rsidP="004E7B65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6</w:t>
            </w:r>
          </w:p>
          <w:p w14:paraId="0AF0614A" w14:textId="77777777" w:rsidR="00B26733" w:rsidRPr="00D132FB" w:rsidRDefault="00B26733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073" w:type="dxa"/>
          </w:tcPr>
          <w:p w14:paraId="42D118BE" w14:textId="77777777" w:rsidR="00191E76" w:rsidRPr="00D132FB" w:rsidRDefault="00191E76" w:rsidP="0051659A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Süt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kn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  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   B1</w:t>
            </w:r>
          </w:p>
        </w:tc>
        <w:tc>
          <w:tcPr>
            <w:tcW w:w="1150" w:type="dxa"/>
            <w:tcBorders>
              <w:right w:val="triple" w:sz="4" w:space="0" w:color="auto"/>
            </w:tcBorders>
          </w:tcPr>
          <w:p w14:paraId="6AAF0816" w14:textId="77777777" w:rsidR="00191E76" w:rsidRPr="00D132FB" w:rsidRDefault="00191E76" w:rsidP="0051659A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Biyotekn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    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B2 </w:t>
            </w:r>
          </w:p>
        </w:tc>
      </w:tr>
      <w:tr w:rsidR="00191E76" w:rsidRPr="00D132FB" w14:paraId="4628711D" w14:textId="77777777" w:rsidTr="00EC5567">
        <w:tc>
          <w:tcPr>
            <w:tcW w:w="644" w:type="dxa"/>
            <w:tcBorders>
              <w:left w:val="triple" w:sz="4" w:space="0" w:color="auto"/>
              <w:right w:val="triple" w:sz="4" w:space="0" w:color="auto"/>
            </w:tcBorders>
          </w:tcPr>
          <w:p w14:paraId="4FFEEF70" w14:textId="77777777" w:rsidR="00191E76" w:rsidRPr="00D132FB" w:rsidRDefault="00191E76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5.15-</w:t>
            </w:r>
          </w:p>
          <w:p w14:paraId="0234826B" w14:textId="77777777" w:rsidR="00191E76" w:rsidRPr="00D132FB" w:rsidRDefault="00191E76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6.00</w:t>
            </w:r>
          </w:p>
        </w:tc>
        <w:tc>
          <w:tcPr>
            <w:tcW w:w="1503" w:type="dxa"/>
            <w:tcBorders>
              <w:left w:val="triple" w:sz="4" w:space="0" w:color="auto"/>
            </w:tcBorders>
          </w:tcPr>
          <w:p w14:paraId="337BF779" w14:textId="38184226" w:rsidR="00191E76" w:rsidRPr="00EC5567" w:rsidRDefault="00A07291" w:rsidP="00987E6D">
            <w:pPr>
              <w:rPr>
                <w:color w:val="000000" w:themeColor="text1"/>
                <w:sz w:val="20"/>
                <w:lang w:val="en-US"/>
              </w:rPr>
            </w:pPr>
            <w:r w:rsidRPr="00EC5567">
              <w:rPr>
                <w:color w:val="000000" w:themeColor="text1"/>
                <w:sz w:val="20"/>
                <w:lang w:val="en-US"/>
              </w:rPr>
              <w:t>Physics</w:t>
            </w:r>
            <w:r w:rsidR="00191E76" w:rsidRPr="00EC5567">
              <w:rPr>
                <w:color w:val="000000" w:themeColor="text1"/>
                <w:sz w:val="20"/>
                <w:lang w:val="en-US"/>
              </w:rPr>
              <w:t xml:space="preserve"> I</w:t>
            </w:r>
          </w:p>
          <w:p w14:paraId="35D1A411" w14:textId="7A2BEE84" w:rsidR="00191E76" w:rsidRPr="00EC5567" w:rsidRDefault="00F62E53" w:rsidP="00987E6D">
            <w:pPr>
              <w:rPr>
                <w:color w:val="000000" w:themeColor="text1"/>
                <w:sz w:val="20"/>
                <w:lang w:val="en-US"/>
              </w:rPr>
            </w:pPr>
            <w:r>
              <w:rPr>
                <w:color w:val="000000" w:themeColor="text1"/>
                <w:sz w:val="20"/>
                <w:lang w:val="en-US"/>
              </w:rPr>
              <w:t>(</w:t>
            </w:r>
            <w:r w:rsidR="00D23356" w:rsidRPr="00EC5567">
              <w:rPr>
                <w:color w:val="000000" w:themeColor="text1"/>
                <w:sz w:val="20"/>
                <w:lang w:val="en-US"/>
              </w:rPr>
              <w:t>Electrical and Electronics</w:t>
            </w:r>
            <w:r w:rsidR="00D23356" w:rsidRPr="00EC5567">
              <w:rPr>
                <w:color w:val="000000" w:themeColor="text1"/>
                <w:lang w:val="en-US"/>
              </w:rPr>
              <w:t>-</w:t>
            </w:r>
            <w:r w:rsidR="00AA211A" w:rsidRPr="00EC5567">
              <w:rPr>
                <w:color w:val="000000" w:themeColor="text1"/>
                <w:sz w:val="20"/>
                <w:lang w:val="en-US"/>
              </w:rPr>
              <w:t>Auditorium</w:t>
            </w:r>
            <w:r w:rsidR="00B26733" w:rsidRPr="00EC5567">
              <w:rPr>
                <w:color w:val="000000" w:themeColor="text1"/>
                <w:sz w:val="20"/>
                <w:lang w:val="en-US"/>
              </w:rPr>
              <w:t xml:space="preserve"> 1)</w:t>
            </w:r>
            <w:r w:rsidR="00E0508A" w:rsidRPr="00EC5567">
              <w:rPr>
                <w:color w:val="000000" w:themeColor="text1"/>
                <w:sz w:val="20"/>
                <w:lang w:val="en-US"/>
              </w:rPr>
              <w:t xml:space="preserve"> </w:t>
            </w:r>
          </w:p>
        </w:tc>
        <w:tc>
          <w:tcPr>
            <w:tcW w:w="1482" w:type="dxa"/>
            <w:tcBorders>
              <w:right w:val="triple" w:sz="4" w:space="0" w:color="auto"/>
            </w:tcBorders>
          </w:tcPr>
          <w:p w14:paraId="3EAE8DA4" w14:textId="77777777" w:rsidR="00F17ACD" w:rsidRPr="00EC5567" w:rsidRDefault="00F17ACD" w:rsidP="00F17ACD">
            <w:pPr>
              <w:rPr>
                <w:color w:val="000000" w:themeColor="text1"/>
                <w:sz w:val="20"/>
                <w:lang w:val="en-US"/>
              </w:rPr>
            </w:pPr>
            <w:r w:rsidRPr="00EC5567">
              <w:rPr>
                <w:color w:val="000000" w:themeColor="text1"/>
                <w:sz w:val="20"/>
                <w:lang w:val="en-US"/>
              </w:rPr>
              <w:t xml:space="preserve">Physics I </w:t>
            </w:r>
          </w:p>
          <w:p w14:paraId="1C54BEAE" w14:textId="190965AC" w:rsidR="00191E76" w:rsidRPr="00EC5567" w:rsidRDefault="004E43E1" w:rsidP="00EC5567">
            <w:pPr>
              <w:rPr>
                <w:color w:val="000000" w:themeColor="text1"/>
                <w:sz w:val="20"/>
                <w:lang w:val="en-US"/>
              </w:rPr>
            </w:pPr>
            <w:r w:rsidRPr="00EC5567">
              <w:rPr>
                <w:color w:val="000000" w:themeColor="text1"/>
                <w:sz w:val="20"/>
                <w:lang w:val="en-US"/>
              </w:rPr>
              <w:t>(</w:t>
            </w:r>
            <w:r w:rsidR="00EC5567" w:rsidRPr="00EC5567">
              <w:rPr>
                <w:color w:val="000000" w:themeColor="text1"/>
                <w:sz w:val="20"/>
                <w:lang w:val="en-US"/>
              </w:rPr>
              <w:t>Electrical and Electronics-</w:t>
            </w:r>
            <w:r w:rsidR="00EC5567" w:rsidRPr="00EC5567">
              <w:rPr>
                <w:lang w:val="en-US"/>
              </w:rPr>
              <w:t xml:space="preserve"> </w:t>
            </w:r>
            <w:r w:rsidR="00EC5567" w:rsidRPr="00EC5567">
              <w:rPr>
                <w:color w:val="000000" w:themeColor="text1"/>
                <w:sz w:val="20"/>
                <w:lang w:val="en-US"/>
              </w:rPr>
              <w:t>Auditorium</w:t>
            </w:r>
            <w:r w:rsidR="00EC5567">
              <w:rPr>
                <w:color w:val="000000" w:themeColor="text1"/>
                <w:sz w:val="20"/>
                <w:lang w:val="en-US"/>
              </w:rPr>
              <w:t xml:space="preserve"> D3</w:t>
            </w:r>
            <w:r w:rsidRPr="00EC5567">
              <w:rPr>
                <w:color w:val="000000" w:themeColor="text1"/>
                <w:sz w:val="20"/>
                <w:lang w:val="en-US"/>
              </w:rPr>
              <w:t>)</w:t>
            </w:r>
          </w:p>
        </w:tc>
        <w:tc>
          <w:tcPr>
            <w:tcW w:w="2232" w:type="dxa"/>
            <w:gridSpan w:val="2"/>
            <w:tcBorders>
              <w:left w:val="triple" w:sz="4" w:space="0" w:color="auto"/>
            </w:tcBorders>
          </w:tcPr>
          <w:p w14:paraId="4C087B3F" w14:textId="0FA4F2EA" w:rsidR="00191E76" w:rsidRPr="00D132FB" w:rsidRDefault="00191E76" w:rsidP="00191E76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758" w:type="dxa"/>
            <w:gridSpan w:val="2"/>
            <w:tcBorders>
              <w:right w:val="triple" w:sz="4" w:space="0" w:color="auto"/>
            </w:tcBorders>
          </w:tcPr>
          <w:p w14:paraId="7C6CEF88" w14:textId="77777777" w:rsidR="00191E76" w:rsidRPr="00D132FB" w:rsidRDefault="00191E76" w:rsidP="00BD6014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ıda Kim. I Uyg.B1</w:t>
            </w:r>
          </w:p>
        </w:tc>
        <w:tc>
          <w:tcPr>
            <w:tcW w:w="1949" w:type="dxa"/>
            <w:tcBorders>
              <w:left w:val="triple" w:sz="4" w:space="0" w:color="auto"/>
            </w:tcBorders>
          </w:tcPr>
          <w:p w14:paraId="7A2E37D4" w14:textId="77777777" w:rsidR="00D03F12" w:rsidRPr="00110674" w:rsidRDefault="00D03F12" w:rsidP="00D03F12">
            <w:pPr>
              <w:rPr>
                <w:sz w:val="20"/>
                <w:lang w:val="en-US"/>
              </w:rPr>
            </w:pPr>
            <w:r w:rsidRPr="00110674">
              <w:rPr>
                <w:sz w:val="20"/>
                <w:lang w:val="en-US"/>
              </w:rPr>
              <w:t xml:space="preserve">Gıda </w:t>
            </w:r>
            <w:proofErr w:type="spellStart"/>
            <w:r w:rsidRPr="00110674">
              <w:rPr>
                <w:sz w:val="20"/>
                <w:lang w:val="en-US"/>
              </w:rPr>
              <w:t>Kalite</w:t>
            </w:r>
            <w:proofErr w:type="spellEnd"/>
            <w:r w:rsidRPr="00110674">
              <w:rPr>
                <w:sz w:val="20"/>
                <w:lang w:val="en-US"/>
              </w:rPr>
              <w:t xml:space="preserve"> </w:t>
            </w:r>
            <w:proofErr w:type="spellStart"/>
            <w:r w:rsidRPr="00110674">
              <w:rPr>
                <w:sz w:val="20"/>
                <w:lang w:val="en-US"/>
              </w:rPr>
              <w:t>Sağlama</w:t>
            </w:r>
            <w:proofErr w:type="spellEnd"/>
            <w:r w:rsidRPr="00110674">
              <w:rPr>
                <w:sz w:val="20"/>
                <w:lang w:val="en-US"/>
              </w:rPr>
              <w:t xml:space="preserve"> </w:t>
            </w:r>
          </w:p>
          <w:p w14:paraId="5A20B0EE" w14:textId="3333AB5C" w:rsidR="00FB7CB1" w:rsidRPr="00110674" w:rsidRDefault="00F77146" w:rsidP="00FB7CB1">
            <w:pPr>
              <w:rPr>
                <w:sz w:val="20"/>
                <w:lang w:val="en-US"/>
              </w:rPr>
            </w:pPr>
            <w:r w:rsidRPr="00110674">
              <w:rPr>
                <w:sz w:val="20"/>
                <w:lang w:val="en-US"/>
              </w:rPr>
              <w:t>G2</w:t>
            </w:r>
          </w:p>
          <w:p w14:paraId="33309079" w14:textId="77777777" w:rsidR="00B26733" w:rsidRPr="00110674" w:rsidRDefault="00B26733" w:rsidP="00D03F12">
            <w:pPr>
              <w:rPr>
                <w:sz w:val="20"/>
                <w:lang w:val="en-US"/>
              </w:rPr>
            </w:pPr>
          </w:p>
        </w:tc>
        <w:tc>
          <w:tcPr>
            <w:tcW w:w="1871" w:type="dxa"/>
            <w:tcBorders>
              <w:right w:val="triple" w:sz="4" w:space="0" w:color="auto"/>
            </w:tcBorders>
          </w:tcPr>
          <w:p w14:paraId="69234F04" w14:textId="77777777" w:rsidR="00191E76" w:rsidRPr="00D132FB" w:rsidRDefault="00191E76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2158" w:type="dxa"/>
            <w:gridSpan w:val="2"/>
            <w:tcBorders>
              <w:left w:val="triple" w:sz="4" w:space="0" w:color="auto"/>
            </w:tcBorders>
          </w:tcPr>
          <w:p w14:paraId="0A9B3D39" w14:textId="77777777" w:rsidR="00191E76" w:rsidRPr="00D132FB" w:rsidRDefault="00191E76" w:rsidP="00AB2E2B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073" w:type="dxa"/>
          </w:tcPr>
          <w:p w14:paraId="00887559" w14:textId="77777777" w:rsidR="00191E76" w:rsidRPr="00D132FB" w:rsidRDefault="00191E76" w:rsidP="0051659A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Süt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kn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  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   B2</w:t>
            </w:r>
          </w:p>
        </w:tc>
        <w:tc>
          <w:tcPr>
            <w:tcW w:w="1150" w:type="dxa"/>
            <w:tcBorders>
              <w:right w:val="triple" w:sz="4" w:space="0" w:color="auto"/>
            </w:tcBorders>
          </w:tcPr>
          <w:p w14:paraId="0E0A8F4F" w14:textId="77777777" w:rsidR="00191E76" w:rsidRPr="00D132FB" w:rsidRDefault="00191E76" w:rsidP="0051659A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Biyotekn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    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B1 </w:t>
            </w:r>
          </w:p>
        </w:tc>
      </w:tr>
      <w:tr w:rsidR="00191E76" w:rsidRPr="00D132FB" w14:paraId="63AF315D" w14:textId="77777777" w:rsidTr="00EC5567">
        <w:tc>
          <w:tcPr>
            <w:tcW w:w="644" w:type="dxa"/>
            <w:tcBorders>
              <w:left w:val="triple" w:sz="4" w:space="0" w:color="auto"/>
              <w:right w:val="triple" w:sz="4" w:space="0" w:color="auto"/>
            </w:tcBorders>
          </w:tcPr>
          <w:p w14:paraId="18883958" w14:textId="77777777" w:rsidR="00191E76" w:rsidRPr="00D132FB" w:rsidRDefault="00191E76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6.15-</w:t>
            </w:r>
          </w:p>
          <w:p w14:paraId="3D0CB1FF" w14:textId="77777777" w:rsidR="00191E76" w:rsidRPr="00D132FB" w:rsidRDefault="00191E76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7.00</w:t>
            </w:r>
          </w:p>
        </w:tc>
        <w:tc>
          <w:tcPr>
            <w:tcW w:w="1503" w:type="dxa"/>
            <w:tcBorders>
              <w:left w:val="triple" w:sz="4" w:space="0" w:color="auto"/>
            </w:tcBorders>
          </w:tcPr>
          <w:p w14:paraId="5F9E6C15" w14:textId="77777777" w:rsidR="00290A45" w:rsidRPr="00D132FB" w:rsidRDefault="00290A45" w:rsidP="00290A45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Career Planning</w:t>
            </w:r>
          </w:p>
          <w:p w14:paraId="2B1552FD" w14:textId="4B94F87B" w:rsidR="00191E76" w:rsidRPr="00D132FB" w:rsidRDefault="00290A45" w:rsidP="00290A45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(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urgut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Yaz</w:t>
            </w:r>
            <w:r w:rsidR="00D132FB">
              <w:rPr>
                <w:color w:val="000000" w:themeColor="text1"/>
                <w:sz w:val="20"/>
                <w:lang w:val="en-US"/>
              </w:rPr>
              <w:t>ı</w:t>
            </w:r>
            <w:r w:rsidRPr="00D132FB">
              <w:rPr>
                <w:color w:val="000000" w:themeColor="text1"/>
                <w:sz w:val="20"/>
                <w:lang w:val="en-US"/>
              </w:rPr>
              <w:t>cıoğlu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Auditorium)</w:t>
            </w:r>
          </w:p>
        </w:tc>
        <w:tc>
          <w:tcPr>
            <w:tcW w:w="1482" w:type="dxa"/>
            <w:tcBorders>
              <w:right w:val="triple" w:sz="4" w:space="0" w:color="auto"/>
            </w:tcBorders>
          </w:tcPr>
          <w:p w14:paraId="6C1D7518" w14:textId="0EED9A0A" w:rsidR="00845640" w:rsidRPr="00D132FB" w:rsidRDefault="00F17ACD" w:rsidP="004A587D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Career Planning</w:t>
            </w:r>
          </w:p>
          <w:p w14:paraId="41221AF8" w14:textId="2D0D573C" w:rsidR="00191E76" w:rsidRPr="00D132FB" w:rsidRDefault="007B5BF2" w:rsidP="00EE7CC5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(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urgut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Yaz</w:t>
            </w:r>
            <w:r w:rsidR="00D132FB">
              <w:rPr>
                <w:color w:val="000000" w:themeColor="text1"/>
                <w:sz w:val="20"/>
                <w:lang w:val="en-US"/>
              </w:rPr>
              <w:t>ı</w:t>
            </w:r>
            <w:r w:rsidR="00B95018" w:rsidRPr="00D132FB">
              <w:rPr>
                <w:color w:val="000000" w:themeColor="text1"/>
                <w:sz w:val="20"/>
                <w:lang w:val="en-US"/>
              </w:rPr>
              <w:t>cı</w:t>
            </w:r>
            <w:r w:rsidRPr="00D132FB">
              <w:rPr>
                <w:color w:val="000000" w:themeColor="text1"/>
                <w:sz w:val="20"/>
                <w:lang w:val="en-US"/>
              </w:rPr>
              <w:t>oğlu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r w:rsidR="00AA211A" w:rsidRPr="00D132FB">
              <w:rPr>
                <w:color w:val="000000" w:themeColor="text1"/>
                <w:sz w:val="20"/>
                <w:lang w:val="en-US"/>
              </w:rPr>
              <w:t>Auditorium</w:t>
            </w:r>
            <w:r w:rsidRPr="00D132FB">
              <w:rPr>
                <w:color w:val="000000" w:themeColor="text1"/>
                <w:sz w:val="20"/>
                <w:lang w:val="en-US"/>
              </w:rPr>
              <w:t>)</w:t>
            </w:r>
          </w:p>
        </w:tc>
        <w:tc>
          <w:tcPr>
            <w:tcW w:w="2232" w:type="dxa"/>
            <w:gridSpan w:val="2"/>
            <w:tcBorders>
              <w:left w:val="triple" w:sz="4" w:space="0" w:color="auto"/>
            </w:tcBorders>
          </w:tcPr>
          <w:p w14:paraId="21AECD83" w14:textId="4B948AAD" w:rsidR="00191E76" w:rsidRPr="00D132FB" w:rsidRDefault="00191E76" w:rsidP="00FA5AA9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758" w:type="dxa"/>
            <w:gridSpan w:val="2"/>
            <w:tcBorders>
              <w:right w:val="triple" w:sz="4" w:space="0" w:color="auto"/>
            </w:tcBorders>
          </w:tcPr>
          <w:p w14:paraId="4A0EE9F0" w14:textId="77777777" w:rsidR="00191E76" w:rsidRPr="00D132FB" w:rsidRDefault="00191E76" w:rsidP="00BD6014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ıda Kim. I Uyg.B1</w:t>
            </w:r>
          </w:p>
        </w:tc>
        <w:tc>
          <w:tcPr>
            <w:tcW w:w="1949" w:type="dxa"/>
            <w:tcBorders>
              <w:left w:val="triple" w:sz="4" w:space="0" w:color="auto"/>
            </w:tcBorders>
          </w:tcPr>
          <w:p w14:paraId="393183BD" w14:textId="77777777" w:rsidR="00191E76" w:rsidRPr="00D132FB" w:rsidRDefault="00191E76" w:rsidP="00191E76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871" w:type="dxa"/>
            <w:tcBorders>
              <w:right w:val="triple" w:sz="4" w:space="0" w:color="auto"/>
            </w:tcBorders>
          </w:tcPr>
          <w:p w14:paraId="3B97C48C" w14:textId="77777777" w:rsidR="00191E76" w:rsidRPr="00D132FB" w:rsidRDefault="00191E76" w:rsidP="0051659A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2158" w:type="dxa"/>
            <w:gridSpan w:val="2"/>
            <w:tcBorders>
              <w:left w:val="triple" w:sz="4" w:space="0" w:color="auto"/>
            </w:tcBorders>
          </w:tcPr>
          <w:p w14:paraId="485C155C" w14:textId="77777777" w:rsidR="00191E76" w:rsidRPr="00D132FB" w:rsidRDefault="00191E76" w:rsidP="00AB2E2B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073" w:type="dxa"/>
          </w:tcPr>
          <w:p w14:paraId="0FAC56D9" w14:textId="77777777" w:rsidR="00191E76" w:rsidRPr="00D132FB" w:rsidRDefault="00191E76" w:rsidP="0051659A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Süt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kn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  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   B2</w:t>
            </w:r>
          </w:p>
        </w:tc>
        <w:tc>
          <w:tcPr>
            <w:tcW w:w="1150" w:type="dxa"/>
            <w:tcBorders>
              <w:right w:val="triple" w:sz="4" w:space="0" w:color="auto"/>
            </w:tcBorders>
          </w:tcPr>
          <w:p w14:paraId="618C6FF0" w14:textId="77777777" w:rsidR="00191E76" w:rsidRPr="00D132FB" w:rsidRDefault="00191E76" w:rsidP="0051659A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Biyotekn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    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B1 </w:t>
            </w:r>
          </w:p>
        </w:tc>
      </w:tr>
    </w:tbl>
    <w:p w14:paraId="7728C5D3" w14:textId="110C995F" w:rsidR="00EF6E80" w:rsidRPr="00D132FB" w:rsidRDefault="00EF6E80" w:rsidP="00531B36">
      <w:pPr>
        <w:tabs>
          <w:tab w:val="left" w:pos="15026"/>
        </w:tabs>
        <w:rPr>
          <w:b/>
          <w:sz w:val="20"/>
          <w:lang w:val="en-US"/>
        </w:rPr>
      </w:pPr>
    </w:p>
    <w:p w14:paraId="723A2596" w14:textId="77777777" w:rsidR="00EF6E80" w:rsidRPr="00D132FB" w:rsidRDefault="00EF6E80" w:rsidP="00531B36">
      <w:pPr>
        <w:tabs>
          <w:tab w:val="left" w:pos="15026"/>
        </w:tabs>
        <w:rPr>
          <w:b/>
          <w:sz w:val="20"/>
          <w:lang w:val="en-US"/>
        </w:rPr>
      </w:pPr>
    </w:p>
    <w:p w14:paraId="3BC0E819" w14:textId="77777777" w:rsidR="00EF6E80" w:rsidRPr="00D132FB" w:rsidRDefault="00EF6E80" w:rsidP="00531B36">
      <w:pPr>
        <w:tabs>
          <w:tab w:val="left" w:pos="15026"/>
        </w:tabs>
        <w:rPr>
          <w:b/>
          <w:sz w:val="20"/>
          <w:lang w:val="en-US"/>
        </w:rPr>
      </w:pPr>
    </w:p>
    <w:p w14:paraId="110A0070" w14:textId="77777777" w:rsidR="00EF6E80" w:rsidRPr="00D132FB" w:rsidRDefault="00EF6E80" w:rsidP="00531B36">
      <w:pPr>
        <w:tabs>
          <w:tab w:val="left" w:pos="15026"/>
        </w:tabs>
        <w:rPr>
          <w:b/>
          <w:sz w:val="20"/>
          <w:lang w:val="en-US"/>
        </w:rPr>
      </w:pPr>
    </w:p>
    <w:p w14:paraId="47BF8887" w14:textId="77777777" w:rsidR="00EF6E80" w:rsidRPr="00D132FB" w:rsidRDefault="00EF6E80" w:rsidP="00531B36">
      <w:pPr>
        <w:tabs>
          <w:tab w:val="left" w:pos="15026"/>
        </w:tabs>
        <w:rPr>
          <w:b/>
          <w:sz w:val="20"/>
          <w:lang w:val="en-US"/>
        </w:rPr>
      </w:pPr>
    </w:p>
    <w:p w14:paraId="19E57398" w14:textId="77777777" w:rsidR="00EF6E80" w:rsidRPr="00D132FB" w:rsidRDefault="00EF6E80" w:rsidP="00531B36">
      <w:pPr>
        <w:tabs>
          <w:tab w:val="left" w:pos="15026"/>
        </w:tabs>
        <w:rPr>
          <w:b/>
          <w:sz w:val="20"/>
          <w:lang w:val="en-US"/>
        </w:rPr>
      </w:pPr>
    </w:p>
    <w:p w14:paraId="12904BD0" w14:textId="77777777" w:rsidR="00EF6E80" w:rsidRPr="00D132FB" w:rsidRDefault="00EF6E80" w:rsidP="00531B36">
      <w:pPr>
        <w:tabs>
          <w:tab w:val="left" w:pos="15026"/>
        </w:tabs>
        <w:rPr>
          <w:b/>
          <w:sz w:val="20"/>
          <w:lang w:val="en-US"/>
        </w:rPr>
      </w:pPr>
    </w:p>
    <w:p w14:paraId="44B929E0" w14:textId="77777777" w:rsidR="00EF6E80" w:rsidRPr="00D132FB" w:rsidRDefault="00EF6E80" w:rsidP="00531B36">
      <w:pPr>
        <w:tabs>
          <w:tab w:val="left" w:pos="15026"/>
        </w:tabs>
        <w:rPr>
          <w:b/>
          <w:sz w:val="20"/>
          <w:lang w:val="en-US"/>
        </w:rPr>
      </w:pPr>
    </w:p>
    <w:p w14:paraId="0E8862E0" w14:textId="77777777" w:rsidR="00EF6E80" w:rsidRPr="00D132FB" w:rsidRDefault="00EF6E80" w:rsidP="00531B36">
      <w:pPr>
        <w:tabs>
          <w:tab w:val="left" w:pos="15026"/>
        </w:tabs>
        <w:rPr>
          <w:b/>
          <w:sz w:val="20"/>
          <w:lang w:val="en-US"/>
        </w:rPr>
      </w:pPr>
    </w:p>
    <w:p w14:paraId="2145DF74" w14:textId="77777777" w:rsidR="008619B3" w:rsidRPr="00D132FB" w:rsidRDefault="008619B3" w:rsidP="008619B3">
      <w:pPr>
        <w:tabs>
          <w:tab w:val="left" w:pos="15026"/>
        </w:tabs>
        <w:jc w:val="center"/>
        <w:rPr>
          <w:b/>
          <w:sz w:val="20"/>
          <w:lang w:val="en-US"/>
        </w:rPr>
      </w:pPr>
      <w:r w:rsidRPr="00D132FB">
        <w:rPr>
          <w:b/>
          <w:sz w:val="20"/>
          <w:lang w:val="en-US"/>
        </w:rPr>
        <w:t>SALI</w:t>
      </w:r>
    </w:p>
    <w:tbl>
      <w:tblPr>
        <w:tblW w:w="16026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39"/>
        <w:gridCol w:w="1473"/>
        <w:gridCol w:w="1814"/>
        <w:gridCol w:w="1955"/>
        <w:gridCol w:w="1944"/>
        <w:gridCol w:w="1006"/>
        <w:gridCol w:w="1007"/>
        <w:gridCol w:w="1882"/>
        <w:gridCol w:w="2026"/>
        <w:gridCol w:w="2180"/>
      </w:tblGrid>
      <w:tr w:rsidR="009A05AC" w:rsidRPr="00D132FB" w14:paraId="35DF6873" w14:textId="77777777" w:rsidTr="00CF5F2E">
        <w:tc>
          <w:tcPr>
            <w:tcW w:w="739" w:type="dxa"/>
            <w:tcBorders>
              <w:left w:val="triple" w:sz="4" w:space="0" w:color="auto"/>
              <w:right w:val="triple" w:sz="4" w:space="0" w:color="auto"/>
            </w:tcBorders>
          </w:tcPr>
          <w:p w14:paraId="109A21D6" w14:textId="77777777" w:rsidR="009A05AC" w:rsidRPr="00D132FB" w:rsidRDefault="009A05AC" w:rsidP="00745CC5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SAAT</w:t>
            </w:r>
          </w:p>
        </w:tc>
        <w:tc>
          <w:tcPr>
            <w:tcW w:w="1473" w:type="dxa"/>
            <w:tcBorders>
              <w:left w:val="triple" w:sz="4" w:space="0" w:color="auto"/>
            </w:tcBorders>
          </w:tcPr>
          <w:p w14:paraId="0410C72B" w14:textId="77777777" w:rsidR="009A05AC" w:rsidRPr="00D132FB" w:rsidRDefault="009A05AC" w:rsidP="00745CC5">
            <w:pPr>
              <w:jc w:val="center"/>
              <w:rPr>
                <w:b/>
                <w:sz w:val="20"/>
                <w:lang w:val="en-US"/>
              </w:rPr>
            </w:pPr>
            <w:r w:rsidRPr="00D132FB">
              <w:rPr>
                <w:b/>
                <w:sz w:val="20"/>
                <w:lang w:val="en-US"/>
              </w:rPr>
              <w:t>1A</w:t>
            </w:r>
          </w:p>
        </w:tc>
        <w:tc>
          <w:tcPr>
            <w:tcW w:w="1814" w:type="dxa"/>
            <w:tcBorders>
              <w:right w:val="triple" w:sz="4" w:space="0" w:color="auto"/>
            </w:tcBorders>
          </w:tcPr>
          <w:p w14:paraId="12B5677C" w14:textId="77777777" w:rsidR="009A05AC" w:rsidRPr="00D132FB" w:rsidRDefault="009A05AC" w:rsidP="00745CC5">
            <w:pPr>
              <w:jc w:val="center"/>
              <w:rPr>
                <w:b/>
                <w:sz w:val="20"/>
                <w:lang w:val="en-US"/>
              </w:rPr>
            </w:pPr>
            <w:r w:rsidRPr="00D132FB">
              <w:rPr>
                <w:b/>
                <w:sz w:val="20"/>
                <w:lang w:val="en-US"/>
              </w:rPr>
              <w:t>1B</w:t>
            </w:r>
          </w:p>
        </w:tc>
        <w:tc>
          <w:tcPr>
            <w:tcW w:w="1955" w:type="dxa"/>
            <w:tcBorders>
              <w:left w:val="triple" w:sz="4" w:space="0" w:color="auto"/>
            </w:tcBorders>
          </w:tcPr>
          <w:p w14:paraId="544FAFA0" w14:textId="77777777" w:rsidR="009A05AC" w:rsidRPr="00D132FB" w:rsidRDefault="009A05AC" w:rsidP="00745CC5">
            <w:pPr>
              <w:jc w:val="center"/>
              <w:rPr>
                <w:b/>
                <w:sz w:val="20"/>
                <w:lang w:val="en-US"/>
              </w:rPr>
            </w:pPr>
            <w:r w:rsidRPr="00D132FB">
              <w:rPr>
                <w:b/>
                <w:sz w:val="20"/>
                <w:lang w:val="en-US"/>
              </w:rPr>
              <w:t>2A</w:t>
            </w:r>
          </w:p>
        </w:tc>
        <w:tc>
          <w:tcPr>
            <w:tcW w:w="1944" w:type="dxa"/>
            <w:tcBorders>
              <w:right w:val="triple" w:sz="4" w:space="0" w:color="auto"/>
            </w:tcBorders>
          </w:tcPr>
          <w:p w14:paraId="10117414" w14:textId="77777777" w:rsidR="009A05AC" w:rsidRPr="00D132FB" w:rsidRDefault="009A05AC" w:rsidP="00745CC5">
            <w:pPr>
              <w:jc w:val="center"/>
              <w:rPr>
                <w:b/>
                <w:sz w:val="20"/>
                <w:lang w:val="en-US"/>
              </w:rPr>
            </w:pPr>
            <w:r w:rsidRPr="00D132FB">
              <w:rPr>
                <w:b/>
                <w:sz w:val="20"/>
                <w:lang w:val="en-US"/>
              </w:rPr>
              <w:t>2B</w:t>
            </w:r>
          </w:p>
        </w:tc>
        <w:tc>
          <w:tcPr>
            <w:tcW w:w="2013" w:type="dxa"/>
            <w:gridSpan w:val="2"/>
            <w:tcBorders>
              <w:left w:val="triple" w:sz="4" w:space="0" w:color="auto"/>
            </w:tcBorders>
          </w:tcPr>
          <w:p w14:paraId="089EECC6" w14:textId="77777777" w:rsidR="009A05AC" w:rsidRPr="00D132FB" w:rsidRDefault="009A05AC" w:rsidP="00745CC5">
            <w:pPr>
              <w:jc w:val="center"/>
              <w:rPr>
                <w:b/>
                <w:sz w:val="20"/>
                <w:lang w:val="en-US"/>
              </w:rPr>
            </w:pPr>
            <w:r w:rsidRPr="00D132FB">
              <w:rPr>
                <w:b/>
                <w:sz w:val="20"/>
                <w:lang w:val="en-US"/>
              </w:rPr>
              <w:t>3A</w:t>
            </w:r>
          </w:p>
        </w:tc>
        <w:tc>
          <w:tcPr>
            <w:tcW w:w="1882" w:type="dxa"/>
            <w:tcBorders>
              <w:right w:val="triple" w:sz="4" w:space="0" w:color="auto"/>
            </w:tcBorders>
          </w:tcPr>
          <w:p w14:paraId="53EE22AC" w14:textId="77777777" w:rsidR="009A05AC" w:rsidRPr="00D132FB" w:rsidRDefault="009A05AC" w:rsidP="00745CC5">
            <w:pPr>
              <w:jc w:val="center"/>
              <w:rPr>
                <w:b/>
                <w:sz w:val="20"/>
                <w:lang w:val="en-US"/>
              </w:rPr>
            </w:pPr>
            <w:r w:rsidRPr="00D132FB">
              <w:rPr>
                <w:b/>
                <w:sz w:val="20"/>
                <w:lang w:val="en-US"/>
              </w:rPr>
              <w:t>3B</w:t>
            </w:r>
          </w:p>
        </w:tc>
        <w:tc>
          <w:tcPr>
            <w:tcW w:w="2026" w:type="dxa"/>
            <w:tcBorders>
              <w:left w:val="triple" w:sz="4" w:space="0" w:color="auto"/>
            </w:tcBorders>
          </w:tcPr>
          <w:p w14:paraId="71B509E8" w14:textId="77777777" w:rsidR="009A05AC" w:rsidRPr="00D132FB" w:rsidRDefault="009A05AC" w:rsidP="00745CC5">
            <w:pPr>
              <w:jc w:val="center"/>
              <w:rPr>
                <w:b/>
                <w:sz w:val="20"/>
                <w:lang w:val="en-US"/>
              </w:rPr>
            </w:pPr>
            <w:r w:rsidRPr="00D132FB">
              <w:rPr>
                <w:b/>
                <w:sz w:val="20"/>
                <w:lang w:val="en-US"/>
              </w:rPr>
              <w:t>4A</w:t>
            </w:r>
          </w:p>
        </w:tc>
        <w:tc>
          <w:tcPr>
            <w:tcW w:w="2180" w:type="dxa"/>
            <w:tcBorders>
              <w:right w:val="triple" w:sz="4" w:space="0" w:color="auto"/>
            </w:tcBorders>
          </w:tcPr>
          <w:p w14:paraId="4949F8ED" w14:textId="77777777" w:rsidR="009A05AC" w:rsidRPr="00D132FB" w:rsidRDefault="009A05AC" w:rsidP="00745CC5">
            <w:pPr>
              <w:jc w:val="center"/>
              <w:rPr>
                <w:b/>
                <w:sz w:val="20"/>
                <w:lang w:val="en-US"/>
              </w:rPr>
            </w:pPr>
            <w:r w:rsidRPr="00D132FB">
              <w:rPr>
                <w:b/>
                <w:sz w:val="20"/>
                <w:lang w:val="en-US"/>
              </w:rPr>
              <w:t>4B</w:t>
            </w:r>
          </w:p>
        </w:tc>
      </w:tr>
      <w:tr w:rsidR="009E27DC" w:rsidRPr="00D132FB" w14:paraId="60E5958A" w14:textId="77777777" w:rsidTr="00CF5F2E">
        <w:tc>
          <w:tcPr>
            <w:tcW w:w="739" w:type="dxa"/>
            <w:tcBorders>
              <w:left w:val="triple" w:sz="4" w:space="0" w:color="auto"/>
              <w:right w:val="triple" w:sz="4" w:space="0" w:color="auto"/>
            </w:tcBorders>
          </w:tcPr>
          <w:p w14:paraId="56B6E123" w14:textId="77777777" w:rsidR="009E27DC" w:rsidRPr="00D132FB" w:rsidRDefault="009E27DC" w:rsidP="00745CC5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8.30-</w:t>
            </w:r>
          </w:p>
          <w:p w14:paraId="40E7E1FE" w14:textId="77777777" w:rsidR="009E27DC" w:rsidRPr="00D132FB" w:rsidRDefault="009E27DC" w:rsidP="00745CC5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9.15</w:t>
            </w:r>
          </w:p>
        </w:tc>
        <w:tc>
          <w:tcPr>
            <w:tcW w:w="1473" w:type="dxa"/>
            <w:tcBorders>
              <w:left w:val="triple" w:sz="4" w:space="0" w:color="auto"/>
            </w:tcBorders>
          </w:tcPr>
          <w:p w14:paraId="1AD5A4CB" w14:textId="77777777" w:rsidR="009E27DC" w:rsidRPr="00D132FB" w:rsidRDefault="009E27DC" w:rsidP="00561F67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814" w:type="dxa"/>
            <w:tcBorders>
              <w:bottom w:val="single" w:sz="4" w:space="0" w:color="auto"/>
              <w:right w:val="triple" w:sz="4" w:space="0" w:color="auto"/>
            </w:tcBorders>
          </w:tcPr>
          <w:p w14:paraId="111FB938" w14:textId="77777777" w:rsidR="009E27DC" w:rsidRPr="00D132FB" w:rsidRDefault="009E27DC" w:rsidP="00334305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955" w:type="dxa"/>
            <w:tcBorders>
              <w:left w:val="triple" w:sz="4" w:space="0" w:color="auto"/>
            </w:tcBorders>
          </w:tcPr>
          <w:p w14:paraId="799170E1" w14:textId="4994F99A" w:rsidR="009E27DC" w:rsidRPr="00D132FB" w:rsidRDefault="009E27DC" w:rsidP="00334305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944" w:type="dxa"/>
            <w:tcBorders>
              <w:right w:val="triple" w:sz="4" w:space="0" w:color="auto"/>
            </w:tcBorders>
          </w:tcPr>
          <w:p w14:paraId="5BA453EF" w14:textId="77777777" w:rsidR="009E27DC" w:rsidRPr="00D132FB" w:rsidRDefault="009E27DC" w:rsidP="00E937B5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2013" w:type="dxa"/>
            <w:gridSpan w:val="2"/>
            <w:tcBorders>
              <w:left w:val="triple" w:sz="4" w:space="0" w:color="auto"/>
            </w:tcBorders>
          </w:tcPr>
          <w:p w14:paraId="4A34DCC1" w14:textId="77777777" w:rsidR="009E27DC" w:rsidRPr="00D132FB" w:rsidRDefault="009E27DC" w:rsidP="00E937B5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882" w:type="dxa"/>
            <w:tcBorders>
              <w:right w:val="triple" w:sz="4" w:space="0" w:color="auto"/>
            </w:tcBorders>
          </w:tcPr>
          <w:p w14:paraId="6905A54A" w14:textId="77777777" w:rsidR="009E27DC" w:rsidRPr="00D132FB" w:rsidRDefault="009E27DC" w:rsidP="0070393C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2026" w:type="dxa"/>
            <w:tcBorders>
              <w:left w:val="triple" w:sz="4" w:space="0" w:color="auto"/>
            </w:tcBorders>
          </w:tcPr>
          <w:p w14:paraId="18A2E52C" w14:textId="77777777" w:rsidR="009E27DC" w:rsidRPr="00D132FB" w:rsidRDefault="009E27DC" w:rsidP="009E27DC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Bitirm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zi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(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Dönemlik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)</w:t>
            </w:r>
          </w:p>
        </w:tc>
        <w:tc>
          <w:tcPr>
            <w:tcW w:w="2180" w:type="dxa"/>
            <w:tcBorders>
              <w:right w:val="triple" w:sz="4" w:space="0" w:color="auto"/>
            </w:tcBorders>
          </w:tcPr>
          <w:p w14:paraId="3C3E81EE" w14:textId="77777777" w:rsidR="009E27DC" w:rsidRPr="00D132FB" w:rsidRDefault="009E27DC" w:rsidP="009E27DC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Bitirm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zi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</w:p>
          <w:p w14:paraId="450B6319" w14:textId="77777777" w:rsidR="009E27DC" w:rsidRPr="00D132FB" w:rsidRDefault="009E27DC" w:rsidP="009E27DC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(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Dönemlik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)</w:t>
            </w:r>
          </w:p>
        </w:tc>
      </w:tr>
      <w:tr w:rsidR="001827B4" w:rsidRPr="00D132FB" w14:paraId="1080CD21" w14:textId="77777777" w:rsidTr="00CF5F2E">
        <w:trPr>
          <w:trHeight w:val="70"/>
        </w:trPr>
        <w:tc>
          <w:tcPr>
            <w:tcW w:w="739" w:type="dxa"/>
            <w:tcBorders>
              <w:left w:val="triple" w:sz="4" w:space="0" w:color="auto"/>
              <w:right w:val="triple" w:sz="4" w:space="0" w:color="auto"/>
            </w:tcBorders>
          </w:tcPr>
          <w:p w14:paraId="62A6B8B4" w14:textId="77777777" w:rsidR="001827B4" w:rsidRPr="00D132FB" w:rsidRDefault="001827B4" w:rsidP="001827B4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9.30-</w:t>
            </w:r>
          </w:p>
          <w:p w14:paraId="3108CEF9" w14:textId="77777777" w:rsidR="001827B4" w:rsidRPr="00D132FB" w:rsidRDefault="001827B4" w:rsidP="001827B4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0.15</w:t>
            </w:r>
          </w:p>
        </w:tc>
        <w:tc>
          <w:tcPr>
            <w:tcW w:w="1473" w:type="dxa"/>
            <w:tcBorders>
              <w:left w:val="triple" w:sz="4" w:space="0" w:color="auto"/>
              <w:right w:val="single" w:sz="4" w:space="0" w:color="auto"/>
            </w:tcBorders>
          </w:tcPr>
          <w:p w14:paraId="23BAF2D9" w14:textId="77777777" w:rsidR="001827B4" w:rsidRPr="002A38DC" w:rsidRDefault="001827B4" w:rsidP="001827B4">
            <w:pPr>
              <w:rPr>
                <w:color w:val="000000" w:themeColor="text1"/>
                <w:sz w:val="20"/>
                <w:lang w:val="en-US"/>
              </w:rPr>
            </w:pPr>
            <w:r w:rsidRPr="002A38DC">
              <w:rPr>
                <w:color w:val="000000" w:themeColor="text1"/>
                <w:sz w:val="20"/>
                <w:lang w:val="en-US"/>
              </w:rPr>
              <w:t>Calculus I</w:t>
            </w:r>
          </w:p>
          <w:p w14:paraId="39F8EA6B" w14:textId="719264DB" w:rsidR="001827B4" w:rsidRPr="002A38DC" w:rsidRDefault="001827B4" w:rsidP="001827B4">
            <w:pPr>
              <w:rPr>
                <w:color w:val="000000" w:themeColor="text1"/>
                <w:sz w:val="20"/>
                <w:lang w:val="en-US"/>
              </w:rPr>
            </w:pPr>
            <w:r w:rsidRPr="002A38DC">
              <w:rPr>
                <w:color w:val="000000" w:themeColor="text1"/>
                <w:sz w:val="20"/>
                <w:lang w:val="en-US"/>
              </w:rPr>
              <w:t>(</w:t>
            </w:r>
            <w:proofErr w:type="spellStart"/>
            <w:r w:rsidR="002A38DC" w:rsidRPr="00D132FB">
              <w:rPr>
                <w:color w:val="000000" w:themeColor="text1"/>
                <w:sz w:val="20"/>
                <w:lang w:val="en-US"/>
              </w:rPr>
              <w:t>Turgut</w:t>
            </w:r>
            <w:proofErr w:type="spellEnd"/>
            <w:r w:rsidR="002A38DC"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="002A38DC" w:rsidRPr="00D132FB">
              <w:rPr>
                <w:color w:val="000000" w:themeColor="text1"/>
                <w:sz w:val="20"/>
                <w:lang w:val="en-US"/>
              </w:rPr>
              <w:t>Yazıcıoğlu</w:t>
            </w:r>
            <w:proofErr w:type="spellEnd"/>
            <w:r w:rsidRPr="002A38DC">
              <w:rPr>
                <w:color w:val="000000" w:themeColor="text1"/>
                <w:sz w:val="20"/>
                <w:lang w:val="en-US"/>
              </w:rPr>
              <w:t>)</w:t>
            </w:r>
          </w:p>
        </w:tc>
        <w:tc>
          <w:tcPr>
            <w:tcW w:w="1814" w:type="dxa"/>
            <w:tcBorders>
              <w:left w:val="single" w:sz="4" w:space="0" w:color="auto"/>
            </w:tcBorders>
          </w:tcPr>
          <w:p w14:paraId="47EEAD97" w14:textId="77777777" w:rsidR="00810365" w:rsidRPr="002A38DC" w:rsidRDefault="00810365" w:rsidP="00810365">
            <w:pPr>
              <w:rPr>
                <w:color w:val="000000" w:themeColor="text1"/>
                <w:sz w:val="20"/>
                <w:lang w:val="en-US"/>
              </w:rPr>
            </w:pPr>
            <w:r w:rsidRPr="002A38DC">
              <w:rPr>
                <w:color w:val="000000" w:themeColor="text1"/>
                <w:sz w:val="20"/>
                <w:lang w:val="en-US"/>
              </w:rPr>
              <w:t>Calculus I</w:t>
            </w:r>
          </w:p>
          <w:p w14:paraId="1D45DB0C" w14:textId="3E95F25A" w:rsidR="001827B4" w:rsidRPr="002A38DC" w:rsidRDefault="00810365" w:rsidP="002A38DC">
            <w:pPr>
              <w:rPr>
                <w:color w:val="000000" w:themeColor="text1"/>
                <w:sz w:val="20"/>
                <w:lang w:val="en-US"/>
              </w:rPr>
            </w:pPr>
            <w:r w:rsidRPr="002A38DC">
              <w:rPr>
                <w:color w:val="000000" w:themeColor="text1"/>
                <w:sz w:val="20"/>
                <w:lang w:val="en-US"/>
              </w:rPr>
              <w:t>(</w:t>
            </w:r>
            <w:r w:rsidR="002A38DC">
              <w:rPr>
                <w:color w:val="000000" w:themeColor="text1"/>
                <w:sz w:val="20"/>
                <w:lang w:val="en-US"/>
              </w:rPr>
              <w:t xml:space="preserve"> </w:t>
            </w:r>
            <w:r w:rsidR="00A41CB4">
              <w:rPr>
                <w:color w:val="000000" w:themeColor="text1"/>
                <w:sz w:val="20"/>
                <w:lang w:val="en-US"/>
              </w:rPr>
              <w:t>G1</w:t>
            </w:r>
            <w:r w:rsidRPr="002A38DC">
              <w:rPr>
                <w:color w:val="000000" w:themeColor="text1"/>
                <w:sz w:val="20"/>
                <w:lang w:val="en-US"/>
              </w:rPr>
              <w:t>)</w:t>
            </w:r>
          </w:p>
        </w:tc>
        <w:tc>
          <w:tcPr>
            <w:tcW w:w="1955" w:type="dxa"/>
            <w:tcBorders>
              <w:left w:val="triple" w:sz="4" w:space="0" w:color="auto"/>
            </w:tcBorders>
          </w:tcPr>
          <w:p w14:paraId="1E8D4B2F" w14:textId="77777777" w:rsidR="005D3275" w:rsidRPr="00110674" w:rsidRDefault="005D3275" w:rsidP="005D3275">
            <w:pPr>
              <w:rPr>
                <w:sz w:val="20"/>
                <w:lang w:val="en-US"/>
              </w:rPr>
            </w:pPr>
            <w:r w:rsidRPr="00110674">
              <w:rPr>
                <w:sz w:val="20"/>
                <w:lang w:val="en-US"/>
              </w:rPr>
              <w:t>Material and Energy Balances</w:t>
            </w:r>
          </w:p>
          <w:p w14:paraId="0BDE21E1" w14:textId="0D9DBEB1" w:rsidR="005D3275" w:rsidRPr="00110674" w:rsidRDefault="005D3275" w:rsidP="005D3275">
            <w:pPr>
              <w:rPr>
                <w:sz w:val="20"/>
                <w:lang w:val="en-US"/>
              </w:rPr>
            </w:pPr>
            <w:r w:rsidRPr="00110674">
              <w:rPr>
                <w:sz w:val="20"/>
                <w:lang w:val="en-US"/>
              </w:rPr>
              <w:t>G</w:t>
            </w:r>
            <w:r w:rsidR="00810365" w:rsidRPr="00110674">
              <w:rPr>
                <w:sz w:val="20"/>
                <w:lang w:val="en-US"/>
              </w:rPr>
              <w:t>3</w:t>
            </w:r>
          </w:p>
        </w:tc>
        <w:tc>
          <w:tcPr>
            <w:tcW w:w="1944" w:type="dxa"/>
            <w:tcBorders>
              <w:right w:val="triple" w:sz="4" w:space="0" w:color="auto"/>
            </w:tcBorders>
          </w:tcPr>
          <w:p w14:paraId="63C678FF" w14:textId="77777777" w:rsidR="001827B4" w:rsidRPr="00D132FB" w:rsidRDefault="001827B4" w:rsidP="001827B4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2013" w:type="dxa"/>
            <w:gridSpan w:val="2"/>
            <w:tcBorders>
              <w:left w:val="triple" w:sz="4" w:space="0" w:color="auto"/>
            </w:tcBorders>
          </w:tcPr>
          <w:p w14:paraId="501CBAAF" w14:textId="77777777" w:rsidR="001827B4" w:rsidRPr="00D132FB" w:rsidRDefault="001827B4" w:rsidP="001827B4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Isı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v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Kütl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Trans.</w:t>
            </w:r>
          </w:p>
          <w:p w14:paraId="7932A290" w14:textId="77777777" w:rsidR="001827B4" w:rsidRPr="00D132FB" w:rsidRDefault="001827B4" w:rsidP="001827B4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2</w:t>
            </w:r>
          </w:p>
          <w:p w14:paraId="26936A19" w14:textId="77777777" w:rsidR="001827B4" w:rsidRPr="00D132FB" w:rsidRDefault="001827B4" w:rsidP="001827B4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882" w:type="dxa"/>
            <w:tcBorders>
              <w:right w:val="triple" w:sz="4" w:space="0" w:color="auto"/>
            </w:tcBorders>
          </w:tcPr>
          <w:p w14:paraId="0059F742" w14:textId="77777777" w:rsidR="001827B4" w:rsidRPr="00D132FB" w:rsidRDefault="001827B4" w:rsidP="001827B4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ıda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Kalit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Sağlama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</w:p>
          <w:p w14:paraId="166F5EF8" w14:textId="69C6A67D" w:rsidR="001827B4" w:rsidRPr="00D132FB" w:rsidRDefault="001827B4" w:rsidP="001827B4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4</w:t>
            </w:r>
          </w:p>
          <w:p w14:paraId="499B0837" w14:textId="77777777" w:rsidR="001827B4" w:rsidRPr="00D132FB" w:rsidRDefault="001827B4" w:rsidP="001827B4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2026" w:type="dxa"/>
            <w:tcBorders>
              <w:left w:val="triple" w:sz="4" w:space="0" w:color="auto"/>
            </w:tcBorders>
          </w:tcPr>
          <w:p w14:paraId="5B97100F" w14:textId="77777777" w:rsidR="001827B4" w:rsidRPr="00D132FB" w:rsidRDefault="001827B4" w:rsidP="001827B4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Bitirm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zi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(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Dönemlik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)</w:t>
            </w:r>
          </w:p>
        </w:tc>
        <w:tc>
          <w:tcPr>
            <w:tcW w:w="2180" w:type="dxa"/>
            <w:tcBorders>
              <w:right w:val="triple" w:sz="4" w:space="0" w:color="auto"/>
            </w:tcBorders>
          </w:tcPr>
          <w:p w14:paraId="4D4FF8F3" w14:textId="77777777" w:rsidR="001827B4" w:rsidRPr="00D132FB" w:rsidRDefault="001827B4" w:rsidP="001827B4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Bitirm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zi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</w:p>
          <w:p w14:paraId="100E5287" w14:textId="77777777" w:rsidR="001827B4" w:rsidRPr="00D132FB" w:rsidRDefault="001827B4" w:rsidP="001827B4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(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Dönemlik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)</w:t>
            </w:r>
          </w:p>
        </w:tc>
      </w:tr>
      <w:tr w:rsidR="001827B4" w:rsidRPr="00D132FB" w14:paraId="4D696810" w14:textId="77777777" w:rsidTr="00CF5F2E">
        <w:trPr>
          <w:trHeight w:val="547"/>
        </w:trPr>
        <w:tc>
          <w:tcPr>
            <w:tcW w:w="739" w:type="dxa"/>
            <w:tcBorders>
              <w:left w:val="triple" w:sz="4" w:space="0" w:color="auto"/>
              <w:bottom w:val="single" w:sz="4" w:space="0" w:color="auto"/>
              <w:right w:val="triple" w:sz="4" w:space="0" w:color="auto"/>
            </w:tcBorders>
          </w:tcPr>
          <w:p w14:paraId="384A146D" w14:textId="77777777" w:rsidR="001827B4" w:rsidRPr="00D132FB" w:rsidRDefault="001827B4" w:rsidP="001827B4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0.30-</w:t>
            </w:r>
          </w:p>
          <w:p w14:paraId="0CFE5E3C" w14:textId="77777777" w:rsidR="001827B4" w:rsidRPr="00D132FB" w:rsidRDefault="001827B4" w:rsidP="001827B4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1.15</w:t>
            </w:r>
          </w:p>
        </w:tc>
        <w:tc>
          <w:tcPr>
            <w:tcW w:w="1473" w:type="dxa"/>
            <w:tcBorders>
              <w:left w:val="triple" w:sz="4" w:space="0" w:color="auto"/>
              <w:bottom w:val="single" w:sz="4" w:space="0" w:color="auto"/>
              <w:right w:val="single" w:sz="4" w:space="0" w:color="auto"/>
            </w:tcBorders>
          </w:tcPr>
          <w:p w14:paraId="33FBC9EF" w14:textId="77777777" w:rsidR="00810365" w:rsidRPr="002A38DC" w:rsidRDefault="00810365" w:rsidP="00810365">
            <w:pPr>
              <w:rPr>
                <w:color w:val="000000" w:themeColor="text1"/>
                <w:sz w:val="20"/>
                <w:lang w:val="en-US"/>
              </w:rPr>
            </w:pPr>
            <w:r w:rsidRPr="002A38DC">
              <w:rPr>
                <w:color w:val="000000" w:themeColor="text1"/>
                <w:sz w:val="20"/>
                <w:lang w:val="en-US"/>
              </w:rPr>
              <w:t>Calculus I</w:t>
            </w:r>
          </w:p>
          <w:p w14:paraId="1571E5F6" w14:textId="22D32496" w:rsidR="001827B4" w:rsidRPr="002A38DC" w:rsidRDefault="00810365" w:rsidP="00810365">
            <w:pPr>
              <w:rPr>
                <w:color w:val="000000" w:themeColor="text1"/>
                <w:sz w:val="20"/>
                <w:lang w:val="en-US"/>
              </w:rPr>
            </w:pPr>
            <w:r w:rsidRPr="002A38DC">
              <w:rPr>
                <w:color w:val="000000" w:themeColor="text1"/>
                <w:sz w:val="20"/>
                <w:lang w:val="en-US"/>
              </w:rPr>
              <w:t>(</w:t>
            </w:r>
            <w:proofErr w:type="spellStart"/>
            <w:r w:rsidR="002A38DC" w:rsidRPr="00D132FB">
              <w:rPr>
                <w:color w:val="000000" w:themeColor="text1"/>
                <w:sz w:val="20"/>
                <w:lang w:val="en-US"/>
              </w:rPr>
              <w:t>Turgut</w:t>
            </w:r>
            <w:proofErr w:type="spellEnd"/>
            <w:r w:rsidR="002A38DC"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="002A38DC" w:rsidRPr="00D132FB">
              <w:rPr>
                <w:color w:val="000000" w:themeColor="text1"/>
                <w:sz w:val="20"/>
                <w:lang w:val="en-US"/>
              </w:rPr>
              <w:t>Yazıcıoğlu</w:t>
            </w:r>
            <w:proofErr w:type="spellEnd"/>
            <w:r w:rsidRPr="002A38DC">
              <w:rPr>
                <w:color w:val="000000" w:themeColor="text1"/>
                <w:sz w:val="20"/>
                <w:lang w:val="en-US"/>
              </w:rPr>
              <w:t>)</w:t>
            </w:r>
          </w:p>
        </w:tc>
        <w:tc>
          <w:tcPr>
            <w:tcW w:w="1814" w:type="dxa"/>
            <w:tcBorders>
              <w:left w:val="single" w:sz="4" w:space="0" w:color="auto"/>
              <w:bottom w:val="single" w:sz="4" w:space="0" w:color="auto"/>
            </w:tcBorders>
          </w:tcPr>
          <w:p w14:paraId="13BA80B8" w14:textId="77777777" w:rsidR="00810365" w:rsidRPr="002A38DC" w:rsidRDefault="00810365" w:rsidP="00810365">
            <w:pPr>
              <w:rPr>
                <w:color w:val="000000" w:themeColor="text1"/>
                <w:sz w:val="20"/>
                <w:lang w:val="en-US"/>
              </w:rPr>
            </w:pPr>
            <w:r w:rsidRPr="002A38DC">
              <w:rPr>
                <w:color w:val="000000" w:themeColor="text1"/>
                <w:sz w:val="20"/>
                <w:lang w:val="en-US"/>
              </w:rPr>
              <w:t>Calculus I</w:t>
            </w:r>
          </w:p>
          <w:p w14:paraId="4D8FD0C1" w14:textId="5A3580F6" w:rsidR="001827B4" w:rsidRPr="002A38DC" w:rsidRDefault="00810365" w:rsidP="002A38DC">
            <w:pPr>
              <w:rPr>
                <w:color w:val="000000" w:themeColor="text1"/>
                <w:sz w:val="20"/>
                <w:lang w:val="en-US"/>
              </w:rPr>
            </w:pPr>
            <w:r w:rsidRPr="002A38DC">
              <w:rPr>
                <w:color w:val="000000" w:themeColor="text1"/>
                <w:sz w:val="20"/>
                <w:lang w:val="en-US"/>
              </w:rPr>
              <w:t>(</w:t>
            </w:r>
            <w:r w:rsidR="00A41CB4">
              <w:rPr>
                <w:color w:val="000000" w:themeColor="text1"/>
                <w:sz w:val="20"/>
                <w:lang w:val="en-US"/>
              </w:rPr>
              <w:t>G1</w:t>
            </w:r>
            <w:r w:rsidR="002A38DC">
              <w:rPr>
                <w:color w:val="000000" w:themeColor="text1"/>
                <w:sz w:val="20"/>
                <w:lang w:val="en-US"/>
              </w:rPr>
              <w:t xml:space="preserve"> </w:t>
            </w:r>
            <w:r w:rsidRPr="002A38DC">
              <w:rPr>
                <w:color w:val="000000" w:themeColor="text1"/>
                <w:sz w:val="20"/>
                <w:lang w:val="en-US"/>
              </w:rPr>
              <w:t>)</w:t>
            </w:r>
          </w:p>
        </w:tc>
        <w:tc>
          <w:tcPr>
            <w:tcW w:w="1955" w:type="dxa"/>
            <w:tcBorders>
              <w:left w:val="triple" w:sz="4" w:space="0" w:color="auto"/>
              <w:bottom w:val="single" w:sz="4" w:space="0" w:color="auto"/>
            </w:tcBorders>
          </w:tcPr>
          <w:p w14:paraId="21485368" w14:textId="23213F7D" w:rsidR="001827B4" w:rsidRPr="00110674" w:rsidRDefault="00954882" w:rsidP="001827B4">
            <w:pPr>
              <w:rPr>
                <w:sz w:val="20"/>
                <w:lang w:val="en-US"/>
              </w:rPr>
            </w:pPr>
            <w:r w:rsidRPr="00110674">
              <w:rPr>
                <w:sz w:val="20"/>
                <w:lang w:val="en-US"/>
              </w:rPr>
              <w:t>Material and Energy Balances</w:t>
            </w:r>
          </w:p>
          <w:p w14:paraId="6EB487B5" w14:textId="30E70AA7" w:rsidR="001827B4" w:rsidRPr="00110674" w:rsidRDefault="001827B4" w:rsidP="001827B4">
            <w:pPr>
              <w:rPr>
                <w:sz w:val="20"/>
                <w:lang w:val="en-US"/>
              </w:rPr>
            </w:pPr>
            <w:r w:rsidRPr="00110674">
              <w:rPr>
                <w:sz w:val="20"/>
                <w:lang w:val="en-US"/>
              </w:rPr>
              <w:t>G</w:t>
            </w:r>
            <w:r w:rsidR="00810365" w:rsidRPr="00110674">
              <w:rPr>
                <w:sz w:val="20"/>
                <w:lang w:val="en-US"/>
              </w:rPr>
              <w:t>3</w:t>
            </w:r>
          </w:p>
          <w:p w14:paraId="1EC71D2C" w14:textId="77777777" w:rsidR="001827B4" w:rsidRPr="00110674" w:rsidRDefault="001827B4" w:rsidP="001827B4">
            <w:pPr>
              <w:rPr>
                <w:sz w:val="20"/>
                <w:lang w:val="en-US"/>
              </w:rPr>
            </w:pPr>
          </w:p>
        </w:tc>
        <w:tc>
          <w:tcPr>
            <w:tcW w:w="1944" w:type="dxa"/>
            <w:tcBorders>
              <w:bottom w:val="single" w:sz="4" w:space="0" w:color="auto"/>
              <w:right w:val="triple" w:sz="4" w:space="0" w:color="auto"/>
            </w:tcBorders>
          </w:tcPr>
          <w:p w14:paraId="57B6E28C" w14:textId="77777777" w:rsidR="001827B4" w:rsidRPr="00D132FB" w:rsidRDefault="001827B4" w:rsidP="001827B4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ıda Kim. I </w:t>
            </w:r>
          </w:p>
          <w:p w14:paraId="1E1DEC3A" w14:textId="77777777" w:rsidR="001827B4" w:rsidRPr="00D132FB" w:rsidRDefault="001827B4" w:rsidP="001827B4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 B2</w:t>
            </w:r>
          </w:p>
        </w:tc>
        <w:tc>
          <w:tcPr>
            <w:tcW w:w="2013" w:type="dxa"/>
            <w:gridSpan w:val="2"/>
            <w:tcBorders>
              <w:left w:val="triple" w:sz="4" w:space="0" w:color="auto"/>
              <w:bottom w:val="single" w:sz="4" w:space="0" w:color="auto"/>
            </w:tcBorders>
          </w:tcPr>
          <w:p w14:paraId="7CFC3EF7" w14:textId="77777777" w:rsidR="001827B4" w:rsidRPr="00D132FB" w:rsidRDefault="001827B4" w:rsidP="001827B4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Isı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v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Kütl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Trans.</w:t>
            </w:r>
          </w:p>
          <w:p w14:paraId="74087806" w14:textId="77777777" w:rsidR="001827B4" w:rsidRPr="00D132FB" w:rsidRDefault="001827B4" w:rsidP="001827B4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2</w:t>
            </w:r>
          </w:p>
          <w:p w14:paraId="03F16669" w14:textId="77777777" w:rsidR="001827B4" w:rsidRPr="00D132FB" w:rsidRDefault="001827B4" w:rsidP="001827B4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882" w:type="dxa"/>
            <w:tcBorders>
              <w:bottom w:val="single" w:sz="4" w:space="0" w:color="auto"/>
              <w:right w:val="triple" w:sz="4" w:space="0" w:color="auto"/>
            </w:tcBorders>
          </w:tcPr>
          <w:p w14:paraId="5EF270BB" w14:textId="77777777" w:rsidR="001827B4" w:rsidRPr="00D132FB" w:rsidRDefault="001827B4" w:rsidP="001827B4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ıda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Kalit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Sağlama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</w:p>
          <w:p w14:paraId="15DBA4AE" w14:textId="3741E842" w:rsidR="001827B4" w:rsidRPr="00D132FB" w:rsidRDefault="001827B4" w:rsidP="001827B4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4</w:t>
            </w:r>
          </w:p>
        </w:tc>
        <w:tc>
          <w:tcPr>
            <w:tcW w:w="2026" w:type="dxa"/>
            <w:tcBorders>
              <w:left w:val="triple" w:sz="4" w:space="0" w:color="auto"/>
              <w:bottom w:val="single" w:sz="4" w:space="0" w:color="auto"/>
            </w:tcBorders>
          </w:tcPr>
          <w:p w14:paraId="26496C86" w14:textId="77777777" w:rsidR="001827B4" w:rsidRPr="00D132FB" w:rsidRDefault="001827B4" w:rsidP="001827B4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ıda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İşletm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HACCP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ulamaları</w:t>
            </w:r>
            <w:proofErr w:type="spellEnd"/>
          </w:p>
          <w:p w14:paraId="69D504D4" w14:textId="77777777" w:rsidR="001827B4" w:rsidRPr="00D132FB" w:rsidRDefault="001827B4" w:rsidP="001827B4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6</w:t>
            </w:r>
          </w:p>
        </w:tc>
        <w:tc>
          <w:tcPr>
            <w:tcW w:w="2180" w:type="dxa"/>
            <w:tcBorders>
              <w:bottom w:val="single" w:sz="4" w:space="0" w:color="auto"/>
              <w:right w:val="triple" w:sz="4" w:space="0" w:color="auto"/>
            </w:tcBorders>
          </w:tcPr>
          <w:p w14:paraId="2C27230A" w14:textId="77777777" w:rsidR="001827B4" w:rsidRPr="00D132FB" w:rsidRDefault="001827B4" w:rsidP="001827B4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ıda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İşletm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HACCP </w:t>
            </w:r>
          </w:p>
          <w:p w14:paraId="7478114B" w14:textId="77777777" w:rsidR="001827B4" w:rsidRPr="00D132FB" w:rsidRDefault="001827B4" w:rsidP="001827B4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ulamaları</w:t>
            </w:r>
            <w:proofErr w:type="spellEnd"/>
          </w:p>
          <w:p w14:paraId="3D3C6235" w14:textId="77777777" w:rsidR="001827B4" w:rsidRPr="00D132FB" w:rsidRDefault="001827B4" w:rsidP="001827B4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6</w:t>
            </w:r>
          </w:p>
          <w:p w14:paraId="50905DC0" w14:textId="77777777" w:rsidR="001827B4" w:rsidRPr="00D132FB" w:rsidRDefault="001827B4" w:rsidP="001827B4">
            <w:pPr>
              <w:rPr>
                <w:color w:val="000000" w:themeColor="text1"/>
                <w:sz w:val="20"/>
                <w:lang w:val="en-US"/>
              </w:rPr>
            </w:pPr>
          </w:p>
        </w:tc>
      </w:tr>
      <w:tr w:rsidR="001827B4" w:rsidRPr="00D132FB" w14:paraId="6EEE6BC5" w14:textId="77777777" w:rsidTr="00CF5F2E">
        <w:trPr>
          <w:trHeight w:val="348"/>
        </w:trPr>
        <w:tc>
          <w:tcPr>
            <w:tcW w:w="739" w:type="dxa"/>
            <w:tcBorders>
              <w:left w:val="triple" w:sz="4" w:space="0" w:color="auto"/>
              <w:bottom w:val="single" w:sz="24" w:space="0" w:color="auto"/>
              <w:right w:val="triple" w:sz="4" w:space="0" w:color="auto"/>
            </w:tcBorders>
          </w:tcPr>
          <w:p w14:paraId="5FCA1B6E" w14:textId="77777777" w:rsidR="001827B4" w:rsidRPr="00D132FB" w:rsidRDefault="001827B4" w:rsidP="001827B4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1.30-</w:t>
            </w:r>
          </w:p>
          <w:p w14:paraId="678B4132" w14:textId="77777777" w:rsidR="001827B4" w:rsidRPr="00D132FB" w:rsidRDefault="001827B4" w:rsidP="001827B4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2.15</w:t>
            </w:r>
          </w:p>
        </w:tc>
        <w:tc>
          <w:tcPr>
            <w:tcW w:w="1473" w:type="dxa"/>
            <w:tcBorders>
              <w:left w:val="triple" w:sz="4" w:space="0" w:color="auto"/>
              <w:bottom w:val="single" w:sz="24" w:space="0" w:color="auto"/>
              <w:right w:val="single" w:sz="4" w:space="0" w:color="auto"/>
            </w:tcBorders>
          </w:tcPr>
          <w:p w14:paraId="524C4B12" w14:textId="77777777" w:rsidR="00810365" w:rsidRPr="002A38DC" w:rsidRDefault="00810365" w:rsidP="00810365">
            <w:pPr>
              <w:rPr>
                <w:color w:val="000000" w:themeColor="text1"/>
                <w:sz w:val="20"/>
                <w:lang w:val="en-US"/>
              </w:rPr>
            </w:pPr>
            <w:r w:rsidRPr="002A38DC">
              <w:rPr>
                <w:color w:val="000000" w:themeColor="text1"/>
                <w:sz w:val="20"/>
                <w:lang w:val="en-US"/>
              </w:rPr>
              <w:t>Calculus I</w:t>
            </w:r>
          </w:p>
          <w:p w14:paraId="64510D21" w14:textId="49668633" w:rsidR="001827B4" w:rsidRPr="002A38DC" w:rsidRDefault="00810365" w:rsidP="00810365">
            <w:pPr>
              <w:rPr>
                <w:color w:val="000000" w:themeColor="text1"/>
                <w:sz w:val="20"/>
                <w:lang w:val="en-US"/>
              </w:rPr>
            </w:pPr>
            <w:r w:rsidRPr="002A38DC">
              <w:rPr>
                <w:color w:val="000000" w:themeColor="text1"/>
                <w:sz w:val="20"/>
                <w:lang w:val="en-US"/>
              </w:rPr>
              <w:t>(</w:t>
            </w:r>
            <w:proofErr w:type="spellStart"/>
            <w:r w:rsidR="002A38DC" w:rsidRPr="00D132FB">
              <w:rPr>
                <w:color w:val="000000" w:themeColor="text1"/>
                <w:sz w:val="20"/>
                <w:lang w:val="en-US"/>
              </w:rPr>
              <w:t>Turgut</w:t>
            </w:r>
            <w:proofErr w:type="spellEnd"/>
            <w:r w:rsidR="002A38DC"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="002A38DC" w:rsidRPr="00D132FB">
              <w:rPr>
                <w:color w:val="000000" w:themeColor="text1"/>
                <w:sz w:val="20"/>
                <w:lang w:val="en-US"/>
              </w:rPr>
              <w:t>Yazıcıoğlu</w:t>
            </w:r>
            <w:proofErr w:type="spellEnd"/>
            <w:r w:rsidRPr="002A38DC">
              <w:rPr>
                <w:color w:val="000000" w:themeColor="text1"/>
                <w:sz w:val="20"/>
                <w:lang w:val="en-US"/>
              </w:rPr>
              <w:t>)</w:t>
            </w:r>
          </w:p>
        </w:tc>
        <w:tc>
          <w:tcPr>
            <w:tcW w:w="1814" w:type="dxa"/>
            <w:tcBorders>
              <w:left w:val="single" w:sz="4" w:space="0" w:color="auto"/>
              <w:bottom w:val="single" w:sz="24" w:space="0" w:color="auto"/>
            </w:tcBorders>
          </w:tcPr>
          <w:p w14:paraId="2F765D65" w14:textId="77777777" w:rsidR="00810365" w:rsidRPr="002A38DC" w:rsidRDefault="00810365" w:rsidP="00810365">
            <w:pPr>
              <w:rPr>
                <w:color w:val="000000" w:themeColor="text1"/>
                <w:sz w:val="20"/>
                <w:lang w:val="en-US"/>
              </w:rPr>
            </w:pPr>
            <w:r w:rsidRPr="002A38DC">
              <w:rPr>
                <w:color w:val="000000" w:themeColor="text1"/>
                <w:sz w:val="20"/>
                <w:lang w:val="en-US"/>
              </w:rPr>
              <w:t>Calculus I</w:t>
            </w:r>
          </w:p>
          <w:p w14:paraId="14718F65" w14:textId="24C2FA2B" w:rsidR="001827B4" w:rsidRPr="002A38DC" w:rsidRDefault="00810365" w:rsidP="002A38DC">
            <w:pPr>
              <w:rPr>
                <w:color w:val="000000" w:themeColor="text1"/>
                <w:sz w:val="20"/>
                <w:lang w:val="en-US"/>
              </w:rPr>
            </w:pPr>
            <w:r w:rsidRPr="002A38DC">
              <w:rPr>
                <w:color w:val="000000" w:themeColor="text1"/>
                <w:sz w:val="20"/>
                <w:lang w:val="en-US"/>
              </w:rPr>
              <w:t>(</w:t>
            </w:r>
            <w:r w:rsidR="002A38DC">
              <w:rPr>
                <w:color w:val="000000" w:themeColor="text1"/>
                <w:sz w:val="20"/>
                <w:lang w:val="en-US"/>
              </w:rPr>
              <w:t xml:space="preserve"> </w:t>
            </w:r>
            <w:r w:rsidR="00A41CB4">
              <w:rPr>
                <w:color w:val="000000" w:themeColor="text1"/>
                <w:sz w:val="20"/>
                <w:lang w:val="en-US"/>
              </w:rPr>
              <w:t>G1</w:t>
            </w:r>
            <w:r w:rsidRPr="002A38DC">
              <w:rPr>
                <w:color w:val="000000" w:themeColor="text1"/>
                <w:sz w:val="20"/>
                <w:lang w:val="en-US"/>
              </w:rPr>
              <w:t>)</w:t>
            </w:r>
          </w:p>
        </w:tc>
        <w:tc>
          <w:tcPr>
            <w:tcW w:w="1955" w:type="dxa"/>
            <w:tcBorders>
              <w:left w:val="triple" w:sz="4" w:space="0" w:color="auto"/>
              <w:bottom w:val="single" w:sz="24" w:space="0" w:color="auto"/>
            </w:tcBorders>
          </w:tcPr>
          <w:p w14:paraId="317A2237" w14:textId="77777777" w:rsidR="00954882" w:rsidRPr="00110674" w:rsidRDefault="00954882" w:rsidP="00954882">
            <w:pPr>
              <w:rPr>
                <w:sz w:val="20"/>
                <w:lang w:val="en-US"/>
              </w:rPr>
            </w:pPr>
            <w:r w:rsidRPr="00110674">
              <w:rPr>
                <w:sz w:val="20"/>
                <w:lang w:val="en-US"/>
              </w:rPr>
              <w:t>Material and Energy Balances</w:t>
            </w:r>
          </w:p>
          <w:p w14:paraId="2CFAADE9" w14:textId="01D22A99" w:rsidR="001827B4" w:rsidRPr="00110674" w:rsidRDefault="001827B4" w:rsidP="001827B4">
            <w:pPr>
              <w:rPr>
                <w:sz w:val="20"/>
                <w:lang w:val="en-US"/>
              </w:rPr>
            </w:pPr>
            <w:r w:rsidRPr="00110674">
              <w:rPr>
                <w:sz w:val="20"/>
                <w:lang w:val="en-US"/>
              </w:rPr>
              <w:t>G</w:t>
            </w:r>
            <w:r w:rsidR="00810365" w:rsidRPr="00110674">
              <w:rPr>
                <w:sz w:val="20"/>
                <w:lang w:val="en-US"/>
              </w:rPr>
              <w:t>3</w:t>
            </w:r>
          </w:p>
          <w:p w14:paraId="27EEA055" w14:textId="77777777" w:rsidR="001827B4" w:rsidRPr="00110674" w:rsidRDefault="001827B4" w:rsidP="001827B4">
            <w:pPr>
              <w:rPr>
                <w:sz w:val="20"/>
                <w:lang w:val="en-US"/>
              </w:rPr>
            </w:pPr>
          </w:p>
        </w:tc>
        <w:tc>
          <w:tcPr>
            <w:tcW w:w="1944" w:type="dxa"/>
            <w:tcBorders>
              <w:bottom w:val="single" w:sz="24" w:space="0" w:color="auto"/>
              <w:right w:val="triple" w:sz="4" w:space="0" w:color="auto"/>
            </w:tcBorders>
          </w:tcPr>
          <w:p w14:paraId="0889AACF" w14:textId="77777777" w:rsidR="001827B4" w:rsidRPr="00D132FB" w:rsidRDefault="001827B4" w:rsidP="001827B4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ıda Kim. I 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 B2</w:t>
            </w:r>
          </w:p>
        </w:tc>
        <w:tc>
          <w:tcPr>
            <w:tcW w:w="2013" w:type="dxa"/>
            <w:gridSpan w:val="2"/>
            <w:tcBorders>
              <w:left w:val="triple" w:sz="4" w:space="0" w:color="auto"/>
              <w:bottom w:val="single" w:sz="24" w:space="0" w:color="auto"/>
            </w:tcBorders>
          </w:tcPr>
          <w:p w14:paraId="246A7715" w14:textId="77777777" w:rsidR="001827B4" w:rsidRPr="00D132FB" w:rsidRDefault="001827B4" w:rsidP="001827B4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Isı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v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Kütl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Trans.</w:t>
            </w:r>
          </w:p>
          <w:p w14:paraId="236716BB" w14:textId="77777777" w:rsidR="001827B4" w:rsidRPr="00D132FB" w:rsidRDefault="001827B4" w:rsidP="001827B4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2</w:t>
            </w:r>
          </w:p>
        </w:tc>
        <w:tc>
          <w:tcPr>
            <w:tcW w:w="1882" w:type="dxa"/>
            <w:tcBorders>
              <w:bottom w:val="single" w:sz="24" w:space="0" w:color="auto"/>
              <w:right w:val="triple" w:sz="4" w:space="0" w:color="auto"/>
            </w:tcBorders>
          </w:tcPr>
          <w:p w14:paraId="44DFBCF4" w14:textId="77777777" w:rsidR="001827B4" w:rsidRPr="00D132FB" w:rsidRDefault="001827B4" w:rsidP="001827B4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ıda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Kalit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Sağlama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</w:p>
          <w:p w14:paraId="5660BF3F" w14:textId="71AA00F4" w:rsidR="001827B4" w:rsidRPr="00D132FB" w:rsidRDefault="001827B4" w:rsidP="001827B4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4</w:t>
            </w:r>
          </w:p>
          <w:p w14:paraId="5895AF39" w14:textId="77777777" w:rsidR="001827B4" w:rsidRPr="00D132FB" w:rsidRDefault="001827B4" w:rsidP="001827B4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2026" w:type="dxa"/>
            <w:tcBorders>
              <w:left w:val="triple" w:sz="4" w:space="0" w:color="auto"/>
              <w:bottom w:val="single" w:sz="24" w:space="0" w:color="auto"/>
            </w:tcBorders>
          </w:tcPr>
          <w:p w14:paraId="017007A9" w14:textId="77777777" w:rsidR="001827B4" w:rsidRPr="00D132FB" w:rsidRDefault="001827B4" w:rsidP="001827B4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ıda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İşletm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HACCP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ulamaları</w:t>
            </w:r>
            <w:proofErr w:type="spellEnd"/>
          </w:p>
          <w:p w14:paraId="41E28BBA" w14:textId="77777777" w:rsidR="001827B4" w:rsidRPr="00D132FB" w:rsidRDefault="001827B4" w:rsidP="001827B4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6</w:t>
            </w:r>
          </w:p>
          <w:p w14:paraId="2B17344B" w14:textId="77777777" w:rsidR="001827B4" w:rsidRPr="00D132FB" w:rsidRDefault="001827B4" w:rsidP="001827B4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2180" w:type="dxa"/>
            <w:tcBorders>
              <w:bottom w:val="single" w:sz="24" w:space="0" w:color="auto"/>
              <w:right w:val="triple" w:sz="4" w:space="0" w:color="auto"/>
            </w:tcBorders>
          </w:tcPr>
          <w:p w14:paraId="343DD865" w14:textId="77777777" w:rsidR="001827B4" w:rsidRPr="00D132FB" w:rsidRDefault="001827B4" w:rsidP="001827B4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ıda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İşletm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HACCP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ulamaları</w:t>
            </w:r>
            <w:proofErr w:type="spellEnd"/>
          </w:p>
          <w:p w14:paraId="43A3688B" w14:textId="77777777" w:rsidR="001827B4" w:rsidRPr="00D132FB" w:rsidRDefault="001827B4" w:rsidP="001827B4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6</w:t>
            </w:r>
          </w:p>
        </w:tc>
      </w:tr>
      <w:tr w:rsidR="00094409" w:rsidRPr="00D132FB" w14:paraId="5A6661A3" w14:textId="77777777" w:rsidTr="00207B45">
        <w:tc>
          <w:tcPr>
            <w:tcW w:w="739" w:type="dxa"/>
            <w:tcBorders>
              <w:top w:val="single" w:sz="24" w:space="0" w:color="auto"/>
              <w:left w:val="triple" w:sz="4" w:space="0" w:color="auto"/>
              <w:right w:val="triple" w:sz="4" w:space="0" w:color="auto"/>
            </w:tcBorders>
          </w:tcPr>
          <w:p w14:paraId="4BA94526" w14:textId="77777777" w:rsidR="00094409" w:rsidRPr="00D132FB" w:rsidRDefault="00094409" w:rsidP="00094409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3.15-</w:t>
            </w:r>
          </w:p>
          <w:p w14:paraId="37CEA1E4" w14:textId="77777777" w:rsidR="00094409" w:rsidRPr="00D132FB" w:rsidRDefault="00094409" w:rsidP="00094409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4.00</w:t>
            </w:r>
          </w:p>
        </w:tc>
        <w:tc>
          <w:tcPr>
            <w:tcW w:w="1473" w:type="dxa"/>
            <w:tcBorders>
              <w:top w:val="single" w:sz="24" w:space="0" w:color="auto"/>
              <w:left w:val="triple" w:sz="4" w:space="0" w:color="auto"/>
              <w:right w:val="single" w:sz="4" w:space="0" w:color="auto"/>
            </w:tcBorders>
          </w:tcPr>
          <w:p w14:paraId="0D256E90" w14:textId="109E6342" w:rsidR="00094409" w:rsidRPr="002A38DC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r w:rsidRPr="002A38DC">
              <w:rPr>
                <w:color w:val="000000" w:themeColor="text1"/>
                <w:sz w:val="20"/>
                <w:lang w:val="en-US"/>
              </w:rPr>
              <w:t>Calculus I</w:t>
            </w:r>
          </w:p>
          <w:p w14:paraId="4415B6F6" w14:textId="2386378E" w:rsidR="00094409" w:rsidRPr="002A38DC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r w:rsidRPr="002A38DC">
              <w:rPr>
                <w:color w:val="000000" w:themeColor="text1"/>
                <w:sz w:val="20"/>
                <w:lang w:val="en-US"/>
              </w:rPr>
              <w:t xml:space="preserve">(Tutorial) </w:t>
            </w:r>
          </w:p>
          <w:p w14:paraId="700F4FC5" w14:textId="1116617D" w:rsidR="00094409" w:rsidRPr="002A38DC" w:rsidRDefault="00094409" w:rsidP="00A41CB4">
            <w:pPr>
              <w:rPr>
                <w:color w:val="000000" w:themeColor="text1"/>
                <w:sz w:val="20"/>
                <w:lang w:val="en-US"/>
              </w:rPr>
            </w:pPr>
            <w:r w:rsidRPr="002A38DC">
              <w:rPr>
                <w:color w:val="000000" w:themeColor="text1"/>
                <w:sz w:val="20"/>
                <w:lang w:val="en-US"/>
              </w:rPr>
              <w:t>(</w:t>
            </w:r>
            <w:proofErr w:type="spellStart"/>
            <w:r w:rsidR="00A41CB4" w:rsidRPr="00D132FB">
              <w:rPr>
                <w:color w:val="000000" w:themeColor="text1"/>
                <w:sz w:val="20"/>
                <w:lang w:val="en-US"/>
              </w:rPr>
              <w:t>Turgut</w:t>
            </w:r>
            <w:proofErr w:type="spellEnd"/>
            <w:r w:rsidR="00A41CB4"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="00A41CB4" w:rsidRPr="00D132FB">
              <w:rPr>
                <w:color w:val="000000" w:themeColor="text1"/>
                <w:sz w:val="20"/>
                <w:lang w:val="en-US"/>
              </w:rPr>
              <w:t>Yazıcıoğlu</w:t>
            </w:r>
            <w:proofErr w:type="spellEnd"/>
            <w:r w:rsidRPr="002A38DC">
              <w:rPr>
                <w:color w:val="000000" w:themeColor="text1"/>
                <w:sz w:val="20"/>
                <w:lang w:val="en-US"/>
              </w:rPr>
              <w:t>)</w:t>
            </w:r>
          </w:p>
        </w:tc>
        <w:tc>
          <w:tcPr>
            <w:tcW w:w="1814" w:type="dxa"/>
            <w:tcBorders>
              <w:top w:val="single" w:sz="24" w:space="0" w:color="auto"/>
              <w:left w:val="single" w:sz="4" w:space="0" w:color="auto"/>
            </w:tcBorders>
          </w:tcPr>
          <w:p w14:paraId="1A2DF03A" w14:textId="77777777" w:rsidR="00094409" w:rsidRPr="002A38DC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r w:rsidRPr="002A38DC">
              <w:rPr>
                <w:color w:val="000000" w:themeColor="text1"/>
                <w:sz w:val="20"/>
                <w:lang w:val="en-US"/>
              </w:rPr>
              <w:t>Calculus I</w:t>
            </w:r>
          </w:p>
          <w:p w14:paraId="6F659B96" w14:textId="77777777" w:rsidR="00094409" w:rsidRPr="002A38DC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r w:rsidRPr="002A38DC">
              <w:rPr>
                <w:color w:val="000000" w:themeColor="text1"/>
                <w:sz w:val="20"/>
                <w:lang w:val="en-US"/>
              </w:rPr>
              <w:t xml:space="preserve">(Tutorial) </w:t>
            </w:r>
          </w:p>
          <w:p w14:paraId="6BCE30F3" w14:textId="280EC460" w:rsidR="00094409" w:rsidRPr="002A38DC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r w:rsidRPr="002A38DC">
              <w:rPr>
                <w:color w:val="000000" w:themeColor="text1"/>
                <w:sz w:val="20"/>
                <w:lang w:val="en-US"/>
              </w:rPr>
              <w:t>(G1)</w:t>
            </w:r>
          </w:p>
        </w:tc>
        <w:tc>
          <w:tcPr>
            <w:tcW w:w="1955" w:type="dxa"/>
            <w:tcBorders>
              <w:top w:val="single" w:sz="24" w:space="0" w:color="auto"/>
              <w:left w:val="triple" w:sz="4" w:space="0" w:color="auto"/>
            </w:tcBorders>
          </w:tcPr>
          <w:p w14:paraId="65ED1573" w14:textId="2FF0716D" w:rsidR="00094409" w:rsidRPr="00D132FB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Physical Chemistry G</w:t>
            </w:r>
            <w:r>
              <w:rPr>
                <w:color w:val="000000" w:themeColor="text1"/>
                <w:sz w:val="20"/>
                <w:lang w:val="en-US"/>
              </w:rPr>
              <w:t>3</w:t>
            </w:r>
          </w:p>
          <w:p w14:paraId="6038C2F4" w14:textId="08D3DDCB" w:rsidR="00094409" w:rsidRPr="00D132FB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944" w:type="dxa"/>
            <w:tcBorders>
              <w:top w:val="single" w:sz="24" w:space="0" w:color="auto"/>
              <w:right w:val="triple" w:sz="4" w:space="0" w:color="auto"/>
            </w:tcBorders>
          </w:tcPr>
          <w:p w14:paraId="7C9BE96C" w14:textId="77777777" w:rsidR="00094409" w:rsidRPr="00D132FB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Reaksiyon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Kinetiği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G2</w:t>
            </w:r>
          </w:p>
        </w:tc>
        <w:tc>
          <w:tcPr>
            <w:tcW w:w="1006" w:type="dxa"/>
            <w:tcBorders>
              <w:top w:val="single" w:sz="24" w:space="0" w:color="auto"/>
              <w:left w:val="triple" w:sz="4" w:space="0" w:color="auto"/>
            </w:tcBorders>
          </w:tcPr>
          <w:p w14:paraId="0456CBD3" w14:textId="77777777" w:rsidR="00094409" w:rsidRPr="00D132FB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ıda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Mik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  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 A1</w:t>
            </w:r>
          </w:p>
        </w:tc>
        <w:tc>
          <w:tcPr>
            <w:tcW w:w="1007" w:type="dxa"/>
            <w:tcBorders>
              <w:top w:val="single" w:sz="24" w:space="0" w:color="auto"/>
            </w:tcBorders>
          </w:tcPr>
          <w:p w14:paraId="10D60D3C" w14:textId="77777777" w:rsidR="00094409" w:rsidRPr="00D132FB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ıda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Kal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Sağlama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</w:p>
          <w:p w14:paraId="7EC67762" w14:textId="77777777" w:rsidR="00094409" w:rsidRPr="00D132FB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 A2 </w:t>
            </w:r>
          </w:p>
        </w:tc>
        <w:tc>
          <w:tcPr>
            <w:tcW w:w="1882" w:type="dxa"/>
            <w:tcBorders>
              <w:top w:val="single" w:sz="24" w:space="0" w:color="auto"/>
              <w:right w:val="triple" w:sz="4" w:space="0" w:color="auto"/>
            </w:tcBorders>
          </w:tcPr>
          <w:p w14:paraId="1EDEDA79" w14:textId="77777777" w:rsidR="00094409" w:rsidRPr="00110674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110674">
              <w:rPr>
                <w:color w:val="000000" w:themeColor="text1"/>
                <w:sz w:val="20"/>
                <w:lang w:val="en-US"/>
              </w:rPr>
              <w:t>Beslenme</w:t>
            </w:r>
            <w:proofErr w:type="spellEnd"/>
            <w:r w:rsidRPr="00110674">
              <w:rPr>
                <w:color w:val="000000" w:themeColor="text1"/>
                <w:sz w:val="20"/>
                <w:lang w:val="en-US"/>
              </w:rPr>
              <w:t xml:space="preserve"> </w:t>
            </w:r>
          </w:p>
          <w:p w14:paraId="0B628672" w14:textId="4AA62E10" w:rsidR="00094409" w:rsidRPr="00110674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r w:rsidRPr="00110674">
              <w:rPr>
                <w:color w:val="000000" w:themeColor="text1"/>
                <w:sz w:val="20"/>
                <w:lang w:val="en-US"/>
              </w:rPr>
              <w:t>G5</w:t>
            </w:r>
          </w:p>
          <w:p w14:paraId="66700EC6" w14:textId="2AF7819E" w:rsidR="00094409" w:rsidRPr="00110674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2026" w:type="dxa"/>
            <w:tcBorders>
              <w:top w:val="single" w:sz="24" w:space="0" w:color="auto"/>
              <w:left w:val="triple" w:sz="4" w:space="0" w:color="auto"/>
            </w:tcBorders>
          </w:tcPr>
          <w:p w14:paraId="73F3B252" w14:textId="77777777" w:rsidR="00094409" w:rsidRPr="00D132FB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mel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İşlemler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Lab.</w:t>
            </w:r>
          </w:p>
          <w:p w14:paraId="670CDF4F" w14:textId="77777777" w:rsidR="00094409" w:rsidRPr="00D132FB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r2- Pilot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sis</w:t>
            </w:r>
            <w:proofErr w:type="spellEnd"/>
          </w:p>
        </w:tc>
        <w:tc>
          <w:tcPr>
            <w:tcW w:w="2180" w:type="dxa"/>
            <w:tcBorders>
              <w:top w:val="single" w:sz="24" w:space="0" w:color="auto"/>
              <w:right w:val="triple" w:sz="4" w:space="0" w:color="auto"/>
            </w:tcBorders>
          </w:tcPr>
          <w:p w14:paraId="73DFCCB6" w14:textId="77777777" w:rsidR="00094409" w:rsidRPr="00D132FB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mel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İşlemler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Lab.</w:t>
            </w:r>
          </w:p>
          <w:p w14:paraId="6BBD5B59" w14:textId="77777777" w:rsidR="00094409" w:rsidRPr="00D132FB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r2- Pilot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sis</w:t>
            </w:r>
            <w:proofErr w:type="spellEnd"/>
          </w:p>
        </w:tc>
      </w:tr>
      <w:tr w:rsidR="00094409" w:rsidRPr="00D132FB" w14:paraId="36CBFCB9" w14:textId="77777777" w:rsidTr="00764C43">
        <w:tc>
          <w:tcPr>
            <w:tcW w:w="739" w:type="dxa"/>
            <w:tcBorders>
              <w:left w:val="triple" w:sz="4" w:space="0" w:color="auto"/>
              <w:right w:val="triple" w:sz="4" w:space="0" w:color="auto"/>
            </w:tcBorders>
          </w:tcPr>
          <w:p w14:paraId="24BC913E" w14:textId="77777777" w:rsidR="00094409" w:rsidRPr="00D132FB" w:rsidRDefault="00094409" w:rsidP="00094409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4.15-</w:t>
            </w:r>
          </w:p>
          <w:p w14:paraId="711CC7FE" w14:textId="77777777" w:rsidR="00094409" w:rsidRPr="00D132FB" w:rsidRDefault="00094409" w:rsidP="00094409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5.00</w:t>
            </w:r>
          </w:p>
        </w:tc>
        <w:tc>
          <w:tcPr>
            <w:tcW w:w="1473" w:type="dxa"/>
            <w:tcBorders>
              <w:left w:val="triple" w:sz="4" w:space="0" w:color="auto"/>
              <w:right w:val="single" w:sz="4" w:space="0" w:color="auto"/>
            </w:tcBorders>
          </w:tcPr>
          <w:p w14:paraId="045459EC" w14:textId="77777777" w:rsidR="00094409" w:rsidRPr="002A38DC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r w:rsidRPr="002A38DC">
              <w:rPr>
                <w:color w:val="000000" w:themeColor="text1"/>
                <w:sz w:val="20"/>
                <w:lang w:val="en-US"/>
              </w:rPr>
              <w:t>Calculus I</w:t>
            </w:r>
          </w:p>
          <w:p w14:paraId="330A76B2" w14:textId="77777777" w:rsidR="00094409" w:rsidRPr="002A38DC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r w:rsidRPr="002A38DC">
              <w:rPr>
                <w:color w:val="000000" w:themeColor="text1"/>
                <w:sz w:val="20"/>
                <w:lang w:val="en-US"/>
              </w:rPr>
              <w:t xml:space="preserve">(Tutorial) </w:t>
            </w:r>
          </w:p>
          <w:p w14:paraId="1907E3A3" w14:textId="6F4AF311" w:rsidR="00094409" w:rsidRPr="002A38DC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r w:rsidRPr="002A38DC">
              <w:rPr>
                <w:color w:val="000000" w:themeColor="text1"/>
                <w:sz w:val="20"/>
                <w:lang w:val="en-US"/>
              </w:rPr>
              <w:t>(</w:t>
            </w:r>
            <w:proofErr w:type="spellStart"/>
            <w:r w:rsidR="00A41CB4" w:rsidRPr="00D132FB">
              <w:rPr>
                <w:color w:val="000000" w:themeColor="text1"/>
                <w:sz w:val="20"/>
                <w:lang w:val="en-US"/>
              </w:rPr>
              <w:t>Turgut</w:t>
            </w:r>
            <w:proofErr w:type="spellEnd"/>
            <w:r w:rsidR="00A41CB4"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="00A41CB4" w:rsidRPr="00D132FB">
              <w:rPr>
                <w:color w:val="000000" w:themeColor="text1"/>
                <w:sz w:val="20"/>
                <w:lang w:val="en-US"/>
              </w:rPr>
              <w:t>Yazıcıoğlu</w:t>
            </w:r>
            <w:proofErr w:type="spellEnd"/>
            <w:r w:rsidRPr="002A38DC">
              <w:rPr>
                <w:color w:val="000000" w:themeColor="text1"/>
                <w:sz w:val="20"/>
                <w:lang w:val="en-US"/>
              </w:rPr>
              <w:t>)</w:t>
            </w:r>
          </w:p>
        </w:tc>
        <w:tc>
          <w:tcPr>
            <w:tcW w:w="1814" w:type="dxa"/>
            <w:tcBorders>
              <w:left w:val="single" w:sz="4" w:space="0" w:color="auto"/>
            </w:tcBorders>
          </w:tcPr>
          <w:p w14:paraId="468B98FA" w14:textId="77777777" w:rsidR="00094409" w:rsidRPr="002A38DC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r w:rsidRPr="002A38DC">
              <w:rPr>
                <w:color w:val="000000" w:themeColor="text1"/>
                <w:sz w:val="20"/>
                <w:lang w:val="en-US"/>
              </w:rPr>
              <w:t>Calculus I</w:t>
            </w:r>
          </w:p>
          <w:p w14:paraId="74787912" w14:textId="77777777" w:rsidR="00094409" w:rsidRPr="002A38DC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r w:rsidRPr="002A38DC">
              <w:rPr>
                <w:color w:val="000000" w:themeColor="text1"/>
                <w:sz w:val="20"/>
                <w:lang w:val="en-US"/>
              </w:rPr>
              <w:t xml:space="preserve">(Tutorial) </w:t>
            </w:r>
          </w:p>
          <w:p w14:paraId="73DB5E97" w14:textId="4CC9A7F7" w:rsidR="00094409" w:rsidRPr="002A38DC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r w:rsidRPr="002A38DC">
              <w:rPr>
                <w:color w:val="000000" w:themeColor="text1"/>
                <w:sz w:val="20"/>
                <w:lang w:val="en-US"/>
              </w:rPr>
              <w:t>(G1)</w:t>
            </w:r>
          </w:p>
        </w:tc>
        <w:tc>
          <w:tcPr>
            <w:tcW w:w="1955" w:type="dxa"/>
            <w:tcBorders>
              <w:left w:val="triple" w:sz="4" w:space="0" w:color="auto"/>
              <w:bottom w:val="single" w:sz="4" w:space="0" w:color="auto"/>
            </w:tcBorders>
          </w:tcPr>
          <w:p w14:paraId="41C8B7EC" w14:textId="68D1B209" w:rsidR="00094409" w:rsidRPr="00D132FB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Physical Chemistry G</w:t>
            </w:r>
            <w:r>
              <w:rPr>
                <w:color w:val="000000" w:themeColor="text1"/>
                <w:sz w:val="20"/>
                <w:lang w:val="en-US"/>
              </w:rPr>
              <w:t>3</w:t>
            </w:r>
          </w:p>
        </w:tc>
        <w:tc>
          <w:tcPr>
            <w:tcW w:w="1944" w:type="dxa"/>
            <w:tcBorders>
              <w:bottom w:val="single" w:sz="4" w:space="0" w:color="auto"/>
              <w:right w:val="triple" w:sz="4" w:space="0" w:color="auto"/>
            </w:tcBorders>
          </w:tcPr>
          <w:p w14:paraId="4C44B652" w14:textId="77777777" w:rsidR="00094409" w:rsidRPr="00D132FB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Reaksiyon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Kinetiği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G2</w:t>
            </w:r>
          </w:p>
        </w:tc>
        <w:tc>
          <w:tcPr>
            <w:tcW w:w="1006" w:type="dxa"/>
            <w:tcBorders>
              <w:left w:val="triple" w:sz="4" w:space="0" w:color="auto"/>
            </w:tcBorders>
          </w:tcPr>
          <w:p w14:paraId="03133C9D" w14:textId="77777777" w:rsidR="00094409" w:rsidRPr="00D132FB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ıda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Mik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  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 A1</w:t>
            </w:r>
          </w:p>
        </w:tc>
        <w:tc>
          <w:tcPr>
            <w:tcW w:w="1007" w:type="dxa"/>
          </w:tcPr>
          <w:p w14:paraId="1408F7D4" w14:textId="77777777" w:rsidR="00094409" w:rsidRPr="00D132FB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ıda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Kal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Sağlama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</w:p>
          <w:p w14:paraId="37183A9D" w14:textId="77777777" w:rsidR="00094409" w:rsidRPr="00D132FB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 A2 </w:t>
            </w:r>
          </w:p>
        </w:tc>
        <w:tc>
          <w:tcPr>
            <w:tcW w:w="1882" w:type="dxa"/>
            <w:tcBorders>
              <w:right w:val="triple" w:sz="4" w:space="0" w:color="auto"/>
            </w:tcBorders>
          </w:tcPr>
          <w:p w14:paraId="378D652A" w14:textId="77777777" w:rsidR="00094409" w:rsidRPr="00110674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110674">
              <w:rPr>
                <w:color w:val="000000" w:themeColor="text1"/>
                <w:sz w:val="20"/>
                <w:lang w:val="en-US"/>
              </w:rPr>
              <w:t>Beslenme</w:t>
            </w:r>
            <w:proofErr w:type="spellEnd"/>
          </w:p>
          <w:p w14:paraId="466EC4B7" w14:textId="25514A20" w:rsidR="00094409" w:rsidRPr="00110674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r w:rsidRPr="00110674">
              <w:rPr>
                <w:color w:val="000000" w:themeColor="text1"/>
                <w:sz w:val="20"/>
                <w:lang w:val="en-US"/>
              </w:rPr>
              <w:t>G5</w:t>
            </w:r>
          </w:p>
          <w:p w14:paraId="227D6CC2" w14:textId="77777777" w:rsidR="00094409" w:rsidRPr="00110674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2026" w:type="dxa"/>
            <w:tcBorders>
              <w:left w:val="triple" w:sz="4" w:space="0" w:color="auto"/>
            </w:tcBorders>
          </w:tcPr>
          <w:p w14:paraId="40C224DF" w14:textId="77777777" w:rsidR="00094409" w:rsidRPr="00D132FB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mel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İşlemler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Lab.</w:t>
            </w:r>
          </w:p>
          <w:p w14:paraId="730D430B" w14:textId="77777777" w:rsidR="00094409" w:rsidRPr="00D132FB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r2- Pilot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sis</w:t>
            </w:r>
            <w:proofErr w:type="spellEnd"/>
          </w:p>
        </w:tc>
        <w:tc>
          <w:tcPr>
            <w:tcW w:w="2180" w:type="dxa"/>
            <w:tcBorders>
              <w:right w:val="triple" w:sz="4" w:space="0" w:color="auto"/>
            </w:tcBorders>
          </w:tcPr>
          <w:p w14:paraId="5ED1FA80" w14:textId="77777777" w:rsidR="00094409" w:rsidRPr="00D132FB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mel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İşlemler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Lab.</w:t>
            </w:r>
          </w:p>
          <w:p w14:paraId="3883E3EE" w14:textId="77777777" w:rsidR="00094409" w:rsidRPr="00D132FB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r2- Pilot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sis</w:t>
            </w:r>
            <w:proofErr w:type="spellEnd"/>
          </w:p>
        </w:tc>
      </w:tr>
      <w:tr w:rsidR="00094409" w:rsidRPr="00D132FB" w14:paraId="59FA9382" w14:textId="77777777" w:rsidTr="00820015">
        <w:tc>
          <w:tcPr>
            <w:tcW w:w="739" w:type="dxa"/>
            <w:tcBorders>
              <w:left w:val="triple" w:sz="4" w:space="0" w:color="auto"/>
              <w:right w:val="triple" w:sz="4" w:space="0" w:color="auto"/>
            </w:tcBorders>
          </w:tcPr>
          <w:p w14:paraId="4AAB2830" w14:textId="77777777" w:rsidR="00094409" w:rsidRPr="00D132FB" w:rsidRDefault="00094409" w:rsidP="00094409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5.15-</w:t>
            </w:r>
          </w:p>
          <w:p w14:paraId="23319141" w14:textId="77777777" w:rsidR="00094409" w:rsidRPr="00D132FB" w:rsidRDefault="00094409" w:rsidP="00094409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6.00</w:t>
            </w:r>
          </w:p>
        </w:tc>
        <w:tc>
          <w:tcPr>
            <w:tcW w:w="1473" w:type="dxa"/>
            <w:tcBorders>
              <w:left w:val="triple" w:sz="4" w:space="0" w:color="auto"/>
            </w:tcBorders>
          </w:tcPr>
          <w:p w14:paraId="3F9E3FF5" w14:textId="602D4B4F" w:rsidR="00094409" w:rsidRPr="00D132FB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814" w:type="dxa"/>
            <w:tcBorders>
              <w:bottom w:val="single" w:sz="4" w:space="0" w:color="auto"/>
              <w:right w:val="triple" w:sz="4" w:space="0" w:color="auto"/>
            </w:tcBorders>
          </w:tcPr>
          <w:p w14:paraId="4ADCF977" w14:textId="77777777" w:rsidR="00094409" w:rsidRPr="00D132FB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eneral Chemistry Laboratory</w:t>
            </w:r>
          </w:p>
          <w:p w14:paraId="35086F93" w14:textId="09779006" w:rsidR="00094409" w:rsidRPr="00D132FB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 B2</w:t>
            </w:r>
          </w:p>
        </w:tc>
        <w:tc>
          <w:tcPr>
            <w:tcW w:w="1955" w:type="dxa"/>
            <w:tcBorders>
              <w:left w:val="triple" w:sz="4" w:space="0" w:color="auto"/>
              <w:bottom w:val="single" w:sz="4" w:space="0" w:color="auto"/>
            </w:tcBorders>
          </w:tcPr>
          <w:p w14:paraId="58E26343" w14:textId="341E1C1B" w:rsidR="00094409" w:rsidRPr="00D132FB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944" w:type="dxa"/>
            <w:tcBorders>
              <w:right w:val="triple" w:sz="4" w:space="0" w:color="auto"/>
            </w:tcBorders>
          </w:tcPr>
          <w:p w14:paraId="7462ED4E" w14:textId="77777777" w:rsidR="00094409" w:rsidRPr="00D132FB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Fiziksel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Kimya</w:t>
            </w:r>
            <w:proofErr w:type="spellEnd"/>
          </w:p>
          <w:p w14:paraId="1236C306" w14:textId="61E4FC03" w:rsidR="00094409" w:rsidRPr="00D132FB" w:rsidRDefault="00C03A8D" w:rsidP="00094409">
            <w:pPr>
              <w:rPr>
                <w:color w:val="000000" w:themeColor="text1"/>
                <w:sz w:val="20"/>
                <w:lang w:val="en-US"/>
              </w:rPr>
            </w:pPr>
            <w:r>
              <w:rPr>
                <w:color w:val="000000" w:themeColor="text1"/>
                <w:sz w:val="20"/>
                <w:lang w:val="en-US"/>
              </w:rPr>
              <w:t>G1</w:t>
            </w:r>
          </w:p>
          <w:p w14:paraId="1F5F0F8A" w14:textId="3944E8A7" w:rsidR="00094409" w:rsidRPr="00D132FB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006" w:type="dxa"/>
            <w:tcBorders>
              <w:left w:val="triple" w:sz="4" w:space="0" w:color="auto"/>
            </w:tcBorders>
          </w:tcPr>
          <w:p w14:paraId="1CE3E326" w14:textId="77777777" w:rsidR="00094409" w:rsidRPr="00D132FB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ıda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Mik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  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 A2</w:t>
            </w:r>
          </w:p>
        </w:tc>
        <w:tc>
          <w:tcPr>
            <w:tcW w:w="1007" w:type="dxa"/>
          </w:tcPr>
          <w:p w14:paraId="6D8DDD41" w14:textId="77777777" w:rsidR="00094409" w:rsidRPr="00D132FB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ıda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Kal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Sağlama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</w:p>
          <w:p w14:paraId="766DE625" w14:textId="77777777" w:rsidR="00094409" w:rsidRPr="00D132FB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 A1</w:t>
            </w:r>
          </w:p>
        </w:tc>
        <w:tc>
          <w:tcPr>
            <w:tcW w:w="1882" w:type="dxa"/>
            <w:tcBorders>
              <w:right w:val="triple" w:sz="4" w:space="0" w:color="auto"/>
            </w:tcBorders>
          </w:tcPr>
          <w:p w14:paraId="71230A0E" w14:textId="77777777" w:rsidR="00094409" w:rsidRPr="00D132FB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ıda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Mikrobiyolojisi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</w:p>
          <w:p w14:paraId="6845BB96" w14:textId="77777777" w:rsidR="00094409" w:rsidRPr="00D132FB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2</w:t>
            </w:r>
          </w:p>
        </w:tc>
        <w:tc>
          <w:tcPr>
            <w:tcW w:w="2026" w:type="dxa"/>
            <w:tcBorders>
              <w:left w:val="triple" w:sz="4" w:space="0" w:color="auto"/>
            </w:tcBorders>
          </w:tcPr>
          <w:p w14:paraId="563A571C" w14:textId="77777777" w:rsidR="00094409" w:rsidRPr="00D132FB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mel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İşlemler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Lab.</w:t>
            </w:r>
          </w:p>
          <w:p w14:paraId="172CC369" w14:textId="77777777" w:rsidR="00094409" w:rsidRPr="00D132FB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r2- Pilot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sis</w:t>
            </w:r>
            <w:proofErr w:type="spellEnd"/>
          </w:p>
        </w:tc>
        <w:tc>
          <w:tcPr>
            <w:tcW w:w="2180" w:type="dxa"/>
            <w:tcBorders>
              <w:right w:val="triple" w:sz="4" w:space="0" w:color="auto"/>
            </w:tcBorders>
          </w:tcPr>
          <w:p w14:paraId="2B515EC0" w14:textId="77777777" w:rsidR="00094409" w:rsidRPr="00D132FB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mel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İşlemler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Lab.</w:t>
            </w:r>
          </w:p>
          <w:p w14:paraId="6BACA9CA" w14:textId="77777777" w:rsidR="00094409" w:rsidRPr="00D132FB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r2- Pilot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sis</w:t>
            </w:r>
            <w:proofErr w:type="spellEnd"/>
          </w:p>
        </w:tc>
      </w:tr>
      <w:tr w:rsidR="00094409" w:rsidRPr="00D132FB" w14:paraId="3855DD2F" w14:textId="77777777" w:rsidTr="00E85C48">
        <w:tc>
          <w:tcPr>
            <w:tcW w:w="739" w:type="dxa"/>
            <w:tcBorders>
              <w:left w:val="triple" w:sz="4" w:space="0" w:color="auto"/>
              <w:right w:val="triple" w:sz="4" w:space="0" w:color="auto"/>
            </w:tcBorders>
          </w:tcPr>
          <w:p w14:paraId="7CF9B611" w14:textId="77777777" w:rsidR="00094409" w:rsidRPr="00D132FB" w:rsidRDefault="00094409" w:rsidP="00094409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6.15-</w:t>
            </w:r>
          </w:p>
          <w:p w14:paraId="12CAB432" w14:textId="77777777" w:rsidR="00094409" w:rsidRPr="00D132FB" w:rsidRDefault="00094409" w:rsidP="00094409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7.00</w:t>
            </w:r>
          </w:p>
        </w:tc>
        <w:tc>
          <w:tcPr>
            <w:tcW w:w="1473" w:type="dxa"/>
            <w:tcBorders>
              <w:left w:val="triple" w:sz="4" w:space="0" w:color="auto"/>
            </w:tcBorders>
          </w:tcPr>
          <w:p w14:paraId="056FAC1F" w14:textId="77777777" w:rsidR="00094409" w:rsidRPr="00D132FB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814" w:type="dxa"/>
            <w:tcBorders>
              <w:bottom w:val="single" w:sz="24" w:space="0" w:color="auto"/>
              <w:right w:val="triple" w:sz="4" w:space="0" w:color="auto"/>
            </w:tcBorders>
          </w:tcPr>
          <w:p w14:paraId="48413ABF" w14:textId="77777777" w:rsidR="00094409" w:rsidRPr="00D132FB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eneral Chemistry Laboratory</w:t>
            </w:r>
          </w:p>
          <w:p w14:paraId="282ADF74" w14:textId="7EDEE697" w:rsidR="00094409" w:rsidRPr="00D132FB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 B2</w:t>
            </w:r>
          </w:p>
        </w:tc>
        <w:tc>
          <w:tcPr>
            <w:tcW w:w="1955" w:type="dxa"/>
            <w:tcBorders>
              <w:left w:val="triple" w:sz="4" w:space="0" w:color="auto"/>
            </w:tcBorders>
          </w:tcPr>
          <w:p w14:paraId="01DD44A3" w14:textId="799A4160" w:rsidR="00094409" w:rsidRPr="00D132FB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944" w:type="dxa"/>
            <w:tcBorders>
              <w:right w:val="triple" w:sz="4" w:space="0" w:color="auto"/>
            </w:tcBorders>
          </w:tcPr>
          <w:p w14:paraId="59E4700E" w14:textId="77777777" w:rsidR="00094409" w:rsidRPr="00D132FB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Fiziksel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Kimya</w:t>
            </w:r>
            <w:proofErr w:type="spellEnd"/>
          </w:p>
          <w:p w14:paraId="08DC55C5" w14:textId="1C62A85E" w:rsidR="00094409" w:rsidRPr="00D132FB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</w:t>
            </w:r>
            <w:r w:rsidR="00C03A8D">
              <w:rPr>
                <w:color w:val="000000" w:themeColor="text1"/>
                <w:sz w:val="20"/>
                <w:lang w:val="en-US"/>
              </w:rPr>
              <w:t>1</w:t>
            </w:r>
          </w:p>
        </w:tc>
        <w:tc>
          <w:tcPr>
            <w:tcW w:w="1006" w:type="dxa"/>
            <w:tcBorders>
              <w:left w:val="triple" w:sz="4" w:space="0" w:color="auto"/>
            </w:tcBorders>
          </w:tcPr>
          <w:p w14:paraId="07D32A9B" w14:textId="77777777" w:rsidR="00094409" w:rsidRPr="00D132FB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ıda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Mik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  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 A2</w:t>
            </w:r>
          </w:p>
        </w:tc>
        <w:tc>
          <w:tcPr>
            <w:tcW w:w="1007" w:type="dxa"/>
          </w:tcPr>
          <w:p w14:paraId="4B162D16" w14:textId="77777777" w:rsidR="00094409" w:rsidRPr="00D132FB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ıda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Kal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Sağlama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</w:p>
          <w:p w14:paraId="2CCC8859" w14:textId="77777777" w:rsidR="00094409" w:rsidRPr="00D132FB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 A1 </w:t>
            </w:r>
          </w:p>
        </w:tc>
        <w:tc>
          <w:tcPr>
            <w:tcW w:w="1882" w:type="dxa"/>
            <w:tcBorders>
              <w:right w:val="triple" w:sz="4" w:space="0" w:color="auto"/>
            </w:tcBorders>
          </w:tcPr>
          <w:p w14:paraId="3D9792A0" w14:textId="77777777" w:rsidR="00094409" w:rsidRPr="00D132FB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ıda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Mikrobiyolojisi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</w:p>
          <w:p w14:paraId="7AE0EB39" w14:textId="77777777" w:rsidR="00094409" w:rsidRPr="00D132FB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2</w:t>
            </w:r>
          </w:p>
        </w:tc>
        <w:tc>
          <w:tcPr>
            <w:tcW w:w="2026" w:type="dxa"/>
            <w:tcBorders>
              <w:left w:val="triple" w:sz="4" w:space="0" w:color="auto"/>
            </w:tcBorders>
          </w:tcPr>
          <w:p w14:paraId="21ACE784" w14:textId="77777777" w:rsidR="00094409" w:rsidRPr="00D132FB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2180" w:type="dxa"/>
            <w:tcBorders>
              <w:right w:val="triple" w:sz="4" w:space="0" w:color="auto"/>
            </w:tcBorders>
          </w:tcPr>
          <w:p w14:paraId="013A6589" w14:textId="77777777" w:rsidR="00094409" w:rsidRPr="00D132FB" w:rsidRDefault="00094409" w:rsidP="00094409">
            <w:pPr>
              <w:rPr>
                <w:color w:val="000000" w:themeColor="text1"/>
                <w:sz w:val="20"/>
                <w:lang w:val="en-US"/>
              </w:rPr>
            </w:pPr>
          </w:p>
        </w:tc>
      </w:tr>
    </w:tbl>
    <w:p w14:paraId="5113388E" w14:textId="77777777" w:rsidR="00EB3C33" w:rsidRPr="00D132FB" w:rsidRDefault="00EB3C33" w:rsidP="008619B3">
      <w:pPr>
        <w:tabs>
          <w:tab w:val="left" w:pos="15026"/>
        </w:tabs>
        <w:jc w:val="center"/>
        <w:rPr>
          <w:b/>
          <w:sz w:val="20"/>
          <w:lang w:val="en-US"/>
        </w:rPr>
      </w:pPr>
    </w:p>
    <w:p w14:paraId="696D74C7" w14:textId="77777777" w:rsidR="00FE71CA" w:rsidRPr="00D132FB" w:rsidRDefault="00FE71CA" w:rsidP="008619B3">
      <w:pPr>
        <w:tabs>
          <w:tab w:val="left" w:pos="15026"/>
        </w:tabs>
        <w:jc w:val="center"/>
        <w:rPr>
          <w:b/>
          <w:sz w:val="20"/>
          <w:lang w:val="en-US"/>
        </w:rPr>
      </w:pPr>
    </w:p>
    <w:p w14:paraId="2725E44A" w14:textId="77777777" w:rsidR="00EF6E80" w:rsidRPr="00D132FB" w:rsidRDefault="00EF6E80" w:rsidP="008619B3">
      <w:pPr>
        <w:tabs>
          <w:tab w:val="left" w:pos="15026"/>
        </w:tabs>
        <w:jc w:val="center"/>
        <w:rPr>
          <w:b/>
          <w:sz w:val="20"/>
          <w:lang w:val="en-US"/>
        </w:rPr>
      </w:pPr>
    </w:p>
    <w:p w14:paraId="73B3B73B" w14:textId="6E2C7171" w:rsidR="00EF6E80" w:rsidRPr="00D132FB" w:rsidRDefault="00EF6E80" w:rsidP="008619B3">
      <w:pPr>
        <w:tabs>
          <w:tab w:val="left" w:pos="15026"/>
        </w:tabs>
        <w:jc w:val="center"/>
        <w:rPr>
          <w:b/>
          <w:sz w:val="20"/>
          <w:lang w:val="en-US"/>
        </w:rPr>
      </w:pPr>
    </w:p>
    <w:p w14:paraId="3A08DBE2" w14:textId="00E8533C" w:rsidR="00FC7DCC" w:rsidRPr="00D132FB" w:rsidRDefault="00FC7DCC" w:rsidP="008619B3">
      <w:pPr>
        <w:tabs>
          <w:tab w:val="left" w:pos="15026"/>
        </w:tabs>
        <w:jc w:val="center"/>
        <w:rPr>
          <w:b/>
          <w:sz w:val="20"/>
          <w:lang w:val="en-US"/>
        </w:rPr>
      </w:pPr>
    </w:p>
    <w:p w14:paraId="6BCDC803" w14:textId="507F032A" w:rsidR="00FC7DCC" w:rsidRPr="00D132FB" w:rsidRDefault="00FC7DCC" w:rsidP="008619B3">
      <w:pPr>
        <w:tabs>
          <w:tab w:val="left" w:pos="15026"/>
        </w:tabs>
        <w:jc w:val="center"/>
        <w:rPr>
          <w:b/>
          <w:sz w:val="20"/>
          <w:lang w:val="en-US"/>
        </w:rPr>
      </w:pPr>
    </w:p>
    <w:p w14:paraId="33A9532D" w14:textId="01E8B4ED" w:rsidR="00FC7DCC" w:rsidRPr="00D132FB" w:rsidRDefault="00FC7DCC" w:rsidP="008619B3">
      <w:pPr>
        <w:tabs>
          <w:tab w:val="left" w:pos="15026"/>
        </w:tabs>
        <w:jc w:val="center"/>
        <w:rPr>
          <w:b/>
          <w:sz w:val="20"/>
          <w:lang w:val="en-US"/>
        </w:rPr>
      </w:pPr>
    </w:p>
    <w:p w14:paraId="577197D3" w14:textId="77777777" w:rsidR="00FC7DCC" w:rsidRPr="00D132FB" w:rsidRDefault="00FC7DCC" w:rsidP="008619B3">
      <w:pPr>
        <w:tabs>
          <w:tab w:val="left" w:pos="15026"/>
        </w:tabs>
        <w:jc w:val="center"/>
        <w:rPr>
          <w:b/>
          <w:sz w:val="20"/>
          <w:lang w:val="en-US"/>
        </w:rPr>
      </w:pPr>
    </w:p>
    <w:p w14:paraId="50895628" w14:textId="77777777" w:rsidR="00EF6E80" w:rsidRPr="00D132FB" w:rsidRDefault="00EF6E80" w:rsidP="008619B3">
      <w:pPr>
        <w:tabs>
          <w:tab w:val="left" w:pos="15026"/>
        </w:tabs>
        <w:jc w:val="center"/>
        <w:rPr>
          <w:b/>
          <w:sz w:val="20"/>
          <w:lang w:val="en-US"/>
        </w:rPr>
      </w:pPr>
    </w:p>
    <w:p w14:paraId="3FBB22F5" w14:textId="77777777" w:rsidR="00EF6E80" w:rsidRPr="00D132FB" w:rsidRDefault="00EF6E80" w:rsidP="008619B3">
      <w:pPr>
        <w:tabs>
          <w:tab w:val="left" w:pos="15026"/>
        </w:tabs>
        <w:jc w:val="center"/>
        <w:rPr>
          <w:b/>
          <w:sz w:val="20"/>
          <w:lang w:val="en-US"/>
        </w:rPr>
      </w:pPr>
    </w:p>
    <w:p w14:paraId="0938F676" w14:textId="77777777" w:rsidR="00EF6E80" w:rsidRPr="00D132FB" w:rsidRDefault="00EF6E80" w:rsidP="008619B3">
      <w:pPr>
        <w:tabs>
          <w:tab w:val="left" w:pos="15026"/>
        </w:tabs>
        <w:jc w:val="center"/>
        <w:rPr>
          <w:b/>
          <w:sz w:val="20"/>
          <w:lang w:val="en-US"/>
        </w:rPr>
      </w:pPr>
    </w:p>
    <w:p w14:paraId="6953BE18" w14:textId="77777777" w:rsidR="00EF6E80" w:rsidRPr="00D132FB" w:rsidRDefault="00EF6E80" w:rsidP="008619B3">
      <w:pPr>
        <w:tabs>
          <w:tab w:val="left" w:pos="15026"/>
        </w:tabs>
        <w:jc w:val="center"/>
        <w:rPr>
          <w:b/>
          <w:sz w:val="20"/>
          <w:lang w:val="en-US"/>
        </w:rPr>
      </w:pPr>
    </w:p>
    <w:p w14:paraId="4CB08585" w14:textId="77777777" w:rsidR="00EF6E80" w:rsidRPr="00D132FB" w:rsidRDefault="00EF6E80" w:rsidP="008619B3">
      <w:pPr>
        <w:tabs>
          <w:tab w:val="left" w:pos="15026"/>
        </w:tabs>
        <w:jc w:val="center"/>
        <w:rPr>
          <w:b/>
          <w:sz w:val="20"/>
          <w:lang w:val="en-US"/>
        </w:rPr>
      </w:pPr>
    </w:p>
    <w:p w14:paraId="78F9CF47" w14:textId="34122C70" w:rsidR="00EF6E80" w:rsidRPr="00D132FB" w:rsidRDefault="00EF6E80" w:rsidP="00650878">
      <w:pPr>
        <w:tabs>
          <w:tab w:val="left" w:pos="15026"/>
        </w:tabs>
        <w:rPr>
          <w:b/>
          <w:sz w:val="20"/>
          <w:lang w:val="en-US"/>
        </w:rPr>
      </w:pPr>
    </w:p>
    <w:p w14:paraId="2291CC36" w14:textId="77777777" w:rsidR="00033E6F" w:rsidRPr="00D132FB" w:rsidRDefault="00033E6F" w:rsidP="00995FD4">
      <w:pPr>
        <w:tabs>
          <w:tab w:val="left" w:pos="15026"/>
        </w:tabs>
        <w:rPr>
          <w:b/>
          <w:sz w:val="20"/>
          <w:lang w:val="en-US"/>
        </w:rPr>
      </w:pPr>
    </w:p>
    <w:p w14:paraId="4E53E764" w14:textId="77777777" w:rsidR="00033E6F" w:rsidRPr="00D132FB" w:rsidRDefault="00033E6F" w:rsidP="008619B3">
      <w:pPr>
        <w:tabs>
          <w:tab w:val="left" w:pos="15026"/>
        </w:tabs>
        <w:jc w:val="center"/>
        <w:rPr>
          <w:b/>
          <w:sz w:val="20"/>
          <w:lang w:val="en-US"/>
        </w:rPr>
      </w:pPr>
    </w:p>
    <w:p w14:paraId="4B62A32B" w14:textId="77777777" w:rsidR="008F2D59" w:rsidRDefault="008F2D59" w:rsidP="008619B3">
      <w:pPr>
        <w:tabs>
          <w:tab w:val="left" w:pos="15026"/>
        </w:tabs>
        <w:jc w:val="center"/>
        <w:rPr>
          <w:b/>
          <w:sz w:val="20"/>
          <w:lang w:val="en-US"/>
        </w:rPr>
      </w:pPr>
    </w:p>
    <w:p w14:paraId="6C2E9001" w14:textId="77777777" w:rsidR="008F2D59" w:rsidRDefault="008F2D59" w:rsidP="008619B3">
      <w:pPr>
        <w:tabs>
          <w:tab w:val="left" w:pos="15026"/>
        </w:tabs>
        <w:jc w:val="center"/>
        <w:rPr>
          <w:b/>
          <w:sz w:val="20"/>
          <w:lang w:val="en-US"/>
        </w:rPr>
      </w:pPr>
    </w:p>
    <w:p w14:paraId="03E0D4E1" w14:textId="221A7606" w:rsidR="008619B3" w:rsidRPr="00D132FB" w:rsidRDefault="008619B3" w:rsidP="008619B3">
      <w:pPr>
        <w:tabs>
          <w:tab w:val="left" w:pos="15026"/>
        </w:tabs>
        <w:jc w:val="center"/>
        <w:rPr>
          <w:b/>
          <w:sz w:val="20"/>
          <w:lang w:val="en-US"/>
        </w:rPr>
      </w:pPr>
      <w:r w:rsidRPr="00D132FB">
        <w:rPr>
          <w:b/>
          <w:sz w:val="20"/>
          <w:lang w:val="en-US"/>
        </w:rPr>
        <w:t>ÇARŞAMBA</w:t>
      </w:r>
    </w:p>
    <w:tbl>
      <w:tblPr>
        <w:tblW w:w="16019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51"/>
        <w:gridCol w:w="1763"/>
        <w:gridCol w:w="1881"/>
        <w:gridCol w:w="1560"/>
        <w:gridCol w:w="2126"/>
        <w:gridCol w:w="2268"/>
        <w:gridCol w:w="2126"/>
        <w:gridCol w:w="1701"/>
        <w:gridCol w:w="1843"/>
      </w:tblGrid>
      <w:tr w:rsidR="009A05AC" w:rsidRPr="00D132FB" w14:paraId="7F76C716" w14:textId="77777777" w:rsidTr="003B06E4">
        <w:tc>
          <w:tcPr>
            <w:tcW w:w="751" w:type="dxa"/>
            <w:tcBorders>
              <w:right w:val="triple" w:sz="4" w:space="0" w:color="auto"/>
            </w:tcBorders>
          </w:tcPr>
          <w:p w14:paraId="63535E47" w14:textId="77777777" w:rsidR="009A05AC" w:rsidRPr="00D132FB" w:rsidRDefault="009A05AC" w:rsidP="00745CC5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SAAT</w:t>
            </w:r>
          </w:p>
        </w:tc>
        <w:tc>
          <w:tcPr>
            <w:tcW w:w="1763" w:type="dxa"/>
            <w:tcBorders>
              <w:left w:val="triple" w:sz="4" w:space="0" w:color="auto"/>
            </w:tcBorders>
          </w:tcPr>
          <w:p w14:paraId="1054BFE2" w14:textId="77777777" w:rsidR="009A05AC" w:rsidRPr="00D132FB" w:rsidRDefault="009A05AC" w:rsidP="00984E06">
            <w:pPr>
              <w:rPr>
                <w:b/>
                <w:sz w:val="20"/>
                <w:lang w:val="en-US"/>
              </w:rPr>
            </w:pPr>
            <w:r w:rsidRPr="00D132FB">
              <w:rPr>
                <w:b/>
                <w:sz w:val="20"/>
                <w:lang w:val="en-US"/>
              </w:rPr>
              <w:t>1A</w:t>
            </w:r>
          </w:p>
        </w:tc>
        <w:tc>
          <w:tcPr>
            <w:tcW w:w="1881" w:type="dxa"/>
            <w:tcBorders>
              <w:right w:val="triple" w:sz="4" w:space="0" w:color="auto"/>
            </w:tcBorders>
          </w:tcPr>
          <w:p w14:paraId="1E51FEC5" w14:textId="77777777" w:rsidR="009A05AC" w:rsidRPr="00D132FB" w:rsidRDefault="009A05AC" w:rsidP="00984E06">
            <w:pPr>
              <w:rPr>
                <w:b/>
                <w:sz w:val="20"/>
                <w:lang w:val="en-US"/>
              </w:rPr>
            </w:pPr>
            <w:r w:rsidRPr="00D132FB">
              <w:rPr>
                <w:b/>
                <w:sz w:val="20"/>
                <w:lang w:val="en-US"/>
              </w:rPr>
              <w:t>1B</w:t>
            </w:r>
          </w:p>
        </w:tc>
        <w:tc>
          <w:tcPr>
            <w:tcW w:w="1560" w:type="dxa"/>
            <w:tcBorders>
              <w:left w:val="triple" w:sz="4" w:space="0" w:color="auto"/>
            </w:tcBorders>
          </w:tcPr>
          <w:p w14:paraId="4AA791D9" w14:textId="77777777" w:rsidR="009A05AC" w:rsidRPr="00D132FB" w:rsidRDefault="009A05AC" w:rsidP="00984E06">
            <w:pPr>
              <w:rPr>
                <w:b/>
                <w:sz w:val="20"/>
                <w:lang w:val="en-US"/>
              </w:rPr>
            </w:pPr>
            <w:r w:rsidRPr="00D132FB">
              <w:rPr>
                <w:b/>
                <w:sz w:val="20"/>
                <w:lang w:val="en-US"/>
              </w:rPr>
              <w:t>2A</w:t>
            </w:r>
          </w:p>
        </w:tc>
        <w:tc>
          <w:tcPr>
            <w:tcW w:w="2126" w:type="dxa"/>
            <w:tcBorders>
              <w:right w:val="triple" w:sz="4" w:space="0" w:color="auto"/>
            </w:tcBorders>
          </w:tcPr>
          <w:p w14:paraId="19931A36" w14:textId="77777777" w:rsidR="009A05AC" w:rsidRPr="00D132FB" w:rsidRDefault="009A05AC" w:rsidP="00984E06">
            <w:pPr>
              <w:rPr>
                <w:b/>
                <w:sz w:val="20"/>
                <w:lang w:val="en-US"/>
              </w:rPr>
            </w:pPr>
            <w:r w:rsidRPr="00D132FB">
              <w:rPr>
                <w:b/>
                <w:sz w:val="20"/>
                <w:lang w:val="en-US"/>
              </w:rPr>
              <w:t>2B</w:t>
            </w:r>
          </w:p>
        </w:tc>
        <w:tc>
          <w:tcPr>
            <w:tcW w:w="2268" w:type="dxa"/>
            <w:tcBorders>
              <w:left w:val="triple" w:sz="4" w:space="0" w:color="auto"/>
            </w:tcBorders>
          </w:tcPr>
          <w:p w14:paraId="3B613E11" w14:textId="77777777" w:rsidR="009A05AC" w:rsidRPr="00D132FB" w:rsidRDefault="009A05AC" w:rsidP="00984E06">
            <w:pPr>
              <w:rPr>
                <w:b/>
                <w:sz w:val="20"/>
                <w:lang w:val="en-US"/>
              </w:rPr>
            </w:pPr>
            <w:r w:rsidRPr="00D132FB">
              <w:rPr>
                <w:b/>
                <w:sz w:val="20"/>
                <w:lang w:val="en-US"/>
              </w:rPr>
              <w:t>3A</w:t>
            </w:r>
          </w:p>
        </w:tc>
        <w:tc>
          <w:tcPr>
            <w:tcW w:w="2126" w:type="dxa"/>
            <w:tcBorders>
              <w:right w:val="triple" w:sz="4" w:space="0" w:color="auto"/>
            </w:tcBorders>
          </w:tcPr>
          <w:p w14:paraId="1C96F1B6" w14:textId="77777777" w:rsidR="009A05AC" w:rsidRPr="00D132FB" w:rsidRDefault="009A05AC" w:rsidP="00984E06">
            <w:pPr>
              <w:rPr>
                <w:b/>
                <w:sz w:val="20"/>
                <w:lang w:val="en-US"/>
              </w:rPr>
            </w:pPr>
            <w:r w:rsidRPr="00D132FB">
              <w:rPr>
                <w:b/>
                <w:sz w:val="20"/>
                <w:lang w:val="en-US"/>
              </w:rPr>
              <w:t>3B</w:t>
            </w:r>
          </w:p>
        </w:tc>
        <w:tc>
          <w:tcPr>
            <w:tcW w:w="1701" w:type="dxa"/>
            <w:tcBorders>
              <w:left w:val="triple" w:sz="4" w:space="0" w:color="auto"/>
            </w:tcBorders>
          </w:tcPr>
          <w:p w14:paraId="65C39D4B" w14:textId="77777777" w:rsidR="009A05AC" w:rsidRPr="00D132FB" w:rsidRDefault="009A05AC" w:rsidP="00984E06">
            <w:pPr>
              <w:rPr>
                <w:b/>
                <w:sz w:val="20"/>
                <w:lang w:val="en-US"/>
              </w:rPr>
            </w:pPr>
            <w:r w:rsidRPr="00D132FB">
              <w:rPr>
                <w:b/>
                <w:sz w:val="20"/>
                <w:lang w:val="en-US"/>
              </w:rPr>
              <w:t>4A</w:t>
            </w:r>
          </w:p>
        </w:tc>
        <w:tc>
          <w:tcPr>
            <w:tcW w:w="1843" w:type="dxa"/>
            <w:tcBorders>
              <w:right w:val="triple" w:sz="4" w:space="0" w:color="auto"/>
            </w:tcBorders>
          </w:tcPr>
          <w:p w14:paraId="1C763FB5" w14:textId="77777777" w:rsidR="009A05AC" w:rsidRPr="00D132FB" w:rsidRDefault="009A05AC" w:rsidP="00984E06">
            <w:pPr>
              <w:rPr>
                <w:b/>
                <w:sz w:val="20"/>
                <w:lang w:val="en-US"/>
              </w:rPr>
            </w:pPr>
            <w:r w:rsidRPr="00D132FB">
              <w:rPr>
                <w:b/>
                <w:sz w:val="20"/>
                <w:lang w:val="en-US"/>
              </w:rPr>
              <w:t>4B</w:t>
            </w:r>
          </w:p>
        </w:tc>
      </w:tr>
      <w:tr w:rsidR="00396186" w:rsidRPr="00D132FB" w14:paraId="094B44ED" w14:textId="77777777" w:rsidTr="003B06E4">
        <w:tc>
          <w:tcPr>
            <w:tcW w:w="751" w:type="dxa"/>
            <w:tcBorders>
              <w:right w:val="triple" w:sz="4" w:space="0" w:color="auto"/>
            </w:tcBorders>
          </w:tcPr>
          <w:p w14:paraId="0AC08A03" w14:textId="77777777" w:rsidR="00396186" w:rsidRPr="00D132FB" w:rsidRDefault="00396186" w:rsidP="00396186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8.30-</w:t>
            </w:r>
          </w:p>
          <w:p w14:paraId="177B41AD" w14:textId="77777777" w:rsidR="00396186" w:rsidRPr="00D132FB" w:rsidRDefault="00396186" w:rsidP="00396186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9.15</w:t>
            </w:r>
          </w:p>
        </w:tc>
        <w:tc>
          <w:tcPr>
            <w:tcW w:w="1763" w:type="dxa"/>
            <w:tcBorders>
              <w:left w:val="triple" w:sz="4" w:space="0" w:color="auto"/>
            </w:tcBorders>
          </w:tcPr>
          <w:p w14:paraId="221485C8" w14:textId="4F63B2E0" w:rsidR="00396186" w:rsidRPr="00D132FB" w:rsidRDefault="00396186" w:rsidP="00396186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eneral Chemistry G2</w:t>
            </w:r>
          </w:p>
        </w:tc>
        <w:tc>
          <w:tcPr>
            <w:tcW w:w="1881" w:type="dxa"/>
            <w:tcBorders>
              <w:right w:val="triple" w:sz="4" w:space="0" w:color="auto"/>
            </w:tcBorders>
          </w:tcPr>
          <w:p w14:paraId="085D1BDB" w14:textId="2AB57C59" w:rsidR="00396186" w:rsidRPr="00D132FB" w:rsidRDefault="00396186" w:rsidP="00396186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560" w:type="dxa"/>
            <w:tcBorders>
              <w:left w:val="triple" w:sz="4" w:space="0" w:color="auto"/>
            </w:tcBorders>
          </w:tcPr>
          <w:p w14:paraId="77025DFF" w14:textId="3175EF21" w:rsidR="00396186" w:rsidRPr="00D132FB" w:rsidRDefault="00396186" w:rsidP="00396186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2126" w:type="dxa"/>
            <w:tcBorders>
              <w:right w:val="triple" w:sz="4" w:space="0" w:color="auto"/>
            </w:tcBorders>
          </w:tcPr>
          <w:p w14:paraId="30DCFDBE" w14:textId="77777777" w:rsidR="00396186" w:rsidRPr="00D132FB" w:rsidRDefault="00396186" w:rsidP="00396186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proofErr w:type="gramStart"/>
            <w:r w:rsidRPr="00D132FB">
              <w:rPr>
                <w:color w:val="000000" w:themeColor="text1"/>
                <w:sz w:val="20"/>
                <w:lang w:val="en-US"/>
              </w:rPr>
              <w:t>Enst.Gıda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Analiz</w:t>
            </w:r>
            <w:proofErr w:type="spellEnd"/>
            <w:proofErr w:type="gramEnd"/>
            <w:r w:rsidRPr="00D132FB">
              <w:rPr>
                <w:color w:val="000000" w:themeColor="text1"/>
                <w:sz w:val="20"/>
                <w:lang w:val="en-US"/>
              </w:rPr>
              <w:t xml:space="preserve">. 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 B2</w:t>
            </w:r>
          </w:p>
        </w:tc>
        <w:tc>
          <w:tcPr>
            <w:tcW w:w="2268" w:type="dxa"/>
            <w:tcBorders>
              <w:left w:val="triple" w:sz="4" w:space="0" w:color="auto"/>
            </w:tcBorders>
          </w:tcPr>
          <w:p w14:paraId="28FF307A" w14:textId="77777777" w:rsidR="00396186" w:rsidRPr="00D132FB" w:rsidRDefault="00396186" w:rsidP="00396186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2126" w:type="dxa"/>
            <w:tcBorders>
              <w:right w:val="triple" w:sz="4" w:space="0" w:color="auto"/>
            </w:tcBorders>
          </w:tcPr>
          <w:p w14:paraId="60F3729D" w14:textId="77777777" w:rsidR="00396186" w:rsidRPr="00D132FB" w:rsidRDefault="00396186" w:rsidP="00396186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Nüm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Analiz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 B1</w:t>
            </w:r>
          </w:p>
          <w:p w14:paraId="7680D702" w14:textId="77777777" w:rsidR="00396186" w:rsidRPr="00D132FB" w:rsidRDefault="00396186" w:rsidP="00396186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(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Bilgisayar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Lab.)</w:t>
            </w:r>
          </w:p>
        </w:tc>
        <w:tc>
          <w:tcPr>
            <w:tcW w:w="1701" w:type="dxa"/>
            <w:tcBorders>
              <w:left w:val="triple" w:sz="4" w:space="0" w:color="auto"/>
            </w:tcBorders>
          </w:tcPr>
          <w:p w14:paraId="47C57019" w14:textId="77777777" w:rsidR="00396186" w:rsidRPr="00D132FB" w:rsidRDefault="00396186" w:rsidP="00396186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Süt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knolojisi</w:t>
            </w:r>
            <w:proofErr w:type="spellEnd"/>
          </w:p>
          <w:p w14:paraId="7C6A3908" w14:textId="77777777" w:rsidR="00396186" w:rsidRPr="00D132FB" w:rsidRDefault="00396186" w:rsidP="00396186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6</w:t>
            </w:r>
          </w:p>
        </w:tc>
        <w:tc>
          <w:tcPr>
            <w:tcW w:w="1843" w:type="dxa"/>
            <w:tcBorders>
              <w:right w:val="triple" w:sz="4" w:space="0" w:color="auto"/>
            </w:tcBorders>
          </w:tcPr>
          <w:p w14:paraId="121AF2D4" w14:textId="77777777" w:rsidR="00396186" w:rsidRPr="00D132FB" w:rsidRDefault="00396186" w:rsidP="00396186">
            <w:pPr>
              <w:rPr>
                <w:sz w:val="20"/>
                <w:lang w:val="en-US"/>
              </w:rPr>
            </w:pPr>
            <w:proofErr w:type="spellStart"/>
            <w:r w:rsidRPr="00D132FB">
              <w:rPr>
                <w:sz w:val="20"/>
                <w:lang w:val="en-US"/>
              </w:rPr>
              <w:t>Biyoteknoloji</w:t>
            </w:r>
            <w:proofErr w:type="spellEnd"/>
          </w:p>
          <w:p w14:paraId="2EE25980" w14:textId="216A754B" w:rsidR="00396186" w:rsidRPr="00D132FB" w:rsidRDefault="00396186" w:rsidP="00396186">
            <w:pPr>
              <w:rPr>
                <w:sz w:val="20"/>
                <w:lang w:val="en-US"/>
              </w:rPr>
            </w:pPr>
            <w:r w:rsidRPr="00D132FB">
              <w:rPr>
                <w:sz w:val="20"/>
                <w:lang w:val="en-US"/>
              </w:rPr>
              <w:t>G1</w:t>
            </w:r>
          </w:p>
          <w:p w14:paraId="3C905CF7" w14:textId="77777777" w:rsidR="00396186" w:rsidRPr="00D132FB" w:rsidRDefault="00396186" w:rsidP="00396186">
            <w:pPr>
              <w:rPr>
                <w:sz w:val="20"/>
                <w:lang w:val="en-US"/>
              </w:rPr>
            </w:pPr>
          </w:p>
        </w:tc>
      </w:tr>
      <w:tr w:rsidR="00396186" w:rsidRPr="00D132FB" w14:paraId="6F39BD53" w14:textId="77777777" w:rsidTr="003B06E4">
        <w:tc>
          <w:tcPr>
            <w:tcW w:w="751" w:type="dxa"/>
            <w:tcBorders>
              <w:right w:val="triple" w:sz="4" w:space="0" w:color="auto"/>
            </w:tcBorders>
          </w:tcPr>
          <w:p w14:paraId="279FFFBB" w14:textId="77777777" w:rsidR="00396186" w:rsidRPr="00D132FB" w:rsidRDefault="00396186" w:rsidP="00396186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9.30-</w:t>
            </w:r>
          </w:p>
          <w:p w14:paraId="40227549" w14:textId="77777777" w:rsidR="00396186" w:rsidRPr="00D132FB" w:rsidRDefault="00396186" w:rsidP="00396186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0.15</w:t>
            </w:r>
          </w:p>
        </w:tc>
        <w:tc>
          <w:tcPr>
            <w:tcW w:w="1763" w:type="dxa"/>
            <w:tcBorders>
              <w:left w:val="triple" w:sz="4" w:space="0" w:color="auto"/>
            </w:tcBorders>
          </w:tcPr>
          <w:p w14:paraId="11B0F405" w14:textId="7E1A3B59" w:rsidR="00396186" w:rsidRPr="00D132FB" w:rsidRDefault="00396186" w:rsidP="00396186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eneral Chemistry G2</w:t>
            </w:r>
          </w:p>
        </w:tc>
        <w:tc>
          <w:tcPr>
            <w:tcW w:w="1881" w:type="dxa"/>
            <w:tcBorders>
              <w:right w:val="triple" w:sz="4" w:space="0" w:color="auto"/>
            </w:tcBorders>
          </w:tcPr>
          <w:p w14:paraId="4C8E14F8" w14:textId="3E11279E" w:rsidR="00396186" w:rsidRPr="00D132FB" w:rsidRDefault="00396186" w:rsidP="00396186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560" w:type="dxa"/>
            <w:tcBorders>
              <w:left w:val="triple" w:sz="4" w:space="0" w:color="auto"/>
            </w:tcBorders>
          </w:tcPr>
          <w:p w14:paraId="01C74DEE" w14:textId="1463898D" w:rsidR="00396186" w:rsidRPr="00D132FB" w:rsidRDefault="00396186" w:rsidP="00396186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2126" w:type="dxa"/>
            <w:tcBorders>
              <w:right w:val="triple" w:sz="4" w:space="0" w:color="auto"/>
            </w:tcBorders>
          </w:tcPr>
          <w:p w14:paraId="56056326" w14:textId="77777777" w:rsidR="00396186" w:rsidRPr="00D132FB" w:rsidRDefault="00396186" w:rsidP="00396186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proofErr w:type="gramStart"/>
            <w:r w:rsidRPr="00D132FB">
              <w:rPr>
                <w:color w:val="000000" w:themeColor="text1"/>
                <w:sz w:val="20"/>
                <w:lang w:val="en-US"/>
              </w:rPr>
              <w:t>Enst.Gıda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Analiz</w:t>
            </w:r>
            <w:proofErr w:type="spellEnd"/>
            <w:proofErr w:type="gramEnd"/>
            <w:r w:rsidRPr="00D132FB">
              <w:rPr>
                <w:color w:val="000000" w:themeColor="text1"/>
                <w:sz w:val="20"/>
                <w:lang w:val="en-US"/>
              </w:rPr>
              <w:t xml:space="preserve">. 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 B2</w:t>
            </w:r>
          </w:p>
        </w:tc>
        <w:tc>
          <w:tcPr>
            <w:tcW w:w="2268" w:type="dxa"/>
            <w:tcBorders>
              <w:left w:val="triple" w:sz="4" w:space="0" w:color="auto"/>
            </w:tcBorders>
          </w:tcPr>
          <w:p w14:paraId="27B991C9" w14:textId="77777777" w:rsidR="00396186" w:rsidRPr="00D132FB" w:rsidRDefault="00396186" w:rsidP="00396186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2126" w:type="dxa"/>
            <w:tcBorders>
              <w:right w:val="triple" w:sz="4" w:space="0" w:color="auto"/>
            </w:tcBorders>
          </w:tcPr>
          <w:p w14:paraId="151A827F" w14:textId="77777777" w:rsidR="00396186" w:rsidRPr="00D132FB" w:rsidRDefault="00396186" w:rsidP="00396186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Nüm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Analiz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 B1</w:t>
            </w:r>
          </w:p>
          <w:p w14:paraId="350CF7A3" w14:textId="77777777" w:rsidR="00396186" w:rsidRPr="00D132FB" w:rsidRDefault="00396186" w:rsidP="00396186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(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Bilgisayar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Lab.)</w:t>
            </w:r>
          </w:p>
        </w:tc>
        <w:tc>
          <w:tcPr>
            <w:tcW w:w="1701" w:type="dxa"/>
            <w:tcBorders>
              <w:left w:val="triple" w:sz="4" w:space="0" w:color="auto"/>
            </w:tcBorders>
          </w:tcPr>
          <w:p w14:paraId="4D84F637" w14:textId="77777777" w:rsidR="00396186" w:rsidRPr="00D132FB" w:rsidRDefault="00396186" w:rsidP="00396186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Süt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knolojisi</w:t>
            </w:r>
            <w:proofErr w:type="spellEnd"/>
          </w:p>
          <w:p w14:paraId="00E67932" w14:textId="77777777" w:rsidR="00396186" w:rsidRPr="00D132FB" w:rsidRDefault="00396186" w:rsidP="00396186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6</w:t>
            </w:r>
          </w:p>
        </w:tc>
        <w:tc>
          <w:tcPr>
            <w:tcW w:w="1843" w:type="dxa"/>
            <w:tcBorders>
              <w:right w:val="triple" w:sz="4" w:space="0" w:color="auto"/>
            </w:tcBorders>
          </w:tcPr>
          <w:p w14:paraId="24C42525" w14:textId="77777777" w:rsidR="00396186" w:rsidRPr="00D132FB" w:rsidRDefault="00396186" w:rsidP="00396186">
            <w:pPr>
              <w:rPr>
                <w:sz w:val="20"/>
                <w:lang w:val="en-US"/>
              </w:rPr>
            </w:pPr>
            <w:proofErr w:type="spellStart"/>
            <w:r w:rsidRPr="00D132FB">
              <w:rPr>
                <w:sz w:val="20"/>
                <w:lang w:val="en-US"/>
              </w:rPr>
              <w:t>Biyoteknoloji</w:t>
            </w:r>
            <w:proofErr w:type="spellEnd"/>
          </w:p>
          <w:p w14:paraId="13D1B5D7" w14:textId="6FDF161A" w:rsidR="00396186" w:rsidRPr="00D132FB" w:rsidRDefault="00396186" w:rsidP="00396186">
            <w:pPr>
              <w:rPr>
                <w:sz w:val="20"/>
                <w:lang w:val="en-US"/>
              </w:rPr>
            </w:pPr>
            <w:r w:rsidRPr="00D132FB">
              <w:rPr>
                <w:sz w:val="20"/>
                <w:lang w:val="en-US"/>
              </w:rPr>
              <w:t>G1</w:t>
            </w:r>
          </w:p>
        </w:tc>
      </w:tr>
      <w:tr w:rsidR="00483D74" w:rsidRPr="00D132FB" w14:paraId="45B22C5A" w14:textId="77777777" w:rsidTr="003B06E4">
        <w:tc>
          <w:tcPr>
            <w:tcW w:w="751" w:type="dxa"/>
            <w:tcBorders>
              <w:bottom w:val="single" w:sz="4" w:space="0" w:color="auto"/>
              <w:right w:val="triple" w:sz="4" w:space="0" w:color="auto"/>
            </w:tcBorders>
          </w:tcPr>
          <w:p w14:paraId="152114E6" w14:textId="77777777" w:rsidR="00483D74" w:rsidRPr="00D132FB" w:rsidRDefault="00483D74" w:rsidP="00483D74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0.30-</w:t>
            </w:r>
          </w:p>
          <w:p w14:paraId="312B8177" w14:textId="77777777" w:rsidR="00483D74" w:rsidRPr="00D132FB" w:rsidRDefault="00483D74" w:rsidP="00483D74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1.15</w:t>
            </w:r>
          </w:p>
        </w:tc>
        <w:tc>
          <w:tcPr>
            <w:tcW w:w="1763" w:type="dxa"/>
            <w:tcBorders>
              <w:left w:val="triple" w:sz="4" w:space="0" w:color="auto"/>
              <w:bottom w:val="single" w:sz="4" w:space="0" w:color="auto"/>
            </w:tcBorders>
          </w:tcPr>
          <w:p w14:paraId="6D1277C3" w14:textId="4B2FA6AE" w:rsidR="00483D74" w:rsidRPr="00D132FB" w:rsidRDefault="00C85E8B" w:rsidP="00483D74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eneral Chemistry</w:t>
            </w:r>
          </w:p>
          <w:p w14:paraId="78896341" w14:textId="77777777" w:rsidR="00483D74" w:rsidRPr="00D132FB" w:rsidRDefault="00540A35" w:rsidP="00540A35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</w:t>
            </w:r>
            <w:r w:rsidR="00D275B8" w:rsidRPr="00D132FB">
              <w:rPr>
                <w:color w:val="000000" w:themeColor="text1"/>
                <w:sz w:val="20"/>
                <w:lang w:val="en-US"/>
              </w:rPr>
              <w:t>2</w:t>
            </w:r>
          </w:p>
        </w:tc>
        <w:tc>
          <w:tcPr>
            <w:tcW w:w="1881" w:type="dxa"/>
            <w:tcBorders>
              <w:bottom w:val="single" w:sz="4" w:space="0" w:color="auto"/>
              <w:right w:val="triple" w:sz="4" w:space="0" w:color="auto"/>
            </w:tcBorders>
          </w:tcPr>
          <w:p w14:paraId="49B1B8B6" w14:textId="3329B6F6" w:rsidR="001623EC" w:rsidRPr="00D132FB" w:rsidRDefault="001623EC" w:rsidP="00540A35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560" w:type="dxa"/>
            <w:tcBorders>
              <w:left w:val="triple" w:sz="4" w:space="0" w:color="auto"/>
              <w:bottom w:val="single" w:sz="4" w:space="0" w:color="auto"/>
            </w:tcBorders>
          </w:tcPr>
          <w:p w14:paraId="48193428" w14:textId="7B60440A" w:rsidR="00483D74" w:rsidRPr="00D132FB" w:rsidRDefault="00471797" w:rsidP="00954882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Instrumental Food Analysis G4</w:t>
            </w:r>
          </w:p>
        </w:tc>
        <w:tc>
          <w:tcPr>
            <w:tcW w:w="2126" w:type="dxa"/>
            <w:tcBorders>
              <w:bottom w:val="single" w:sz="4" w:space="0" w:color="auto"/>
              <w:right w:val="triple" w:sz="4" w:space="0" w:color="auto"/>
            </w:tcBorders>
          </w:tcPr>
          <w:p w14:paraId="09F2C01F" w14:textId="77777777" w:rsidR="00483D74" w:rsidRPr="00D132FB" w:rsidRDefault="00483D74" w:rsidP="00483D74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Kütl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v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En.Denk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</w:t>
            </w:r>
          </w:p>
          <w:p w14:paraId="40C113B8" w14:textId="77777777" w:rsidR="00483D74" w:rsidRPr="00D132FB" w:rsidRDefault="00483D74" w:rsidP="00483D74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 Gr3</w:t>
            </w:r>
            <w:r w:rsidR="001D2B48" w:rsidRPr="00D132FB">
              <w:rPr>
                <w:color w:val="000000" w:themeColor="text1"/>
                <w:sz w:val="20"/>
                <w:lang w:val="en-US"/>
              </w:rPr>
              <w:t>-G5</w:t>
            </w:r>
          </w:p>
          <w:p w14:paraId="4A1E44FF" w14:textId="77777777" w:rsidR="00483D74" w:rsidRPr="00D132FB" w:rsidRDefault="00483D74" w:rsidP="00483D74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2268" w:type="dxa"/>
            <w:tcBorders>
              <w:left w:val="triple" w:sz="4" w:space="0" w:color="auto"/>
              <w:bottom w:val="single" w:sz="4" w:space="0" w:color="auto"/>
            </w:tcBorders>
          </w:tcPr>
          <w:p w14:paraId="0649CB99" w14:textId="77777777" w:rsidR="00483D74" w:rsidRPr="00D132FB" w:rsidRDefault="00483D74" w:rsidP="00483D74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Beslenme</w:t>
            </w:r>
            <w:proofErr w:type="spellEnd"/>
          </w:p>
          <w:p w14:paraId="581461B4" w14:textId="77777777" w:rsidR="00483D74" w:rsidRPr="00D132FB" w:rsidRDefault="004E7B65" w:rsidP="004E7B65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1</w:t>
            </w:r>
          </w:p>
        </w:tc>
        <w:tc>
          <w:tcPr>
            <w:tcW w:w="2126" w:type="dxa"/>
            <w:tcBorders>
              <w:bottom w:val="single" w:sz="4" w:space="0" w:color="auto"/>
              <w:right w:val="triple" w:sz="4" w:space="0" w:color="auto"/>
            </w:tcBorders>
          </w:tcPr>
          <w:p w14:paraId="20F52E47" w14:textId="77777777" w:rsidR="00483D74" w:rsidRPr="00D132FB" w:rsidRDefault="00483D74" w:rsidP="00483D74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Nüm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Analiz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 B2</w:t>
            </w:r>
          </w:p>
          <w:p w14:paraId="78FD253E" w14:textId="77777777" w:rsidR="00483D74" w:rsidRPr="00D132FB" w:rsidRDefault="00483D74" w:rsidP="00483D74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(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Bilgisayar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Lab.)</w:t>
            </w:r>
          </w:p>
        </w:tc>
        <w:tc>
          <w:tcPr>
            <w:tcW w:w="1701" w:type="dxa"/>
            <w:tcBorders>
              <w:left w:val="triple" w:sz="4" w:space="0" w:color="auto"/>
              <w:bottom w:val="single" w:sz="4" w:space="0" w:color="auto"/>
            </w:tcBorders>
          </w:tcPr>
          <w:p w14:paraId="228AB85B" w14:textId="77777777" w:rsidR="00E42734" w:rsidRPr="00D132FB" w:rsidRDefault="00483D74" w:rsidP="00483D74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Özel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Mey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Sebz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Ür</w:t>
            </w:r>
            <w:r w:rsidR="00E42734" w:rsidRPr="00D132FB">
              <w:rPr>
                <w:color w:val="000000" w:themeColor="text1"/>
                <w:sz w:val="20"/>
                <w:lang w:val="en-US"/>
              </w:rPr>
              <w:t>etim</w:t>
            </w:r>
            <w:proofErr w:type="spellEnd"/>
            <w:r w:rsidR="00E42734"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kn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 </w:t>
            </w:r>
          </w:p>
          <w:p w14:paraId="3ECF4636" w14:textId="7591A256" w:rsidR="00483D74" w:rsidRPr="00D132FB" w:rsidRDefault="00483D74" w:rsidP="004E7B65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r w:rsidR="004E7B65" w:rsidRPr="00D132FB">
              <w:rPr>
                <w:color w:val="000000" w:themeColor="text1"/>
                <w:sz w:val="20"/>
                <w:lang w:val="en-US"/>
              </w:rPr>
              <w:t>G</w:t>
            </w:r>
            <w:r w:rsidR="00810365" w:rsidRPr="00D132FB">
              <w:rPr>
                <w:color w:val="000000" w:themeColor="text1"/>
                <w:sz w:val="20"/>
                <w:lang w:val="en-US"/>
              </w:rPr>
              <w:t>3</w:t>
            </w:r>
          </w:p>
        </w:tc>
        <w:tc>
          <w:tcPr>
            <w:tcW w:w="1843" w:type="dxa"/>
            <w:tcBorders>
              <w:bottom w:val="single" w:sz="4" w:space="0" w:color="auto"/>
              <w:right w:val="triple" w:sz="4" w:space="0" w:color="auto"/>
            </w:tcBorders>
          </w:tcPr>
          <w:p w14:paraId="30C56693" w14:textId="77777777" w:rsidR="00483D74" w:rsidRPr="00D132FB" w:rsidRDefault="00483D74" w:rsidP="00483D74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Özel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Mey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Sebz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Ür</w:t>
            </w:r>
            <w:r w:rsidR="00E42734" w:rsidRPr="00D132FB">
              <w:rPr>
                <w:color w:val="000000" w:themeColor="text1"/>
                <w:sz w:val="20"/>
                <w:lang w:val="en-US"/>
              </w:rPr>
              <w:t>etim</w:t>
            </w:r>
            <w:proofErr w:type="spellEnd"/>
            <w:r w:rsidR="00E42734"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kn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    </w:t>
            </w:r>
          </w:p>
          <w:p w14:paraId="1FFCF0E4" w14:textId="00094F15" w:rsidR="00483D74" w:rsidRPr="00D132FB" w:rsidRDefault="00AD1F93" w:rsidP="00483D74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</w:t>
            </w:r>
            <w:r w:rsidR="00810365" w:rsidRPr="00D132FB">
              <w:rPr>
                <w:color w:val="000000" w:themeColor="text1"/>
                <w:sz w:val="20"/>
                <w:lang w:val="en-US"/>
              </w:rPr>
              <w:t>3</w:t>
            </w:r>
          </w:p>
        </w:tc>
      </w:tr>
      <w:tr w:rsidR="00483D74" w:rsidRPr="00D132FB" w14:paraId="767FF580" w14:textId="77777777" w:rsidTr="003B06E4">
        <w:tc>
          <w:tcPr>
            <w:tcW w:w="751" w:type="dxa"/>
            <w:tcBorders>
              <w:bottom w:val="single" w:sz="24" w:space="0" w:color="auto"/>
              <w:right w:val="triple" w:sz="4" w:space="0" w:color="auto"/>
            </w:tcBorders>
          </w:tcPr>
          <w:p w14:paraId="5F5C4426" w14:textId="77777777" w:rsidR="00483D74" w:rsidRPr="00D132FB" w:rsidRDefault="00483D74" w:rsidP="00483D74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1.30-</w:t>
            </w:r>
          </w:p>
          <w:p w14:paraId="71AF3C45" w14:textId="77777777" w:rsidR="00483D74" w:rsidRPr="00D132FB" w:rsidRDefault="00483D74" w:rsidP="00483D74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2.15</w:t>
            </w:r>
          </w:p>
        </w:tc>
        <w:tc>
          <w:tcPr>
            <w:tcW w:w="1763" w:type="dxa"/>
            <w:tcBorders>
              <w:left w:val="triple" w:sz="4" w:space="0" w:color="auto"/>
              <w:bottom w:val="single" w:sz="24" w:space="0" w:color="auto"/>
            </w:tcBorders>
          </w:tcPr>
          <w:p w14:paraId="6AA8146E" w14:textId="713FAA37" w:rsidR="00483D74" w:rsidRPr="00D132FB" w:rsidRDefault="00483D74" w:rsidP="00F36DB9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881" w:type="dxa"/>
            <w:tcBorders>
              <w:bottom w:val="single" w:sz="24" w:space="0" w:color="auto"/>
              <w:right w:val="triple" w:sz="4" w:space="0" w:color="auto"/>
            </w:tcBorders>
          </w:tcPr>
          <w:p w14:paraId="4D24B96B" w14:textId="571EFC4B" w:rsidR="00483D74" w:rsidRPr="00D132FB" w:rsidRDefault="00FC7DCC" w:rsidP="00DF1CCE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eneral Chemistry</w:t>
            </w:r>
          </w:p>
          <w:p w14:paraId="14EA2892" w14:textId="6D5913E8" w:rsidR="00DF1CCE" w:rsidRPr="00D132FB" w:rsidRDefault="00F83F81" w:rsidP="00DF1CCE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2</w:t>
            </w:r>
          </w:p>
        </w:tc>
        <w:tc>
          <w:tcPr>
            <w:tcW w:w="1560" w:type="dxa"/>
            <w:tcBorders>
              <w:left w:val="triple" w:sz="4" w:space="0" w:color="auto"/>
              <w:bottom w:val="single" w:sz="24" w:space="0" w:color="auto"/>
            </w:tcBorders>
          </w:tcPr>
          <w:p w14:paraId="3FCF9A2C" w14:textId="06AE6304" w:rsidR="00483D74" w:rsidRPr="00D132FB" w:rsidRDefault="00483D74" w:rsidP="00954882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2126" w:type="dxa"/>
            <w:tcBorders>
              <w:bottom w:val="single" w:sz="24" w:space="0" w:color="auto"/>
              <w:right w:val="triple" w:sz="4" w:space="0" w:color="auto"/>
            </w:tcBorders>
          </w:tcPr>
          <w:p w14:paraId="1A5A5FEE" w14:textId="77777777" w:rsidR="00483D74" w:rsidRPr="00D132FB" w:rsidRDefault="00483D74" w:rsidP="00483D74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Kütl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v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En.Denk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</w:t>
            </w:r>
          </w:p>
          <w:p w14:paraId="181EEE0D" w14:textId="77777777" w:rsidR="00483D74" w:rsidRPr="00D132FB" w:rsidRDefault="00483D74" w:rsidP="00483D74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 Gr3</w:t>
            </w:r>
            <w:r w:rsidR="001D2B48" w:rsidRPr="00D132FB">
              <w:rPr>
                <w:color w:val="000000" w:themeColor="text1"/>
                <w:sz w:val="20"/>
                <w:lang w:val="en-US"/>
              </w:rPr>
              <w:t>-G5</w:t>
            </w:r>
          </w:p>
          <w:p w14:paraId="759F3239" w14:textId="77777777" w:rsidR="00483D74" w:rsidRPr="00D132FB" w:rsidRDefault="00483D74" w:rsidP="00483D74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2268" w:type="dxa"/>
            <w:tcBorders>
              <w:left w:val="triple" w:sz="4" w:space="0" w:color="auto"/>
              <w:bottom w:val="single" w:sz="24" w:space="0" w:color="auto"/>
            </w:tcBorders>
          </w:tcPr>
          <w:p w14:paraId="7756BC2D" w14:textId="77777777" w:rsidR="00483D74" w:rsidRPr="00D132FB" w:rsidRDefault="00483D74" w:rsidP="00483D74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Beslenme</w:t>
            </w:r>
            <w:proofErr w:type="spellEnd"/>
          </w:p>
          <w:p w14:paraId="557DF3C5" w14:textId="77777777" w:rsidR="00483D74" w:rsidRPr="00D132FB" w:rsidRDefault="004E7B65" w:rsidP="00483D74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1</w:t>
            </w:r>
          </w:p>
        </w:tc>
        <w:tc>
          <w:tcPr>
            <w:tcW w:w="2126" w:type="dxa"/>
            <w:tcBorders>
              <w:bottom w:val="single" w:sz="24" w:space="0" w:color="auto"/>
              <w:right w:val="triple" w:sz="4" w:space="0" w:color="auto"/>
            </w:tcBorders>
          </w:tcPr>
          <w:p w14:paraId="5BFDBC48" w14:textId="77777777" w:rsidR="00483D74" w:rsidRPr="00D132FB" w:rsidRDefault="00483D74" w:rsidP="00483D74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Nüm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Analiz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 B2</w:t>
            </w:r>
          </w:p>
          <w:p w14:paraId="302D0FB1" w14:textId="77777777" w:rsidR="00483D74" w:rsidRPr="00D132FB" w:rsidRDefault="00483D74" w:rsidP="00483D74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(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Bilgisayar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Lab.)</w:t>
            </w:r>
          </w:p>
        </w:tc>
        <w:tc>
          <w:tcPr>
            <w:tcW w:w="1701" w:type="dxa"/>
            <w:tcBorders>
              <w:left w:val="triple" w:sz="4" w:space="0" w:color="auto"/>
              <w:bottom w:val="single" w:sz="24" w:space="0" w:color="auto"/>
            </w:tcBorders>
          </w:tcPr>
          <w:p w14:paraId="4BBFC49A" w14:textId="77777777" w:rsidR="00483D74" w:rsidRPr="00D132FB" w:rsidRDefault="00483D74" w:rsidP="00483D74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Özel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Mey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Sebz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Ür</w:t>
            </w:r>
            <w:r w:rsidR="00E42734" w:rsidRPr="00D132FB">
              <w:rPr>
                <w:color w:val="000000" w:themeColor="text1"/>
                <w:sz w:val="20"/>
                <w:lang w:val="en-US"/>
              </w:rPr>
              <w:t>etim</w:t>
            </w:r>
            <w:proofErr w:type="spellEnd"/>
            <w:r w:rsidR="00E42734"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kn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    </w:t>
            </w:r>
          </w:p>
          <w:p w14:paraId="16E636D8" w14:textId="79F934E3" w:rsidR="00483D74" w:rsidRPr="00D132FB" w:rsidRDefault="004E7B65" w:rsidP="004E7B65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</w:t>
            </w:r>
            <w:r w:rsidR="00810365" w:rsidRPr="00D132FB">
              <w:rPr>
                <w:color w:val="000000" w:themeColor="text1"/>
                <w:sz w:val="20"/>
                <w:lang w:val="en-US"/>
              </w:rPr>
              <w:t>3</w:t>
            </w:r>
          </w:p>
        </w:tc>
        <w:tc>
          <w:tcPr>
            <w:tcW w:w="1843" w:type="dxa"/>
            <w:tcBorders>
              <w:bottom w:val="single" w:sz="24" w:space="0" w:color="auto"/>
              <w:right w:val="triple" w:sz="4" w:space="0" w:color="auto"/>
            </w:tcBorders>
          </w:tcPr>
          <w:p w14:paraId="18D2A95B" w14:textId="77777777" w:rsidR="00483D74" w:rsidRPr="00D132FB" w:rsidRDefault="00483D74" w:rsidP="00483D74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Özel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Mey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Sebz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Ür</w:t>
            </w:r>
            <w:r w:rsidR="00E42734" w:rsidRPr="00D132FB">
              <w:rPr>
                <w:color w:val="000000" w:themeColor="text1"/>
                <w:sz w:val="20"/>
                <w:lang w:val="en-US"/>
              </w:rPr>
              <w:t>etim</w:t>
            </w:r>
            <w:proofErr w:type="spellEnd"/>
            <w:r w:rsidR="00E42734"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kn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    </w:t>
            </w:r>
          </w:p>
          <w:p w14:paraId="64B7B3F7" w14:textId="20716795" w:rsidR="00483D74" w:rsidRPr="00D132FB" w:rsidRDefault="00AD1F93" w:rsidP="00483D74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</w:t>
            </w:r>
            <w:r w:rsidR="00810365" w:rsidRPr="00D132FB">
              <w:rPr>
                <w:color w:val="000000" w:themeColor="text1"/>
                <w:sz w:val="20"/>
                <w:lang w:val="en-US"/>
              </w:rPr>
              <w:t>3</w:t>
            </w:r>
          </w:p>
        </w:tc>
      </w:tr>
      <w:tr w:rsidR="00300EAF" w:rsidRPr="00D132FB" w14:paraId="7B52C546" w14:textId="77777777" w:rsidTr="00E40BCC">
        <w:tc>
          <w:tcPr>
            <w:tcW w:w="751" w:type="dxa"/>
            <w:tcBorders>
              <w:top w:val="single" w:sz="24" w:space="0" w:color="auto"/>
              <w:right w:val="triple" w:sz="4" w:space="0" w:color="auto"/>
            </w:tcBorders>
          </w:tcPr>
          <w:p w14:paraId="25FA297C" w14:textId="77777777" w:rsidR="00300EAF" w:rsidRPr="00D132FB" w:rsidRDefault="00300EAF" w:rsidP="00300EAF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3.15-</w:t>
            </w:r>
          </w:p>
          <w:p w14:paraId="091648CD" w14:textId="77777777" w:rsidR="00300EAF" w:rsidRPr="00D132FB" w:rsidRDefault="00300EAF" w:rsidP="00300EAF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4.00</w:t>
            </w:r>
          </w:p>
        </w:tc>
        <w:tc>
          <w:tcPr>
            <w:tcW w:w="1763" w:type="dxa"/>
            <w:tcBorders>
              <w:right w:val="triple" w:sz="4" w:space="0" w:color="auto"/>
            </w:tcBorders>
          </w:tcPr>
          <w:p w14:paraId="36F39047" w14:textId="7563B32F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sz w:val="20"/>
                <w:lang w:val="en-US"/>
              </w:rPr>
              <w:t>Technical English I G4</w:t>
            </w:r>
          </w:p>
        </w:tc>
        <w:tc>
          <w:tcPr>
            <w:tcW w:w="1881" w:type="dxa"/>
            <w:tcBorders>
              <w:top w:val="single" w:sz="24" w:space="0" w:color="auto"/>
              <w:right w:val="triple" w:sz="4" w:space="0" w:color="auto"/>
            </w:tcBorders>
          </w:tcPr>
          <w:p w14:paraId="5520D906" w14:textId="4EE5DCE5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Principles of Ataturk and Recent Turkish History I G3</w:t>
            </w:r>
          </w:p>
        </w:tc>
        <w:tc>
          <w:tcPr>
            <w:tcW w:w="1560" w:type="dxa"/>
            <w:tcBorders>
              <w:top w:val="single" w:sz="24" w:space="0" w:color="auto"/>
              <w:left w:val="triple" w:sz="4" w:space="0" w:color="auto"/>
            </w:tcBorders>
          </w:tcPr>
          <w:p w14:paraId="16F12174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Reaction Kinetics</w:t>
            </w:r>
          </w:p>
          <w:p w14:paraId="78CDA400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2</w:t>
            </w:r>
          </w:p>
        </w:tc>
        <w:tc>
          <w:tcPr>
            <w:tcW w:w="2126" w:type="dxa"/>
            <w:tcBorders>
              <w:top w:val="single" w:sz="24" w:space="0" w:color="auto"/>
              <w:right w:val="triple" w:sz="4" w:space="0" w:color="auto"/>
            </w:tcBorders>
          </w:tcPr>
          <w:p w14:paraId="0419928F" w14:textId="77777777" w:rsidR="00300EAF" w:rsidRPr="00D132FB" w:rsidRDefault="00300EAF" w:rsidP="00300EAF">
            <w:pPr>
              <w:rPr>
                <w:sz w:val="20"/>
                <w:lang w:val="en-US"/>
              </w:rPr>
            </w:pPr>
            <w:r w:rsidRPr="00D132FB">
              <w:rPr>
                <w:sz w:val="20"/>
                <w:lang w:val="en-US"/>
              </w:rPr>
              <w:t>Gıda Kim. I</w:t>
            </w:r>
          </w:p>
          <w:p w14:paraId="6418237B" w14:textId="3963177E" w:rsidR="00300EAF" w:rsidRPr="00D132FB" w:rsidRDefault="00300EAF" w:rsidP="00300EAF">
            <w:pPr>
              <w:rPr>
                <w:sz w:val="20"/>
                <w:lang w:val="en-US"/>
              </w:rPr>
            </w:pPr>
            <w:r w:rsidRPr="00D132FB">
              <w:rPr>
                <w:sz w:val="20"/>
                <w:lang w:val="en-US"/>
              </w:rPr>
              <w:t>G1</w:t>
            </w:r>
          </w:p>
        </w:tc>
        <w:tc>
          <w:tcPr>
            <w:tcW w:w="2268" w:type="dxa"/>
            <w:tcBorders>
              <w:top w:val="single" w:sz="24" w:space="0" w:color="auto"/>
              <w:left w:val="triple" w:sz="4" w:space="0" w:color="auto"/>
            </w:tcBorders>
          </w:tcPr>
          <w:p w14:paraId="0D1613FB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Nüm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Analiz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 A1</w:t>
            </w:r>
          </w:p>
          <w:p w14:paraId="2309460C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(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Bilgisayar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Lab.)</w:t>
            </w:r>
          </w:p>
        </w:tc>
        <w:tc>
          <w:tcPr>
            <w:tcW w:w="2126" w:type="dxa"/>
            <w:tcBorders>
              <w:top w:val="single" w:sz="24" w:space="0" w:color="auto"/>
              <w:right w:val="triple" w:sz="4" w:space="0" w:color="auto"/>
            </w:tcBorders>
          </w:tcPr>
          <w:p w14:paraId="35D1073D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701" w:type="dxa"/>
            <w:tcBorders>
              <w:top w:val="single" w:sz="24" w:space="0" w:color="auto"/>
              <w:left w:val="triple" w:sz="4" w:space="0" w:color="auto"/>
            </w:tcBorders>
          </w:tcPr>
          <w:p w14:paraId="2F0F7093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ıda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Mevzuatı</w:t>
            </w:r>
            <w:proofErr w:type="spellEnd"/>
          </w:p>
          <w:p w14:paraId="7E5E80D4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5</w:t>
            </w:r>
          </w:p>
        </w:tc>
        <w:tc>
          <w:tcPr>
            <w:tcW w:w="1843" w:type="dxa"/>
            <w:tcBorders>
              <w:top w:val="single" w:sz="24" w:space="0" w:color="auto"/>
              <w:right w:val="triple" w:sz="4" w:space="0" w:color="auto"/>
            </w:tcBorders>
          </w:tcPr>
          <w:p w14:paraId="0A814585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ıda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Mevzuatı</w:t>
            </w:r>
            <w:proofErr w:type="spellEnd"/>
          </w:p>
          <w:p w14:paraId="1C54C693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5</w:t>
            </w:r>
          </w:p>
        </w:tc>
      </w:tr>
      <w:tr w:rsidR="00300EAF" w:rsidRPr="00D132FB" w14:paraId="47CBA3B3" w14:textId="77777777" w:rsidTr="00E40BCC">
        <w:tc>
          <w:tcPr>
            <w:tcW w:w="751" w:type="dxa"/>
            <w:tcBorders>
              <w:right w:val="triple" w:sz="4" w:space="0" w:color="auto"/>
            </w:tcBorders>
          </w:tcPr>
          <w:p w14:paraId="31670066" w14:textId="77777777" w:rsidR="00300EAF" w:rsidRPr="00D132FB" w:rsidRDefault="00300EAF" w:rsidP="00300EAF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4.15-</w:t>
            </w:r>
          </w:p>
          <w:p w14:paraId="5787072B" w14:textId="77777777" w:rsidR="00300EAF" w:rsidRPr="00D132FB" w:rsidRDefault="00300EAF" w:rsidP="00300EAF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5.00</w:t>
            </w:r>
          </w:p>
        </w:tc>
        <w:tc>
          <w:tcPr>
            <w:tcW w:w="1763" w:type="dxa"/>
            <w:tcBorders>
              <w:bottom w:val="single" w:sz="4" w:space="0" w:color="auto"/>
              <w:right w:val="triple" w:sz="4" w:space="0" w:color="auto"/>
            </w:tcBorders>
          </w:tcPr>
          <w:p w14:paraId="722AECB6" w14:textId="53F3659A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sz w:val="20"/>
                <w:lang w:val="en-US"/>
              </w:rPr>
              <w:t>Technical English I G4</w:t>
            </w:r>
          </w:p>
        </w:tc>
        <w:tc>
          <w:tcPr>
            <w:tcW w:w="1881" w:type="dxa"/>
            <w:tcBorders>
              <w:right w:val="triple" w:sz="4" w:space="0" w:color="auto"/>
            </w:tcBorders>
          </w:tcPr>
          <w:p w14:paraId="5986E71F" w14:textId="509A8944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Principles of Ataturk and Recent Turkish History I G3</w:t>
            </w:r>
          </w:p>
        </w:tc>
        <w:tc>
          <w:tcPr>
            <w:tcW w:w="1560" w:type="dxa"/>
            <w:tcBorders>
              <w:left w:val="triple" w:sz="4" w:space="0" w:color="auto"/>
            </w:tcBorders>
          </w:tcPr>
          <w:p w14:paraId="275D8813" w14:textId="7CB0BEB5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Reaction Kinetics</w:t>
            </w:r>
          </w:p>
          <w:p w14:paraId="4A3A0563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2</w:t>
            </w:r>
          </w:p>
        </w:tc>
        <w:tc>
          <w:tcPr>
            <w:tcW w:w="2126" w:type="dxa"/>
            <w:tcBorders>
              <w:right w:val="triple" w:sz="4" w:space="0" w:color="auto"/>
            </w:tcBorders>
          </w:tcPr>
          <w:p w14:paraId="2EED818E" w14:textId="77777777" w:rsidR="00300EAF" w:rsidRPr="00D132FB" w:rsidRDefault="00300EAF" w:rsidP="00300EAF">
            <w:pPr>
              <w:rPr>
                <w:sz w:val="20"/>
                <w:lang w:val="en-US"/>
              </w:rPr>
            </w:pPr>
            <w:r w:rsidRPr="00D132FB">
              <w:rPr>
                <w:sz w:val="20"/>
                <w:lang w:val="en-US"/>
              </w:rPr>
              <w:t>Gıda Kim. I</w:t>
            </w:r>
          </w:p>
          <w:p w14:paraId="688FEF36" w14:textId="10726CAD" w:rsidR="00300EAF" w:rsidRPr="00D132FB" w:rsidRDefault="00300EAF" w:rsidP="00300EAF">
            <w:pPr>
              <w:rPr>
                <w:sz w:val="20"/>
                <w:lang w:val="en-US"/>
              </w:rPr>
            </w:pPr>
            <w:r w:rsidRPr="00D132FB">
              <w:rPr>
                <w:sz w:val="20"/>
                <w:lang w:val="en-US"/>
              </w:rPr>
              <w:t>G1</w:t>
            </w:r>
          </w:p>
          <w:p w14:paraId="74D8E785" w14:textId="77777777" w:rsidR="00300EAF" w:rsidRPr="00D132FB" w:rsidRDefault="00300EAF" w:rsidP="00300EAF">
            <w:pPr>
              <w:rPr>
                <w:sz w:val="20"/>
                <w:lang w:val="en-US"/>
              </w:rPr>
            </w:pPr>
          </w:p>
        </w:tc>
        <w:tc>
          <w:tcPr>
            <w:tcW w:w="2268" w:type="dxa"/>
            <w:tcBorders>
              <w:left w:val="triple" w:sz="4" w:space="0" w:color="auto"/>
            </w:tcBorders>
          </w:tcPr>
          <w:p w14:paraId="4036D1A7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Nüm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Analiz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 A1</w:t>
            </w:r>
          </w:p>
          <w:p w14:paraId="1215C2B8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(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Bilgisayar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Lab.)</w:t>
            </w:r>
          </w:p>
        </w:tc>
        <w:tc>
          <w:tcPr>
            <w:tcW w:w="2126" w:type="dxa"/>
            <w:tcBorders>
              <w:right w:val="triple" w:sz="4" w:space="0" w:color="auto"/>
            </w:tcBorders>
          </w:tcPr>
          <w:p w14:paraId="67DBD885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701" w:type="dxa"/>
            <w:tcBorders>
              <w:left w:val="triple" w:sz="4" w:space="0" w:color="auto"/>
            </w:tcBorders>
          </w:tcPr>
          <w:p w14:paraId="780E51B0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ıda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Mevzuatı</w:t>
            </w:r>
            <w:proofErr w:type="spellEnd"/>
          </w:p>
          <w:p w14:paraId="5860B1F1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5</w:t>
            </w:r>
          </w:p>
        </w:tc>
        <w:tc>
          <w:tcPr>
            <w:tcW w:w="1843" w:type="dxa"/>
            <w:tcBorders>
              <w:right w:val="triple" w:sz="4" w:space="0" w:color="auto"/>
            </w:tcBorders>
          </w:tcPr>
          <w:p w14:paraId="10973EB3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ıda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Mevzuatı</w:t>
            </w:r>
            <w:proofErr w:type="spellEnd"/>
          </w:p>
          <w:p w14:paraId="154D0BD5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5</w:t>
            </w:r>
          </w:p>
        </w:tc>
      </w:tr>
      <w:tr w:rsidR="00CD1780" w:rsidRPr="00D132FB" w14:paraId="6CAB5333" w14:textId="77777777" w:rsidTr="003B06E4">
        <w:tc>
          <w:tcPr>
            <w:tcW w:w="751" w:type="dxa"/>
            <w:tcBorders>
              <w:right w:val="triple" w:sz="4" w:space="0" w:color="auto"/>
            </w:tcBorders>
          </w:tcPr>
          <w:p w14:paraId="6A53E224" w14:textId="77777777" w:rsidR="00CD1780" w:rsidRPr="00D132FB" w:rsidRDefault="00CD1780" w:rsidP="00CD1780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5.15-</w:t>
            </w:r>
          </w:p>
          <w:p w14:paraId="2F17704C" w14:textId="77777777" w:rsidR="00CD1780" w:rsidRPr="00D132FB" w:rsidRDefault="00CD1780" w:rsidP="00CD1780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6.00</w:t>
            </w:r>
          </w:p>
        </w:tc>
        <w:tc>
          <w:tcPr>
            <w:tcW w:w="1763" w:type="dxa"/>
            <w:tcBorders>
              <w:left w:val="triple" w:sz="4" w:space="0" w:color="auto"/>
            </w:tcBorders>
          </w:tcPr>
          <w:p w14:paraId="440CECF5" w14:textId="77777777" w:rsidR="00CD1780" w:rsidRPr="00D132FB" w:rsidRDefault="00CD1780" w:rsidP="00CD1780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Principles of Ataturk and Recent Turkish History I</w:t>
            </w:r>
          </w:p>
          <w:p w14:paraId="5FF4EA45" w14:textId="77777777" w:rsidR="00CD1780" w:rsidRPr="00D132FB" w:rsidRDefault="00CD1780" w:rsidP="00CD1780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1</w:t>
            </w:r>
          </w:p>
        </w:tc>
        <w:tc>
          <w:tcPr>
            <w:tcW w:w="1881" w:type="dxa"/>
            <w:tcBorders>
              <w:right w:val="triple" w:sz="4" w:space="0" w:color="auto"/>
            </w:tcBorders>
          </w:tcPr>
          <w:p w14:paraId="51CC4F74" w14:textId="645837BF" w:rsidR="00CD1780" w:rsidRPr="00700B1F" w:rsidRDefault="00CD1780" w:rsidP="00CD1780">
            <w:pPr>
              <w:rPr>
                <w:color w:val="000000" w:themeColor="text1"/>
                <w:sz w:val="20"/>
                <w:highlight w:val="yellow"/>
                <w:lang w:val="en-US"/>
              </w:rPr>
            </w:pPr>
            <w:r w:rsidRPr="00700B1F">
              <w:rPr>
                <w:color w:val="000000" w:themeColor="text1"/>
                <w:sz w:val="20"/>
                <w:highlight w:val="yellow"/>
                <w:lang w:val="en-US"/>
              </w:rPr>
              <w:t>General Chemistry G3</w:t>
            </w:r>
          </w:p>
          <w:p w14:paraId="2610EEAF" w14:textId="77777777" w:rsidR="00CD1780" w:rsidRPr="00700B1F" w:rsidRDefault="00CD1780" w:rsidP="00CD1780">
            <w:pPr>
              <w:rPr>
                <w:color w:val="000000" w:themeColor="text1"/>
                <w:sz w:val="20"/>
                <w:highlight w:val="yellow"/>
                <w:lang w:val="en-US"/>
              </w:rPr>
            </w:pPr>
          </w:p>
        </w:tc>
        <w:tc>
          <w:tcPr>
            <w:tcW w:w="1560" w:type="dxa"/>
            <w:tcBorders>
              <w:left w:val="triple" w:sz="4" w:space="0" w:color="auto"/>
            </w:tcBorders>
          </w:tcPr>
          <w:p w14:paraId="4D2D7187" w14:textId="77777777" w:rsidR="00CD1780" w:rsidRDefault="00CD1780" w:rsidP="00CD1780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Food Chemistry I Laboratory</w:t>
            </w:r>
          </w:p>
          <w:p w14:paraId="34BAD763" w14:textId="55ACD119" w:rsidR="00CD1780" w:rsidRPr="00D132FB" w:rsidRDefault="00CD1780" w:rsidP="00CD1780">
            <w:pPr>
              <w:rPr>
                <w:sz w:val="20"/>
                <w:lang w:val="en-US"/>
              </w:rPr>
            </w:pPr>
            <w:r>
              <w:rPr>
                <w:color w:val="000000" w:themeColor="text1"/>
                <w:sz w:val="20"/>
                <w:lang w:val="en-US"/>
              </w:rPr>
              <w:t>A1</w:t>
            </w:r>
          </w:p>
        </w:tc>
        <w:tc>
          <w:tcPr>
            <w:tcW w:w="2126" w:type="dxa"/>
            <w:tcBorders>
              <w:right w:val="triple" w:sz="4" w:space="0" w:color="auto"/>
            </w:tcBorders>
          </w:tcPr>
          <w:p w14:paraId="09C4DB47" w14:textId="58DB5DA2" w:rsidR="00CD1780" w:rsidRPr="00CD1780" w:rsidRDefault="00CD1780" w:rsidP="00CD1780">
            <w:pPr>
              <w:rPr>
                <w:color w:val="000000" w:themeColor="text1"/>
                <w:sz w:val="20"/>
                <w:highlight w:val="yellow"/>
                <w:lang w:val="en-US"/>
              </w:rPr>
            </w:pPr>
            <w:r w:rsidRPr="00CD1780">
              <w:rPr>
                <w:color w:val="000000" w:themeColor="text1"/>
                <w:sz w:val="20"/>
                <w:highlight w:val="yellow"/>
                <w:lang w:val="en-US"/>
              </w:rPr>
              <w:t>*</w:t>
            </w:r>
            <w:proofErr w:type="spellStart"/>
            <w:r w:rsidRPr="00CD1780">
              <w:rPr>
                <w:color w:val="000000" w:themeColor="text1"/>
                <w:sz w:val="20"/>
                <w:highlight w:val="yellow"/>
                <w:lang w:val="en-US"/>
              </w:rPr>
              <w:t>Küt</w:t>
            </w:r>
            <w:proofErr w:type="spellEnd"/>
            <w:r w:rsidRPr="00CD1780">
              <w:rPr>
                <w:color w:val="000000" w:themeColor="text1"/>
                <w:sz w:val="20"/>
                <w:highlight w:val="yellow"/>
                <w:lang w:val="en-US"/>
              </w:rPr>
              <w:t xml:space="preserve">. </w:t>
            </w:r>
            <w:proofErr w:type="spellStart"/>
            <w:r w:rsidRPr="00CD1780">
              <w:rPr>
                <w:color w:val="000000" w:themeColor="text1"/>
                <w:sz w:val="20"/>
                <w:highlight w:val="yellow"/>
                <w:lang w:val="en-US"/>
              </w:rPr>
              <w:t>ve</w:t>
            </w:r>
            <w:proofErr w:type="spellEnd"/>
            <w:r w:rsidRPr="00CD1780">
              <w:rPr>
                <w:color w:val="000000" w:themeColor="text1"/>
                <w:sz w:val="20"/>
                <w:highlight w:val="yellow"/>
                <w:lang w:val="en-US"/>
              </w:rPr>
              <w:t xml:space="preserve"> </w:t>
            </w:r>
            <w:proofErr w:type="spellStart"/>
            <w:r w:rsidRPr="00CD1780">
              <w:rPr>
                <w:color w:val="000000" w:themeColor="text1"/>
                <w:sz w:val="20"/>
                <w:highlight w:val="yellow"/>
                <w:lang w:val="en-US"/>
              </w:rPr>
              <w:t>En</w:t>
            </w:r>
            <w:proofErr w:type="spellEnd"/>
            <w:r w:rsidRPr="00CD1780">
              <w:rPr>
                <w:color w:val="000000" w:themeColor="text1"/>
                <w:sz w:val="20"/>
                <w:highlight w:val="yellow"/>
                <w:lang w:val="en-US"/>
              </w:rPr>
              <w:t xml:space="preserve">. </w:t>
            </w:r>
            <w:proofErr w:type="spellStart"/>
            <w:r w:rsidRPr="00CD1780">
              <w:rPr>
                <w:color w:val="000000" w:themeColor="text1"/>
                <w:sz w:val="20"/>
                <w:highlight w:val="yellow"/>
                <w:lang w:val="en-US"/>
              </w:rPr>
              <w:t>Denk</w:t>
            </w:r>
            <w:proofErr w:type="spellEnd"/>
            <w:r w:rsidRPr="00CD1780">
              <w:rPr>
                <w:color w:val="000000" w:themeColor="text1"/>
                <w:sz w:val="20"/>
                <w:highlight w:val="yellow"/>
                <w:lang w:val="en-US"/>
              </w:rPr>
              <w:t>.(2B-Ek)</w:t>
            </w:r>
          </w:p>
          <w:p w14:paraId="601CE25F" w14:textId="55487C74" w:rsidR="00CD1780" w:rsidRPr="00CD1780" w:rsidRDefault="00CD1780" w:rsidP="00CD1780">
            <w:pPr>
              <w:rPr>
                <w:color w:val="000000" w:themeColor="text1"/>
                <w:sz w:val="20"/>
                <w:highlight w:val="yellow"/>
                <w:lang w:val="en-US"/>
              </w:rPr>
            </w:pPr>
            <w:r w:rsidRPr="00CD1780">
              <w:rPr>
                <w:color w:val="000000" w:themeColor="text1"/>
                <w:sz w:val="20"/>
                <w:highlight w:val="yellow"/>
                <w:lang w:val="en-US"/>
              </w:rPr>
              <w:t>G2</w:t>
            </w:r>
          </w:p>
          <w:p w14:paraId="4EADE903" w14:textId="6C0327A7" w:rsidR="00CD1780" w:rsidRPr="00CD1780" w:rsidRDefault="00CD1780" w:rsidP="00CD1780">
            <w:pPr>
              <w:rPr>
                <w:sz w:val="20"/>
                <w:highlight w:val="yellow"/>
                <w:lang w:val="en-US"/>
              </w:rPr>
            </w:pPr>
          </w:p>
        </w:tc>
        <w:tc>
          <w:tcPr>
            <w:tcW w:w="2268" w:type="dxa"/>
            <w:tcBorders>
              <w:left w:val="triple" w:sz="4" w:space="0" w:color="auto"/>
            </w:tcBorders>
          </w:tcPr>
          <w:p w14:paraId="15764AF9" w14:textId="77777777" w:rsidR="00CD1780" w:rsidRPr="00D132FB" w:rsidRDefault="00CD1780" w:rsidP="00CD1780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Üniversit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Seçmeli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Dersi</w:t>
            </w:r>
            <w:proofErr w:type="spellEnd"/>
          </w:p>
          <w:p w14:paraId="3DF560AD" w14:textId="6A47F4BC" w:rsidR="00CD1780" w:rsidRPr="00D132FB" w:rsidRDefault="00CD1780" w:rsidP="00CD1780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(Online)</w:t>
            </w:r>
          </w:p>
        </w:tc>
        <w:tc>
          <w:tcPr>
            <w:tcW w:w="2126" w:type="dxa"/>
            <w:tcBorders>
              <w:right w:val="triple" w:sz="4" w:space="0" w:color="auto"/>
            </w:tcBorders>
          </w:tcPr>
          <w:p w14:paraId="1FAFF3DD" w14:textId="77777777" w:rsidR="00CD1780" w:rsidRPr="00D132FB" w:rsidRDefault="00CD1780" w:rsidP="00CD1780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Üniversit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Seçmeli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Dersi</w:t>
            </w:r>
            <w:proofErr w:type="spellEnd"/>
          </w:p>
          <w:p w14:paraId="23AE67B4" w14:textId="3C2B2859" w:rsidR="00CD1780" w:rsidRPr="00D132FB" w:rsidRDefault="00CD1780" w:rsidP="00CD1780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(Online)</w:t>
            </w:r>
          </w:p>
        </w:tc>
        <w:tc>
          <w:tcPr>
            <w:tcW w:w="1701" w:type="dxa"/>
            <w:tcBorders>
              <w:left w:val="triple" w:sz="4" w:space="0" w:color="auto"/>
            </w:tcBorders>
          </w:tcPr>
          <w:p w14:paraId="7CC2DE2D" w14:textId="49758923" w:rsidR="00CD1780" w:rsidRPr="00D132FB" w:rsidRDefault="00CD1780" w:rsidP="00CD1780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843" w:type="dxa"/>
            <w:tcBorders>
              <w:right w:val="triple" w:sz="4" w:space="0" w:color="auto"/>
            </w:tcBorders>
          </w:tcPr>
          <w:p w14:paraId="54F240C3" w14:textId="00654E32" w:rsidR="00CD1780" w:rsidRPr="00D132FB" w:rsidRDefault="00CD1780" w:rsidP="00CD1780">
            <w:pPr>
              <w:rPr>
                <w:color w:val="000000" w:themeColor="text1"/>
                <w:sz w:val="20"/>
                <w:lang w:val="en-US"/>
              </w:rPr>
            </w:pPr>
          </w:p>
        </w:tc>
      </w:tr>
      <w:tr w:rsidR="00CD1780" w:rsidRPr="00D132FB" w14:paraId="338FE54F" w14:textId="77777777" w:rsidTr="003B06E4">
        <w:tc>
          <w:tcPr>
            <w:tcW w:w="751" w:type="dxa"/>
            <w:tcBorders>
              <w:right w:val="triple" w:sz="4" w:space="0" w:color="auto"/>
            </w:tcBorders>
          </w:tcPr>
          <w:p w14:paraId="03A3CDFB" w14:textId="77777777" w:rsidR="00CD1780" w:rsidRPr="00D132FB" w:rsidRDefault="00CD1780" w:rsidP="00CD1780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6.15-</w:t>
            </w:r>
          </w:p>
          <w:p w14:paraId="3E21D2CD" w14:textId="77777777" w:rsidR="00CD1780" w:rsidRPr="00D132FB" w:rsidRDefault="00CD1780" w:rsidP="00CD1780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7.00</w:t>
            </w:r>
          </w:p>
        </w:tc>
        <w:tc>
          <w:tcPr>
            <w:tcW w:w="1763" w:type="dxa"/>
            <w:tcBorders>
              <w:left w:val="triple" w:sz="4" w:space="0" w:color="auto"/>
            </w:tcBorders>
          </w:tcPr>
          <w:p w14:paraId="3EEB5370" w14:textId="77777777" w:rsidR="00CD1780" w:rsidRPr="00D132FB" w:rsidRDefault="00CD1780" w:rsidP="00CD1780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Principles of Ataturk and Recent Turkish History I</w:t>
            </w:r>
          </w:p>
          <w:p w14:paraId="5FE31E39" w14:textId="77777777" w:rsidR="00CD1780" w:rsidRPr="00D132FB" w:rsidRDefault="00CD1780" w:rsidP="00CD1780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1</w:t>
            </w:r>
          </w:p>
        </w:tc>
        <w:tc>
          <w:tcPr>
            <w:tcW w:w="1881" w:type="dxa"/>
            <w:tcBorders>
              <w:right w:val="triple" w:sz="4" w:space="0" w:color="auto"/>
            </w:tcBorders>
          </w:tcPr>
          <w:p w14:paraId="1695940C" w14:textId="77777777" w:rsidR="00CD1780" w:rsidRPr="00700B1F" w:rsidRDefault="00CD1780" w:rsidP="00CD1780">
            <w:pPr>
              <w:rPr>
                <w:color w:val="000000" w:themeColor="text1"/>
                <w:sz w:val="20"/>
                <w:highlight w:val="yellow"/>
                <w:lang w:val="en-US"/>
              </w:rPr>
            </w:pPr>
            <w:r w:rsidRPr="00700B1F">
              <w:rPr>
                <w:color w:val="000000" w:themeColor="text1"/>
                <w:sz w:val="20"/>
                <w:highlight w:val="yellow"/>
                <w:lang w:val="en-US"/>
              </w:rPr>
              <w:t>General Chemistry</w:t>
            </w:r>
          </w:p>
          <w:p w14:paraId="270B6CA4" w14:textId="38A02055" w:rsidR="00CD1780" w:rsidRPr="00700B1F" w:rsidRDefault="00CD1780" w:rsidP="00CD1780">
            <w:pPr>
              <w:rPr>
                <w:color w:val="000000" w:themeColor="text1"/>
                <w:sz w:val="20"/>
                <w:highlight w:val="yellow"/>
                <w:lang w:val="en-US"/>
              </w:rPr>
            </w:pPr>
            <w:r w:rsidRPr="00700B1F">
              <w:rPr>
                <w:color w:val="000000" w:themeColor="text1"/>
                <w:sz w:val="20"/>
                <w:highlight w:val="yellow"/>
                <w:lang w:val="en-US"/>
              </w:rPr>
              <w:t>G3</w:t>
            </w:r>
          </w:p>
        </w:tc>
        <w:tc>
          <w:tcPr>
            <w:tcW w:w="1560" w:type="dxa"/>
            <w:tcBorders>
              <w:left w:val="triple" w:sz="4" w:space="0" w:color="auto"/>
            </w:tcBorders>
          </w:tcPr>
          <w:p w14:paraId="6261985E" w14:textId="77777777" w:rsidR="00CD1780" w:rsidRDefault="00CD1780" w:rsidP="00CD1780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Food Chemistry I Laboratory</w:t>
            </w:r>
          </w:p>
          <w:p w14:paraId="2D55A50D" w14:textId="551F407D" w:rsidR="00CD1780" w:rsidRPr="00D132FB" w:rsidRDefault="00CD1780" w:rsidP="00CD1780">
            <w:pPr>
              <w:rPr>
                <w:sz w:val="20"/>
                <w:lang w:val="en-US"/>
              </w:rPr>
            </w:pPr>
            <w:r>
              <w:rPr>
                <w:color w:val="000000" w:themeColor="text1"/>
                <w:sz w:val="20"/>
                <w:lang w:val="en-US"/>
              </w:rPr>
              <w:t>A1</w:t>
            </w:r>
          </w:p>
        </w:tc>
        <w:tc>
          <w:tcPr>
            <w:tcW w:w="2126" w:type="dxa"/>
            <w:tcBorders>
              <w:right w:val="triple" w:sz="4" w:space="0" w:color="auto"/>
            </w:tcBorders>
          </w:tcPr>
          <w:p w14:paraId="1A871C6B" w14:textId="1CE1C25C" w:rsidR="00CD1780" w:rsidRPr="00CD1780" w:rsidRDefault="004F524A" w:rsidP="00CD1780">
            <w:pPr>
              <w:rPr>
                <w:color w:val="000000" w:themeColor="text1"/>
                <w:sz w:val="20"/>
                <w:highlight w:val="yellow"/>
                <w:lang w:val="en-US"/>
              </w:rPr>
            </w:pPr>
            <w:r>
              <w:rPr>
                <w:color w:val="000000" w:themeColor="text1"/>
                <w:sz w:val="20"/>
                <w:highlight w:val="yellow"/>
                <w:lang w:val="en-US"/>
              </w:rPr>
              <w:t>*</w:t>
            </w:r>
            <w:proofErr w:type="spellStart"/>
            <w:r>
              <w:rPr>
                <w:color w:val="000000" w:themeColor="text1"/>
                <w:sz w:val="20"/>
                <w:highlight w:val="yellow"/>
                <w:lang w:val="en-US"/>
              </w:rPr>
              <w:t>Küt</w:t>
            </w:r>
            <w:proofErr w:type="spellEnd"/>
            <w:r>
              <w:rPr>
                <w:color w:val="000000" w:themeColor="text1"/>
                <w:sz w:val="20"/>
                <w:highlight w:val="yellow"/>
                <w:lang w:val="en-US"/>
              </w:rPr>
              <w:t xml:space="preserve">. </w:t>
            </w:r>
            <w:proofErr w:type="spellStart"/>
            <w:r>
              <w:rPr>
                <w:color w:val="000000" w:themeColor="text1"/>
                <w:sz w:val="20"/>
                <w:highlight w:val="yellow"/>
                <w:lang w:val="en-US"/>
              </w:rPr>
              <w:t>ve</w:t>
            </w:r>
            <w:proofErr w:type="spellEnd"/>
            <w:r>
              <w:rPr>
                <w:color w:val="000000" w:themeColor="text1"/>
                <w:sz w:val="20"/>
                <w:highlight w:val="yellow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highlight w:val="yellow"/>
                <w:lang w:val="en-US"/>
              </w:rPr>
              <w:t>En</w:t>
            </w:r>
            <w:proofErr w:type="spellEnd"/>
            <w:r>
              <w:rPr>
                <w:color w:val="000000" w:themeColor="text1"/>
                <w:sz w:val="20"/>
                <w:highlight w:val="yellow"/>
                <w:lang w:val="en-US"/>
              </w:rPr>
              <w:t xml:space="preserve">. </w:t>
            </w:r>
            <w:proofErr w:type="spellStart"/>
            <w:r>
              <w:rPr>
                <w:color w:val="000000" w:themeColor="text1"/>
                <w:sz w:val="20"/>
                <w:highlight w:val="yellow"/>
                <w:lang w:val="en-US"/>
              </w:rPr>
              <w:t>Denk</w:t>
            </w:r>
            <w:proofErr w:type="spellEnd"/>
            <w:r>
              <w:rPr>
                <w:color w:val="000000" w:themeColor="text1"/>
                <w:sz w:val="20"/>
                <w:highlight w:val="yellow"/>
                <w:lang w:val="en-US"/>
              </w:rPr>
              <w:t xml:space="preserve">. </w:t>
            </w:r>
            <w:r w:rsidR="00CD1780" w:rsidRPr="00CD1780">
              <w:rPr>
                <w:color w:val="000000" w:themeColor="text1"/>
                <w:sz w:val="20"/>
                <w:highlight w:val="yellow"/>
                <w:lang w:val="en-US"/>
              </w:rPr>
              <w:t>(2B-Ek)</w:t>
            </w:r>
          </w:p>
          <w:p w14:paraId="0AE947E4" w14:textId="145A5664" w:rsidR="00CD1780" w:rsidRPr="00CD1780" w:rsidRDefault="00CD1780" w:rsidP="00CD1780">
            <w:pPr>
              <w:rPr>
                <w:sz w:val="20"/>
                <w:highlight w:val="yellow"/>
                <w:lang w:val="en-US"/>
              </w:rPr>
            </w:pPr>
            <w:r w:rsidRPr="00CD1780">
              <w:rPr>
                <w:color w:val="000000" w:themeColor="text1"/>
                <w:sz w:val="20"/>
                <w:highlight w:val="yellow"/>
                <w:lang w:val="en-US"/>
              </w:rPr>
              <w:t>G2</w:t>
            </w:r>
          </w:p>
        </w:tc>
        <w:tc>
          <w:tcPr>
            <w:tcW w:w="2268" w:type="dxa"/>
            <w:tcBorders>
              <w:left w:val="triple" w:sz="4" w:space="0" w:color="auto"/>
            </w:tcBorders>
          </w:tcPr>
          <w:p w14:paraId="6A51B93E" w14:textId="77777777" w:rsidR="00CD1780" w:rsidRPr="00D132FB" w:rsidRDefault="00CD1780" w:rsidP="00CD1780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Üniversit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Seçmeli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Dersi</w:t>
            </w:r>
            <w:proofErr w:type="spellEnd"/>
          </w:p>
          <w:p w14:paraId="5C3C7C21" w14:textId="581AF21B" w:rsidR="00CD1780" w:rsidRPr="00D132FB" w:rsidRDefault="00CD1780" w:rsidP="00CD1780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(Online)</w:t>
            </w:r>
            <w:r w:rsidRPr="00D132FB">
              <w:rPr>
                <w:color w:val="000000" w:themeColor="text1"/>
                <w:lang w:val="en-US"/>
              </w:rPr>
              <w:tab/>
            </w:r>
          </w:p>
          <w:p w14:paraId="24BAD6E7" w14:textId="554099FF" w:rsidR="00CD1780" w:rsidRPr="00D132FB" w:rsidRDefault="00CD1780" w:rsidP="00CD1780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2126" w:type="dxa"/>
            <w:tcBorders>
              <w:right w:val="triple" w:sz="4" w:space="0" w:color="auto"/>
            </w:tcBorders>
          </w:tcPr>
          <w:p w14:paraId="4AC84176" w14:textId="77777777" w:rsidR="00CD1780" w:rsidRPr="00D132FB" w:rsidRDefault="00CD1780" w:rsidP="00CD1780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Üniversit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Seçmeli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Dersi</w:t>
            </w:r>
            <w:proofErr w:type="spellEnd"/>
          </w:p>
          <w:p w14:paraId="77914758" w14:textId="7F8427E0" w:rsidR="00CD1780" w:rsidRPr="00D132FB" w:rsidRDefault="00CD1780" w:rsidP="00CD1780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(Online)</w:t>
            </w:r>
          </w:p>
        </w:tc>
        <w:tc>
          <w:tcPr>
            <w:tcW w:w="1701" w:type="dxa"/>
            <w:tcBorders>
              <w:left w:val="triple" w:sz="4" w:space="0" w:color="auto"/>
            </w:tcBorders>
          </w:tcPr>
          <w:p w14:paraId="712184F1" w14:textId="4D1C74D7" w:rsidR="00CD1780" w:rsidRPr="00D132FB" w:rsidRDefault="00CD1780" w:rsidP="00CD1780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843" w:type="dxa"/>
            <w:tcBorders>
              <w:right w:val="triple" w:sz="4" w:space="0" w:color="auto"/>
            </w:tcBorders>
          </w:tcPr>
          <w:p w14:paraId="4F70C059" w14:textId="3D1AEDAA" w:rsidR="00CD1780" w:rsidRPr="00D132FB" w:rsidRDefault="00CD1780" w:rsidP="00CD1780">
            <w:pPr>
              <w:rPr>
                <w:color w:val="000000" w:themeColor="text1"/>
                <w:sz w:val="20"/>
                <w:lang w:val="en-US"/>
              </w:rPr>
            </w:pPr>
          </w:p>
        </w:tc>
      </w:tr>
    </w:tbl>
    <w:p w14:paraId="325CCC69" w14:textId="77777777" w:rsidR="008619B3" w:rsidRPr="00D132FB" w:rsidRDefault="008619B3">
      <w:pPr>
        <w:rPr>
          <w:sz w:val="20"/>
          <w:lang w:val="en-US"/>
        </w:rPr>
      </w:pPr>
    </w:p>
    <w:p w14:paraId="2D1AA147" w14:textId="244C2E50" w:rsidR="00EF6E80" w:rsidRPr="00D132FB" w:rsidRDefault="00CD1780">
      <w:pPr>
        <w:rPr>
          <w:sz w:val="20"/>
          <w:lang w:val="en-US"/>
        </w:rPr>
      </w:pPr>
      <w:r>
        <w:rPr>
          <w:sz w:val="20"/>
          <w:lang w:val="en-US"/>
        </w:rPr>
        <w:t>*</w:t>
      </w:r>
      <w:proofErr w:type="spellStart"/>
      <w:r>
        <w:rPr>
          <w:sz w:val="20"/>
          <w:lang w:val="en-US"/>
        </w:rPr>
        <w:t>Kütle</w:t>
      </w:r>
      <w:proofErr w:type="spellEnd"/>
      <w:r>
        <w:rPr>
          <w:sz w:val="20"/>
          <w:lang w:val="en-US"/>
        </w:rPr>
        <w:t xml:space="preserve"> </w:t>
      </w:r>
      <w:proofErr w:type="spellStart"/>
      <w:r>
        <w:rPr>
          <w:sz w:val="20"/>
          <w:lang w:val="en-US"/>
        </w:rPr>
        <w:t>ve</w:t>
      </w:r>
      <w:proofErr w:type="spellEnd"/>
      <w:r>
        <w:rPr>
          <w:sz w:val="20"/>
          <w:lang w:val="en-US"/>
        </w:rPr>
        <w:t xml:space="preserve"> </w:t>
      </w:r>
      <w:proofErr w:type="spellStart"/>
      <w:r>
        <w:rPr>
          <w:sz w:val="20"/>
          <w:lang w:val="en-US"/>
        </w:rPr>
        <w:t>Enerji</w:t>
      </w:r>
      <w:proofErr w:type="spellEnd"/>
      <w:r>
        <w:rPr>
          <w:sz w:val="20"/>
          <w:lang w:val="en-US"/>
        </w:rPr>
        <w:t xml:space="preserve"> </w:t>
      </w:r>
      <w:proofErr w:type="spellStart"/>
      <w:r>
        <w:rPr>
          <w:sz w:val="20"/>
          <w:lang w:val="en-US"/>
        </w:rPr>
        <w:t>Denklikleri</w:t>
      </w:r>
      <w:proofErr w:type="spellEnd"/>
      <w:r>
        <w:rPr>
          <w:sz w:val="20"/>
          <w:lang w:val="en-US"/>
        </w:rPr>
        <w:t xml:space="preserve"> </w:t>
      </w:r>
      <w:proofErr w:type="spellStart"/>
      <w:r>
        <w:rPr>
          <w:sz w:val="20"/>
          <w:lang w:val="en-US"/>
        </w:rPr>
        <w:t>dersi</w:t>
      </w:r>
      <w:proofErr w:type="spellEnd"/>
      <w:r>
        <w:rPr>
          <w:sz w:val="20"/>
          <w:lang w:val="en-US"/>
        </w:rPr>
        <w:t xml:space="preserve"> </w:t>
      </w:r>
      <w:proofErr w:type="spellStart"/>
      <w:r>
        <w:rPr>
          <w:sz w:val="20"/>
          <w:lang w:val="en-US"/>
        </w:rPr>
        <w:t>içindir</w:t>
      </w:r>
      <w:proofErr w:type="spellEnd"/>
      <w:r>
        <w:rPr>
          <w:sz w:val="20"/>
          <w:lang w:val="en-US"/>
        </w:rPr>
        <w:t>.</w:t>
      </w:r>
    </w:p>
    <w:p w14:paraId="71A9DF0E" w14:textId="77777777" w:rsidR="00EF6E80" w:rsidRPr="00D132FB" w:rsidRDefault="00EF6E80">
      <w:pPr>
        <w:rPr>
          <w:sz w:val="20"/>
          <w:lang w:val="en-US"/>
        </w:rPr>
      </w:pPr>
    </w:p>
    <w:p w14:paraId="1CDF1A1E" w14:textId="77777777" w:rsidR="00EF6E80" w:rsidRPr="00D132FB" w:rsidRDefault="00EF6E80">
      <w:pPr>
        <w:rPr>
          <w:sz w:val="20"/>
          <w:lang w:val="en-US"/>
        </w:rPr>
      </w:pPr>
    </w:p>
    <w:p w14:paraId="35F9B875" w14:textId="77777777" w:rsidR="00EF6E80" w:rsidRPr="00D132FB" w:rsidRDefault="00EF6E80">
      <w:pPr>
        <w:rPr>
          <w:sz w:val="20"/>
          <w:lang w:val="en-US"/>
        </w:rPr>
      </w:pPr>
    </w:p>
    <w:p w14:paraId="482625E3" w14:textId="77777777" w:rsidR="00EF6E80" w:rsidRPr="00D132FB" w:rsidRDefault="00EF6E80">
      <w:pPr>
        <w:rPr>
          <w:sz w:val="20"/>
          <w:lang w:val="en-US"/>
        </w:rPr>
      </w:pPr>
    </w:p>
    <w:p w14:paraId="7A8856F1" w14:textId="77777777" w:rsidR="00EF6E80" w:rsidRPr="00D132FB" w:rsidRDefault="00EF6E80">
      <w:pPr>
        <w:rPr>
          <w:sz w:val="20"/>
          <w:lang w:val="en-US"/>
        </w:rPr>
      </w:pPr>
    </w:p>
    <w:p w14:paraId="495CB69E" w14:textId="77777777" w:rsidR="00EF6E80" w:rsidRPr="00D132FB" w:rsidRDefault="00EF6E80">
      <w:pPr>
        <w:rPr>
          <w:sz w:val="20"/>
          <w:lang w:val="en-US"/>
        </w:rPr>
      </w:pPr>
    </w:p>
    <w:p w14:paraId="04D6A70A" w14:textId="77777777" w:rsidR="00EF6E80" w:rsidRPr="00D132FB" w:rsidRDefault="00EF6E80">
      <w:pPr>
        <w:rPr>
          <w:sz w:val="20"/>
          <w:lang w:val="en-US"/>
        </w:rPr>
      </w:pPr>
    </w:p>
    <w:p w14:paraId="39D2E3BB" w14:textId="77777777" w:rsidR="00EF6E80" w:rsidRPr="00D132FB" w:rsidRDefault="00EF6E80">
      <w:pPr>
        <w:rPr>
          <w:sz w:val="20"/>
          <w:lang w:val="en-US"/>
        </w:rPr>
      </w:pPr>
    </w:p>
    <w:p w14:paraId="6A774024" w14:textId="77777777" w:rsidR="00EF6E80" w:rsidRPr="00D132FB" w:rsidRDefault="00EF6E80">
      <w:pPr>
        <w:rPr>
          <w:sz w:val="20"/>
          <w:lang w:val="en-US"/>
        </w:rPr>
      </w:pPr>
    </w:p>
    <w:p w14:paraId="7BE4A2A8" w14:textId="77777777" w:rsidR="00EF6E80" w:rsidRPr="00D132FB" w:rsidRDefault="00EF6E80">
      <w:pPr>
        <w:rPr>
          <w:sz w:val="20"/>
          <w:lang w:val="en-US"/>
        </w:rPr>
      </w:pPr>
    </w:p>
    <w:p w14:paraId="0D40F15C" w14:textId="77777777" w:rsidR="00AD1F93" w:rsidRPr="00D132FB" w:rsidRDefault="00AD1F93">
      <w:pPr>
        <w:rPr>
          <w:sz w:val="20"/>
          <w:lang w:val="en-US"/>
        </w:rPr>
      </w:pPr>
    </w:p>
    <w:p w14:paraId="0F78004F" w14:textId="77777777" w:rsidR="00AD1F93" w:rsidRPr="00D132FB" w:rsidRDefault="00AD1F93">
      <w:pPr>
        <w:rPr>
          <w:sz w:val="20"/>
          <w:lang w:val="en-US"/>
        </w:rPr>
      </w:pPr>
    </w:p>
    <w:p w14:paraId="09B09EC9" w14:textId="77777777" w:rsidR="00AD1F93" w:rsidRPr="00D132FB" w:rsidRDefault="00AD1F93">
      <w:pPr>
        <w:rPr>
          <w:sz w:val="20"/>
          <w:lang w:val="en-US"/>
        </w:rPr>
      </w:pPr>
    </w:p>
    <w:p w14:paraId="57C82E74" w14:textId="77777777" w:rsidR="00AD1F93" w:rsidRPr="00D132FB" w:rsidRDefault="00AD1F93">
      <w:pPr>
        <w:rPr>
          <w:sz w:val="20"/>
          <w:lang w:val="en-US"/>
        </w:rPr>
      </w:pPr>
    </w:p>
    <w:p w14:paraId="35AB0324" w14:textId="77777777" w:rsidR="00AD1F93" w:rsidRPr="00D132FB" w:rsidRDefault="00AD1F93">
      <w:pPr>
        <w:rPr>
          <w:sz w:val="20"/>
          <w:lang w:val="en-US"/>
        </w:rPr>
      </w:pPr>
    </w:p>
    <w:p w14:paraId="7CA43E3D" w14:textId="77777777" w:rsidR="00EF6E80" w:rsidRPr="00D132FB" w:rsidRDefault="00EF6E80">
      <w:pPr>
        <w:rPr>
          <w:sz w:val="20"/>
          <w:lang w:val="en-US"/>
        </w:rPr>
      </w:pPr>
    </w:p>
    <w:p w14:paraId="43F492E9" w14:textId="77777777" w:rsidR="008619B3" w:rsidRPr="00D132FB" w:rsidRDefault="008619B3" w:rsidP="0020245C">
      <w:pPr>
        <w:rPr>
          <w:b/>
          <w:sz w:val="20"/>
          <w:lang w:val="en-US"/>
        </w:rPr>
      </w:pPr>
      <w:r w:rsidRPr="00D132FB">
        <w:rPr>
          <w:sz w:val="20"/>
          <w:lang w:val="en-US"/>
        </w:rPr>
        <w:tab/>
      </w:r>
      <w:r w:rsidRPr="00D132FB">
        <w:rPr>
          <w:sz w:val="20"/>
          <w:lang w:val="en-US"/>
        </w:rPr>
        <w:tab/>
      </w:r>
      <w:r w:rsidRPr="00D132FB">
        <w:rPr>
          <w:sz w:val="20"/>
          <w:lang w:val="en-US"/>
        </w:rPr>
        <w:tab/>
      </w:r>
      <w:r w:rsidR="0020245C" w:rsidRPr="00D132FB">
        <w:rPr>
          <w:sz w:val="20"/>
          <w:lang w:val="en-US"/>
        </w:rPr>
        <w:tab/>
      </w:r>
      <w:r w:rsidR="0020245C" w:rsidRPr="00D132FB">
        <w:rPr>
          <w:sz w:val="20"/>
          <w:lang w:val="en-US"/>
        </w:rPr>
        <w:tab/>
      </w:r>
      <w:r w:rsidR="0020245C" w:rsidRPr="00D132FB">
        <w:rPr>
          <w:sz w:val="20"/>
          <w:lang w:val="en-US"/>
        </w:rPr>
        <w:tab/>
      </w:r>
      <w:r w:rsidR="0020245C" w:rsidRPr="00D132FB">
        <w:rPr>
          <w:sz w:val="20"/>
          <w:lang w:val="en-US"/>
        </w:rPr>
        <w:tab/>
      </w:r>
      <w:r w:rsidR="0020245C" w:rsidRPr="00D132FB">
        <w:rPr>
          <w:sz w:val="20"/>
          <w:lang w:val="en-US"/>
        </w:rPr>
        <w:tab/>
      </w:r>
      <w:r w:rsidR="0020245C" w:rsidRPr="00D132FB">
        <w:rPr>
          <w:sz w:val="20"/>
          <w:lang w:val="en-US"/>
        </w:rPr>
        <w:tab/>
      </w:r>
      <w:r w:rsidR="0020245C" w:rsidRPr="00D132FB">
        <w:rPr>
          <w:sz w:val="20"/>
          <w:lang w:val="en-US"/>
        </w:rPr>
        <w:tab/>
      </w:r>
      <w:r w:rsidRPr="00D132FB">
        <w:rPr>
          <w:b/>
          <w:sz w:val="20"/>
          <w:lang w:val="en-US"/>
        </w:rPr>
        <w:t>PERŞEMBE</w:t>
      </w:r>
    </w:p>
    <w:tbl>
      <w:tblPr>
        <w:tblW w:w="15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7"/>
        <w:gridCol w:w="1250"/>
        <w:gridCol w:w="1250"/>
        <w:gridCol w:w="2066"/>
        <w:gridCol w:w="1767"/>
        <w:gridCol w:w="1733"/>
        <w:gridCol w:w="1590"/>
        <w:gridCol w:w="1105"/>
        <w:gridCol w:w="1311"/>
        <w:gridCol w:w="1472"/>
        <w:gridCol w:w="1427"/>
      </w:tblGrid>
      <w:tr w:rsidR="00FD2A0B" w:rsidRPr="00D132FB" w14:paraId="70EFF829" w14:textId="77777777" w:rsidTr="005831B1">
        <w:tc>
          <w:tcPr>
            <w:tcW w:w="737" w:type="dxa"/>
            <w:tcBorders>
              <w:left w:val="triple" w:sz="4" w:space="0" w:color="auto"/>
              <w:right w:val="triple" w:sz="4" w:space="0" w:color="auto"/>
            </w:tcBorders>
          </w:tcPr>
          <w:p w14:paraId="18B4CC17" w14:textId="77777777" w:rsidR="009A05AC" w:rsidRPr="00D132FB" w:rsidRDefault="009A05AC" w:rsidP="00745CC5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SAAT</w:t>
            </w:r>
          </w:p>
        </w:tc>
        <w:tc>
          <w:tcPr>
            <w:tcW w:w="2500" w:type="dxa"/>
            <w:gridSpan w:val="2"/>
            <w:tcBorders>
              <w:left w:val="triple" w:sz="4" w:space="0" w:color="auto"/>
            </w:tcBorders>
          </w:tcPr>
          <w:p w14:paraId="6B0640DB" w14:textId="77777777" w:rsidR="009A05AC" w:rsidRPr="00D132FB" w:rsidRDefault="009A05AC" w:rsidP="00984E06">
            <w:pPr>
              <w:rPr>
                <w:b/>
                <w:sz w:val="20"/>
                <w:lang w:val="en-US"/>
              </w:rPr>
            </w:pPr>
            <w:r w:rsidRPr="00D132FB">
              <w:rPr>
                <w:b/>
                <w:sz w:val="20"/>
                <w:lang w:val="en-US"/>
              </w:rPr>
              <w:t>1A</w:t>
            </w:r>
          </w:p>
        </w:tc>
        <w:tc>
          <w:tcPr>
            <w:tcW w:w="2066" w:type="dxa"/>
            <w:tcBorders>
              <w:right w:val="triple" w:sz="4" w:space="0" w:color="auto"/>
            </w:tcBorders>
          </w:tcPr>
          <w:p w14:paraId="69F2FBBB" w14:textId="77777777" w:rsidR="009A05AC" w:rsidRPr="00D132FB" w:rsidRDefault="009A05AC" w:rsidP="00984E06">
            <w:pPr>
              <w:rPr>
                <w:b/>
                <w:sz w:val="20"/>
                <w:lang w:val="en-US"/>
              </w:rPr>
            </w:pPr>
            <w:r w:rsidRPr="00D132FB">
              <w:rPr>
                <w:b/>
                <w:sz w:val="20"/>
                <w:lang w:val="en-US"/>
              </w:rPr>
              <w:t>1B</w:t>
            </w:r>
          </w:p>
        </w:tc>
        <w:tc>
          <w:tcPr>
            <w:tcW w:w="1767" w:type="dxa"/>
            <w:tcBorders>
              <w:left w:val="triple" w:sz="4" w:space="0" w:color="auto"/>
            </w:tcBorders>
          </w:tcPr>
          <w:p w14:paraId="29B01D9C" w14:textId="77777777" w:rsidR="009A05AC" w:rsidRPr="00D132FB" w:rsidRDefault="009A05AC" w:rsidP="00984E06">
            <w:pPr>
              <w:rPr>
                <w:b/>
                <w:sz w:val="20"/>
                <w:lang w:val="en-US"/>
              </w:rPr>
            </w:pPr>
            <w:r w:rsidRPr="00D132FB">
              <w:rPr>
                <w:b/>
                <w:sz w:val="20"/>
                <w:lang w:val="en-US"/>
              </w:rPr>
              <w:t>2A</w:t>
            </w:r>
          </w:p>
        </w:tc>
        <w:tc>
          <w:tcPr>
            <w:tcW w:w="1733" w:type="dxa"/>
            <w:tcBorders>
              <w:right w:val="triple" w:sz="4" w:space="0" w:color="auto"/>
            </w:tcBorders>
          </w:tcPr>
          <w:p w14:paraId="646CB9FE" w14:textId="77777777" w:rsidR="009A05AC" w:rsidRPr="00D132FB" w:rsidRDefault="009A05AC" w:rsidP="00984E06">
            <w:pPr>
              <w:rPr>
                <w:b/>
                <w:sz w:val="20"/>
                <w:lang w:val="en-US"/>
              </w:rPr>
            </w:pPr>
            <w:r w:rsidRPr="00D132FB">
              <w:rPr>
                <w:b/>
                <w:sz w:val="20"/>
                <w:lang w:val="en-US"/>
              </w:rPr>
              <w:t>2B</w:t>
            </w:r>
          </w:p>
        </w:tc>
        <w:tc>
          <w:tcPr>
            <w:tcW w:w="1590" w:type="dxa"/>
            <w:tcBorders>
              <w:left w:val="triple" w:sz="4" w:space="0" w:color="auto"/>
            </w:tcBorders>
          </w:tcPr>
          <w:p w14:paraId="3A283AB0" w14:textId="77777777" w:rsidR="009A05AC" w:rsidRPr="00D132FB" w:rsidRDefault="009A05AC" w:rsidP="00984E06">
            <w:pPr>
              <w:rPr>
                <w:b/>
                <w:sz w:val="20"/>
                <w:lang w:val="en-US"/>
              </w:rPr>
            </w:pPr>
            <w:r w:rsidRPr="00D132FB">
              <w:rPr>
                <w:b/>
                <w:sz w:val="20"/>
                <w:lang w:val="en-US"/>
              </w:rPr>
              <w:t>3A</w:t>
            </w:r>
          </w:p>
        </w:tc>
        <w:tc>
          <w:tcPr>
            <w:tcW w:w="2416" w:type="dxa"/>
            <w:gridSpan w:val="2"/>
            <w:tcBorders>
              <w:right w:val="triple" w:sz="4" w:space="0" w:color="auto"/>
            </w:tcBorders>
          </w:tcPr>
          <w:p w14:paraId="34603D9E" w14:textId="77777777" w:rsidR="009A05AC" w:rsidRPr="00D132FB" w:rsidRDefault="009A05AC" w:rsidP="00984E06">
            <w:pPr>
              <w:rPr>
                <w:b/>
                <w:sz w:val="20"/>
                <w:lang w:val="en-US"/>
              </w:rPr>
            </w:pPr>
            <w:r w:rsidRPr="00D132FB">
              <w:rPr>
                <w:b/>
                <w:sz w:val="20"/>
                <w:lang w:val="en-US"/>
              </w:rPr>
              <w:t>3B</w:t>
            </w:r>
          </w:p>
        </w:tc>
        <w:tc>
          <w:tcPr>
            <w:tcW w:w="1472" w:type="dxa"/>
            <w:tcBorders>
              <w:left w:val="triple" w:sz="4" w:space="0" w:color="auto"/>
            </w:tcBorders>
          </w:tcPr>
          <w:p w14:paraId="6B289B68" w14:textId="77777777" w:rsidR="009A05AC" w:rsidRPr="00D132FB" w:rsidRDefault="009A05AC" w:rsidP="00984E06">
            <w:pPr>
              <w:rPr>
                <w:b/>
                <w:sz w:val="20"/>
                <w:lang w:val="en-US"/>
              </w:rPr>
            </w:pPr>
            <w:r w:rsidRPr="00D132FB">
              <w:rPr>
                <w:b/>
                <w:sz w:val="20"/>
                <w:lang w:val="en-US"/>
              </w:rPr>
              <w:t>4A</w:t>
            </w:r>
          </w:p>
        </w:tc>
        <w:tc>
          <w:tcPr>
            <w:tcW w:w="1427" w:type="dxa"/>
            <w:tcBorders>
              <w:right w:val="triple" w:sz="4" w:space="0" w:color="auto"/>
            </w:tcBorders>
          </w:tcPr>
          <w:p w14:paraId="0FDEC9CA" w14:textId="77777777" w:rsidR="009A05AC" w:rsidRPr="00D132FB" w:rsidRDefault="009A05AC" w:rsidP="00984E06">
            <w:pPr>
              <w:rPr>
                <w:b/>
                <w:sz w:val="20"/>
                <w:lang w:val="en-US"/>
              </w:rPr>
            </w:pPr>
            <w:r w:rsidRPr="00D132FB">
              <w:rPr>
                <w:b/>
                <w:sz w:val="20"/>
                <w:lang w:val="en-US"/>
              </w:rPr>
              <w:t>4B</w:t>
            </w:r>
          </w:p>
        </w:tc>
      </w:tr>
      <w:tr w:rsidR="006B1BF6" w:rsidRPr="00D132FB" w14:paraId="0757356A" w14:textId="77777777" w:rsidTr="005831B1">
        <w:tc>
          <w:tcPr>
            <w:tcW w:w="737" w:type="dxa"/>
            <w:tcBorders>
              <w:left w:val="triple" w:sz="4" w:space="0" w:color="auto"/>
              <w:right w:val="triple" w:sz="4" w:space="0" w:color="auto"/>
            </w:tcBorders>
          </w:tcPr>
          <w:p w14:paraId="41103C6C" w14:textId="77777777" w:rsidR="006B1BF6" w:rsidRPr="00D132FB" w:rsidRDefault="006B1BF6" w:rsidP="006B1BF6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8.30-</w:t>
            </w:r>
          </w:p>
          <w:p w14:paraId="26EADB12" w14:textId="77777777" w:rsidR="006B1BF6" w:rsidRPr="00D132FB" w:rsidRDefault="006B1BF6" w:rsidP="006B1BF6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9.15</w:t>
            </w:r>
          </w:p>
        </w:tc>
        <w:tc>
          <w:tcPr>
            <w:tcW w:w="2500" w:type="dxa"/>
            <w:gridSpan w:val="2"/>
            <w:tcBorders>
              <w:left w:val="triple" w:sz="4" w:space="0" w:color="auto"/>
            </w:tcBorders>
          </w:tcPr>
          <w:p w14:paraId="2AF53D02" w14:textId="77777777" w:rsidR="006B1BF6" w:rsidRPr="00D132FB" w:rsidRDefault="006B1BF6" w:rsidP="006B1BF6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Physics I Laboratory</w:t>
            </w:r>
          </w:p>
          <w:p w14:paraId="1D3249CC" w14:textId="77777777" w:rsidR="006B1BF6" w:rsidRPr="00D132FB" w:rsidRDefault="006B1BF6" w:rsidP="006B1BF6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r2</w:t>
            </w:r>
          </w:p>
          <w:p w14:paraId="11B2F70C" w14:textId="2D45E94F" w:rsidR="006B1BF6" w:rsidRPr="00D132FB" w:rsidRDefault="006B1BF6" w:rsidP="006B1BF6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(Mechanical Engineering Department) </w:t>
            </w:r>
          </w:p>
        </w:tc>
        <w:tc>
          <w:tcPr>
            <w:tcW w:w="2066" w:type="dxa"/>
            <w:tcBorders>
              <w:right w:val="triple" w:sz="4" w:space="0" w:color="auto"/>
            </w:tcBorders>
          </w:tcPr>
          <w:p w14:paraId="19BC4D32" w14:textId="021C973E" w:rsidR="006B1BF6" w:rsidRPr="00D132FB" w:rsidRDefault="006B1BF6" w:rsidP="006B1BF6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Physics I Laboratory</w:t>
            </w:r>
          </w:p>
          <w:p w14:paraId="67EA35BA" w14:textId="5C0FA033" w:rsidR="006B1BF6" w:rsidRPr="00D132FB" w:rsidRDefault="006B1BF6" w:rsidP="006B1BF6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r2</w:t>
            </w:r>
          </w:p>
          <w:p w14:paraId="1F1C141D" w14:textId="7FD7872E" w:rsidR="006B1BF6" w:rsidRPr="00D132FB" w:rsidRDefault="006B1BF6" w:rsidP="006B1BF6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(Mechanical Engineering Department) </w:t>
            </w:r>
          </w:p>
        </w:tc>
        <w:tc>
          <w:tcPr>
            <w:tcW w:w="1767" w:type="dxa"/>
            <w:tcBorders>
              <w:left w:val="triple" w:sz="4" w:space="0" w:color="auto"/>
            </w:tcBorders>
          </w:tcPr>
          <w:p w14:paraId="133C5376" w14:textId="77777777" w:rsidR="006B1BF6" w:rsidRPr="00D132FB" w:rsidRDefault="006B1BF6" w:rsidP="006B1BF6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733" w:type="dxa"/>
            <w:tcBorders>
              <w:right w:val="triple" w:sz="4" w:space="0" w:color="auto"/>
            </w:tcBorders>
          </w:tcPr>
          <w:p w14:paraId="0C5A8ED1" w14:textId="77777777" w:rsidR="006B1BF6" w:rsidRPr="00D132FB" w:rsidRDefault="006B1BF6" w:rsidP="006B1BF6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590" w:type="dxa"/>
            <w:tcBorders>
              <w:left w:val="triple" w:sz="4" w:space="0" w:color="auto"/>
            </w:tcBorders>
          </w:tcPr>
          <w:p w14:paraId="030C8CFD" w14:textId="54A31F60" w:rsidR="006B1BF6" w:rsidRPr="00D132FB" w:rsidRDefault="006B1BF6" w:rsidP="006B1BF6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2416" w:type="dxa"/>
            <w:gridSpan w:val="2"/>
            <w:tcBorders>
              <w:right w:val="triple" w:sz="4" w:space="0" w:color="auto"/>
            </w:tcBorders>
          </w:tcPr>
          <w:p w14:paraId="13898920" w14:textId="77777777" w:rsidR="006B1BF6" w:rsidRPr="00D132FB" w:rsidRDefault="006B1BF6" w:rsidP="006B1BF6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472" w:type="dxa"/>
            <w:tcBorders>
              <w:left w:val="triple" w:sz="4" w:space="0" w:color="auto"/>
            </w:tcBorders>
          </w:tcPr>
          <w:p w14:paraId="1E5E417C" w14:textId="77777777" w:rsidR="006B1BF6" w:rsidRPr="00D132FB" w:rsidRDefault="006B1BF6" w:rsidP="006B1BF6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427" w:type="dxa"/>
            <w:tcBorders>
              <w:right w:val="triple" w:sz="4" w:space="0" w:color="auto"/>
            </w:tcBorders>
          </w:tcPr>
          <w:p w14:paraId="2102E6A6" w14:textId="3B451C55" w:rsidR="006B1BF6" w:rsidRPr="00D132FB" w:rsidRDefault="006B1BF6" w:rsidP="006B1BF6">
            <w:pPr>
              <w:rPr>
                <w:color w:val="000000" w:themeColor="text1"/>
                <w:sz w:val="20"/>
                <w:lang w:val="en-US"/>
              </w:rPr>
            </w:pPr>
          </w:p>
        </w:tc>
      </w:tr>
      <w:tr w:rsidR="006B1BF6" w:rsidRPr="00D132FB" w14:paraId="53EB4F1C" w14:textId="77777777" w:rsidTr="005831B1">
        <w:tc>
          <w:tcPr>
            <w:tcW w:w="737" w:type="dxa"/>
            <w:tcBorders>
              <w:left w:val="triple" w:sz="4" w:space="0" w:color="auto"/>
              <w:right w:val="triple" w:sz="4" w:space="0" w:color="auto"/>
            </w:tcBorders>
          </w:tcPr>
          <w:p w14:paraId="37A8E572" w14:textId="77777777" w:rsidR="006B1BF6" w:rsidRPr="00D132FB" w:rsidRDefault="006B1BF6" w:rsidP="006B1BF6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9.30-</w:t>
            </w:r>
          </w:p>
          <w:p w14:paraId="65771A42" w14:textId="77777777" w:rsidR="006B1BF6" w:rsidRPr="00D132FB" w:rsidRDefault="006B1BF6" w:rsidP="006B1BF6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0.15</w:t>
            </w:r>
          </w:p>
        </w:tc>
        <w:tc>
          <w:tcPr>
            <w:tcW w:w="2500" w:type="dxa"/>
            <w:gridSpan w:val="2"/>
            <w:tcBorders>
              <w:left w:val="triple" w:sz="4" w:space="0" w:color="auto"/>
            </w:tcBorders>
          </w:tcPr>
          <w:p w14:paraId="6E143923" w14:textId="77777777" w:rsidR="006B1BF6" w:rsidRPr="00D132FB" w:rsidRDefault="006B1BF6" w:rsidP="006B1BF6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Physics I Laboratory Gr2</w:t>
            </w:r>
          </w:p>
          <w:p w14:paraId="52AAC5A8" w14:textId="18E0F1D2" w:rsidR="006B1BF6" w:rsidRPr="00D132FB" w:rsidRDefault="006B1BF6" w:rsidP="006B1BF6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(Mechanical Engineering Department)</w:t>
            </w:r>
          </w:p>
        </w:tc>
        <w:tc>
          <w:tcPr>
            <w:tcW w:w="2066" w:type="dxa"/>
            <w:tcBorders>
              <w:right w:val="triple" w:sz="4" w:space="0" w:color="auto"/>
            </w:tcBorders>
          </w:tcPr>
          <w:p w14:paraId="12EC7D3F" w14:textId="7CD03F0C" w:rsidR="006B1BF6" w:rsidRPr="00D132FB" w:rsidRDefault="006B1BF6" w:rsidP="006B1BF6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Physics I Laboratory Gr2</w:t>
            </w:r>
          </w:p>
          <w:p w14:paraId="158DA4BE" w14:textId="1BBD0CAB" w:rsidR="006B1BF6" w:rsidRPr="00D132FB" w:rsidRDefault="006B1BF6" w:rsidP="006B1BF6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(Mechanical Engineering Department)</w:t>
            </w:r>
          </w:p>
        </w:tc>
        <w:tc>
          <w:tcPr>
            <w:tcW w:w="1767" w:type="dxa"/>
            <w:tcBorders>
              <w:left w:val="triple" w:sz="4" w:space="0" w:color="auto"/>
            </w:tcBorders>
          </w:tcPr>
          <w:p w14:paraId="75F5D21B" w14:textId="19FF96E2" w:rsidR="006B1BF6" w:rsidRPr="00D132FB" w:rsidRDefault="006B1BF6" w:rsidP="006B1BF6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733" w:type="dxa"/>
            <w:tcBorders>
              <w:right w:val="triple" w:sz="4" w:space="0" w:color="auto"/>
            </w:tcBorders>
          </w:tcPr>
          <w:p w14:paraId="728A41C7" w14:textId="77777777" w:rsidR="006B1BF6" w:rsidRPr="00D132FB" w:rsidRDefault="006B1BF6" w:rsidP="006B1BF6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590" w:type="dxa"/>
            <w:tcBorders>
              <w:left w:val="triple" w:sz="4" w:space="0" w:color="auto"/>
            </w:tcBorders>
          </w:tcPr>
          <w:p w14:paraId="52EE7DB2" w14:textId="10F7760D" w:rsidR="006B1BF6" w:rsidRPr="00D132FB" w:rsidRDefault="006B1BF6" w:rsidP="006B1BF6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2416" w:type="dxa"/>
            <w:gridSpan w:val="2"/>
            <w:tcBorders>
              <w:right w:val="triple" w:sz="4" w:space="0" w:color="auto"/>
            </w:tcBorders>
          </w:tcPr>
          <w:p w14:paraId="2258F4AD" w14:textId="77777777" w:rsidR="006B1BF6" w:rsidRPr="00D132FB" w:rsidRDefault="006B1BF6" w:rsidP="006B1BF6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472" w:type="dxa"/>
            <w:tcBorders>
              <w:left w:val="triple" w:sz="4" w:space="0" w:color="auto"/>
            </w:tcBorders>
          </w:tcPr>
          <w:p w14:paraId="49AF509D" w14:textId="77777777" w:rsidR="006B1BF6" w:rsidRPr="00D132FB" w:rsidRDefault="006B1BF6" w:rsidP="006B1BF6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mel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İşlemler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Lab. Gr1- Pilot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sis</w:t>
            </w:r>
            <w:proofErr w:type="spellEnd"/>
          </w:p>
        </w:tc>
        <w:tc>
          <w:tcPr>
            <w:tcW w:w="1427" w:type="dxa"/>
            <w:tcBorders>
              <w:right w:val="triple" w:sz="4" w:space="0" w:color="auto"/>
            </w:tcBorders>
          </w:tcPr>
          <w:p w14:paraId="65B4609D" w14:textId="655CBC92" w:rsidR="006B1BF6" w:rsidRPr="00D132FB" w:rsidRDefault="006B1BF6" w:rsidP="006B1BF6">
            <w:pPr>
              <w:rPr>
                <w:color w:val="000000" w:themeColor="text1"/>
                <w:sz w:val="20"/>
                <w:lang w:val="en-US"/>
              </w:rPr>
            </w:pPr>
          </w:p>
        </w:tc>
      </w:tr>
      <w:tr w:rsidR="00300EAF" w:rsidRPr="00D132FB" w14:paraId="7A0020C9" w14:textId="77777777" w:rsidTr="002473A2">
        <w:trPr>
          <w:trHeight w:val="1002"/>
        </w:trPr>
        <w:tc>
          <w:tcPr>
            <w:tcW w:w="737" w:type="dxa"/>
            <w:tcBorders>
              <w:left w:val="triple" w:sz="4" w:space="0" w:color="auto"/>
              <w:bottom w:val="single" w:sz="4" w:space="0" w:color="auto"/>
              <w:right w:val="triple" w:sz="4" w:space="0" w:color="auto"/>
            </w:tcBorders>
          </w:tcPr>
          <w:p w14:paraId="0546CA7B" w14:textId="77777777" w:rsidR="00300EAF" w:rsidRPr="00D132FB" w:rsidRDefault="00300EAF" w:rsidP="00300EAF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0.30-</w:t>
            </w:r>
          </w:p>
          <w:p w14:paraId="07D273FB" w14:textId="77777777" w:rsidR="00300EAF" w:rsidRPr="00D132FB" w:rsidRDefault="00300EAF" w:rsidP="00300EAF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1.15</w:t>
            </w:r>
          </w:p>
        </w:tc>
        <w:tc>
          <w:tcPr>
            <w:tcW w:w="1250" w:type="dxa"/>
            <w:tcBorders>
              <w:left w:val="triple" w:sz="4" w:space="0" w:color="auto"/>
              <w:bottom w:val="single" w:sz="4" w:space="0" w:color="auto"/>
              <w:right w:val="single" w:sz="4" w:space="0" w:color="auto"/>
            </w:tcBorders>
          </w:tcPr>
          <w:p w14:paraId="2FB80681" w14:textId="3E329319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Computer</w:t>
            </w:r>
          </w:p>
          <w:p w14:paraId="41DE3DAF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A1</w:t>
            </w:r>
          </w:p>
          <w:p w14:paraId="05F12C9B" w14:textId="176DCCFA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(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Comp.Lab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)</w:t>
            </w:r>
          </w:p>
        </w:tc>
        <w:tc>
          <w:tcPr>
            <w:tcW w:w="1250" w:type="dxa"/>
            <w:tcBorders>
              <w:left w:val="single" w:sz="4" w:space="0" w:color="auto"/>
              <w:bottom w:val="single" w:sz="4" w:space="0" w:color="auto"/>
            </w:tcBorders>
          </w:tcPr>
          <w:p w14:paraId="0CF3C5F2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Computer</w:t>
            </w:r>
          </w:p>
          <w:p w14:paraId="5AE3F72B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A2</w:t>
            </w:r>
          </w:p>
          <w:p w14:paraId="768E1EE2" w14:textId="1BA2F224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(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Comp.Lab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)</w:t>
            </w:r>
          </w:p>
        </w:tc>
        <w:tc>
          <w:tcPr>
            <w:tcW w:w="2066" w:type="dxa"/>
            <w:tcBorders>
              <w:top w:val="single" w:sz="24" w:space="0" w:color="auto"/>
              <w:left w:val="triple" w:sz="4" w:space="0" w:color="auto"/>
            </w:tcBorders>
          </w:tcPr>
          <w:p w14:paraId="53D195E1" w14:textId="70B81E6B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sz w:val="20"/>
                <w:lang w:val="en-US"/>
              </w:rPr>
              <w:t>Organic Chemistry (</w:t>
            </w:r>
            <w:r w:rsidR="00810365" w:rsidRPr="00D132FB">
              <w:rPr>
                <w:sz w:val="20"/>
                <w:lang w:val="en-US"/>
              </w:rPr>
              <w:t>G4</w:t>
            </w:r>
            <w:r w:rsidRPr="00D132FB">
              <w:rPr>
                <w:sz w:val="20"/>
                <w:lang w:val="en-US"/>
              </w:rPr>
              <w:t>)</w:t>
            </w:r>
          </w:p>
        </w:tc>
        <w:tc>
          <w:tcPr>
            <w:tcW w:w="1767" w:type="dxa"/>
            <w:tcBorders>
              <w:left w:val="triple" w:sz="4" w:space="0" w:color="auto"/>
              <w:bottom w:val="single" w:sz="4" w:space="0" w:color="auto"/>
            </w:tcBorders>
          </w:tcPr>
          <w:p w14:paraId="2A6FAE02" w14:textId="6F7E54AA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Economics</w:t>
            </w:r>
          </w:p>
          <w:p w14:paraId="19735154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urgut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Yazıcıoğlu</w:t>
            </w:r>
            <w:proofErr w:type="spellEnd"/>
          </w:p>
        </w:tc>
        <w:tc>
          <w:tcPr>
            <w:tcW w:w="1733" w:type="dxa"/>
            <w:tcBorders>
              <w:left w:val="triple" w:sz="4" w:space="0" w:color="auto"/>
              <w:bottom w:val="single" w:sz="4" w:space="0" w:color="auto"/>
            </w:tcBorders>
          </w:tcPr>
          <w:p w14:paraId="220066C2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Economics</w:t>
            </w:r>
          </w:p>
          <w:p w14:paraId="44AC3C1F" w14:textId="0472E138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urgut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Yazıcıoğlu</w:t>
            </w:r>
            <w:proofErr w:type="spellEnd"/>
          </w:p>
        </w:tc>
        <w:tc>
          <w:tcPr>
            <w:tcW w:w="1590" w:type="dxa"/>
            <w:tcBorders>
              <w:left w:val="triple" w:sz="4" w:space="0" w:color="auto"/>
              <w:bottom w:val="single" w:sz="4" w:space="0" w:color="auto"/>
            </w:tcBorders>
          </w:tcPr>
          <w:p w14:paraId="1E8B5418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ıda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Mikrobiyolojisi</w:t>
            </w:r>
            <w:proofErr w:type="spellEnd"/>
          </w:p>
          <w:p w14:paraId="6225E699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2</w:t>
            </w:r>
          </w:p>
          <w:p w14:paraId="630C592A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2416" w:type="dxa"/>
            <w:gridSpan w:val="2"/>
            <w:tcBorders>
              <w:bottom w:val="single" w:sz="4" w:space="0" w:color="auto"/>
              <w:right w:val="triple" w:sz="4" w:space="0" w:color="auto"/>
            </w:tcBorders>
          </w:tcPr>
          <w:p w14:paraId="6BC59B70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Nümerik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Analiz</w:t>
            </w:r>
            <w:proofErr w:type="spellEnd"/>
          </w:p>
          <w:p w14:paraId="16E90935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1</w:t>
            </w:r>
          </w:p>
          <w:p w14:paraId="0512F0ED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472" w:type="dxa"/>
            <w:tcBorders>
              <w:left w:val="triple" w:sz="4" w:space="0" w:color="auto"/>
              <w:bottom w:val="single" w:sz="4" w:space="0" w:color="auto"/>
            </w:tcBorders>
          </w:tcPr>
          <w:p w14:paraId="42B17031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mel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İşlemler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Lab. Gr1- Pilot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sis</w:t>
            </w:r>
            <w:proofErr w:type="spellEnd"/>
          </w:p>
        </w:tc>
        <w:tc>
          <w:tcPr>
            <w:tcW w:w="1427" w:type="dxa"/>
            <w:tcBorders>
              <w:bottom w:val="single" w:sz="4" w:space="0" w:color="auto"/>
              <w:right w:val="triple" w:sz="4" w:space="0" w:color="auto"/>
            </w:tcBorders>
          </w:tcPr>
          <w:p w14:paraId="2C29D534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Et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knol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</w:t>
            </w:r>
          </w:p>
          <w:p w14:paraId="5BE4F7B7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6</w:t>
            </w:r>
          </w:p>
        </w:tc>
      </w:tr>
      <w:tr w:rsidR="00300EAF" w:rsidRPr="00D132FB" w14:paraId="0652D486" w14:textId="77777777" w:rsidTr="002473A2">
        <w:tc>
          <w:tcPr>
            <w:tcW w:w="737" w:type="dxa"/>
            <w:tcBorders>
              <w:left w:val="triple" w:sz="4" w:space="0" w:color="auto"/>
              <w:bottom w:val="single" w:sz="24" w:space="0" w:color="auto"/>
              <w:right w:val="triple" w:sz="4" w:space="0" w:color="auto"/>
            </w:tcBorders>
          </w:tcPr>
          <w:p w14:paraId="71F6C224" w14:textId="77777777" w:rsidR="00300EAF" w:rsidRPr="00D132FB" w:rsidRDefault="00300EAF" w:rsidP="00300EAF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1.30-</w:t>
            </w:r>
          </w:p>
          <w:p w14:paraId="2282DA7D" w14:textId="77777777" w:rsidR="00300EAF" w:rsidRPr="00D132FB" w:rsidRDefault="00300EAF" w:rsidP="00300EAF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2.15</w:t>
            </w:r>
          </w:p>
        </w:tc>
        <w:tc>
          <w:tcPr>
            <w:tcW w:w="1250" w:type="dxa"/>
            <w:tcBorders>
              <w:left w:val="triple" w:sz="4" w:space="0" w:color="auto"/>
              <w:bottom w:val="single" w:sz="24" w:space="0" w:color="auto"/>
              <w:right w:val="single" w:sz="4" w:space="0" w:color="auto"/>
            </w:tcBorders>
          </w:tcPr>
          <w:p w14:paraId="3A24D22B" w14:textId="0A075861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Computer</w:t>
            </w:r>
          </w:p>
          <w:p w14:paraId="7A8E6B45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A1</w:t>
            </w:r>
          </w:p>
          <w:p w14:paraId="44B634EC" w14:textId="768F7B83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(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Comp.Lab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)</w:t>
            </w:r>
          </w:p>
        </w:tc>
        <w:tc>
          <w:tcPr>
            <w:tcW w:w="1250" w:type="dxa"/>
            <w:tcBorders>
              <w:left w:val="single" w:sz="4" w:space="0" w:color="auto"/>
              <w:bottom w:val="single" w:sz="24" w:space="0" w:color="auto"/>
            </w:tcBorders>
          </w:tcPr>
          <w:p w14:paraId="7EFD83BE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Computer</w:t>
            </w:r>
          </w:p>
          <w:p w14:paraId="648087E3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A2</w:t>
            </w:r>
          </w:p>
          <w:p w14:paraId="31E9F931" w14:textId="035D48C9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(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Comp.Lab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)</w:t>
            </w:r>
          </w:p>
        </w:tc>
        <w:tc>
          <w:tcPr>
            <w:tcW w:w="2066" w:type="dxa"/>
            <w:tcBorders>
              <w:left w:val="triple" w:sz="4" w:space="0" w:color="auto"/>
            </w:tcBorders>
          </w:tcPr>
          <w:p w14:paraId="213D01F0" w14:textId="2E32808C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sz w:val="20"/>
                <w:lang w:val="en-US"/>
              </w:rPr>
              <w:t>Organic Chemistry (</w:t>
            </w:r>
            <w:r w:rsidR="00810365" w:rsidRPr="00D132FB">
              <w:rPr>
                <w:sz w:val="20"/>
                <w:lang w:val="en-US"/>
              </w:rPr>
              <w:t>G4</w:t>
            </w:r>
            <w:r w:rsidRPr="00D132FB">
              <w:rPr>
                <w:sz w:val="20"/>
                <w:lang w:val="en-US"/>
              </w:rPr>
              <w:t>)</w:t>
            </w:r>
          </w:p>
        </w:tc>
        <w:tc>
          <w:tcPr>
            <w:tcW w:w="1767" w:type="dxa"/>
            <w:tcBorders>
              <w:left w:val="triple" w:sz="4" w:space="0" w:color="auto"/>
              <w:bottom w:val="single" w:sz="24" w:space="0" w:color="auto"/>
            </w:tcBorders>
          </w:tcPr>
          <w:p w14:paraId="3C80252F" w14:textId="67E8280F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Economics</w:t>
            </w:r>
          </w:p>
          <w:p w14:paraId="1B1F637A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urgut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Yazıcıoğlu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</w:p>
        </w:tc>
        <w:tc>
          <w:tcPr>
            <w:tcW w:w="1733" w:type="dxa"/>
            <w:tcBorders>
              <w:left w:val="triple" w:sz="4" w:space="0" w:color="auto"/>
              <w:bottom w:val="single" w:sz="24" w:space="0" w:color="auto"/>
            </w:tcBorders>
          </w:tcPr>
          <w:p w14:paraId="4033521A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Economics</w:t>
            </w:r>
          </w:p>
          <w:p w14:paraId="673BA1CF" w14:textId="0BE17342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urgut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Yazıcıoğlu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</w:p>
        </w:tc>
        <w:tc>
          <w:tcPr>
            <w:tcW w:w="1590" w:type="dxa"/>
            <w:tcBorders>
              <w:left w:val="triple" w:sz="4" w:space="0" w:color="auto"/>
              <w:bottom w:val="single" w:sz="24" w:space="0" w:color="auto"/>
            </w:tcBorders>
          </w:tcPr>
          <w:p w14:paraId="75BB6DDE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ıda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Mikrobiyolojisi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</w:p>
          <w:p w14:paraId="3272DE87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2</w:t>
            </w:r>
          </w:p>
          <w:p w14:paraId="7BCFA4B3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2416" w:type="dxa"/>
            <w:gridSpan w:val="2"/>
            <w:tcBorders>
              <w:bottom w:val="single" w:sz="24" w:space="0" w:color="auto"/>
              <w:right w:val="triple" w:sz="4" w:space="0" w:color="auto"/>
            </w:tcBorders>
          </w:tcPr>
          <w:p w14:paraId="67EE680D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Nümerik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Analiz</w:t>
            </w:r>
            <w:proofErr w:type="spellEnd"/>
          </w:p>
          <w:p w14:paraId="401AB2D5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1</w:t>
            </w:r>
          </w:p>
          <w:p w14:paraId="5B4B75BC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472" w:type="dxa"/>
            <w:tcBorders>
              <w:left w:val="triple" w:sz="4" w:space="0" w:color="auto"/>
              <w:bottom w:val="single" w:sz="24" w:space="0" w:color="auto"/>
            </w:tcBorders>
          </w:tcPr>
          <w:p w14:paraId="78F09DC3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mel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İşlemler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Lab. Gr1- Pilot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sis</w:t>
            </w:r>
            <w:proofErr w:type="spellEnd"/>
          </w:p>
        </w:tc>
        <w:tc>
          <w:tcPr>
            <w:tcW w:w="1427" w:type="dxa"/>
            <w:tcBorders>
              <w:bottom w:val="single" w:sz="24" w:space="0" w:color="auto"/>
              <w:right w:val="triple" w:sz="4" w:space="0" w:color="auto"/>
            </w:tcBorders>
          </w:tcPr>
          <w:p w14:paraId="41E13455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Et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knol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</w:t>
            </w:r>
          </w:p>
          <w:p w14:paraId="77A16955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6</w:t>
            </w:r>
          </w:p>
        </w:tc>
      </w:tr>
      <w:tr w:rsidR="00DE46C7" w:rsidRPr="00D132FB" w14:paraId="2DD2A5B4" w14:textId="77777777" w:rsidTr="005831B1">
        <w:tc>
          <w:tcPr>
            <w:tcW w:w="737" w:type="dxa"/>
            <w:tcBorders>
              <w:top w:val="single" w:sz="24" w:space="0" w:color="auto"/>
              <w:left w:val="triple" w:sz="4" w:space="0" w:color="auto"/>
              <w:right w:val="triple" w:sz="4" w:space="0" w:color="auto"/>
            </w:tcBorders>
          </w:tcPr>
          <w:p w14:paraId="32AFC8DC" w14:textId="77777777" w:rsidR="00DE46C7" w:rsidRPr="00D132FB" w:rsidRDefault="00DE46C7" w:rsidP="00DE46C7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3.15-</w:t>
            </w:r>
          </w:p>
          <w:p w14:paraId="1CB971E5" w14:textId="77777777" w:rsidR="00DE46C7" w:rsidRPr="00D132FB" w:rsidRDefault="00DE46C7" w:rsidP="00DE46C7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4.00</w:t>
            </w:r>
          </w:p>
        </w:tc>
        <w:tc>
          <w:tcPr>
            <w:tcW w:w="1250" w:type="dxa"/>
            <w:tcBorders>
              <w:top w:val="single" w:sz="24" w:space="0" w:color="auto"/>
              <w:left w:val="triple" w:sz="4" w:space="0" w:color="auto"/>
              <w:right w:val="single" w:sz="4" w:space="0" w:color="auto"/>
            </w:tcBorders>
          </w:tcPr>
          <w:p w14:paraId="56D643D9" w14:textId="77777777" w:rsidR="00C85E8B" w:rsidRPr="00D132FB" w:rsidRDefault="00C85E8B" w:rsidP="00C85E8B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Computer</w:t>
            </w:r>
          </w:p>
          <w:p w14:paraId="3EF5AF76" w14:textId="77777777" w:rsidR="00DE46C7" w:rsidRPr="00D132FB" w:rsidRDefault="00DE46C7" w:rsidP="00DE46C7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A1</w:t>
            </w:r>
          </w:p>
          <w:p w14:paraId="72590F1E" w14:textId="3E013B58" w:rsidR="00DE46C7" w:rsidRPr="00D132FB" w:rsidRDefault="00DE46C7" w:rsidP="00B95018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(</w:t>
            </w:r>
            <w:proofErr w:type="spellStart"/>
            <w:r w:rsidR="00B95018" w:rsidRPr="00D132FB">
              <w:rPr>
                <w:color w:val="000000" w:themeColor="text1"/>
                <w:sz w:val="20"/>
                <w:lang w:val="en-US"/>
              </w:rPr>
              <w:t>Comp</w:t>
            </w:r>
            <w:r w:rsidRPr="00D132FB">
              <w:rPr>
                <w:color w:val="000000" w:themeColor="text1"/>
                <w:sz w:val="20"/>
                <w:lang w:val="en-US"/>
              </w:rPr>
              <w:t>.Lab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)</w:t>
            </w:r>
          </w:p>
        </w:tc>
        <w:tc>
          <w:tcPr>
            <w:tcW w:w="1250" w:type="dxa"/>
            <w:tcBorders>
              <w:top w:val="single" w:sz="24" w:space="0" w:color="auto"/>
              <w:left w:val="single" w:sz="4" w:space="0" w:color="auto"/>
            </w:tcBorders>
          </w:tcPr>
          <w:p w14:paraId="74F5C807" w14:textId="77777777" w:rsidR="00C85E8B" w:rsidRPr="00D132FB" w:rsidRDefault="00C85E8B" w:rsidP="00C85E8B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Computer</w:t>
            </w:r>
          </w:p>
          <w:p w14:paraId="3E157182" w14:textId="77777777" w:rsidR="00DE46C7" w:rsidRPr="00D132FB" w:rsidRDefault="00DE46C7" w:rsidP="00DE46C7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A2</w:t>
            </w:r>
          </w:p>
          <w:p w14:paraId="57B04BD0" w14:textId="7EA621B0" w:rsidR="00DE46C7" w:rsidRPr="00D132FB" w:rsidRDefault="00B95018" w:rsidP="00DE46C7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(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Comp.Lab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)</w:t>
            </w:r>
          </w:p>
        </w:tc>
        <w:tc>
          <w:tcPr>
            <w:tcW w:w="2066" w:type="dxa"/>
            <w:tcBorders>
              <w:top w:val="single" w:sz="24" w:space="0" w:color="auto"/>
              <w:right w:val="triple" w:sz="4" w:space="0" w:color="auto"/>
            </w:tcBorders>
          </w:tcPr>
          <w:p w14:paraId="21593E42" w14:textId="686F74A0" w:rsidR="00AE1CB2" w:rsidRPr="00D132FB" w:rsidRDefault="0009020B" w:rsidP="00DE46C7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Technical English </w:t>
            </w:r>
            <w:r w:rsidR="00073380" w:rsidRPr="00D132FB">
              <w:rPr>
                <w:color w:val="000000" w:themeColor="text1"/>
                <w:sz w:val="20"/>
                <w:lang w:val="en-US"/>
              </w:rPr>
              <w:t>I</w:t>
            </w:r>
          </w:p>
          <w:p w14:paraId="77B63FB1" w14:textId="77777777" w:rsidR="000C7248" w:rsidRPr="00D132FB" w:rsidRDefault="000C7248" w:rsidP="00DE46C7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r2</w:t>
            </w:r>
          </w:p>
          <w:p w14:paraId="60CF590F" w14:textId="60153836" w:rsidR="000C7248" w:rsidRPr="00D132FB" w:rsidRDefault="00F83F81" w:rsidP="00DE46C7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1</w:t>
            </w:r>
          </w:p>
        </w:tc>
        <w:tc>
          <w:tcPr>
            <w:tcW w:w="1767" w:type="dxa"/>
            <w:tcBorders>
              <w:top w:val="single" w:sz="24" w:space="0" w:color="auto"/>
              <w:left w:val="triple" w:sz="4" w:space="0" w:color="auto"/>
            </w:tcBorders>
          </w:tcPr>
          <w:p w14:paraId="0D987B67" w14:textId="1C616A4A" w:rsidR="00DE46C7" w:rsidRPr="00D132FB" w:rsidRDefault="00954882" w:rsidP="00DE46C7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Food Chemistry</w:t>
            </w:r>
            <w:r w:rsidR="00DE46C7" w:rsidRPr="00D132FB">
              <w:rPr>
                <w:color w:val="000000" w:themeColor="text1"/>
                <w:sz w:val="20"/>
                <w:lang w:val="en-US"/>
              </w:rPr>
              <w:t xml:space="preserve"> I</w:t>
            </w:r>
          </w:p>
          <w:p w14:paraId="2DC2E7ED" w14:textId="13F732EA" w:rsidR="004B578D" w:rsidRPr="00D132FB" w:rsidRDefault="009D0C3F" w:rsidP="004B578D">
            <w:pPr>
              <w:rPr>
                <w:color w:val="000000" w:themeColor="text1"/>
                <w:sz w:val="20"/>
                <w:lang w:val="en-US"/>
              </w:rPr>
            </w:pPr>
            <w:r>
              <w:rPr>
                <w:color w:val="000000" w:themeColor="text1"/>
                <w:sz w:val="20"/>
                <w:lang w:val="en-US"/>
              </w:rPr>
              <w:t>G5</w:t>
            </w:r>
          </w:p>
          <w:p w14:paraId="294829D8" w14:textId="77777777" w:rsidR="00DE46C7" w:rsidRPr="00D132FB" w:rsidRDefault="00DE46C7" w:rsidP="00DE46C7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733" w:type="dxa"/>
            <w:tcBorders>
              <w:top w:val="single" w:sz="24" w:space="0" w:color="auto"/>
              <w:right w:val="triple" w:sz="4" w:space="0" w:color="auto"/>
            </w:tcBorders>
          </w:tcPr>
          <w:p w14:paraId="22AC2424" w14:textId="77777777" w:rsidR="00DE46C7" w:rsidRPr="00D132FB" w:rsidRDefault="00DE46C7" w:rsidP="00DE46C7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590" w:type="dxa"/>
            <w:tcBorders>
              <w:top w:val="single" w:sz="24" w:space="0" w:color="auto"/>
              <w:left w:val="triple" w:sz="4" w:space="0" w:color="auto"/>
            </w:tcBorders>
          </w:tcPr>
          <w:p w14:paraId="40F34894" w14:textId="3C481A0B" w:rsidR="00DE46C7" w:rsidRPr="00D132FB" w:rsidRDefault="00DE46C7" w:rsidP="00DE46C7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Isı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v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Kütl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Trans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 Gr1</w:t>
            </w:r>
            <w:r w:rsidR="009D0C3F">
              <w:rPr>
                <w:color w:val="000000" w:themeColor="text1"/>
                <w:sz w:val="20"/>
                <w:lang w:val="en-US"/>
              </w:rPr>
              <w:t>-G2</w:t>
            </w:r>
          </w:p>
          <w:p w14:paraId="503424E4" w14:textId="77777777" w:rsidR="00DE46C7" w:rsidRPr="00D132FB" w:rsidRDefault="00DE46C7" w:rsidP="00DE46C7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105" w:type="dxa"/>
            <w:tcBorders>
              <w:top w:val="single" w:sz="24" w:space="0" w:color="auto"/>
            </w:tcBorders>
          </w:tcPr>
          <w:p w14:paraId="7B781179" w14:textId="77777777" w:rsidR="00DE46C7" w:rsidRPr="00D132FB" w:rsidRDefault="00DE46C7" w:rsidP="00DE46C7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ıda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Mik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  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 B1</w:t>
            </w:r>
          </w:p>
        </w:tc>
        <w:tc>
          <w:tcPr>
            <w:tcW w:w="1311" w:type="dxa"/>
            <w:tcBorders>
              <w:top w:val="single" w:sz="24" w:space="0" w:color="auto"/>
              <w:right w:val="triple" w:sz="4" w:space="0" w:color="auto"/>
            </w:tcBorders>
          </w:tcPr>
          <w:p w14:paraId="48433635" w14:textId="77777777" w:rsidR="00DE46C7" w:rsidRPr="00D132FB" w:rsidRDefault="00DE46C7" w:rsidP="00DE46C7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ıda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Kal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Sağl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</w:t>
            </w:r>
          </w:p>
          <w:p w14:paraId="558374C8" w14:textId="77777777" w:rsidR="00DE46C7" w:rsidRPr="00D132FB" w:rsidRDefault="00DE46C7" w:rsidP="00DE46C7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 B2 </w:t>
            </w:r>
          </w:p>
        </w:tc>
        <w:tc>
          <w:tcPr>
            <w:tcW w:w="1472" w:type="dxa"/>
            <w:tcBorders>
              <w:top w:val="single" w:sz="24" w:space="0" w:color="auto"/>
              <w:left w:val="triple" w:sz="4" w:space="0" w:color="auto"/>
            </w:tcBorders>
          </w:tcPr>
          <w:p w14:paraId="2F23FB38" w14:textId="77777777" w:rsidR="00DE46C7" w:rsidRPr="00D132FB" w:rsidRDefault="00DE46C7" w:rsidP="00DE46C7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Proses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Kontrol</w:t>
            </w:r>
            <w:proofErr w:type="spellEnd"/>
          </w:p>
          <w:p w14:paraId="12694FAA" w14:textId="77777777" w:rsidR="00AE1CB2" w:rsidRPr="00D132FB" w:rsidRDefault="00AD1F93" w:rsidP="00DE46C7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3</w:t>
            </w:r>
          </w:p>
          <w:p w14:paraId="6D21E8B3" w14:textId="77777777" w:rsidR="00DE46C7" w:rsidRPr="00D132FB" w:rsidRDefault="00DE46C7" w:rsidP="00DE46C7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427" w:type="dxa"/>
            <w:tcBorders>
              <w:top w:val="single" w:sz="24" w:space="0" w:color="auto"/>
              <w:right w:val="triple" w:sz="4" w:space="0" w:color="auto"/>
            </w:tcBorders>
          </w:tcPr>
          <w:p w14:paraId="48E900DB" w14:textId="77777777" w:rsidR="00DE46C7" w:rsidRPr="00D132FB" w:rsidRDefault="00DE46C7" w:rsidP="00DE46C7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Et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knol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 B1</w:t>
            </w:r>
          </w:p>
        </w:tc>
      </w:tr>
      <w:tr w:rsidR="00DE46C7" w:rsidRPr="00D132FB" w14:paraId="607A92D3" w14:textId="77777777" w:rsidTr="005831B1">
        <w:tc>
          <w:tcPr>
            <w:tcW w:w="737" w:type="dxa"/>
            <w:tcBorders>
              <w:left w:val="triple" w:sz="4" w:space="0" w:color="auto"/>
              <w:right w:val="triple" w:sz="4" w:space="0" w:color="auto"/>
            </w:tcBorders>
          </w:tcPr>
          <w:p w14:paraId="052BC38F" w14:textId="77777777" w:rsidR="00DE46C7" w:rsidRPr="00D132FB" w:rsidRDefault="00DE46C7" w:rsidP="00DE46C7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4.15-</w:t>
            </w:r>
          </w:p>
          <w:p w14:paraId="7AF9FE44" w14:textId="77777777" w:rsidR="00DE46C7" w:rsidRPr="00D132FB" w:rsidRDefault="00DE46C7" w:rsidP="00DE46C7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5.00</w:t>
            </w:r>
          </w:p>
        </w:tc>
        <w:tc>
          <w:tcPr>
            <w:tcW w:w="1250" w:type="dxa"/>
            <w:tcBorders>
              <w:left w:val="triple" w:sz="4" w:space="0" w:color="auto"/>
              <w:right w:val="single" w:sz="4" w:space="0" w:color="auto"/>
            </w:tcBorders>
          </w:tcPr>
          <w:p w14:paraId="14079979" w14:textId="77777777" w:rsidR="00C85E8B" w:rsidRPr="00D132FB" w:rsidRDefault="00C85E8B" w:rsidP="00C85E8B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Computer</w:t>
            </w:r>
          </w:p>
          <w:p w14:paraId="044856EE" w14:textId="77777777" w:rsidR="00DE46C7" w:rsidRPr="00D132FB" w:rsidRDefault="00DE46C7" w:rsidP="00DE46C7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A1</w:t>
            </w:r>
          </w:p>
          <w:p w14:paraId="663BAD8B" w14:textId="6045EDC8" w:rsidR="00DE46C7" w:rsidRPr="00D132FB" w:rsidRDefault="00B95018" w:rsidP="00DE46C7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(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Comp.Lab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)</w:t>
            </w:r>
          </w:p>
        </w:tc>
        <w:tc>
          <w:tcPr>
            <w:tcW w:w="1250" w:type="dxa"/>
            <w:tcBorders>
              <w:left w:val="single" w:sz="4" w:space="0" w:color="auto"/>
            </w:tcBorders>
          </w:tcPr>
          <w:p w14:paraId="09B7C983" w14:textId="77777777" w:rsidR="00C85E8B" w:rsidRPr="00D132FB" w:rsidRDefault="00C85E8B" w:rsidP="00C85E8B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Computer</w:t>
            </w:r>
          </w:p>
          <w:p w14:paraId="5F75609E" w14:textId="77777777" w:rsidR="00DE46C7" w:rsidRPr="00D132FB" w:rsidRDefault="00DE46C7" w:rsidP="00DE46C7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A2</w:t>
            </w:r>
          </w:p>
          <w:p w14:paraId="350866F0" w14:textId="6288ACF7" w:rsidR="00DE46C7" w:rsidRPr="00D132FB" w:rsidRDefault="00B95018" w:rsidP="00DE46C7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(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Comp.Lab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)</w:t>
            </w:r>
          </w:p>
        </w:tc>
        <w:tc>
          <w:tcPr>
            <w:tcW w:w="2066" w:type="dxa"/>
            <w:tcBorders>
              <w:right w:val="triple" w:sz="4" w:space="0" w:color="auto"/>
            </w:tcBorders>
          </w:tcPr>
          <w:p w14:paraId="1E61E15A" w14:textId="438ECA74" w:rsidR="00AE1CB2" w:rsidRPr="00D132FB" w:rsidRDefault="0009020B" w:rsidP="00DE46C7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Technical English </w:t>
            </w:r>
            <w:r w:rsidR="00073380" w:rsidRPr="00D132FB">
              <w:rPr>
                <w:color w:val="000000" w:themeColor="text1"/>
                <w:sz w:val="20"/>
                <w:lang w:val="en-US"/>
              </w:rPr>
              <w:t>I</w:t>
            </w:r>
          </w:p>
          <w:p w14:paraId="2C0EFD35" w14:textId="77777777" w:rsidR="000C7248" w:rsidRPr="00D132FB" w:rsidRDefault="000C7248" w:rsidP="00DE46C7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r2</w:t>
            </w:r>
          </w:p>
          <w:p w14:paraId="5614A6FB" w14:textId="2C2BC560" w:rsidR="000C7248" w:rsidRPr="00D132FB" w:rsidRDefault="00F83F81" w:rsidP="00DE46C7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1</w:t>
            </w:r>
          </w:p>
        </w:tc>
        <w:tc>
          <w:tcPr>
            <w:tcW w:w="1767" w:type="dxa"/>
            <w:tcBorders>
              <w:left w:val="triple" w:sz="4" w:space="0" w:color="auto"/>
            </w:tcBorders>
          </w:tcPr>
          <w:p w14:paraId="7156C505" w14:textId="3EE36541" w:rsidR="00DE46C7" w:rsidRPr="00D132FB" w:rsidRDefault="00954882" w:rsidP="00DE46C7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Food Chemistry</w:t>
            </w:r>
            <w:r w:rsidR="00DE46C7" w:rsidRPr="00D132FB">
              <w:rPr>
                <w:color w:val="000000" w:themeColor="text1"/>
                <w:sz w:val="20"/>
                <w:lang w:val="en-US"/>
              </w:rPr>
              <w:t xml:space="preserve"> I</w:t>
            </w:r>
          </w:p>
          <w:p w14:paraId="28D148DA" w14:textId="29DA71D4" w:rsidR="00DE46C7" w:rsidRPr="00D132FB" w:rsidRDefault="001D2B48" w:rsidP="001D2B48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</w:t>
            </w:r>
            <w:r w:rsidR="009D0C3F">
              <w:rPr>
                <w:color w:val="000000" w:themeColor="text1"/>
                <w:sz w:val="20"/>
                <w:lang w:val="en-US"/>
              </w:rPr>
              <w:t>5</w:t>
            </w:r>
          </w:p>
        </w:tc>
        <w:tc>
          <w:tcPr>
            <w:tcW w:w="1733" w:type="dxa"/>
            <w:tcBorders>
              <w:right w:val="triple" w:sz="4" w:space="0" w:color="auto"/>
            </w:tcBorders>
          </w:tcPr>
          <w:p w14:paraId="6E82BF4D" w14:textId="77777777" w:rsidR="00E60506" w:rsidRPr="00D132FB" w:rsidRDefault="00E60506" w:rsidP="00E60506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Enst.Gıda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Analiz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</w:t>
            </w:r>
          </w:p>
          <w:p w14:paraId="28F1CF21" w14:textId="6E4C37F3" w:rsidR="00E60506" w:rsidRPr="00D132FB" w:rsidRDefault="00E60506" w:rsidP="00E60506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(G</w:t>
            </w:r>
            <w:r>
              <w:rPr>
                <w:color w:val="000000" w:themeColor="text1"/>
                <w:sz w:val="20"/>
                <w:lang w:val="en-US"/>
              </w:rPr>
              <w:t>4</w:t>
            </w:r>
            <w:r w:rsidRPr="00D132FB">
              <w:rPr>
                <w:color w:val="000000" w:themeColor="text1"/>
                <w:sz w:val="20"/>
                <w:lang w:val="en-US"/>
              </w:rPr>
              <w:t>)</w:t>
            </w:r>
          </w:p>
          <w:p w14:paraId="02C38476" w14:textId="18AAF609" w:rsidR="00DE46C7" w:rsidRPr="00D132FB" w:rsidRDefault="00DE46C7" w:rsidP="00DE46C7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590" w:type="dxa"/>
            <w:tcBorders>
              <w:left w:val="triple" w:sz="4" w:space="0" w:color="auto"/>
            </w:tcBorders>
          </w:tcPr>
          <w:p w14:paraId="0664AB96" w14:textId="77777777" w:rsidR="0083612C" w:rsidRDefault="00DE46C7" w:rsidP="00DE46C7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Isı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v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Kütl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Trans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 Gr.1</w:t>
            </w:r>
          </w:p>
          <w:p w14:paraId="21BD6688" w14:textId="7E0E1249" w:rsidR="00DE46C7" w:rsidRPr="00D132FB" w:rsidRDefault="009D0C3F" w:rsidP="00DE46C7">
            <w:pPr>
              <w:rPr>
                <w:color w:val="000000" w:themeColor="text1"/>
                <w:sz w:val="20"/>
                <w:lang w:val="en-US"/>
              </w:rPr>
            </w:pPr>
            <w:r>
              <w:rPr>
                <w:color w:val="000000" w:themeColor="text1"/>
                <w:sz w:val="20"/>
                <w:lang w:val="en-US"/>
              </w:rPr>
              <w:t>G2</w:t>
            </w:r>
          </w:p>
          <w:p w14:paraId="7A1323B5" w14:textId="77777777" w:rsidR="00DE46C7" w:rsidRPr="00D132FB" w:rsidRDefault="00DE46C7" w:rsidP="00DE46C7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105" w:type="dxa"/>
          </w:tcPr>
          <w:p w14:paraId="4B4DBF5A" w14:textId="77777777" w:rsidR="00DE46C7" w:rsidRPr="00D132FB" w:rsidRDefault="00DE46C7" w:rsidP="00DE46C7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ıda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Mik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  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 B1</w:t>
            </w:r>
          </w:p>
        </w:tc>
        <w:tc>
          <w:tcPr>
            <w:tcW w:w="1311" w:type="dxa"/>
            <w:tcBorders>
              <w:right w:val="triple" w:sz="4" w:space="0" w:color="auto"/>
            </w:tcBorders>
          </w:tcPr>
          <w:p w14:paraId="00B2CF6B" w14:textId="77777777" w:rsidR="00DE46C7" w:rsidRPr="00D132FB" w:rsidRDefault="00DE46C7" w:rsidP="00DE46C7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ıda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Kal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Sağl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</w:t>
            </w:r>
          </w:p>
          <w:p w14:paraId="66CBE8AD" w14:textId="77777777" w:rsidR="00DE46C7" w:rsidRPr="00D132FB" w:rsidRDefault="00DE46C7" w:rsidP="00DE46C7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 B2 </w:t>
            </w:r>
          </w:p>
        </w:tc>
        <w:tc>
          <w:tcPr>
            <w:tcW w:w="1472" w:type="dxa"/>
            <w:tcBorders>
              <w:left w:val="triple" w:sz="4" w:space="0" w:color="auto"/>
            </w:tcBorders>
          </w:tcPr>
          <w:p w14:paraId="37AA2684" w14:textId="77777777" w:rsidR="00DE46C7" w:rsidRPr="00D132FB" w:rsidRDefault="00DE46C7" w:rsidP="00DE46C7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Proses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Kontrol</w:t>
            </w:r>
            <w:proofErr w:type="spellEnd"/>
          </w:p>
          <w:p w14:paraId="159469F3" w14:textId="77777777" w:rsidR="00AE1CB2" w:rsidRPr="00D132FB" w:rsidRDefault="00AD1F93" w:rsidP="00DE46C7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3</w:t>
            </w:r>
          </w:p>
          <w:p w14:paraId="79B15A81" w14:textId="77777777" w:rsidR="00DE46C7" w:rsidRPr="00D132FB" w:rsidRDefault="00DE46C7" w:rsidP="00DE46C7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427" w:type="dxa"/>
            <w:tcBorders>
              <w:right w:val="triple" w:sz="4" w:space="0" w:color="auto"/>
            </w:tcBorders>
          </w:tcPr>
          <w:p w14:paraId="23E9EECA" w14:textId="77777777" w:rsidR="00DE46C7" w:rsidRPr="00D132FB" w:rsidRDefault="00DE46C7" w:rsidP="00DE46C7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Et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knol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 B1</w:t>
            </w:r>
          </w:p>
        </w:tc>
      </w:tr>
      <w:tr w:rsidR="00300EAF" w:rsidRPr="00D132FB" w14:paraId="617CAA35" w14:textId="77777777" w:rsidTr="005831B1">
        <w:tc>
          <w:tcPr>
            <w:tcW w:w="737" w:type="dxa"/>
            <w:tcBorders>
              <w:left w:val="triple" w:sz="4" w:space="0" w:color="auto"/>
              <w:right w:val="triple" w:sz="4" w:space="0" w:color="auto"/>
            </w:tcBorders>
          </w:tcPr>
          <w:p w14:paraId="595F8184" w14:textId="77777777" w:rsidR="00300EAF" w:rsidRPr="00D132FB" w:rsidRDefault="00300EAF" w:rsidP="00300EAF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5.15-</w:t>
            </w:r>
          </w:p>
          <w:p w14:paraId="3FF88F20" w14:textId="77777777" w:rsidR="00300EAF" w:rsidRPr="00D132FB" w:rsidRDefault="00300EAF" w:rsidP="00300EAF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6.00</w:t>
            </w:r>
          </w:p>
        </w:tc>
        <w:tc>
          <w:tcPr>
            <w:tcW w:w="2500" w:type="dxa"/>
            <w:gridSpan w:val="2"/>
            <w:tcBorders>
              <w:left w:val="triple" w:sz="4" w:space="0" w:color="auto"/>
            </w:tcBorders>
          </w:tcPr>
          <w:p w14:paraId="7DF7256C" w14:textId="7B9F4FA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sz w:val="20"/>
                <w:lang w:val="en-US"/>
              </w:rPr>
              <w:t>Organic Chemistry (</w:t>
            </w:r>
            <w:r w:rsidR="009E0DD6" w:rsidRPr="00D132FB">
              <w:rPr>
                <w:sz w:val="20"/>
                <w:lang w:val="en-US"/>
              </w:rPr>
              <w:t>G1</w:t>
            </w:r>
            <w:r w:rsidRPr="00D132FB">
              <w:rPr>
                <w:sz w:val="20"/>
                <w:lang w:val="en-US"/>
              </w:rPr>
              <w:t>)</w:t>
            </w:r>
          </w:p>
        </w:tc>
        <w:tc>
          <w:tcPr>
            <w:tcW w:w="2066" w:type="dxa"/>
            <w:tcBorders>
              <w:right w:val="triple" w:sz="4" w:space="0" w:color="auto"/>
            </w:tcBorders>
          </w:tcPr>
          <w:p w14:paraId="0D6399C6" w14:textId="59A10456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767" w:type="dxa"/>
            <w:tcBorders>
              <w:left w:val="triple" w:sz="4" w:space="0" w:color="auto"/>
            </w:tcBorders>
          </w:tcPr>
          <w:p w14:paraId="21CBCF86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733" w:type="dxa"/>
            <w:tcBorders>
              <w:right w:val="triple" w:sz="4" w:space="0" w:color="auto"/>
            </w:tcBorders>
          </w:tcPr>
          <w:p w14:paraId="3BF4D524" w14:textId="77777777" w:rsidR="00300EAF" w:rsidRPr="00D132FB" w:rsidRDefault="00300EAF" w:rsidP="00E60506">
            <w:pPr>
              <w:rPr>
                <w:sz w:val="20"/>
                <w:lang w:val="en-US"/>
              </w:rPr>
            </w:pPr>
          </w:p>
        </w:tc>
        <w:tc>
          <w:tcPr>
            <w:tcW w:w="1590" w:type="dxa"/>
            <w:tcBorders>
              <w:left w:val="triple" w:sz="4" w:space="0" w:color="auto"/>
            </w:tcBorders>
          </w:tcPr>
          <w:p w14:paraId="2136C7BF" w14:textId="77777777" w:rsidR="0083612C" w:rsidRDefault="0083612C" w:rsidP="00300EAF">
            <w:pPr>
              <w:rPr>
                <w:color w:val="000000" w:themeColor="text1"/>
                <w:sz w:val="20"/>
                <w:lang w:val="en-US"/>
              </w:rPr>
            </w:pPr>
            <w:r>
              <w:rPr>
                <w:color w:val="000000" w:themeColor="text1"/>
                <w:sz w:val="20"/>
                <w:lang w:val="en-US"/>
              </w:rPr>
              <w:t xml:space="preserve">Isı </w:t>
            </w:r>
            <w:proofErr w:type="spellStart"/>
            <w:r>
              <w:rPr>
                <w:color w:val="000000" w:themeColor="text1"/>
                <w:sz w:val="20"/>
                <w:lang w:val="en-US"/>
              </w:rPr>
              <w:t>ve</w:t>
            </w:r>
            <w:proofErr w:type="spellEnd"/>
            <w:r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lang w:val="en-US"/>
              </w:rPr>
              <w:t>Kütle</w:t>
            </w:r>
            <w:proofErr w:type="spellEnd"/>
            <w:r>
              <w:rPr>
                <w:color w:val="000000" w:themeColor="text1"/>
                <w:sz w:val="20"/>
                <w:lang w:val="en-US"/>
              </w:rPr>
              <w:t xml:space="preserve"> Trans. </w:t>
            </w:r>
            <w:proofErr w:type="spellStart"/>
            <w:r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>
              <w:rPr>
                <w:color w:val="000000" w:themeColor="text1"/>
                <w:sz w:val="20"/>
                <w:lang w:val="en-US"/>
              </w:rPr>
              <w:t>. Gr.1</w:t>
            </w:r>
          </w:p>
          <w:p w14:paraId="3AA198F3" w14:textId="18797FFC" w:rsidR="00300EAF" w:rsidRPr="00D132FB" w:rsidRDefault="009D0C3F" w:rsidP="00300EAF">
            <w:pPr>
              <w:rPr>
                <w:color w:val="000000" w:themeColor="text1"/>
                <w:sz w:val="20"/>
                <w:lang w:val="en-US"/>
              </w:rPr>
            </w:pPr>
            <w:r>
              <w:rPr>
                <w:color w:val="000000" w:themeColor="text1"/>
                <w:sz w:val="20"/>
                <w:lang w:val="en-US"/>
              </w:rPr>
              <w:t>G2</w:t>
            </w:r>
          </w:p>
          <w:p w14:paraId="64757811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105" w:type="dxa"/>
          </w:tcPr>
          <w:p w14:paraId="098C238F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ıda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Mik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  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 B2</w:t>
            </w:r>
          </w:p>
        </w:tc>
        <w:tc>
          <w:tcPr>
            <w:tcW w:w="1311" w:type="dxa"/>
            <w:tcBorders>
              <w:right w:val="triple" w:sz="4" w:space="0" w:color="auto"/>
            </w:tcBorders>
          </w:tcPr>
          <w:p w14:paraId="603CD055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ıda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Kal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Sağl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</w:t>
            </w:r>
          </w:p>
          <w:p w14:paraId="18112D3D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 B1</w:t>
            </w:r>
          </w:p>
        </w:tc>
        <w:tc>
          <w:tcPr>
            <w:tcW w:w="1472" w:type="dxa"/>
            <w:tcBorders>
              <w:left w:val="triple" w:sz="4" w:space="0" w:color="auto"/>
            </w:tcBorders>
          </w:tcPr>
          <w:p w14:paraId="66014743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Hububat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Ürün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kn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</w:t>
            </w:r>
          </w:p>
          <w:p w14:paraId="5A17C7D4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5</w:t>
            </w:r>
          </w:p>
        </w:tc>
        <w:tc>
          <w:tcPr>
            <w:tcW w:w="1427" w:type="dxa"/>
            <w:tcBorders>
              <w:right w:val="triple" w:sz="4" w:space="0" w:color="auto"/>
            </w:tcBorders>
          </w:tcPr>
          <w:p w14:paraId="5D59FED5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Hububat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Ürün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kn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</w:t>
            </w:r>
          </w:p>
          <w:p w14:paraId="60922404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5</w:t>
            </w:r>
          </w:p>
        </w:tc>
      </w:tr>
      <w:tr w:rsidR="00300EAF" w:rsidRPr="00D132FB" w14:paraId="54882935" w14:textId="77777777" w:rsidTr="005831B1">
        <w:trPr>
          <w:trHeight w:val="709"/>
        </w:trPr>
        <w:tc>
          <w:tcPr>
            <w:tcW w:w="737" w:type="dxa"/>
            <w:tcBorders>
              <w:left w:val="triple" w:sz="4" w:space="0" w:color="auto"/>
              <w:right w:val="triple" w:sz="4" w:space="0" w:color="auto"/>
            </w:tcBorders>
          </w:tcPr>
          <w:p w14:paraId="069A9DA8" w14:textId="77777777" w:rsidR="00300EAF" w:rsidRPr="00D132FB" w:rsidRDefault="00300EAF" w:rsidP="00300EAF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6.15-</w:t>
            </w:r>
          </w:p>
          <w:p w14:paraId="749EE6CF" w14:textId="77777777" w:rsidR="00300EAF" w:rsidRPr="00D132FB" w:rsidRDefault="00300EAF" w:rsidP="00300EAF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7.00</w:t>
            </w:r>
          </w:p>
        </w:tc>
        <w:tc>
          <w:tcPr>
            <w:tcW w:w="2500" w:type="dxa"/>
            <w:gridSpan w:val="2"/>
            <w:tcBorders>
              <w:left w:val="triple" w:sz="4" w:space="0" w:color="auto"/>
            </w:tcBorders>
          </w:tcPr>
          <w:p w14:paraId="5B25D394" w14:textId="51BCA129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sz w:val="20"/>
                <w:lang w:val="en-US"/>
              </w:rPr>
              <w:t>Organic Chemistry (</w:t>
            </w:r>
            <w:r w:rsidR="009E0DD6" w:rsidRPr="00D132FB">
              <w:rPr>
                <w:sz w:val="20"/>
                <w:lang w:val="en-US"/>
              </w:rPr>
              <w:t>G1</w:t>
            </w:r>
            <w:r w:rsidRPr="00D132FB">
              <w:rPr>
                <w:sz w:val="20"/>
                <w:lang w:val="en-US"/>
              </w:rPr>
              <w:t>)</w:t>
            </w:r>
          </w:p>
        </w:tc>
        <w:tc>
          <w:tcPr>
            <w:tcW w:w="2066" w:type="dxa"/>
            <w:tcBorders>
              <w:right w:val="triple" w:sz="4" w:space="0" w:color="auto"/>
            </w:tcBorders>
          </w:tcPr>
          <w:p w14:paraId="5532CA7A" w14:textId="11303069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767" w:type="dxa"/>
            <w:tcBorders>
              <w:left w:val="triple" w:sz="4" w:space="0" w:color="auto"/>
            </w:tcBorders>
          </w:tcPr>
          <w:p w14:paraId="307EF2E7" w14:textId="53E6B2E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733" w:type="dxa"/>
            <w:tcBorders>
              <w:right w:val="triple" w:sz="4" w:space="0" w:color="auto"/>
            </w:tcBorders>
          </w:tcPr>
          <w:p w14:paraId="1139480F" w14:textId="77777777" w:rsidR="00300EAF" w:rsidRPr="00D132FB" w:rsidRDefault="00300EAF" w:rsidP="00300EAF">
            <w:pPr>
              <w:rPr>
                <w:sz w:val="20"/>
                <w:lang w:val="en-US"/>
              </w:rPr>
            </w:pPr>
          </w:p>
        </w:tc>
        <w:tc>
          <w:tcPr>
            <w:tcW w:w="1590" w:type="dxa"/>
            <w:tcBorders>
              <w:left w:val="triple" w:sz="4" w:space="0" w:color="auto"/>
            </w:tcBorders>
          </w:tcPr>
          <w:p w14:paraId="5D8E2D81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105" w:type="dxa"/>
          </w:tcPr>
          <w:p w14:paraId="3274A7B3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ıda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Mik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  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 B2</w:t>
            </w:r>
          </w:p>
        </w:tc>
        <w:tc>
          <w:tcPr>
            <w:tcW w:w="1311" w:type="dxa"/>
            <w:tcBorders>
              <w:right w:val="triple" w:sz="4" w:space="0" w:color="auto"/>
            </w:tcBorders>
          </w:tcPr>
          <w:p w14:paraId="40523ED7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ıda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Kal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Sağl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</w:t>
            </w:r>
          </w:p>
          <w:p w14:paraId="2E419C84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 B1 </w:t>
            </w:r>
          </w:p>
        </w:tc>
        <w:tc>
          <w:tcPr>
            <w:tcW w:w="1472" w:type="dxa"/>
            <w:tcBorders>
              <w:left w:val="triple" w:sz="4" w:space="0" w:color="auto"/>
            </w:tcBorders>
          </w:tcPr>
          <w:p w14:paraId="261E48B3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Hububat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Ürün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kn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</w:t>
            </w:r>
          </w:p>
          <w:p w14:paraId="72D7BF36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5</w:t>
            </w:r>
          </w:p>
        </w:tc>
        <w:tc>
          <w:tcPr>
            <w:tcW w:w="1427" w:type="dxa"/>
            <w:tcBorders>
              <w:right w:val="triple" w:sz="4" w:space="0" w:color="auto"/>
            </w:tcBorders>
          </w:tcPr>
          <w:p w14:paraId="59CF5FB2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Hububat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Ürün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kn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</w:t>
            </w:r>
          </w:p>
          <w:p w14:paraId="03970ADB" w14:textId="77777777" w:rsidR="00300EAF" w:rsidRPr="00D132FB" w:rsidRDefault="00300EAF" w:rsidP="00300EA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5</w:t>
            </w:r>
          </w:p>
        </w:tc>
      </w:tr>
    </w:tbl>
    <w:p w14:paraId="06A1B232" w14:textId="77777777" w:rsidR="004F3573" w:rsidRPr="00D132FB" w:rsidRDefault="004F3573" w:rsidP="008619B3">
      <w:pPr>
        <w:tabs>
          <w:tab w:val="left" w:pos="15026"/>
        </w:tabs>
        <w:jc w:val="center"/>
        <w:rPr>
          <w:b/>
          <w:sz w:val="20"/>
          <w:lang w:val="en-US"/>
        </w:rPr>
      </w:pPr>
    </w:p>
    <w:p w14:paraId="043DD6C6" w14:textId="77777777" w:rsidR="009B13ED" w:rsidRPr="00D132FB" w:rsidRDefault="009B13ED" w:rsidP="008619B3">
      <w:pPr>
        <w:tabs>
          <w:tab w:val="left" w:pos="15026"/>
        </w:tabs>
        <w:jc w:val="center"/>
        <w:rPr>
          <w:b/>
          <w:sz w:val="20"/>
          <w:lang w:val="en-US"/>
        </w:rPr>
      </w:pPr>
    </w:p>
    <w:p w14:paraId="53651CA8" w14:textId="77777777" w:rsidR="00EF6E80" w:rsidRPr="00D132FB" w:rsidRDefault="00EF6E80" w:rsidP="008619B3">
      <w:pPr>
        <w:tabs>
          <w:tab w:val="left" w:pos="15026"/>
        </w:tabs>
        <w:jc w:val="center"/>
        <w:rPr>
          <w:b/>
          <w:sz w:val="20"/>
          <w:lang w:val="en-US"/>
        </w:rPr>
      </w:pPr>
    </w:p>
    <w:p w14:paraId="690931BF" w14:textId="77777777" w:rsidR="00EF6E80" w:rsidRPr="00D132FB" w:rsidRDefault="00EF6E80" w:rsidP="008619B3">
      <w:pPr>
        <w:tabs>
          <w:tab w:val="left" w:pos="15026"/>
        </w:tabs>
        <w:jc w:val="center"/>
        <w:rPr>
          <w:b/>
          <w:sz w:val="20"/>
          <w:lang w:val="en-US"/>
        </w:rPr>
      </w:pPr>
    </w:p>
    <w:p w14:paraId="792D5E5C" w14:textId="02B9F382" w:rsidR="00EF6E80" w:rsidRPr="00D132FB" w:rsidRDefault="00EF6E80" w:rsidP="00650878">
      <w:pPr>
        <w:tabs>
          <w:tab w:val="left" w:pos="15026"/>
        </w:tabs>
        <w:rPr>
          <w:b/>
          <w:sz w:val="20"/>
          <w:lang w:val="en-US"/>
        </w:rPr>
      </w:pPr>
    </w:p>
    <w:p w14:paraId="5C89F3BE" w14:textId="77777777" w:rsidR="00EF6E80" w:rsidRPr="00D132FB" w:rsidRDefault="00EF6E80" w:rsidP="008619B3">
      <w:pPr>
        <w:tabs>
          <w:tab w:val="left" w:pos="15026"/>
        </w:tabs>
        <w:jc w:val="center"/>
        <w:rPr>
          <w:b/>
          <w:sz w:val="20"/>
          <w:lang w:val="en-US"/>
        </w:rPr>
      </w:pPr>
    </w:p>
    <w:p w14:paraId="7AE5F8A8" w14:textId="77777777" w:rsidR="00EF6E80" w:rsidRPr="00D132FB" w:rsidRDefault="00EF6E80" w:rsidP="00774C23">
      <w:pPr>
        <w:tabs>
          <w:tab w:val="left" w:pos="15026"/>
        </w:tabs>
        <w:rPr>
          <w:b/>
          <w:sz w:val="20"/>
          <w:lang w:val="en-US"/>
        </w:rPr>
      </w:pPr>
    </w:p>
    <w:p w14:paraId="63813619" w14:textId="77777777" w:rsidR="00BD33A6" w:rsidRPr="00D132FB" w:rsidRDefault="00BD33A6" w:rsidP="00995FD4">
      <w:pPr>
        <w:tabs>
          <w:tab w:val="left" w:pos="15026"/>
        </w:tabs>
        <w:rPr>
          <w:b/>
          <w:sz w:val="20"/>
          <w:lang w:val="en-US"/>
        </w:rPr>
      </w:pPr>
    </w:p>
    <w:p w14:paraId="7B301888" w14:textId="77777777" w:rsidR="00650878" w:rsidRPr="00D132FB" w:rsidRDefault="00650878" w:rsidP="008619B3">
      <w:pPr>
        <w:tabs>
          <w:tab w:val="left" w:pos="15026"/>
        </w:tabs>
        <w:jc w:val="center"/>
        <w:rPr>
          <w:b/>
          <w:sz w:val="20"/>
          <w:lang w:val="en-US"/>
        </w:rPr>
      </w:pPr>
    </w:p>
    <w:p w14:paraId="0C1FB31E" w14:textId="77777777" w:rsidR="00650878" w:rsidRPr="00D132FB" w:rsidRDefault="00650878" w:rsidP="008619B3">
      <w:pPr>
        <w:tabs>
          <w:tab w:val="left" w:pos="15026"/>
        </w:tabs>
        <w:jc w:val="center"/>
        <w:rPr>
          <w:b/>
          <w:sz w:val="20"/>
          <w:lang w:val="en-US"/>
        </w:rPr>
      </w:pPr>
    </w:p>
    <w:p w14:paraId="7577F910" w14:textId="77777777" w:rsidR="00650878" w:rsidRPr="00D132FB" w:rsidRDefault="00650878" w:rsidP="008619B3">
      <w:pPr>
        <w:tabs>
          <w:tab w:val="left" w:pos="15026"/>
        </w:tabs>
        <w:jc w:val="center"/>
        <w:rPr>
          <w:b/>
          <w:sz w:val="20"/>
          <w:lang w:val="en-US"/>
        </w:rPr>
      </w:pPr>
    </w:p>
    <w:p w14:paraId="6F053AAA" w14:textId="37273062" w:rsidR="008619B3" w:rsidRPr="00D132FB" w:rsidRDefault="008619B3" w:rsidP="008619B3">
      <w:pPr>
        <w:tabs>
          <w:tab w:val="left" w:pos="15026"/>
        </w:tabs>
        <w:jc w:val="center"/>
        <w:rPr>
          <w:b/>
          <w:sz w:val="20"/>
          <w:lang w:val="en-US"/>
        </w:rPr>
      </w:pPr>
      <w:r w:rsidRPr="00D132FB">
        <w:rPr>
          <w:b/>
          <w:sz w:val="20"/>
          <w:lang w:val="en-US"/>
        </w:rPr>
        <w:t>CUMA</w:t>
      </w:r>
    </w:p>
    <w:tbl>
      <w:tblPr>
        <w:tblW w:w="155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43"/>
        <w:gridCol w:w="1708"/>
        <w:gridCol w:w="1250"/>
        <w:gridCol w:w="1250"/>
        <w:gridCol w:w="1998"/>
        <w:gridCol w:w="1720"/>
        <w:gridCol w:w="1647"/>
        <w:gridCol w:w="1636"/>
        <w:gridCol w:w="1104"/>
        <w:gridCol w:w="1125"/>
        <w:gridCol w:w="1414"/>
      </w:tblGrid>
      <w:tr w:rsidR="009A05AC" w:rsidRPr="00D132FB" w14:paraId="4739CF41" w14:textId="77777777" w:rsidTr="005D3275">
        <w:tc>
          <w:tcPr>
            <w:tcW w:w="743" w:type="dxa"/>
            <w:tcBorders>
              <w:left w:val="triple" w:sz="4" w:space="0" w:color="auto"/>
              <w:right w:val="triple" w:sz="4" w:space="0" w:color="auto"/>
            </w:tcBorders>
          </w:tcPr>
          <w:p w14:paraId="36A886F1" w14:textId="77777777" w:rsidR="009A05AC" w:rsidRPr="00D132FB" w:rsidRDefault="009A05AC" w:rsidP="00745CC5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SAAT</w:t>
            </w:r>
          </w:p>
        </w:tc>
        <w:tc>
          <w:tcPr>
            <w:tcW w:w="1708" w:type="dxa"/>
            <w:tcBorders>
              <w:left w:val="triple" w:sz="4" w:space="0" w:color="auto"/>
            </w:tcBorders>
          </w:tcPr>
          <w:p w14:paraId="7A4D96B3" w14:textId="77777777" w:rsidR="009A05AC" w:rsidRPr="00D132FB" w:rsidRDefault="009A05AC" w:rsidP="00984E06">
            <w:pPr>
              <w:rPr>
                <w:b/>
                <w:sz w:val="20"/>
                <w:lang w:val="en-US"/>
              </w:rPr>
            </w:pPr>
            <w:r w:rsidRPr="00D132FB">
              <w:rPr>
                <w:b/>
                <w:sz w:val="20"/>
                <w:lang w:val="en-US"/>
              </w:rPr>
              <w:t>1A</w:t>
            </w:r>
          </w:p>
        </w:tc>
        <w:tc>
          <w:tcPr>
            <w:tcW w:w="2500" w:type="dxa"/>
            <w:gridSpan w:val="2"/>
            <w:tcBorders>
              <w:right w:val="triple" w:sz="4" w:space="0" w:color="auto"/>
            </w:tcBorders>
          </w:tcPr>
          <w:p w14:paraId="0D9B585A" w14:textId="77777777" w:rsidR="009A05AC" w:rsidRPr="00D132FB" w:rsidRDefault="009A05AC" w:rsidP="00984E06">
            <w:pPr>
              <w:rPr>
                <w:b/>
                <w:sz w:val="20"/>
                <w:lang w:val="en-US"/>
              </w:rPr>
            </w:pPr>
            <w:r w:rsidRPr="00D132FB">
              <w:rPr>
                <w:b/>
                <w:sz w:val="20"/>
                <w:lang w:val="en-US"/>
              </w:rPr>
              <w:t>1B</w:t>
            </w:r>
          </w:p>
        </w:tc>
        <w:tc>
          <w:tcPr>
            <w:tcW w:w="1998" w:type="dxa"/>
            <w:tcBorders>
              <w:left w:val="triple" w:sz="4" w:space="0" w:color="auto"/>
            </w:tcBorders>
          </w:tcPr>
          <w:p w14:paraId="1B9929F9" w14:textId="77777777" w:rsidR="009A05AC" w:rsidRPr="00D132FB" w:rsidRDefault="009A05AC" w:rsidP="00984E06">
            <w:pPr>
              <w:rPr>
                <w:b/>
                <w:sz w:val="20"/>
                <w:lang w:val="en-US"/>
              </w:rPr>
            </w:pPr>
            <w:r w:rsidRPr="00D132FB">
              <w:rPr>
                <w:b/>
                <w:sz w:val="20"/>
                <w:lang w:val="en-US"/>
              </w:rPr>
              <w:t>2A</w:t>
            </w:r>
          </w:p>
        </w:tc>
        <w:tc>
          <w:tcPr>
            <w:tcW w:w="1720" w:type="dxa"/>
            <w:tcBorders>
              <w:right w:val="triple" w:sz="4" w:space="0" w:color="auto"/>
            </w:tcBorders>
          </w:tcPr>
          <w:p w14:paraId="5DEBEE8D" w14:textId="77777777" w:rsidR="009A05AC" w:rsidRPr="00D132FB" w:rsidRDefault="009A05AC" w:rsidP="00984E06">
            <w:pPr>
              <w:rPr>
                <w:b/>
                <w:sz w:val="20"/>
                <w:lang w:val="en-US"/>
              </w:rPr>
            </w:pPr>
            <w:r w:rsidRPr="00D132FB">
              <w:rPr>
                <w:b/>
                <w:sz w:val="20"/>
                <w:lang w:val="en-US"/>
              </w:rPr>
              <w:t>2B</w:t>
            </w:r>
          </w:p>
        </w:tc>
        <w:tc>
          <w:tcPr>
            <w:tcW w:w="1647" w:type="dxa"/>
            <w:tcBorders>
              <w:left w:val="triple" w:sz="4" w:space="0" w:color="auto"/>
            </w:tcBorders>
          </w:tcPr>
          <w:p w14:paraId="3F2B80CC" w14:textId="77777777" w:rsidR="009A05AC" w:rsidRPr="00D132FB" w:rsidRDefault="009A05AC" w:rsidP="00984E06">
            <w:pPr>
              <w:rPr>
                <w:b/>
                <w:sz w:val="20"/>
                <w:lang w:val="en-US"/>
              </w:rPr>
            </w:pPr>
            <w:r w:rsidRPr="00D132FB">
              <w:rPr>
                <w:b/>
                <w:sz w:val="20"/>
                <w:lang w:val="en-US"/>
              </w:rPr>
              <w:t>3A</w:t>
            </w:r>
          </w:p>
        </w:tc>
        <w:tc>
          <w:tcPr>
            <w:tcW w:w="1636" w:type="dxa"/>
            <w:tcBorders>
              <w:right w:val="triple" w:sz="4" w:space="0" w:color="auto"/>
            </w:tcBorders>
          </w:tcPr>
          <w:p w14:paraId="02F8E954" w14:textId="77777777" w:rsidR="009A05AC" w:rsidRPr="00D132FB" w:rsidRDefault="009A05AC" w:rsidP="00984E06">
            <w:pPr>
              <w:rPr>
                <w:b/>
                <w:sz w:val="20"/>
                <w:lang w:val="en-US"/>
              </w:rPr>
            </w:pPr>
            <w:r w:rsidRPr="00D132FB">
              <w:rPr>
                <w:b/>
                <w:sz w:val="20"/>
                <w:lang w:val="en-US"/>
              </w:rPr>
              <w:t>3B</w:t>
            </w:r>
          </w:p>
        </w:tc>
        <w:tc>
          <w:tcPr>
            <w:tcW w:w="2229" w:type="dxa"/>
            <w:gridSpan w:val="2"/>
            <w:tcBorders>
              <w:left w:val="triple" w:sz="4" w:space="0" w:color="auto"/>
            </w:tcBorders>
          </w:tcPr>
          <w:p w14:paraId="221BFF7A" w14:textId="77777777" w:rsidR="009A05AC" w:rsidRPr="00D132FB" w:rsidRDefault="009A05AC" w:rsidP="00984E06">
            <w:pPr>
              <w:rPr>
                <w:b/>
                <w:sz w:val="20"/>
                <w:lang w:val="en-US"/>
              </w:rPr>
            </w:pPr>
            <w:r w:rsidRPr="00D132FB">
              <w:rPr>
                <w:b/>
                <w:sz w:val="20"/>
                <w:lang w:val="en-US"/>
              </w:rPr>
              <w:t>4A</w:t>
            </w:r>
          </w:p>
        </w:tc>
        <w:tc>
          <w:tcPr>
            <w:tcW w:w="1414" w:type="dxa"/>
            <w:tcBorders>
              <w:right w:val="triple" w:sz="4" w:space="0" w:color="auto"/>
            </w:tcBorders>
          </w:tcPr>
          <w:p w14:paraId="2724BB7F" w14:textId="77777777" w:rsidR="009A05AC" w:rsidRPr="00D132FB" w:rsidRDefault="009A05AC" w:rsidP="00984E06">
            <w:pPr>
              <w:rPr>
                <w:b/>
                <w:sz w:val="20"/>
                <w:lang w:val="en-US"/>
              </w:rPr>
            </w:pPr>
            <w:r w:rsidRPr="00D132FB">
              <w:rPr>
                <w:b/>
                <w:sz w:val="20"/>
                <w:lang w:val="en-US"/>
              </w:rPr>
              <w:t>4B</w:t>
            </w:r>
          </w:p>
        </w:tc>
      </w:tr>
      <w:tr w:rsidR="00FF3D03" w:rsidRPr="00D132FB" w14:paraId="3B702575" w14:textId="77777777" w:rsidTr="005D3275">
        <w:tc>
          <w:tcPr>
            <w:tcW w:w="743" w:type="dxa"/>
            <w:tcBorders>
              <w:left w:val="triple" w:sz="4" w:space="0" w:color="auto"/>
              <w:right w:val="triple" w:sz="4" w:space="0" w:color="auto"/>
            </w:tcBorders>
          </w:tcPr>
          <w:p w14:paraId="0FD0BB78" w14:textId="77777777" w:rsidR="00FF3D03" w:rsidRPr="00D132FB" w:rsidRDefault="00FF3D03" w:rsidP="00FF3D03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8.30-</w:t>
            </w:r>
          </w:p>
          <w:p w14:paraId="55B4AFAD" w14:textId="77777777" w:rsidR="00FF3D03" w:rsidRPr="00D132FB" w:rsidRDefault="00FF3D03" w:rsidP="00FF3D03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9.15</w:t>
            </w:r>
          </w:p>
        </w:tc>
        <w:tc>
          <w:tcPr>
            <w:tcW w:w="1708" w:type="dxa"/>
            <w:tcBorders>
              <w:left w:val="triple" w:sz="4" w:space="0" w:color="auto"/>
            </w:tcBorders>
          </w:tcPr>
          <w:p w14:paraId="7AA7A21D" w14:textId="77777777" w:rsidR="00C85E8B" w:rsidRPr="00D132FB" w:rsidRDefault="00C85E8B" w:rsidP="00C85E8B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Turkish Language I </w:t>
            </w:r>
          </w:p>
          <w:p w14:paraId="7D69274F" w14:textId="2ACC2BBB" w:rsidR="006D45A7" w:rsidRPr="00D132FB" w:rsidRDefault="009E0DD6" w:rsidP="006D45A7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(</w:t>
            </w:r>
            <w:r w:rsidR="000C7248" w:rsidRPr="00D132FB">
              <w:rPr>
                <w:color w:val="000000" w:themeColor="text1"/>
                <w:sz w:val="20"/>
                <w:lang w:val="en-US"/>
              </w:rPr>
              <w:t>G</w:t>
            </w:r>
            <w:r w:rsidR="004E25D7">
              <w:rPr>
                <w:color w:val="000000" w:themeColor="text1"/>
                <w:sz w:val="20"/>
                <w:lang w:val="en-US"/>
              </w:rPr>
              <w:t>5</w:t>
            </w:r>
            <w:r w:rsidRPr="00D132FB">
              <w:rPr>
                <w:color w:val="000000" w:themeColor="text1"/>
                <w:sz w:val="20"/>
                <w:lang w:val="en-US"/>
              </w:rPr>
              <w:t>)</w:t>
            </w:r>
          </w:p>
          <w:p w14:paraId="4616019A" w14:textId="77777777" w:rsidR="00FF3D03" w:rsidRPr="00D132FB" w:rsidRDefault="00FF3D03" w:rsidP="00FF3D03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2500" w:type="dxa"/>
            <w:gridSpan w:val="2"/>
            <w:tcBorders>
              <w:right w:val="triple" w:sz="4" w:space="0" w:color="auto"/>
            </w:tcBorders>
          </w:tcPr>
          <w:p w14:paraId="55484D2E" w14:textId="77777777" w:rsidR="00FF3D03" w:rsidRPr="00D132FB" w:rsidRDefault="00FF3D03" w:rsidP="00FF3D03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998" w:type="dxa"/>
            <w:tcBorders>
              <w:left w:val="triple" w:sz="4" w:space="0" w:color="auto"/>
            </w:tcBorders>
          </w:tcPr>
          <w:p w14:paraId="51C5CE8D" w14:textId="77777777" w:rsidR="006B76C0" w:rsidRPr="00D132FB" w:rsidRDefault="006B76C0" w:rsidP="00FF3D03">
            <w:pPr>
              <w:rPr>
                <w:color w:val="000000" w:themeColor="text1"/>
                <w:sz w:val="20"/>
                <w:lang w:val="en-US"/>
              </w:rPr>
            </w:pPr>
          </w:p>
          <w:p w14:paraId="2C91E631" w14:textId="77777777" w:rsidR="00FF3D03" w:rsidRPr="00D132FB" w:rsidRDefault="00FF3D03" w:rsidP="006B76C0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720" w:type="dxa"/>
            <w:tcBorders>
              <w:right w:val="triple" w:sz="4" w:space="0" w:color="auto"/>
            </w:tcBorders>
          </w:tcPr>
          <w:p w14:paraId="7438C003" w14:textId="77777777" w:rsidR="00FF3D03" w:rsidRPr="00D132FB" w:rsidRDefault="00FF3D03" w:rsidP="00FF3D03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647" w:type="dxa"/>
            <w:tcBorders>
              <w:left w:val="triple" w:sz="4" w:space="0" w:color="auto"/>
            </w:tcBorders>
          </w:tcPr>
          <w:p w14:paraId="402B279B" w14:textId="77777777" w:rsidR="00FF3D03" w:rsidRPr="00D132FB" w:rsidRDefault="00FF3D03" w:rsidP="005C219C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636" w:type="dxa"/>
            <w:tcBorders>
              <w:right w:val="triple" w:sz="4" w:space="0" w:color="auto"/>
            </w:tcBorders>
          </w:tcPr>
          <w:p w14:paraId="25AD8AB1" w14:textId="67B63245" w:rsidR="00FF3D03" w:rsidRPr="00D132FB" w:rsidRDefault="00FF3D03" w:rsidP="00FF3D03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2229" w:type="dxa"/>
            <w:gridSpan w:val="2"/>
            <w:tcBorders>
              <w:left w:val="triple" w:sz="4" w:space="0" w:color="auto"/>
            </w:tcBorders>
          </w:tcPr>
          <w:p w14:paraId="0DAE5E54" w14:textId="77777777" w:rsidR="00FF3D03" w:rsidRPr="00D132FB" w:rsidRDefault="00FF3D03" w:rsidP="00FF3D03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Et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knol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</w:t>
            </w:r>
          </w:p>
          <w:p w14:paraId="75656E91" w14:textId="77777777" w:rsidR="00FF3D03" w:rsidRPr="00D132FB" w:rsidRDefault="00FF3D03" w:rsidP="00FF3D03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A1</w:t>
            </w:r>
          </w:p>
        </w:tc>
        <w:tc>
          <w:tcPr>
            <w:tcW w:w="1414" w:type="dxa"/>
            <w:tcBorders>
              <w:right w:val="triple" w:sz="4" w:space="0" w:color="auto"/>
            </w:tcBorders>
          </w:tcPr>
          <w:p w14:paraId="4F4F9767" w14:textId="77777777" w:rsidR="00FF3D03" w:rsidRPr="00D132FB" w:rsidRDefault="00FF3D03" w:rsidP="00FF3D03">
            <w:pPr>
              <w:rPr>
                <w:color w:val="000000" w:themeColor="text1"/>
                <w:sz w:val="20"/>
                <w:lang w:val="en-US"/>
              </w:rPr>
            </w:pPr>
          </w:p>
        </w:tc>
      </w:tr>
      <w:tr w:rsidR="00FF3D03" w:rsidRPr="00D132FB" w14:paraId="09A95922" w14:textId="77777777" w:rsidTr="005D3275">
        <w:tc>
          <w:tcPr>
            <w:tcW w:w="743" w:type="dxa"/>
            <w:tcBorders>
              <w:left w:val="triple" w:sz="4" w:space="0" w:color="auto"/>
              <w:right w:val="triple" w:sz="4" w:space="0" w:color="auto"/>
            </w:tcBorders>
          </w:tcPr>
          <w:p w14:paraId="5859C794" w14:textId="77777777" w:rsidR="00FF3D03" w:rsidRPr="00D132FB" w:rsidRDefault="00FF3D03" w:rsidP="00FF3D03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9.30-</w:t>
            </w:r>
          </w:p>
          <w:p w14:paraId="074A5CF3" w14:textId="77777777" w:rsidR="00FF3D03" w:rsidRPr="00D132FB" w:rsidRDefault="00FF3D03" w:rsidP="00FF3D03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0.15</w:t>
            </w:r>
          </w:p>
        </w:tc>
        <w:tc>
          <w:tcPr>
            <w:tcW w:w="1708" w:type="dxa"/>
            <w:tcBorders>
              <w:left w:val="triple" w:sz="4" w:space="0" w:color="auto"/>
            </w:tcBorders>
          </w:tcPr>
          <w:p w14:paraId="0C033E6E" w14:textId="77777777" w:rsidR="00C85E8B" w:rsidRPr="00D132FB" w:rsidRDefault="00C85E8B" w:rsidP="00C85E8B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Turkish Language I </w:t>
            </w:r>
          </w:p>
          <w:p w14:paraId="08C5EC7D" w14:textId="4073A50B" w:rsidR="006D45A7" w:rsidRPr="00D132FB" w:rsidRDefault="009E0DD6" w:rsidP="006D45A7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(</w:t>
            </w:r>
            <w:r w:rsidR="00245A99">
              <w:rPr>
                <w:color w:val="000000" w:themeColor="text1"/>
                <w:sz w:val="20"/>
                <w:lang w:val="en-US"/>
              </w:rPr>
              <w:t>G</w:t>
            </w:r>
            <w:r w:rsidR="004E25D7">
              <w:rPr>
                <w:color w:val="000000" w:themeColor="text1"/>
                <w:sz w:val="20"/>
                <w:lang w:val="en-US"/>
              </w:rPr>
              <w:t>5</w:t>
            </w:r>
            <w:r w:rsidRPr="00D132FB">
              <w:rPr>
                <w:color w:val="000000" w:themeColor="text1"/>
                <w:sz w:val="20"/>
                <w:lang w:val="en-US"/>
              </w:rPr>
              <w:t>)</w:t>
            </w:r>
          </w:p>
          <w:p w14:paraId="2C0E2C9C" w14:textId="77777777" w:rsidR="00FF3D03" w:rsidRPr="00D132FB" w:rsidRDefault="00FF3D03" w:rsidP="00FF3D03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2500" w:type="dxa"/>
            <w:gridSpan w:val="2"/>
            <w:tcBorders>
              <w:right w:val="triple" w:sz="4" w:space="0" w:color="auto"/>
            </w:tcBorders>
          </w:tcPr>
          <w:p w14:paraId="394E5397" w14:textId="0B674F80" w:rsidR="000C7248" w:rsidRPr="00D132FB" w:rsidRDefault="000C7248" w:rsidP="00FF3D03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998" w:type="dxa"/>
            <w:tcBorders>
              <w:left w:val="triple" w:sz="4" w:space="0" w:color="auto"/>
            </w:tcBorders>
          </w:tcPr>
          <w:p w14:paraId="0CE99EB3" w14:textId="6441F7BF" w:rsidR="00FF3D03" w:rsidRPr="00D132FB" w:rsidRDefault="00FF3D03" w:rsidP="00FF3D03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720" w:type="dxa"/>
            <w:tcBorders>
              <w:right w:val="triple" w:sz="4" w:space="0" w:color="auto"/>
            </w:tcBorders>
          </w:tcPr>
          <w:p w14:paraId="36D9EC0B" w14:textId="77777777" w:rsidR="00FF3D03" w:rsidRPr="00D132FB" w:rsidRDefault="00FF3D03" w:rsidP="005D3275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647" w:type="dxa"/>
            <w:tcBorders>
              <w:left w:val="triple" w:sz="4" w:space="0" w:color="auto"/>
            </w:tcBorders>
          </w:tcPr>
          <w:p w14:paraId="61412821" w14:textId="7888C893" w:rsidR="00FF3D03" w:rsidRPr="00D132FB" w:rsidRDefault="00FF3D03" w:rsidP="00FF3D03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Isı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v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Kütl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Trans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 Gr.2</w:t>
            </w:r>
            <w:r w:rsidR="00245A99">
              <w:rPr>
                <w:color w:val="000000" w:themeColor="text1"/>
                <w:sz w:val="20"/>
                <w:lang w:val="en-US"/>
              </w:rPr>
              <w:t>- G2</w:t>
            </w:r>
          </w:p>
          <w:p w14:paraId="1BAD546E" w14:textId="77777777" w:rsidR="00FF3D03" w:rsidRPr="00D132FB" w:rsidRDefault="00FF3D03" w:rsidP="00FF3D03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636" w:type="dxa"/>
            <w:tcBorders>
              <w:right w:val="triple" w:sz="4" w:space="0" w:color="auto"/>
            </w:tcBorders>
          </w:tcPr>
          <w:p w14:paraId="638CBCA7" w14:textId="77777777" w:rsidR="00FF3D03" w:rsidRPr="00D132FB" w:rsidRDefault="00FF3D03" w:rsidP="00FF3D03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Isı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v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Kütl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Trans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 Gr.2</w:t>
            </w:r>
          </w:p>
          <w:p w14:paraId="292E3174" w14:textId="65B75994" w:rsidR="00FF3D03" w:rsidRPr="00D132FB" w:rsidRDefault="004E7B65" w:rsidP="002E5937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</w:t>
            </w:r>
            <w:r w:rsidR="002E5937">
              <w:rPr>
                <w:color w:val="000000" w:themeColor="text1"/>
                <w:sz w:val="20"/>
                <w:lang w:val="en-US"/>
              </w:rPr>
              <w:t>2</w:t>
            </w:r>
          </w:p>
        </w:tc>
        <w:tc>
          <w:tcPr>
            <w:tcW w:w="2229" w:type="dxa"/>
            <w:gridSpan w:val="2"/>
            <w:tcBorders>
              <w:left w:val="triple" w:sz="4" w:space="0" w:color="auto"/>
            </w:tcBorders>
          </w:tcPr>
          <w:p w14:paraId="6C2C005C" w14:textId="77777777" w:rsidR="00FF3D03" w:rsidRPr="00D132FB" w:rsidRDefault="00FF3D03" w:rsidP="00FF3D03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Et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knol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</w:t>
            </w:r>
          </w:p>
          <w:p w14:paraId="6F16C5BA" w14:textId="77777777" w:rsidR="00FF3D03" w:rsidRPr="00D132FB" w:rsidRDefault="00FF3D03" w:rsidP="00FF3D03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A1</w:t>
            </w:r>
          </w:p>
        </w:tc>
        <w:tc>
          <w:tcPr>
            <w:tcW w:w="1414" w:type="dxa"/>
            <w:tcBorders>
              <w:right w:val="triple" w:sz="4" w:space="0" w:color="auto"/>
            </w:tcBorders>
          </w:tcPr>
          <w:p w14:paraId="57AC5798" w14:textId="77777777" w:rsidR="00FF3D03" w:rsidRPr="00D132FB" w:rsidRDefault="00FF3D03" w:rsidP="00FF3D03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mel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İşlemler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Lab.</w:t>
            </w:r>
            <w:r w:rsidR="00A66D71"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r w:rsidRPr="00D132FB">
              <w:rPr>
                <w:color w:val="000000" w:themeColor="text1"/>
                <w:sz w:val="20"/>
                <w:lang w:val="en-US"/>
              </w:rPr>
              <w:t>Gr3</w:t>
            </w:r>
            <w:r w:rsidR="00A66D71" w:rsidRPr="00D132FB">
              <w:rPr>
                <w:color w:val="000000" w:themeColor="text1"/>
                <w:sz w:val="20"/>
                <w:lang w:val="en-US"/>
              </w:rPr>
              <w:t xml:space="preserve">- Pilot </w:t>
            </w:r>
            <w:proofErr w:type="spellStart"/>
            <w:r w:rsidR="00A66D71" w:rsidRPr="00D132FB">
              <w:rPr>
                <w:color w:val="000000" w:themeColor="text1"/>
                <w:sz w:val="20"/>
                <w:lang w:val="en-US"/>
              </w:rPr>
              <w:t>Tesis</w:t>
            </w:r>
            <w:proofErr w:type="spellEnd"/>
          </w:p>
        </w:tc>
      </w:tr>
      <w:tr w:rsidR="005D3275" w:rsidRPr="00D132FB" w14:paraId="5CABB1EA" w14:textId="77777777" w:rsidTr="005D3275">
        <w:tc>
          <w:tcPr>
            <w:tcW w:w="743" w:type="dxa"/>
            <w:tcBorders>
              <w:left w:val="triple" w:sz="4" w:space="0" w:color="auto"/>
              <w:bottom w:val="single" w:sz="4" w:space="0" w:color="auto"/>
              <w:right w:val="triple" w:sz="4" w:space="0" w:color="auto"/>
            </w:tcBorders>
          </w:tcPr>
          <w:p w14:paraId="40CD2AF1" w14:textId="77777777" w:rsidR="005D3275" w:rsidRPr="00D132FB" w:rsidRDefault="005D3275" w:rsidP="005D3275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0.30-</w:t>
            </w:r>
          </w:p>
          <w:p w14:paraId="19F5453B" w14:textId="77777777" w:rsidR="005D3275" w:rsidRPr="00D132FB" w:rsidRDefault="005D3275" w:rsidP="005D3275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1.15</w:t>
            </w:r>
          </w:p>
        </w:tc>
        <w:tc>
          <w:tcPr>
            <w:tcW w:w="1708" w:type="dxa"/>
            <w:tcBorders>
              <w:left w:val="triple" w:sz="4" w:space="0" w:color="auto"/>
              <w:bottom w:val="single" w:sz="4" w:space="0" w:color="auto"/>
            </w:tcBorders>
          </w:tcPr>
          <w:p w14:paraId="17CECB1E" w14:textId="72C96B90" w:rsidR="005D3275" w:rsidRPr="00D132FB" w:rsidRDefault="005D3275" w:rsidP="005D3275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2500" w:type="dxa"/>
            <w:gridSpan w:val="2"/>
            <w:tcBorders>
              <w:bottom w:val="single" w:sz="4" w:space="0" w:color="auto"/>
              <w:right w:val="triple" w:sz="4" w:space="0" w:color="auto"/>
            </w:tcBorders>
          </w:tcPr>
          <w:p w14:paraId="51673182" w14:textId="7078B9A8" w:rsidR="005D3275" w:rsidRPr="00D132FB" w:rsidRDefault="005D3275" w:rsidP="004E25D7">
            <w:pPr>
              <w:rPr>
                <w:caps/>
                <w:color w:val="000000" w:themeColor="text1"/>
                <w:sz w:val="22"/>
                <w:shd w:val="clear" w:color="auto" w:fill="FFFFFF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Turkish Language I </w:t>
            </w:r>
            <w:r w:rsidR="009E0DD6" w:rsidRPr="00D132FB">
              <w:rPr>
                <w:color w:val="000000" w:themeColor="text1"/>
                <w:sz w:val="20"/>
                <w:lang w:val="en-US"/>
              </w:rPr>
              <w:t>(</w:t>
            </w:r>
            <w:r w:rsidR="00F83F81" w:rsidRPr="00D132FB">
              <w:rPr>
                <w:color w:val="000000" w:themeColor="text1"/>
                <w:sz w:val="20"/>
                <w:lang w:val="en-US"/>
              </w:rPr>
              <w:t>G</w:t>
            </w:r>
            <w:r w:rsidR="004E25D7">
              <w:rPr>
                <w:color w:val="000000" w:themeColor="text1"/>
                <w:sz w:val="20"/>
                <w:lang w:val="en-US"/>
              </w:rPr>
              <w:t>5</w:t>
            </w:r>
            <w:r w:rsidR="009E0DD6" w:rsidRPr="00D132FB">
              <w:rPr>
                <w:color w:val="000000" w:themeColor="text1"/>
                <w:sz w:val="20"/>
                <w:lang w:val="en-US"/>
              </w:rPr>
              <w:t>)</w:t>
            </w:r>
          </w:p>
        </w:tc>
        <w:tc>
          <w:tcPr>
            <w:tcW w:w="1998" w:type="dxa"/>
            <w:tcBorders>
              <w:left w:val="triple" w:sz="4" w:space="0" w:color="auto"/>
              <w:bottom w:val="single" w:sz="4" w:space="0" w:color="auto"/>
            </w:tcBorders>
          </w:tcPr>
          <w:p w14:paraId="6E7B8B5B" w14:textId="1AF766EE" w:rsidR="005D3275" w:rsidRPr="00D132FB" w:rsidRDefault="005D3275" w:rsidP="005D3275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720" w:type="dxa"/>
            <w:tcBorders>
              <w:bottom w:val="single" w:sz="4" w:space="0" w:color="auto"/>
              <w:right w:val="triple" w:sz="4" w:space="0" w:color="auto"/>
            </w:tcBorders>
          </w:tcPr>
          <w:p w14:paraId="41C9102A" w14:textId="281B0E00" w:rsidR="005D3275" w:rsidRPr="00D132FB" w:rsidRDefault="005D3275" w:rsidP="005D3275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sz w:val="20"/>
                <w:lang w:val="en-US"/>
              </w:rPr>
              <w:t xml:space="preserve">Statistics </w:t>
            </w:r>
            <w:r w:rsidR="009E0DD6" w:rsidRPr="00D132FB">
              <w:rPr>
                <w:sz w:val="20"/>
                <w:lang w:val="en-US"/>
              </w:rPr>
              <w:t>(</w:t>
            </w:r>
            <w:r w:rsidRPr="00D132FB">
              <w:rPr>
                <w:sz w:val="20"/>
                <w:lang w:val="en-US"/>
              </w:rPr>
              <w:t>G1</w:t>
            </w:r>
            <w:r w:rsidR="009E0DD6" w:rsidRPr="00D132FB">
              <w:rPr>
                <w:sz w:val="20"/>
                <w:lang w:val="en-US"/>
              </w:rPr>
              <w:t>)</w:t>
            </w:r>
          </w:p>
        </w:tc>
        <w:tc>
          <w:tcPr>
            <w:tcW w:w="1647" w:type="dxa"/>
            <w:tcBorders>
              <w:left w:val="triple" w:sz="4" w:space="0" w:color="auto"/>
              <w:bottom w:val="single" w:sz="4" w:space="0" w:color="auto"/>
            </w:tcBorders>
          </w:tcPr>
          <w:p w14:paraId="597DECDA" w14:textId="27F4B5ED" w:rsidR="005D3275" w:rsidRPr="00D132FB" w:rsidRDefault="005D3275" w:rsidP="005D3275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I</w:t>
            </w:r>
            <w:r w:rsidR="00245A99">
              <w:rPr>
                <w:color w:val="000000" w:themeColor="text1"/>
                <w:sz w:val="20"/>
                <w:lang w:val="en-US"/>
              </w:rPr>
              <w:t xml:space="preserve">sı </w:t>
            </w:r>
            <w:proofErr w:type="spellStart"/>
            <w:r w:rsidR="00245A99">
              <w:rPr>
                <w:color w:val="000000" w:themeColor="text1"/>
                <w:sz w:val="20"/>
                <w:lang w:val="en-US"/>
              </w:rPr>
              <w:t>ve</w:t>
            </w:r>
            <w:proofErr w:type="spellEnd"/>
            <w:r w:rsidR="00245A99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="00245A99">
              <w:rPr>
                <w:color w:val="000000" w:themeColor="text1"/>
                <w:sz w:val="20"/>
                <w:lang w:val="en-US"/>
              </w:rPr>
              <w:t>Kütle</w:t>
            </w:r>
            <w:proofErr w:type="spellEnd"/>
            <w:r w:rsidR="00245A99">
              <w:rPr>
                <w:color w:val="000000" w:themeColor="text1"/>
                <w:sz w:val="20"/>
                <w:lang w:val="en-US"/>
              </w:rPr>
              <w:t xml:space="preserve"> Trans. </w:t>
            </w:r>
            <w:proofErr w:type="spellStart"/>
            <w:r w:rsidR="00245A99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="00245A99">
              <w:rPr>
                <w:color w:val="000000" w:themeColor="text1"/>
                <w:sz w:val="20"/>
                <w:lang w:val="en-US"/>
              </w:rPr>
              <w:t>. Gr.2- G2</w:t>
            </w:r>
          </w:p>
          <w:p w14:paraId="4EF45FFB" w14:textId="77777777" w:rsidR="005D3275" w:rsidRPr="00D132FB" w:rsidRDefault="005D3275" w:rsidP="005D3275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636" w:type="dxa"/>
            <w:tcBorders>
              <w:bottom w:val="single" w:sz="4" w:space="0" w:color="auto"/>
              <w:right w:val="triple" w:sz="4" w:space="0" w:color="auto"/>
            </w:tcBorders>
          </w:tcPr>
          <w:p w14:paraId="1012F288" w14:textId="77777777" w:rsidR="005D3275" w:rsidRPr="00D132FB" w:rsidRDefault="005D3275" w:rsidP="005D3275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Isı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v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Kütl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Trans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 Gr.2</w:t>
            </w:r>
          </w:p>
          <w:p w14:paraId="41EF16C9" w14:textId="35B6E015" w:rsidR="005D3275" w:rsidRPr="00D132FB" w:rsidRDefault="005D3275" w:rsidP="005D3275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</w:t>
            </w:r>
            <w:r w:rsidR="002E5937">
              <w:rPr>
                <w:color w:val="000000" w:themeColor="text1"/>
                <w:sz w:val="20"/>
                <w:lang w:val="en-US"/>
              </w:rPr>
              <w:t>2</w:t>
            </w:r>
          </w:p>
        </w:tc>
        <w:tc>
          <w:tcPr>
            <w:tcW w:w="2229" w:type="dxa"/>
            <w:gridSpan w:val="2"/>
            <w:tcBorders>
              <w:left w:val="triple" w:sz="4" w:space="0" w:color="auto"/>
              <w:bottom w:val="single" w:sz="4" w:space="0" w:color="auto"/>
            </w:tcBorders>
          </w:tcPr>
          <w:p w14:paraId="0C49EC86" w14:textId="77777777" w:rsidR="005D3275" w:rsidRPr="00D132FB" w:rsidRDefault="005D3275" w:rsidP="005D3275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Et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knol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</w:t>
            </w:r>
          </w:p>
          <w:p w14:paraId="0B037972" w14:textId="77777777" w:rsidR="005D3275" w:rsidRPr="00D132FB" w:rsidRDefault="005D3275" w:rsidP="005D3275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A2</w:t>
            </w:r>
          </w:p>
        </w:tc>
        <w:tc>
          <w:tcPr>
            <w:tcW w:w="1414" w:type="dxa"/>
            <w:tcBorders>
              <w:bottom w:val="single" w:sz="4" w:space="0" w:color="auto"/>
              <w:right w:val="triple" w:sz="4" w:space="0" w:color="auto"/>
            </w:tcBorders>
          </w:tcPr>
          <w:p w14:paraId="1F56B6B3" w14:textId="77777777" w:rsidR="005D3275" w:rsidRPr="00D132FB" w:rsidRDefault="005D3275" w:rsidP="005D3275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mel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İşlemler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Lab. Gr3- Pilot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sis</w:t>
            </w:r>
            <w:proofErr w:type="spellEnd"/>
          </w:p>
        </w:tc>
      </w:tr>
      <w:tr w:rsidR="005D3275" w:rsidRPr="00D132FB" w14:paraId="6CC8B8B4" w14:textId="77777777" w:rsidTr="005D3275">
        <w:tc>
          <w:tcPr>
            <w:tcW w:w="743" w:type="dxa"/>
            <w:tcBorders>
              <w:left w:val="triple" w:sz="4" w:space="0" w:color="auto"/>
              <w:bottom w:val="single" w:sz="24" w:space="0" w:color="auto"/>
              <w:right w:val="triple" w:sz="4" w:space="0" w:color="auto"/>
            </w:tcBorders>
          </w:tcPr>
          <w:p w14:paraId="41D54363" w14:textId="77777777" w:rsidR="005D3275" w:rsidRPr="00D132FB" w:rsidRDefault="005D3275" w:rsidP="005D3275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1.30-</w:t>
            </w:r>
          </w:p>
          <w:p w14:paraId="2D86FD97" w14:textId="77777777" w:rsidR="005D3275" w:rsidRPr="00D132FB" w:rsidRDefault="005D3275" w:rsidP="005D3275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2.15</w:t>
            </w:r>
          </w:p>
        </w:tc>
        <w:tc>
          <w:tcPr>
            <w:tcW w:w="1708" w:type="dxa"/>
            <w:tcBorders>
              <w:left w:val="triple" w:sz="4" w:space="0" w:color="auto"/>
              <w:bottom w:val="single" w:sz="24" w:space="0" w:color="auto"/>
            </w:tcBorders>
          </w:tcPr>
          <w:p w14:paraId="62BC1A10" w14:textId="34305D0A" w:rsidR="005D3275" w:rsidRPr="00D132FB" w:rsidRDefault="005D3275" w:rsidP="005D3275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2500" w:type="dxa"/>
            <w:gridSpan w:val="2"/>
            <w:tcBorders>
              <w:bottom w:val="single" w:sz="24" w:space="0" w:color="auto"/>
              <w:right w:val="triple" w:sz="4" w:space="0" w:color="auto"/>
            </w:tcBorders>
          </w:tcPr>
          <w:p w14:paraId="00C6447F" w14:textId="185F70CA" w:rsidR="005D3275" w:rsidRPr="00D132FB" w:rsidRDefault="005D3275" w:rsidP="004E25D7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Turkish Language I </w:t>
            </w:r>
            <w:r w:rsidR="009E0DD6" w:rsidRPr="00D132FB">
              <w:rPr>
                <w:color w:val="000000" w:themeColor="text1"/>
                <w:sz w:val="20"/>
                <w:lang w:val="en-US"/>
              </w:rPr>
              <w:t>(</w:t>
            </w:r>
            <w:r w:rsidR="00F83F81" w:rsidRPr="00D132FB">
              <w:rPr>
                <w:color w:val="000000" w:themeColor="text1"/>
                <w:sz w:val="20"/>
                <w:lang w:val="en-US"/>
              </w:rPr>
              <w:t>G</w:t>
            </w:r>
            <w:r w:rsidR="004E25D7">
              <w:rPr>
                <w:color w:val="000000" w:themeColor="text1"/>
                <w:sz w:val="20"/>
                <w:lang w:val="en-US"/>
              </w:rPr>
              <w:t>5</w:t>
            </w:r>
            <w:r w:rsidR="009E0DD6" w:rsidRPr="00D132FB">
              <w:rPr>
                <w:color w:val="000000" w:themeColor="text1"/>
                <w:sz w:val="20"/>
                <w:lang w:val="en-US"/>
              </w:rPr>
              <w:t>)</w:t>
            </w:r>
          </w:p>
        </w:tc>
        <w:tc>
          <w:tcPr>
            <w:tcW w:w="1998" w:type="dxa"/>
            <w:tcBorders>
              <w:left w:val="triple" w:sz="4" w:space="0" w:color="auto"/>
              <w:bottom w:val="single" w:sz="24" w:space="0" w:color="auto"/>
            </w:tcBorders>
          </w:tcPr>
          <w:p w14:paraId="6197BF5D" w14:textId="20347FCC" w:rsidR="005D3275" w:rsidRPr="00D132FB" w:rsidRDefault="005D3275" w:rsidP="005D3275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720" w:type="dxa"/>
            <w:tcBorders>
              <w:bottom w:val="single" w:sz="24" w:space="0" w:color="auto"/>
              <w:right w:val="triple" w:sz="4" w:space="0" w:color="auto"/>
            </w:tcBorders>
          </w:tcPr>
          <w:p w14:paraId="05EB0210" w14:textId="3C211C21" w:rsidR="005D3275" w:rsidRPr="00D132FB" w:rsidRDefault="005D3275" w:rsidP="005D3275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sz w:val="20"/>
                <w:lang w:val="en-US"/>
              </w:rPr>
              <w:t xml:space="preserve">Statistics </w:t>
            </w:r>
            <w:r w:rsidR="009E0DD6" w:rsidRPr="00D132FB">
              <w:rPr>
                <w:sz w:val="20"/>
                <w:lang w:val="en-US"/>
              </w:rPr>
              <w:t>(</w:t>
            </w:r>
            <w:r w:rsidRPr="00D132FB">
              <w:rPr>
                <w:sz w:val="20"/>
                <w:lang w:val="en-US"/>
              </w:rPr>
              <w:t>G1</w:t>
            </w:r>
            <w:r w:rsidR="009E0DD6" w:rsidRPr="00D132FB">
              <w:rPr>
                <w:sz w:val="20"/>
                <w:lang w:val="en-US"/>
              </w:rPr>
              <w:t>)</w:t>
            </w:r>
          </w:p>
        </w:tc>
        <w:tc>
          <w:tcPr>
            <w:tcW w:w="1647" w:type="dxa"/>
            <w:tcBorders>
              <w:left w:val="triple" w:sz="4" w:space="0" w:color="auto"/>
              <w:bottom w:val="single" w:sz="24" w:space="0" w:color="auto"/>
            </w:tcBorders>
          </w:tcPr>
          <w:p w14:paraId="23BACA99" w14:textId="6D3E7898" w:rsidR="005D3275" w:rsidRPr="00D132FB" w:rsidRDefault="00245A99" w:rsidP="005D3275">
            <w:pPr>
              <w:rPr>
                <w:color w:val="000000" w:themeColor="text1"/>
                <w:sz w:val="20"/>
                <w:lang w:val="en-US"/>
              </w:rPr>
            </w:pPr>
            <w:r>
              <w:rPr>
                <w:color w:val="000000" w:themeColor="text1"/>
                <w:sz w:val="20"/>
                <w:lang w:val="en-US"/>
              </w:rPr>
              <w:t xml:space="preserve">Isı </w:t>
            </w:r>
            <w:proofErr w:type="spellStart"/>
            <w:r>
              <w:rPr>
                <w:color w:val="000000" w:themeColor="text1"/>
                <w:sz w:val="20"/>
                <w:lang w:val="en-US"/>
              </w:rPr>
              <w:t>ve</w:t>
            </w:r>
            <w:proofErr w:type="spellEnd"/>
            <w:r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lang w:val="en-US"/>
              </w:rPr>
              <w:t>Kütle</w:t>
            </w:r>
            <w:proofErr w:type="spellEnd"/>
            <w:r>
              <w:rPr>
                <w:color w:val="000000" w:themeColor="text1"/>
                <w:sz w:val="20"/>
                <w:lang w:val="en-US"/>
              </w:rPr>
              <w:t xml:space="preserve"> Trans. </w:t>
            </w:r>
            <w:proofErr w:type="spellStart"/>
            <w:r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>
              <w:rPr>
                <w:color w:val="000000" w:themeColor="text1"/>
                <w:sz w:val="20"/>
                <w:lang w:val="en-US"/>
              </w:rPr>
              <w:t>. Gr.2-G2</w:t>
            </w:r>
          </w:p>
          <w:p w14:paraId="4FFB1E8E" w14:textId="77777777" w:rsidR="005D3275" w:rsidRPr="00D132FB" w:rsidRDefault="005D3275" w:rsidP="005D3275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636" w:type="dxa"/>
            <w:tcBorders>
              <w:bottom w:val="single" w:sz="24" w:space="0" w:color="auto"/>
              <w:right w:val="triple" w:sz="4" w:space="0" w:color="auto"/>
            </w:tcBorders>
          </w:tcPr>
          <w:p w14:paraId="53B378BA" w14:textId="77777777" w:rsidR="005D3275" w:rsidRPr="00D132FB" w:rsidRDefault="005D3275" w:rsidP="005D3275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Isı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v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Kütl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Trans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 Gr.2</w:t>
            </w:r>
          </w:p>
          <w:p w14:paraId="6FD018A8" w14:textId="20DB5589" w:rsidR="005D3275" w:rsidRPr="00D132FB" w:rsidRDefault="005D3275" w:rsidP="005D3275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G</w:t>
            </w:r>
            <w:r w:rsidR="002E5937">
              <w:rPr>
                <w:color w:val="000000" w:themeColor="text1"/>
                <w:sz w:val="20"/>
                <w:lang w:val="en-US"/>
              </w:rPr>
              <w:t>2</w:t>
            </w:r>
          </w:p>
        </w:tc>
        <w:tc>
          <w:tcPr>
            <w:tcW w:w="2229" w:type="dxa"/>
            <w:gridSpan w:val="2"/>
            <w:tcBorders>
              <w:left w:val="triple" w:sz="4" w:space="0" w:color="auto"/>
              <w:bottom w:val="single" w:sz="24" w:space="0" w:color="auto"/>
            </w:tcBorders>
          </w:tcPr>
          <w:p w14:paraId="1D4ED487" w14:textId="77777777" w:rsidR="005D3275" w:rsidRPr="00D132FB" w:rsidRDefault="005D3275" w:rsidP="005D3275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Et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knol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</w:t>
            </w:r>
          </w:p>
          <w:p w14:paraId="743BFD4E" w14:textId="77777777" w:rsidR="005D3275" w:rsidRPr="00D132FB" w:rsidRDefault="005D3275" w:rsidP="005D3275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A2</w:t>
            </w:r>
          </w:p>
        </w:tc>
        <w:tc>
          <w:tcPr>
            <w:tcW w:w="1414" w:type="dxa"/>
            <w:tcBorders>
              <w:bottom w:val="single" w:sz="24" w:space="0" w:color="auto"/>
              <w:right w:val="triple" w:sz="4" w:space="0" w:color="auto"/>
            </w:tcBorders>
          </w:tcPr>
          <w:p w14:paraId="3C71975E" w14:textId="77777777" w:rsidR="005D3275" w:rsidRPr="00D132FB" w:rsidRDefault="005D3275" w:rsidP="005D3275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mel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İşlemler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Lab. Gr3- Pilot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sis</w:t>
            </w:r>
            <w:proofErr w:type="spellEnd"/>
          </w:p>
        </w:tc>
      </w:tr>
      <w:tr w:rsidR="0060745F" w:rsidRPr="00D132FB" w14:paraId="621E1941" w14:textId="77777777" w:rsidTr="005D3275">
        <w:tc>
          <w:tcPr>
            <w:tcW w:w="743" w:type="dxa"/>
            <w:tcBorders>
              <w:top w:val="single" w:sz="24" w:space="0" w:color="auto"/>
              <w:left w:val="triple" w:sz="4" w:space="0" w:color="auto"/>
              <w:right w:val="triple" w:sz="4" w:space="0" w:color="auto"/>
            </w:tcBorders>
          </w:tcPr>
          <w:p w14:paraId="6B62BD23" w14:textId="77777777" w:rsidR="0060745F" w:rsidRPr="00D132FB" w:rsidRDefault="0060745F" w:rsidP="0060745F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3.15-</w:t>
            </w:r>
          </w:p>
          <w:p w14:paraId="45FEC959" w14:textId="77777777" w:rsidR="0060745F" w:rsidRPr="00D132FB" w:rsidRDefault="0060745F" w:rsidP="0060745F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4.00</w:t>
            </w:r>
          </w:p>
        </w:tc>
        <w:tc>
          <w:tcPr>
            <w:tcW w:w="1708" w:type="dxa"/>
            <w:tcBorders>
              <w:top w:val="single" w:sz="24" w:space="0" w:color="auto"/>
              <w:left w:val="triple" w:sz="4" w:space="0" w:color="auto"/>
            </w:tcBorders>
          </w:tcPr>
          <w:p w14:paraId="5C785772" w14:textId="0397FA19" w:rsidR="0060745F" w:rsidRPr="00D132FB" w:rsidRDefault="0060745F" w:rsidP="0060745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eneral Chemistry </w:t>
            </w:r>
          </w:p>
          <w:p w14:paraId="225074A7" w14:textId="77777777" w:rsidR="0060745F" w:rsidRPr="00D132FB" w:rsidRDefault="0060745F" w:rsidP="0060745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Laboratory</w:t>
            </w:r>
          </w:p>
          <w:p w14:paraId="5A7F28E2" w14:textId="323E7D0F" w:rsidR="0060745F" w:rsidRPr="00D132FB" w:rsidRDefault="0060745F" w:rsidP="0060745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 A1</w:t>
            </w:r>
          </w:p>
        </w:tc>
        <w:tc>
          <w:tcPr>
            <w:tcW w:w="1250" w:type="dxa"/>
            <w:tcBorders>
              <w:top w:val="single" w:sz="24" w:space="0" w:color="auto"/>
              <w:right w:val="single" w:sz="4" w:space="0" w:color="auto"/>
            </w:tcBorders>
          </w:tcPr>
          <w:p w14:paraId="2391AFD8" w14:textId="77777777" w:rsidR="0060745F" w:rsidRPr="00D132FB" w:rsidRDefault="0060745F" w:rsidP="0060745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Computer</w:t>
            </w:r>
          </w:p>
          <w:p w14:paraId="30AEF25A" w14:textId="77777777" w:rsidR="0060745F" w:rsidRPr="00D132FB" w:rsidRDefault="0060745F" w:rsidP="0060745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B1</w:t>
            </w:r>
          </w:p>
          <w:p w14:paraId="42944435" w14:textId="0D2A86A1" w:rsidR="0060745F" w:rsidRPr="00D132FB" w:rsidRDefault="0060745F" w:rsidP="0060745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(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Comp.Lab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)</w:t>
            </w:r>
          </w:p>
        </w:tc>
        <w:tc>
          <w:tcPr>
            <w:tcW w:w="1250" w:type="dxa"/>
            <w:tcBorders>
              <w:top w:val="single" w:sz="24" w:space="0" w:color="auto"/>
              <w:left w:val="single" w:sz="4" w:space="0" w:color="auto"/>
              <w:right w:val="triple" w:sz="4" w:space="0" w:color="auto"/>
            </w:tcBorders>
          </w:tcPr>
          <w:p w14:paraId="2713B235" w14:textId="77777777" w:rsidR="0060745F" w:rsidRPr="00D132FB" w:rsidRDefault="0060745F" w:rsidP="0060745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Computer</w:t>
            </w:r>
          </w:p>
          <w:p w14:paraId="7E91A214" w14:textId="77777777" w:rsidR="0060745F" w:rsidRPr="00D132FB" w:rsidRDefault="0060745F" w:rsidP="0060745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B2</w:t>
            </w:r>
          </w:p>
          <w:p w14:paraId="3403E036" w14:textId="2A670A62" w:rsidR="0060745F" w:rsidRPr="00D132FB" w:rsidRDefault="0060745F" w:rsidP="0060745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(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Comp.Lab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)</w:t>
            </w:r>
          </w:p>
        </w:tc>
        <w:tc>
          <w:tcPr>
            <w:tcW w:w="1998" w:type="dxa"/>
            <w:tcBorders>
              <w:top w:val="single" w:sz="24" w:space="0" w:color="auto"/>
              <w:left w:val="triple" w:sz="4" w:space="0" w:color="auto"/>
            </w:tcBorders>
          </w:tcPr>
          <w:p w14:paraId="61B3FE1F" w14:textId="61A29E85" w:rsidR="0060745F" w:rsidRPr="00D132FB" w:rsidRDefault="0060745F" w:rsidP="0060745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Statistics </w:t>
            </w:r>
            <w:r w:rsidR="009E0DD6" w:rsidRPr="00D132FB">
              <w:rPr>
                <w:color w:val="000000" w:themeColor="text1"/>
                <w:sz w:val="20"/>
                <w:lang w:val="en-US"/>
              </w:rPr>
              <w:t>(</w:t>
            </w:r>
            <w:r w:rsidRPr="00D132FB">
              <w:rPr>
                <w:color w:val="000000" w:themeColor="text1"/>
                <w:sz w:val="20"/>
                <w:lang w:val="en-US"/>
              </w:rPr>
              <w:t>G3</w:t>
            </w:r>
            <w:r w:rsidR="009E0DD6" w:rsidRPr="00D132FB">
              <w:rPr>
                <w:color w:val="000000" w:themeColor="text1"/>
                <w:sz w:val="20"/>
                <w:lang w:val="en-US"/>
              </w:rPr>
              <w:t>)</w:t>
            </w:r>
          </w:p>
        </w:tc>
        <w:tc>
          <w:tcPr>
            <w:tcW w:w="1720" w:type="dxa"/>
            <w:tcBorders>
              <w:top w:val="single" w:sz="24" w:space="0" w:color="auto"/>
              <w:right w:val="triple" w:sz="4" w:space="0" w:color="auto"/>
            </w:tcBorders>
          </w:tcPr>
          <w:p w14:paraId="5128D715" w14:textId="77777777" w:rsidR="0060745F" w:rsidRPr="00D132FB" w:rsidRDefault="0060745F" w:rsidP="0060745F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647" w:type="dxa"/>
            <w:tcBorders>
              <w:top w:val="single" w:sz="24" w:space="0" w:color="auto"/>
              <w:left w:val="triple" w:sz="4" w:space="0" w:color="auto"/>
            </w:tcBorders>
          </w:tcPr>
          <w:p w14:paraId="26D02915" w14:textId="77777777" w:rsidR="0060745F" w:rsidRPr="00D132FB" w:rsidRDefault="0060745F" w:rsidP="0060745F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Nümerik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Analiz</w:t>
            </w:r>
            <w:proofErr w:type="spellEnd"/>
          </w:p>
          <w:p w14:paraId="1AC4C60D" w14:textId="6D52E273" w:rsidR="0060745F" w:rsidRPr="00D132FB" w:rsidRDefault="009E0DD6" w:rsidP="0060745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(</w:t>
            </w:r>
            <w:r w:rsidR="0060745F" w:rsidRPr="00D132FB">
              <w:rPr>
                <w:color w:val="000000" w:themeColor="text1"/>
                <w:sz w:val="20"/>
                <w:lang w:val="en-US"/>
              </w:rPr>
              <w:t>G2</w:t>
            </w:r>
            <w:r w:rsidRPr="00D132FB">
              <w:rPr>
                <w:color w:val="000000" w:themeColor="text1"/>
                <w:sz w:val="20"/>
                <w:lang w:val="en-US"/>
              </w:rPr>
              <w:t>)</w:t>
            </w:r>
          </w:p>
        </w:tc>
        <w:tc>
          <w:tcPr>
            <w:tcW w:w="1636" w:type="dxa"/>
            <w:tcBorders>
              <w:top w:val="single" w:sz="24" w:space="0" w:color="auto"/>
              <w:right w:val="triple" w:sz="4" w:space="0" w:color="auto"/>
            </w:tcBorders>
          </w:tcPr>
          <w:p w14:paraId="09EE95C7" w14:textId="1046781B" w:rsidR="0060745F" w:rsidRPr="00D132FB" w:rsidRDefault="0060745F" w:rsidP="0060745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Isı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v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Kütl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Trans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Gr.3 </w:t>
            </w:r>
            <w:r w:rsidR="009E0DD6" w:rsidRPr="00D132FB">
              <w:rPr>
                <w:color w:val="000000" w:themeColor="text1"/>
                <w:sz w:val="20"/>
                <w:lang w:val="en-US"/>
              </w:rPr>
              <w:t>(</w:t>
            </w:r>
            <w:r w:rsidRPr="00D132FB">
              <w:rPr>
                <w:color w:val="000000" w:themeColor="text1"/>
                <w:sz w:val="20"/>
                <w:lang w:val="en-US"/>
              </w:rPr>
              <w:t>G6</w:t>
            </w:r>
            <w:r w:rsidR="009E0DD6" w:rsidRPr="00D132FB">
              <w:rPr>
                <w:color w:val="000000" w:themeColor="text1"/>
                <w:sz w:val="20"/>
                <w:lang w:val="en-US"/>
              </w:rPr>
              <w:t>)</w:t>
            </w:r>
          </w:p>
        </w:tc>
        <w:tc>
          <w:tcPr>
            <w:tcW w:w="1104" w:type="dxa"/>
            <w:tcBorders>
              <w:top w:val="single" w:sz="24" w:space="0" w:color="auto"/>
              <w:left w:val="triple" w:sz="4" w:space="0" w:color="auto"/>
            </w:tcBorders>
          </w:tcPr>
          <w:p w14:paraId="20F4977C" w14:textId="77777777" w:rsidR="0060745F" w:rsidRPr="00D132FB" w:rsidRDefault="0060745F" w:rsidP="0060745F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Süt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kn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  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   A1</w:t>
            </w:r>
          </w:p>
        </w:tc>
        <w:tc>
          <w:tcPr>
            <w:tcW w:w="1125" w:type="dxa"/>
            <w:tcBorders>
              <w:top w:val="single" w:sz="24" w:space="0" w:color="auto"/>
            </w:tcBorders>
          </w:tcPr>
          <w:p w14:paraId="62643F9E" w14:textId="77777777" w:rsidR="0060745F" w:rsidRPr="00D132FB" w:rsidRDefault="0060745F" w:rsidP="0060745F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Biyotekn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    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A2 </w:t>
            </w:r>
          </w:p>
        </w:tc>
        <w:tc>
          <w:tcPr>
            <w:tcW w:w="1414" w:type="dxa"/>
            <w:tcBorders>
              <w:top w:val="single" w:sz="24" w:space="0" w:color="auto"/>
              <w:right w:val="triple" w:sz="4" w:space="0" w:color="auto"/>
            </w:tcBorders>
          </w:tcPr>
          <w:p w14:paraId="3AE98CDB" w14:textId="77777777" w:rsidR="0060745F" w:rsidRPr="00D132FB" w:rsidRDefault="0060745F" w:rsidP="0060745F">
            <w:pPr>
              <w:rPr>
                <w:sz w:val="20"/>
                <w:lang w:val="en-US"/>
              </w:rPr>
            </w:pPr>
            <w:r w:rsidRPr="00D132FB">
              <w:rPr>
                <w:sz w:val="20"/>
                <w:lang w:val="en-US"/>
              </w:rPr>
              <w:t xml:space="preserve">Proses </w:t>
            </w:r>
            <w:proofErr w:type="spellStart"/>
            <w:r w:rsidRPr="00D132FB">
              <w:rPr>
                <w:sz w:val="20"/>
                <w:lang w:val="en-US"/>
              </w:rPr>
              <w:t>Kontrol</w:t>
            </w:r>
            <w:proofErr w:type="spellEnd"/>
          </w:p>
          <w:p w14:paraId="2CCD7C16" w14:textId="1F4948E0" w:rsidR="0060745F" w:rsidRPr="00D132FB" w:rsidRDefault="009E0DD6" w:rsidP="0060745F">
            <w:pPr>
              <w:rPr>
                <w:sz w:val="20"/>
                <w:lang w:val="en-US"/>
              </w:rPr>
            </w:pPr>
            <w:r w:rsidRPr="00D132FB">
              <w:rPr>
                <w:sz w:val="20"/>
                <w:lang w:val="en-US"/>
              </w:rPr>
              <w:t>(</w:t>
            </w:r>
            <w:r w:rsidR="0060745F" w:rsidRPr="00D132FB">
              <w:rPr>
                <w:sz w:val="20"/>
                <w:lang w:val="en-US"/>
              </w:rPr>
              <w:t>G1</w:t>
            </w:r>
            <w:r w:rsidRPr="00D132FB">
              <w:rPr>
                <w:sz w:val="20"/>
                <w:lang w:val="en-US"/>
              </w:rPr>
              <w:t>)</w:t>
            </w:r>
          </w:p>
        </w:tc>
      </w:tr>
      <w:tr w:rsidR="0060745F" w:rsidRPr="00D132FB" w14:paraId="3224E262" w14:textId="77777777" w:rsidTr="005D3275">
        <w:tc>
          <w:tcPr>
            <w:tcW w:w="743" w:type="dxa"/>
            <w:tcBorders>
              <w:left w:val="triple" w:sz="4" w:space="0" w:color="auto"/>
              <w:right w:val="triple" w:sz="4" w:space="0" w:color="auto"/>
            </w:tcBorders>
          </w:tcPr>
          <w:p w14:paraId="37BBB478" w14:textId="77777777" w:rsidR="0060745F" w:rsidRPr="00D132FB" w:rsidRDefault="0060745F" w:rsidP="0060745F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4.15-</w:t>
            </w:r>
          </w:p>
          <w:p w14:paraId="370741FA" w14:textId="77777777" w:rsidR="0060745F" w:rsidRPr="00D132FB" w:rsidRDefault="0060745F" w:rsidP="0060745F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5.00</w:t>
            </w:r>
          </w:p>
        </w:tc>
        <w:tc>
          <w:tcPr>
            <w:tcW w:w="1708" w:type="dxa"/>
            <w:tcBorders>
              <w:left w:val="triple" w:sz="4" w:space="0" w:color="auto"/>
            </w:tcBorders>
          </w:tcPr>
          <w:p w14:paraId="55B1F7AE" w14:textId="786232DF" w:rsidR="0060745F" w:rsidRPr="00D132FB" w:rsidRDefault="0060745F" w:rsidP="0060745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eneral Chemistry </w:t>
            </w:r>
          </w:p>
          <w:p w14:paraId="7E80E783" w14:textId="77777777" w:rsidR="0060745F" w:rsidRPr="00D132FB" w:rsidRDefault="0060745F" w:rsidP="0060745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Laboratory </w:t>
            </w:r>
          </w:p>
          <w:p w14:paraId="2C7ADA41" w14:textId="1A606149" w:rsidR="0060745F" w:rsidRPr="00D132FB" w:rsidRDefault="0060745F" w:rsidP="0060745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A1</w:t>
            </w:r>
          </w:p>
        </w:tc>
        <w:tc>
          <w:tcPr>
            <w:tcW w:w="1250" w:type="dxa"/>
            <w:tcBorders>
              <w:right w:val="single" w:sz="4" w:space="0" w:color="auto"/>
            </w:tcBorders>
          </w:tcPr>
          <w:p w14:paraId="39A872B2" w14:textId="77777777" w:rsidR="0060745F" w:rsidRPr="00D132FB" w:rsidRDefault="0060745F" w:rsidP="0060745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Computer</w:t>
            </w:r>
          </w:p>
          <w:p w14:paraId="10A8C9E3" w14:textId="77777777" w:rsidR="0060745F" w:rsidRPr="00D132FB" w:rsidRDefault="0060745F" w:rsidP="0060745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B1</w:t>
            </w:r>
          </w:p>
          <w:p w14:paraId="3655C363" w14:textId="2F05AF26" w:rsidR="0060745F" w:rsidRPr="00D132FB" w:rsidRDefault="0060745F" w:rsidP="0060745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(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Comp.Lab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)</w:t>
            </w:r>
          </w:p>
        </w:tc>
        <w:tc>
          <w:tcPr>
            <w:tcW w:w="1250" w:type="dxa"/>
            <w:tcBorders>
              <w:left w:val="single" w:sz="4" w:space="0" w:color="auto"/>
              <w:right w:val="triple" w:sz="4" w:space="0" w:color="auto"/>
            </w:tcBorders>
          </w:tcPr>
          <w:p w14:paraId="0E44EF88" w14:textId="77777777" w:rsidR="0060745F" w:rsidRPr="00D132FB" w:rsidRDefault="0060745F" w:rsidP="0060745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Computer</w:t>
            </w:r>
          </w:p>
          <w:p w14:paraId="0626461C" w14:textId="77777777" w:rsidR="0060745F" w:rsidRPr="00D132FB" w:rsidRDefault="0060745F" w:rsidP="0060745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B2</w:t>
            </w:r>
          </w:p>
          <w:p w14:paraId="055C505B" w14:textId="0D3B8267" w:rsidR="0060745F" w:rsidRPr="00D132FB" w:rsidRDefault="0060745F" w:rsidP="0060745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(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Comp.Lab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)</w:t>
            </w:r>
          </w:p>
        </w:tc>
        <w:tc>
          <w:tcPr>
            <w:tcW w:w="1998" w:type="dxa"/>
            <w:tcBorders>
              <w:left w:val="triple" w:sz="4" w:space="0" w:color="auto"/>
            </w:tcBorders>
          </w:tcPr>
          <w:p w14:paraId="67D39505" w14:textId="21FA1FF9" w:rsidR="0060745F" w:rsidRPr="00D132FB" w:rsidRDefault="0060745F" w:rsidP="0060745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Statistics </w:t>
            </w:r>
            <w:r w:rsidR="009E0DD6" w:rsidRPr="00D132FB">
              <w:rPr>
                <w:color w:val="000000" w:themeColor="text1"/>
                <w:sz w:val="20"/>
                <w:lang w:val="en-US"/>
              </w:rPr>
              <w:t>(</w:t>
            </w:r>
            <w:r w:rsidRPr="00D132FB">
              <w:rPr>
                <w:color w:val="000000" w:themeColor="text1"/>
                <w:sz w:val="20"/>
                <w:lang w:val="en-US"/>
              </w:rPr>
              <w:t>G3</w:t>
            </w:r>
            <w:r w:rsidR="009E0DD6" w:rsidRPr="00D132FB">
              <w:rPr>
                <w:color w:val="000000" w:themeColor="text1"/>
                <w:sz w:val="20"/>
                <w:lang w:val="en-US"/>
              </w:rPr>
              <w:t>)</w:t>
            </w:r>
          </w:p>
        </w:tc>
        <w:tc>
          <w:tcPr>
            <w:tcW w:w="1720" w:type="dxa"/>
            <w:tcBorders>
              <w:right w:val="triple" w:sz="4" w:space="0" w:color="auto"/>
            </w:tcBorders>
          </w:tcPr>
          <w:p w14:paraId="3B08C4EC" w14:textId="77777777" w:rsidR="0060745F" w:rsidRPr="00D132FB" w:rsidRDefault="0060745F" w:rsidP="0060745F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647" w:type="dxa"/>
            <w:tcBorders>
              <w:left w:val="triple" w:sz="4" w:space="0" w:color="auto"/>
            </w:tcBorders>
          </w:tcPr>
          <w:p w14:paraId="5A775EFC" w14:textId="77777777" w:rsidR="0060745F" w:rsidRPr="00D132FB" w:rsidRDefault="0060745F" w:rsidP="0060745F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Nümerik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Analiz</w:t>
            </w:r>
            <w:proofErr w:type="spellEnd"/>
          </w:p>
          <w:p w14:paraId="3083CDCD" w14:textId="1622786A" w:rsidR="0060745F" w:rsidRPr="00D132FB" w:rsidRDefault="009E0DD6" w:rsidP="0060745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(</w:t>
            </w:r>
            <w:r w:rsidR="0060745F" w:rsidRPr="00D132FB">
              <w:rPr>
                <w:color w:val="000000" w:themeColor="text1"/>
                <w:sz w:val="20"/>
                <w:lang w:val="en-US"/>
              </w:rPr>
              <w:t>G2</w:t>
            </w:r>
            <w:r w:rsidRPr="00D132FB">
              <w:rPr>
                <w:color w:val="000000" w:themeColor="text1"/>
                <w:sz w:val="20"/>
                <w:lang w:val="en-US"/>
              </w:rPr>
              <w:t>)</w:t>
            </w:r>
          </w:p>
        </w:tc>
        <w:tc>
          <w:tcPr>
            <w:tcW w:w="1636" w:type="dxa"/>
            <w:tcBorders>
              <w:right w:val="triple" w:sz="4" w:space="0" w:color="auto"/>
            </w:tcBorders>
          </w:tcPr>
          <w:p w14:paraId="4B7B0CA9" w14:textId="46029432" w:rsidR="0060745F" w:rsidRPr="00D132FB" w:rsidRDefault="0060745F" w:rsidP="0060745F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Isı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v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Kütl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Trans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Gr.3- </w:t>
            </w:r>
            <w:r w:rsidR="009E0DD6" w:rsidRPr="00D132FB">
              <w:rPr>
                <w:color w:val="000000" w:themeColor="text1"/>
                <w:sz w:val="20"/>
                <w:lang w:val="en-US"/>
              </w:rPr>
              <w:t>(</w:t>
            </w:r>
            <w:r w:rsidRPr="00D132FB">
              <w:rPr>
                <w:color w:val="000000" w:themeColor="text1"/>
                <w:sz w:val="20"/>
                <w:lang w:val="en-US"/>
              </w:rPr>
              <w:t>G6</w:t>
            </w:r>
            <w:r w:rsidR="009E0DD6" w:rsidRPr="00D132FB">
              <w:rPr>
                <w:color w:val="000000" w:themeColor="text1"/>
                <w:sz w:val="20"/>
                <w:lang w:val="en-US"/>
              </w:rPr>
              <w:t>)</w:t>
            </w:r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</w:p>
        </w:tc>
        <w:tc>
          <w:tcPr>
            <w:tcW w:w="1104" w:type="dxa"/>
            <w:tcBorders>
              <w:left w:val="triple" w:sz="4" w:space="0" w:color="auto"/>
            </w:tcBorders>
          </w:tcPr>
          <w:p w14:paraId="4AA18B68" w14:textId="77777777" w:rsidR="0060745F" w:rsidRPr="00D132FB" w:rsidRDefault="0060745F" w:rsidP="0060745F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Süt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kn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  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   A1</w:t>
            </w:r>
          </w:p>
        </w:tc>
        <w:tc>
          <w:tcPr>
            <w:tcW w:w="1125" w:type="dxa"/>
          </w:tcPr>
          <w:p w14:paraId="326DF0B8" w14:textId="77777777" w:rsidR="0060745F" w:rsidRPr="00D132FB" w:rsidRDefault="0060745F" w:rsidP="0060745F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Biyotekn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    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A2 </w:t>
            </w:r>
          </w:p>
        </w:tc>
        <w:tc>
          <w:tcPr>
            <w:tcW w:w="1414" w:type="dxa"/>
            <w:tcBorders>
              <w:right w:val="triple" w:sz="4" w:space="0" w:color="auto"/>
            </w:tcBorders>
          </w:tcPr>
          <w:p w14:paraId="3EB897D0" w14:textId="77777777" w:rsidR="0060745F" w:rsidRPr="00D132FB" w:rsidRDefault="0060745F" w:rsidP="0060745F">
            <w:pPr>
              <w:rPr>
                <w:sz w:val="20"/>
                <w:lang w:val="en-US"/>
              </w:rPr>
            </w:pPr>
            <w:r w:rsidRPr="00D132FB">
              <w:rPr>
                <w:sz w:val="20"/>
                <w:lang w:val="en-US"/>
              </w:rPr>
              <w:t xml:space="preserve">Proses </w:t>
            </w:r>
            <w:proofErr w:type="spellStart"/>
            <w:r w:rsidRPr="00D132FB">
              <w:rPr>
                <w:sz w:val="20"/>
                <w:lang w:val="en-US"/>
              </w:rPr>
              <w:t>Kontrol</w:t>
            </w:r>
            <w:proofErr w:type="spellEnd"/>
          </w:p>
          <w:p w14:paraId="4AA4DFA7" w14:textId="3DD0E155" w:rsidR="0060745F" w:rsidRPr="00D132FB" w:rsidRDefault="009E0DD6" w:rsidP="0060745F">
            <w:pPr>
              <w:rPr>
                <w:sz w:val="20"/>
                <w:lang w:val="en-US"/>
              </w:rPr>
            </w:pPr>
            <w:r w:rsidRPr="00D132FB">
              <w:rPr>
                <w:sz w:val="20"/>
                <w:lang w:val="en-US"/>
              </w:rPr>
              <w:t>(</w:t>
            </w:r>
            <w:r w:rsidR="0060745F" w:rsidRPr="00D132FB">
              <w:rPr>
                <w:sz w:val="20"/>
                <w:lang w:val="en-US"/>
              </w:rPr>
              <w:t>G1</w:t>
            </w:r>
            <w:r w:rsidRPr="00D132FB">
              <w:rPr>
                <w:sz w:val="20"/>
                <w:lang w:val="en-US"/>
              </w:rPr>
              <w:t>)</w:t>
            </w:r>
          </w:p>
        </w:tc>
      </w:tr>
      <w:tr w:rsidR="008F2D59" w:rsidRPr="00D132FB" w14:paraId="29606618" w14:textId="77777777" w:rsidTr="005D3275">
        <w:tc>
          <w:tcPr>
            <w:tcW w:w="743" w:type="dxa"/>
            <w:tcBorders>
              <w:left w:val="triple" w:sz="4" w:space="0" w:color="auto"/>
              <w:right w:val="triple" w:sz="4" w:space="0" w:color="auto"/>
            </w:tcBorders>
          </w:tcPr>
          <w:p w14:paraId="4C0DA5D6" w14:textId="77777777" w:rsidR="008F2D59" w:rsidRPr="00D132FB" w:rsidRDefault="008F2D59" w:rsidP="008F2D59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5.15-</w:t>
            </w:r>
          </w:p>
          <w:p w14:paraId="429FF396" w14:textId="77777777" w:rsidR="008F2D59" w:rsidRPr="00D132FB" w:rsidRDefault="008F2D59" w:rsidP="008F2D59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6.00</w:t>
            </w:r>
          </w:p>
        </w:tc>
        <w:tc>
          <w:tcPr>
            <w:tcW w:w="1708" w:type="dxa"/>
            <w:tcBorders>
              <w:left w:val="triple" w:sz="4" w:space="0" w:color="auto"/>
            </w:tcBorders>
          </w:tcPr>
          <w:p w14:paraId="61F45936" w14:textId="6A469224" w:rsidR="008F2D59" w:rsidRPr="00D132FB" w:rsidRDefault="008F2D59" w:rsidP="008F2D59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eneral Chemistry </w:t>
            </w:r>
          </w:p>
          <w:p w14:paraId="0D508A1A" w14:textId="4334267F" w:rsidR="008F2D59" w:rsidRPr="00D132FB" w:rsidRDefault="008F2D59" w:rsidP="008F2D59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Laboratory</w:t>
            </w:r>
          </w:p>
          <w:p w14:paraId="65CEBB4B" w14:textId="77777777" w:rsidR="008F2D59" w:rsidRPr="00D132FB" w:rsidRDefault="008F2D59" w:rsidP="008F2D59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A2</w:t>
            </w:r>
          </w:p>
        </w:tc>
        <w:tc>
          <w:tcPr>
            <w:tcW w:w="1250" w:type="dxa"/>
            <w:tcBorders>
              <w:right w:val="single" w:sz="4" w:space="0" w:color="auto"/>
            </w:tcBorders>
          </w:tcPr>
          <w:p w14:paraId="05A5F838" w14:textId="77777777" w:rsidR="008F2D59" w:rsidRPr="00D132FB" w:rsidRDefault="008F2D59" w:rsidP="008F2D59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Computer</w:t>
            </w:r>
          </w:p>
          <w:p w14:paraId="1E999DA0" w14:textId="77777777" w:rsidR="008F2D59" w:rsidRPr="00D132FB" w:rsidRDefault="008F2D59" w:rsidP="008F2D59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B1</w:t>
            </w:r>
          </w:p>
          <w:p w14:paraId="0640D33A" w14:textId="3C77B93D" w:rsidR="008F2D59" w:rsidRPr="00D132FB" w:rsidRDefault="008F2D59" w:rsidP="008F2D59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(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Comp.Lab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)</w:t>
            </w:r>
          </w:p>
        </w:tc>
        <w:tc>
          <w:tcPr>
            <w:tcW w:w="1250" w:type="dxa"/>
            <w:tcBorders>
              <w:left w:val="single" w:sz="4" w:space="0" w:color="auto"/>
              <w:right w:val="triple" w:sz="4" w:space="0" w:color="auto"/>
            </w:tcBorders>
          </w:tcPr>
          <w:p w14:paraId="4B303E94" w14:textId="77777777" w:rsidR="008F2D59" w:rsidRPr="00D132FB" w:rsidRDefault="008F2D59" w:rsidP="008F2D59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Computer</w:t>
            </w:r>
          </w:p>
          <w:p w14:paraId="516BA005" w14:textId="77777777" w:rsidR="008F2D59" w:rsidRPr="00D132FB" w:rsidRDefault="008F2D59" w:rsidP="008F2D59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B2</w:t>
            </w:r>
          </w:p>
          <w:p w14:paraId="28E6CA24" w14:textId="719DEAEC" w:rsidR="008F2D59" w:rsidRPr="00D132FB" w:rsidRDefault="008F2D59" w:rsidP="008F2D59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(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Comp.Lab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)</w:t>
            </w:r>
          </w:p>
        </w:tc>
        <w:tc>
          <w:tcPr>
            <w:tcW w:w="1998" w:type="dxa"/>
            <w:tcBorders>
              <w:left w:val="triple" w:sz="4" w:space="0" w:color="auto"/>
            </w:tcBorders>
          </w:tcPr>
          <w:p w14:paraId="5AE859BA" w14:textId="77777777" w:rsidR="008F2D59" w:rsidRPr="00D132FB" w:rsidRDefault="008F2D59" w:rsidP="008F2D59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720" w:type="dxa"/>
            <w:tcBorders>
              <w:right w:val="triple" w:sz="4" w:space="0" w:color="auto"/>
            </w:tcBorders>
          </w:tcPr>
          <w:p w14:paraId="1EC7087E" w14:textId="5A99B0C3" w:rsidR="008F2D59" w:rsidRPr="00D132FB" w:rsidRDefault="008F2D59" w:rsidP="008F2D59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Kütl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v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En.Denk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 Gr2- (G3)</w:t>
            </w:r>
          </w:p>
          <w:p w14:paraId="549D8E08" w14:textId="77777777" w:rsidR="008F2D59" w:rsidRPr="00D132FB" w:rsidRDefault="008F2D59" w:rsidP="008F2D59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647" w:type="dxa"/>
            <w:tcBorders>
              <w:left w:val="triple" w:sz="4" w:space="0" w:color="auto"/>
            </w:tcBorders>
          </w:tcPr>
          <w:p w14:paraId="3399DB69" w14:textId="77777777" w:rsidR="008F2D59" w:rsidRPr="00D132FB" w:rsidRDefault="008F2D59" w:rsidP="008F2D59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Nüm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Analiz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 A2</w:t>
            </w:r>
          </w:p>
          <w:p w14:paraId="3B5EB4F4" w14:textId="17DAB8CF" w:rsidR="008F2D59" w:rsidRPr="00D132FB" w:rsidRDefault="008F2D59" w:rsidP="008F2D59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(</w:t>
            </w:r>
            <w:proofErr w:type="spellStart"/>
            <w:r w:rsidR="00221552">
              <w:rPr>
                <w:color w:val="000000" w:themeColor="text1"/>
                <w:sz w:val="20"/>
                <w:lang w:val="en-US"/>
              </w:rPr>
              <w:t>Kimya</w:t>
            </w:r>
            <w:proofErr w:type="spellEnd"/>
            <w:r w:rsidR="00221552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="00221552">
              <w:rPr>
                <w:color w:val="000000" w:themeColor="text1"/>
                <w:sz w:val="20"/>
                <w:lang w:val="en-US"/>
              </w:rPr>
              <w:t>Müh</w:t>
            </w:r>
            <w:proofErr w:type="spellEnd"/>
            <w:r w:rsidR="00221552">
              <w:rPr>
                <w:color w:val="000000" w:themeColor="text1"/>
                <w:sz w:val="20"/>
                <w:lang w:val="en-US"/>
              </w:rPr>
              <w:t xml:space="preserve">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Bilgisayar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Lab.)</w:t>
            </w:r>
          </w:p>
        </w:tc>
        <w:tc>
          <w:tcPr>
            <w:tcW w:w="1636" w:type="dxa"/>
            <w:tcBorders>
              <w:right w:val="triple" w:sz="4" w:space="0" w:color="auto"/>
            </w:tcBorders>
          </w:tcPr>
          <w:p w14:paraId="3B50CBA2" w14:textId="416F282C" w:rsidR="008F2D59" w:rsidRPr="00D132FB" w:rsidRDefault="008F2D59" w:rsidP="008F2D59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Isı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v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Kütl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Trans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 Gr.3- (G6)</w:t>
            </w:r>
          </w:p>
        </w:tc>
        <w:tc>
          <w:tcPr>
            <w:tcW w:w="1104" w:type="dxa"/>
            <w:tcBorders>
              <w:left w:val="triple" w:sz="4" w:space="0" w:color="auto"/>
            </w:tcBorders>
          </w:tcPr>
          <w:p w14:paraId="25A0DB46" w14:textId="77777777" w:rsidR="008F2D59" w:rsidRPr="00D132FB" w:rsidRDefault="008F2D59" w:rsidP="008F2D59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Süt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kn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  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   A2</w:t>
            </w:r>
          </w:p>
        </w:tc>
        <w:tc>
          <w:tcPr>
            <w:tcW w:w="1125" w:type="dxa"/>
          </w:tcPr>
          <w:p w14:paraId="2708C29B" w14:textId="77777777" w:rsidR="008F2D59" w:rsidRPr="00D132FB" w:rsidRDefault="008F2D59" w:rsidP="008F2D59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Biyotekn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    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A1 </w:t>
            </w:r>
          </w:p>
        </w:tc>
        <w:tc>
          <w:tcPr>
            <w:tcW w:w="1414" w:type="dxa"/>
            <w:tcBorders>
              <w:right w:val="triple" w:sz="4" w:space="0" w:color="auto"/>
            </w:tcBorders>
          </w:tcPr>
          <w:p w14:paraId="161E744D" w14:textId="2E057A39" w:rsidR="008F2D59" w:rsidRPr="00110674" w:rsidRDefault="008F2D59" w:rsidP="008F2D59">
            <w:pPr>
              <w:rPr>
                <w:color w:val="000000" w:themeColor="text1"/>
                <w:sz w:val="20"/>
                <w:lang w:val="en-US"/>
              </w:rPr>
            </w:pPr>
            <w:r w:rsidRPr="00110674">
              <w:rPr>
                <w:color w:val="000000" w:themeColor="text1"/>
                <w:sz w:val="20"/>
                <w:lang w:val="en-US"/>
              </w:rPr>
              <w:t xml:space="preserve">Et </w:t>
            </w:r>
            <w:proofErr w:type="spellStart"/>
            <w:r w:rsidRPr="00110674">
              <w:rPr>
                <w:color w:val="000000" w:themeColor="text1"/>
                <w:sz w:val="20"/>
                <w:lang w:val="en-US"/>
              </w:rPr>
              <w:t>Teknol</w:t>
            </w:r>
            <w:proofErr w:type="spellEnd"/>
            <w:r w:rsidRPr="00110674">
              <w:rPr>
                <w:color w:val="000000" w:themeColor="text1"/>
                <w:sz w:val="20"/>
                <w:lang w:val="en-US"/>
              </w:rPr>
              <w:t xml:space="preserve">. </w:t>
            </w:r>
            <w:proofErr w:type="spellStart"/>
            <w:r w:rsidRPr="00110674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110674">
              <w:rPr>
                <w:color w:val="000000" w:themeColor="text1"/>
                <w:sz w:val="20"/>
                <w:lang w:val="en-US"/>
              </w:rPr>
              <w:t>. B2</w:t>
            </w:r>
          </w:p>
        </w:tc>
      </w:tr>
      <w:tr w:rsidR="008F2D59" w:rsidRPr="00D132FB" w14:paraId="763766CB" w14:textId="77777777" w:rsidTr="005D3275">
        <w:tc>
          <w:tcPr>
            <w:tcW w:w="743" w:type="dxa"/>
            <w:tcBorders>
              <w:left w:val="triple" w:sz="4" w:space="0" w:color="auto"/>
              <w:right w:val="triple" w:sz="4" w:space="0" w:color="auto"/>
            </w:tcBorders>
          </w:tcPr>
          <w:p w14:paraId="7239826E" w14:textId="77777777" w:rsidR="008F2D59" w:rsidRPr="00D132FB" w:rsidRDefault="008F2D59" w:rsidP="008F2D59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6.15-</w:t>
            </w:r>
          </w:p>
          <w:p w14:paraId="234D9C64" w14:textId="77777777" w:rsidR="008F2D59" w:rsidRPr="00D132FB" w:rsidRDefault="008F2D59" w:rsidP="008F2D59">
            <w:pPr>
              <w:rPr>
                <w:b/>
                <w:sz w:val="16"/>
                <w:szCs w:val="16"/>
                <w:lang w:val="en-US"/>
              </w:rPr>
            </w:pPr>
            <w:r w:rsidRPr="00D132FB">
              <w:rPr>
                <w:b/>
                <w:sz w:val="16"/>
                <w:szCs w:val="16"/>
                <w:lang w:val="en-US"/>
              </w:rPr>
              <w:t>17.00</w:t>
            </w:r>
          </w:p>
        </w:tc>
        <w:tc>
          <w:tcPr>
            <w:tcW w:w="1708" w:type="dxa"/>
            <w:tcBorders>
              <w:left w:val="triple" w:sz="4" w:space="0" w:color="auto"/>
            </w:tcBorders>
          </w:tcPr>
          <w:p w14:paraId="4CD6F664" w14:textId="3061561B" w:rsidR="008F2D59" w:rsidRPr="00D132FB" w:rsidRDefault="008F2D59" w:rsidP="008F2D59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 xml:space="preserve">General Chemistry </w:t>
            </w:r>
          </w:p>
          <w:p w14:paraId="7375677D" w14:textId="6DB740E7" w:rsidR="008F2D59" w:rsidRPr="00D132FB" w:rsidRDefault="008F2D59" w:rsidP="008F2D59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Laboratory</w:t>
            </w:r>
          </w:p>
          <w:p w14:paraId="7A102B54" w14:textId="77777777" w:rsidR="008F2D59" w:rsidRPr="00D132FB" w:rsidRDefault="008F2D59" w:rsidP="008F2D59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A2</w:t>
            </w:r>
          </w:p>
        </w:tc>
        <w:tc>
          <w:tcPr>
            <w:tcW w:w="1250" w:type="dxa"/>
            <w:tcBorders>
              <w:right w:val="single" w:sz="4" w:space="0" w:color="auto"/>
            </w:tcBorders>
          </w:tcPr>
          <w:p w14:paraId="14DDA37D" w14:textId="77777777" w:rsidR="008F2D59" w:rsidRPr="00D132FB" w:rsidRDefault="008F2D59" w:rsidP="008F2D59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Computer</w:t>
            </w:r>
          </w:p>
          <w:p w14:paraId="1C819613" w14:textId="77777777" w:rsidR="008F2D59" w:rsidRPr="00D132FB" w:rsidRDefault="008F2D59" w:rsidP="008F2D59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B1</w:t>
            </w:r>
          </w:p>
          <w:p w14:paraId="32671518" w14:textId="38A305DD" w:rsidR="008F2D59" w:rsidRPr="00D132FB" w:rsidRDefault="008F2D59" w:rsidP="008F2D59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(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Comp.Lab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)</w:t>
            </w:r>
          </w:p>
        </w:tc>
        <w:tc>
          <w:tcPr>
            <w:tcW w:w="1250" w:type="dxa"/>
            <w:tcBorders>
              <w:left w:val="single" w:sz="4" w:space="0" w:color="auto"/>
              <w:right w:val="triple" w:sz="4" w:space="0" w:color="auto"/>
            </w:tcBorders>
          </w:tcPr>
          <w:p w14:paraId="12EE92D7" w14:textId="77777777" w:rsidR="008F2D59" w:rsidRPr="00D132FB" w:rsidRDefault="008F2D59" w:rsidP="008F2D59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Computer</w:t>
            </w:r>
          </w:p>
          <w:p w14:paraId="38197666" w14:textId="77777777" w:rsidR="008F2D59" w:rsidRPr="00D132FB" w:rsidRDefault="008F2D59" w:rsidP="008F2D59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B2</w:t>
            </w:r>
          </w:p>
          <w:p w14:paraId="43E0047E" w14:textId="68000193" w:rsidR="008F2D59" w:rsidRPr="00D132FB" w:rsidRDefault="008F2D59" w:rsidP="008F2D59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(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Comp.Lab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)</w:t>
            </w:r>
          </w:p>
        </w:tc>
        <w:tc>
          <w:tcPr>
            <w:tcW w:w="1998" w:type="dxa"/>
            <w:tcBorders>
              <w:left w:val="triple" w:sz="4" w:space="0" w:color="auto"/>
            </w:tcBorders>
          </w:tcPr>
          <w:p w14:paraId="526D2C6D" w14:textId="77777777" w:rsidR="008F2D59" w:rsidRPr="00D132FB" w:rsidRDefault="008F2D59" w:rsidP="008F2D59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720" w:type="dxa"/>
            <w:tcBorders>
              <w:right w:val="triple" w:sz="4" w:space="0" w:color="auto"/>
            </w:tcBorders>
          </w:tcPr>
          <w:p w14:paraId="414E31CE" w14:textId="214963CD" w:rsidR="008F2D59" w:rsidRPr="00D132FB" w:rsidRDefault="008F2D59" w:rsidP="008F2D59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Kütl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ve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En.Denk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 Gr2- (G3)</w:t>
            </w:r>
          </w:p>
          <w:p w14:paraId="6FD98E5D" w14:textId="77777777" w:rsidR="008F2D59" w:rsidRPr="00D132FB" w:rsidRDefault="008F2D59" w:rsidP="008F2D59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647" w:type="dxa"/>
            <w:tcBorders>
              <w:left w:val="triple" w:sz="4" w:space="0" w:color="auto"/>
            </w:tcBorders>
          </w:tcPr>
          <w:p w14:paraId="2FB4D5BD" w14:textId="77777777" w:rsidR="008F2D59" w:rsidRPr="00D132FB" w:rsidRDefault="008F2D59" w:rsidP="008F2D59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Nüm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Analiz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>. A2</w:t>
            </w:r>
          </w:p>
          <w:p w14:paraId="08378085" w14:textId="3619367E" w:rsidR="008F2D59" w:rsidRPr="00D132FB" w:rsidRDefault="008F2D59" w:rsidP="008F2D59">
            <w:pPr>
              <w:rPr>
                <w:color w:val="000000" w:themeColor="text1"/>
                <w:sz w:val="20"/>
                <w:lang w:val="en-US"/>
              </w:rPr>
            </w:pPr>
            <w:r w:rsidRPr="00D132FB">
              <w:rPr>
                <w:color w:val="000000" w:themeColor="text1"/>
                <w:sz w:val="20"/>
                <w:lang w:val="en-US"/>
              </w:rPr>
              <w:t>(</w:t>
            </w:r>
            <w:proofErr w:type="spellStart"/>
            <w:r w:rsidR="00221552">
              <w:rPr>
                <w:color w:val="000000" w:themeColor="text1"/>
                <w:sz w:val="20"/>
                <w:lang w:val="en-US"/>
              </w:rPr>
              <w:t>Kimya</w:t>
            </w:r>
            <w:proofErr w:type="spellEnd"/>
            <w:r w:rsidR="00221552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="00221552">
              <w:rPr>
                <w:color w:val="000000" w:themeColor="text1"/>
                <w:sz w:val="20"/>
                <w:lang w:val="en-US"/>
              </w:rPr>
              <w:t>Müh</w:t>
            </w:r>
            <w:proofErr w:type="spellEnd"/>
            <w:r w:rsidR="00221552">
              <w:rPr>
                <w:color w:val="000000" w:themeColor="text1"/>
                <w:sz w:val="20"/>
                <w:lang w:val="en-US"/>
              </w:rPr>
              <w:t xml:space="preserve">.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Bilgisayar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Lab.)</w:t>
            </w:r>
          </w:p>
        </w:tc>
        <w:tc>
          <w:tcPr>
            <w:tcW w:w="1636" w:type="dxa"/>
            <w:tcBorders>
              <w:right w:val="triple" w:sz="4" w:space="0" w:color="auto"/>
            </w:tcBorders>
          </w:tcPr>
          <w:p w14:paraId="544A362C" w14:textId="77777777" w:rsidR="008F2D59" w:rsidRPr="00D132FB" w:rsidRDefault="008F2D59" w:rsidP="008F2D59">
            <w:pPr>
              <w:rPr>
                <w:color w:val="000000" w:themeColor="text1"/>
                <w:sz w:val="20"/>
                <w:lang w:val="en-US"/>
              </w:rPr>
            </w:pPr>
          </w:p>
        </w:tc>
        <w:tc>
          <w:tcPr>
            <w:tcW w:w="1104" w:type="dxa"/>
            <w:tcBorders>
              <w:left w:val="triple" w:sz="4" w:space="0" w:color="auto"/>
            </w:tcBorders>
          </w:tcPr>
          <w:p w14:paraId="3E0D173E" w14:textId="77777777" w:rsidR="008F2D59" w:rsidRPr="00D132FB" w:rsidRDefault="008F2D59" w:rsidP="008F2D59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Süt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Tekn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  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    A2</w:t>
            </w:r>
          </w:p>
        </w:tc>
        <w:tc>
          <w:tcPr>
            <w:tcW w:w="1125" w:type="dxa"/>
          </w:tcPr>
          <w:p w14:paraId="17417686" w14:textId="77777777" w:rsidR="008F2D59" w:rsidRPr="00D132FB" w:rsidRDefault="008F2D59" w:rsidP="008F2D59">
            <w:pPr>
              <w:rPr>
                <w:color w:val="000000" w:themeColor="text1"/>
                <w:sz w:val="20"/>
                <w:lang w:val="en-US"/>
              </w:rPr>
            </w:pP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Biyotekn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     </w:t>
            </w:r>
            <w:proofErr w:type="spellStart"/>
            <w:r w:rsidRPr="00D132FB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D132FB">
              <w:rPr>
                <w:color w:val="000000" w:themeColor="text1"/>
                <w:sz w:val="20"/>
                <w:lang w:val="en-US"/>
              </w:rPr>
              <w:t xml:space="preserve">. A1 </w:t>
            </w:r>
          </w:p>
        </w:tc>
        <w:tc>
          <w:tcPr>
            <w:tcW w:w="1414" w:type="dxa"/>
            <w:tcBorders>
              <w:right w:val="triple" w:sz="4" w:space="0" w:color="auto"/>
            </w:tcBorders>
          </w:tcPr>
          <w:p w14:paraId="456CB3B8" w14:textId="232EAF48" w:rsidR="008F2D59" w:rsidRPr="00110674" w:rsidRDefault="008F2D59" w:rsidP="008F2D59">
            <w:pPr>
              <w:rPr>
                <w:color w:val="000000" w:themeColor="text1"/>
                <w:sz w:val="20"/>
                <w:lang w:val="en-US"/>
              </w:rPr>
            </w:pPr>
            <w:r w:rsidRPr="00110674">
              <w:rPr>
                <w:color w:val="000000" w:themeColor="text1"/>
                <w:sz w:val="20"/>
                <w:lang w:val="en-US"/>
              </w:rPr>
              <w:t xml:space="preserve">Et </w:t>
            </w:r>
            <w:proofErr w:type="spellStart"/>
            <w:r w:rsidRPr="00110674">
              <w:rPr>
                <w:color w:val="000000" w:themeColor="text1"/>
                <w:sz w:val="20"/>
                <w:lang w:val="en-US"/>
              </w:rPr>
              <w:t>Teknol</w:t>
            </w:r>
            <w:proofErr w:type="spellEnd"/>
            <w:r w:rsidRPr="00110674">
              <w:rPr>
                <w:color w:val="000000" w:themeColor="text1"/>
                <w:sz w:val="20"/>
                <w:lang w:val="en-US"/>
              </w:rPr>
              <w:t xml:space="preserve">. </w:t>
            </w:r>
            <w:proofErr w:type="spellStart"/>
            <w:r w:rsidRPr="00110674">
              <w:rPr>
                <w:color w:val="000000" w:themeColor="text1"/>
                <w:sz w:val="20"/>
                <w:lang w:val="en-US"/>
              </w:rPr>
              <w:t>Uyg</w:t>
            </w:r>
            <w:proofErr w:type="spellEnd"/>
            <w:r w:rsidRPr="00110674">
              <w:rPr>
                <w:color w:val="000000" w:themeColor="text1"/>
                <w:sz w:val="20"/>
                <w:lang w:val="en-US"/>
              </w:rPr>
              <w:t>. B2</w:t>
            </w:r>
          </w:p>
        </w:tc>
      </w:tr>
    </w:tbl>
    <w:p w14:paraId="466F687D" w14:textId="77777777" w:rsidR="008619B3" w:rsidRPr="00D132FB" w:rsidRDefault="008619B3">
      <w:pPr>
        <w:rPr>
          <w:sz w:val="20"/>
          <w:lang w:val="en-US"/>
        </w:rPr>
      </w:pPr>
    </w:p>
    <w:p w14:paraId="3B086F3C" w14:textId="77777777" w:rsidR="00016ED3" w:rsidRPr="00D132FB" w:rsidRDefault="00016ED3">
      <w:pPr>
        <w:rPr>
          <w:sz w:val="20"/>
          <w:lang w:val="en-US"/>
        </w:rPr>
      </w:pPr>
    </w:p>
    <w:p w14:paraId="797C3E83" w14:textId="77777777" w:rsidR="001623EC" w:rsidRPr="00D132FB" w:rsidRDefault="001623EC">
      <w:pPr>
        <w:rPr>
          <w:sz w:val="20"/>
          <w:lang w:val="en-US"/>
        </w:rPr>
      </w:pPr>
    </w:p>
    <w:p w14:paraId="2E771882" w14:textId="77777777" w:rsidR="001623EC" w:rsidRPr="00D132FB" w:rsidRDefault="001623EC">
      <w:pPr>
        <w:rPr>
          <w:sz w:val="20"/>
          <w:lang w:val="en-US"/>
        </w:rPr>
      </w:pPr>
    </w:p>
    <w:p w14:paraId="29F402E1" w14:textId="77777777" w:rsidR="001623EC" w:rsidRPr="00D132FB" w:rsidRDefault="001623EC">
      <w:pPr>
        <w:rPr>
          <w:sz w:val="20"/>
          <w:lang w:val="en-US"/>
        </w:rPr>
      </w:pPr>
    </w:p>
    <w:p w14:paraId="111F2870" w14:textId="77777777" w:rsidR="001623EC" w:rsidRPr="00D132FB" w:rsidRDefault="001623EC">
      <w:pPr>
        <w:rPr>
          <w:sz w:val="20"/>
          <w:lang w:val="en-US"/>
        </w:rPr>
      </w:pPr>
    </w:p>
    <w:p w14:paraId="735F1B17" w14:textId="77777777" w:rsidR="001623EC" w:rsidRPr="00D132FB" w:rsidRDefault="001623EC">
      <w:pPr>
        <w:rPr>
          <w:sz w:val="20"/>
          <w:lang w:val="en-US"/>
        </w:rPr>
      </w:pPr>
    </w:p>
    <w:p w14:paraId="229F295C" w14:textId="77777777" w:rsidR="001623EC" w:rsidRPr="00D132FB" w:rsidRDefault="001623EC">
      <w:pPr>
        <w:rPr>
          <w:sz w:val="20"/>
          <w:lang w:val="en-US"/>
        </w:rPr>
      </w:pPr>
    </w:p>
    <w:sectPr w:rsidR="001623EC" w:rsidRPr="00D132FB" w:rsidSect="008D3556">
      <w:pgSz w:w="16838" w:h="11906" w:orient="landscape"/>
      <w:pgMar w:top="0" w:right="278" w:bottom="180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82FC92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yNDQxMzUwszAwMDRU0lEKTi0uzszPAykwqgUATzG4aiwAAAA="/>
  </w:docVars>
  <w:rsids>
    <w:rsidRoot w:val="00E019F4"/>
    <w:rsid w:val="00011E42"/>
    <w:rsid w:val="0001431F"/>
    <w:rsid w:val="00016ED3"/>
    <w:rsid w:val="00033E6F"/>
    <w:rsid w:val="000344A6"/>
    <w:rsid w:val="00037822"/>
    <w:rsid w:val="00063153"/>
    <w:rsid w:val="00065222"/>
    <w:rsid w:val="00073380"/>
    <w:rsid w:val="0009020B"/>
    <w:rsid w:val="00091D55"/>
    <w:rsid w:val="000939DD"/>
    <w:rsid w:val="00094409"/>
    <w:rsid w:val="000A23CD"/>
    <w:rsid w:val="000A39A2"/>
    <w:rsid w:val="000A5FEB"/>
    <w:rsid w:val="000A7228"/>
    <w:rsid w:val="000B71D5"/>
    <w:rsid w:val="000C017C"/>
    <w:rsid w:val="000C32D2"/>
    <w:rsid w:val="000C4F2C"/>
    <w:rsid w:val="000C68DA"/>
    <w:rsid w:val="000C7248"/>
    <w:rsid w:val="000E7E27"/>
    <w:rsid w:val="00110674"/>
    <w:rsid w:val="00110CD7"/>
    <w:rsid w:val="001113EE"/>
    <w:rsid w:val="0012073C"/>
    <w:rsid w:val="00120A9F"/>
    <w:rsid w:val="00133578"/>
    <w:rsid w:val="00147F92"/>
    <w:rsid w:val="0015279E"/>
    <w:rsid w:val="00152C5A"/>
    <w:rsid w:val="00153BCA"/>
    <w:rsid w:val="00157A73"/>
    <w:rsid w:val="00161E45"/>
    <w:rsid w:val="001623EC"/>
    <w:rsid w:val="001637FE"/>
    <w:rsid w:val="001707BF"/>
    <w:rsid w:val="001712C7"/>
    <w:rsid w:val="001807D4"/>
    <w:rsid w:val="001827B4"/>
    <w:rsid w:val="00191E76"/>
    <w:rsid w:val="00195444"/>
    <w:rsid w:val="00197274"/>
    <w:rsid w:val="001A09EF"/>
    <w:rsid w:val="001A2618"/>
    <w:rsid w:val="001A5797"/>
    <w:rsid w:val="001A5CD7"/>
    <w:rsid w:val="001A789A"/>
    <w:rsid w:val="001B0EB4"/>
    <w:rsid w:val="001B2D77"/>
    <w:rsid w:val="001B2EAA"/>
    <w:rsid w:val="001B4CE5"/>
    <w:rsid w:val="001C6E5E"/>
    <w:rsid w:val="001D2B48"/>
    <w:rsid w:val="001D42B9"/>
    <w:rsid w:val="001D6901"/>
    <w:rsid w:val="001E3E58"/>
    <w:rsid w:val="001E6184"/>
    <w:rsid w:val="0020245C"/>
    <w:rsid w:val="00221552"/>
    <w:rsid w:val="002229F9"/>
    <w:rsid w:val="00234848"/>
    <w:rsid w:val="00245A99"/>
    <w:rsid w:val="00246CF1"/>
    <w:rsid w:val="00252364"/>
    <w:rsid w:val="002548D0"/>
    <w:rsid w:val="00262E5A"/>
    <w:rsid w:val="00277555"/>
    <w:rsid w:val="002874E5"/>
    <w:rsid w:val="00290A45"/>
    <w:rsid w:val="002A13A4"/>
    <w:rsid w:val="002A2638"/>
    <w:rsid w:val="002A38DC"/>
    <w:rsid w:val="002A5203"/>
    <w:rsid w:val="002A559D"/>
    <w:rsid w:val="002A57D0"/>
    <w:rsid w:val="002B75EC"/>
    <w:rsid w:val="002C1076"/>
    <w:rsid w:val="002C1569"/>
    <w:rsid w:val="002D411D"/>
    <w:rsid w:val="002D47F2"/>
    <w:rsid w:val="002D596D"/>
    <w:rsid w:val="002E4A3A"/>
    <w:rsid w:val="002E5937"/>
    <w:rsid w:val="002F162F"/>
    <w:rsid w:val="002F1FDD"/>
    <w:rsid w:val="00300EAF"/>
    <w:rsid w:val="003033B6"/>
    <w:rsid w:val="00304F7B"/>
    <w:rsid w:val="00305234"/>
    <w:rsid w:val="00312EE3"/>
    <w:rsid w:val="00327CF9"/>
    <w:rsid w:val="00330D30"/>
    <w:rsid w:val="00334305"/>
    <w:rsid w:val="00340720"/>
    <w:rsid w:val="00345DD9"/>
    <w:rsid w:val="00345E0E"/>
    <w:rsid w:val="00346F45"/>
    <w:rsid w:val="003605FF"/>
    <w:rsid w:val="0036204C"/>
    <w:rsid w:val="003631F3"/>
    <w:rsid w:val="0036419F"/>
    <w:rsid w:val="00364576"/>
    <w:rsid w:val="00380F1E"/>
    <w:rsid w:val="003811BD"/>
    <w:rsid w:val="00385261"/>
    <w:rsid w:val="00396186"/>
    <w:rsid w:val="00396468"/>
    <w:rsid w:val="003A339F"/>
    <w:rsid w:val="003B06E4"/>
    <w:rsid w:val="003B0A99"/>
    <w:rsid w:val="003C7AC1"/>
    <w:rsid w:val="003D0FC6"/>
    <w:rsid w:val="003D1B7C"/>
    <w:rsid w:val="003D4F5E"/>
    <w:rsid w:val="003D5823"/>
    <w:rsid w:val="003D6EFF"/>
    <w:rsid w:val="003E01EB"/>
    <w:rsid w:val="003E2431"/>
    <w:rsid w:val="003F292D"/>
    <w:rsid w:val="00406F59"/>
    <w:rsid w:val="004107D1"/>
    <w:rsid w:val="00411610"/>
    <w:rsid w:val="00424C68"/>
    <w:rsid w:val="004327CE"/>
    <w:rsid w:val="0044203E"/>
    <w:rsid w:val="004452C3"/>
    <w:rsid w:val="00445457"/>
    <w:rsid w:val="00453600"/>
    <w:rsid w:val="004622A9"/>
    <w:rsid w:val="00464C35"/>
    <w:rsid w:val="00464F83"/>
    <w:rsid w:val="00471797"/>
    <w:rsid w:val="004801F1"/>
    <w:rsid w:val="00483D74"/>
    <w:rsid w:val="00485CF2"/>
    <w:rsid w:val="004941FD"/>
    <w:rsid w:val="004A204E"/>
    <w:rsid w:val="004A56C7"/>
    <w:rsid w:val="004A587D"/>
    <w:rsid w:val="004B544A"/>
    <w:rsid w:val="004B578D"/>
    <w:rsid w:val="004C486E"/>
    <w:rsid w:val="004C6CC1"/>
    <w:rsid w:val="004D56B3"/>
    <w:rsid w:val="004E25D7"/>
    <w:rsid w:val="004E43E1"/>
    <w:rsid w:val="004E604C"/>
    <w:rsid w:val="004E7B65"/>
    <w:rsid w:val="004F27F7"/>
    <w:rsid w:val="004F33A2"/>
    <w:rsid w:val="004F3573"/>
    <w:rsid w:val="004F524A"/>
    <w:rsid w:val="004F5B4C"/>
    <w:rsid w:val="004F63FA"/>
    <w:rsid w:val="004F6CDB"/>
    <w:rsid w:val="00502964"/>
    <w:rsid w:val="00510984"/>
    <w:rsid w:val="00510CC6"/>
    <w:rsid w:val="00515703"/>
    <w:rsid w:val="0051659A"/>
    <w:rsid w:val="00516DA5"/>
    <w:rsid w:val="00531B36"/>
    <w:rsid w:val="00533E0E"/>
    <w:rsid w:val="0053441E"/>
    <w:rsid w:val="00540A35"/>
    <w:rsid w:val="0054718A"/>
    <w:rsid w:val="00550A4D"/>
    <w:rsid w:val="00561F67"/>
    <w:rsid w:val="0056294E"/>
    <w:rsid w:val="00564A77"/>
    <w:rsid w:val="00564B2A"/>
    <w:rsid w:val="005673F2"/>
    <w:rsid w:val="00570BBB"/>
    <w:rsid w:val="00577856"/>
    <w:rsid w:val="005831B1"/>
    <w:rsid w:val="00584EE5"/>
    <w:rsid w:val="005971D8"/>
    <w:rsid w:val="005A2FD7"/>
    <w:rsid w:val="005A45B4"/>
    <w:rsid w:val="005A7F67"/>
    <w:rsid w:val="005B0856"/>
    <w:rsid w:val="005B49AC"/>
    <w:rsid w:val="005B5EFD"/>
    <w:rsid w:val="005C0EEB"/>
    <w:rsid w:val="005C219C"/>
    <w:rsid w:val="005C73B0"/>
    <w:rsid w:val="005D3275"/>
    <w:rsid w:val="005E493D"/>
    <w:rsid w:val="0060745F"/>
    <w:rsid w:val="00607710"/>
    <w:rsid w:val="0061647B"/>
    <w:rsid w:val="00621A87"/>
    <w:rsid w:val="00626E34"/>
    <w:rsid w:val="00627787"/>
    <w:rsid w:val="00634C3C"/>
    <w:rsid w:val="00640080"/>
    <w:rsid w:val="0064313C"/>
    <w:rsid w:val="00650878"/>
    <w:rsid w:val="00651D0E"/>
    <w:rsid w:val="0065304C"/>
    <w:rsid w:val="0065351C"/>
    <w:rsid w:val="00660D42"/>
    <w:rsid w:val="00661882"/>
    <w:rsid w:val="006618CD"/>
    <w:rsid w:val="006624EF"/>
    <w:rsid w:val="00663B8E"/>
    <w:rsid w:val="006664E5"/>
    <w:rsid w:val="0067648B"/>
    <w:rsid w:val="006772AF"/>
    <w:rsid w:val="00682801"/>
    <w:rsid w:val="0068558E"/>
    <w:rsid w:val="00691063"/>
    <w:rsid w:val="006A4558"/>
    <w:rsid w:val="006B01EE"/>
    <w:rsid w:val="006B1BF6"/>
    <w:rsid w:val="006B76C0"/>
    <w:rsid w:val="006C17DB"/>
    <w:rsid w:val="006C1A4D"/>
    <w:rsid w:val="006C6E7C"/>
    <w:rsid w:val="006D09F8"/>
    <w:rsid w:val="006D128A"/>
    <w:rsid w:val="006D45A7"/>
    <w:rsid w:val="006E0770"/>
    <w:rsid w:val="006E0A4A"/>
    <w:rsid w:val="006E309B"/>
    <w:rsid w:val="006F3BC1"/>
    <w:rsid w:val="00700B1F"/>
    <w:rsid w:val="0070157B"/>
    <w:rsid w:val="0070393C"/>
    <w:rsid w:val="0070656B"/>
    <w:rsid w:val="00707C58"/>
    <w:rsid w:val="0071682A"/>
    <w:rsid w:val="00717722"/>
    <w:rsid w:val="007424F6"/>
    <w:rsid w:val="00744CFD"/>
    <w:rsid w:val="00745CC5"/>
    <w:rsid w:val="00747D9F"/>
    <w:rsid w:val="00751E7D"/>
    <w:rsid w:val="00755A85"/>
    <w:rsid w:val="0076179A"/>
    <w:rsid w:val="00771EAA"/>
    <w:rsid w:val="00774C23"/>
    <w:rsid w:val="00775C24"/>
    <w:rsid w:val="00781B11"/>
    <w:rsid w:val="00785E48"/>
    <w:rsid w:val="007A2A92"/>
    <w:rsid w:val="007A4A64"/>
    <w:rsid w:val="007B2BBF"/>
    <w:rsid w:val="007B359A"/>
    <w:rsid w:val="007B5BF2"/>
    <w:rsid w:val="007D3D83"/>
    <w:rsid w:val="007D4642"/>
    <w:rsid w:val="007D659F"/>
    <w:rsid w:val="007E36AF"/>
    <w:rsid w:val="007E3E1E"/>
    <w:rsid w:val="007F262E"/>
    <w:rsid w:val="007F2EE7"/>
    <w:rsid w:val="008069BC"/>
    <w:rsid w:val="00810365"/>
    <w:rsid w:val="008138E9"/>
    <w:rsid w:val="00822CBF"/>
    <w:rsid w:val="00822D24"/>
    <w:rsid w:val="00826DAC"/>
    <w:rsid w:val="00830982"/>
    <w:rsid w:val="00834EC0"/>
    <w:rsid w:val="0083612C"/>
    <w:rsid w:val="008445F9"/>
    <w:rsid w:val="00845640"/>
    <w:rsid w:val="00853A2A"/>
    <w:rsid w:val="0085788E"/>
    <w:rsid w:val="008619B3"/>
    <w:rsid w:val="008643AB"/>
    <w:rsid w:val="0086709B"/>
    <w:rsid w:val="00875946"/>
    <w:rsid w:val="0088753E"/>
    <w:rsid w:val="00887E9E"/>
    <w:rsid w:val="00894375"/>
    <w:rsid w:val="008959EA"/>
    <w:rsid w:val="0089696D"/>
    <w:rsid w:val="008969AD"/>
    <w:rsid w:val="008B686C"/>
    <w:rsid w:val="008C5D38"/>
    <w:rsid w:val="008D2FD2"/>
    <w:rsid w:val="008D3556"/>
    <w:rsid w:val="008E0172"/>
    <w:rsid w:val="008F2D59"/>
    <w:rsid w:val="009007E9"/>
    <w:rsid w:val="00904967"/>
    <w:rsid w:val="009103EA"/>
    <w:rsid w:val="009111F2"/>
    <w:rsid w:val="00912694"/>
    <w:rsid w:val="00912901"/>
    <w:rsid w:val="00926979"/>
    <w:rsid w:val="00927957"/>
    <w:rsid w:val="009362E7"/>
    <w:rsid w:val="00951F78"/>
    <w:rsid w:val="00954882"/>
    <w:rsid w:val="00965F17"/>
    <w:rsid w:val="00973FB2"/>
    <w:rsid w:val="0098254B"/>
    <w:rsid w:val="00984E06"/>
    <w:rsid w:val="00987E6D"/>
    <w:rsid w:val="00993EC9"/>
    <w:rsid w:val="00995FD4"/>
    <w:rsid w:val="009A04FD"/>
    <w:rsid w:val="009A05AC"/>
    <w:rsid w:val="009A2474"/>
    <w:rsid w:val="009A7ED8"/>
    <w:rsid w:val="009B13ED"/>
    <w:rsid w:val="009B5A7B"/>
    <w:rsid w:val="009B6B43"/>
    <w:rsid w:val="009C6D38"/>
    <w:rsid w:val="009C7027"/>
    <w:rsid w:val="009D0C3F"/>
    <w:rsid w:val="009D7035"/>
    <w:rsid w:val="009E0DD6"/>
    <w:rsid w:val="009E1874"/>
    <w:rsid w:val="009E27DC"/>
    <w:rsid w:val="009E4708"/>
    <w:rsid w:val="009E5ADF"/>
    <w:rsid w:val="009E6C25"/>
    <w:rsid w:val="009E7E35"/>
    <w:rsid w:val="00A00780"/>
    <w:rsid w:val="00A07291"/>
    <w:rsid w:val="00A10ADA"/>
    <w:rsid w:val="00A13513"/>
    <w:rsid w:val="00A26C34"/>
    <w:rsid w:val="00A2710B"/>
    <w:rsid w:val="00A301F0"/>
    <w:rsid w:val="00A30526"/>
    <w:rsid w:val="00A41CB4"/>
    <w:rsid w:val="00A428A5"/>
    <w:rsid w:val="00A452FE"/>
    <w:rsid w:val="00A506C2"/>
    <w:rsid w:val="00A50F26"/>
    <w:rsid w:val="00A5310F"/>
    <w:rsid w:val="00A53C0F"/>
    <w:rsid w:val="00A57E92"/>
    <w:rsid w:val="00A616B2"/>
    <w:rsid w:val="00A626EF"/>
    <w:rsid w:val="00A66D71"/>
    <w:rsid w:val="00A70833"/>
    <w:rsid w:val="00A7172E"/>
    <w:rsid w:val="00A738D1"/>
    <w:rsid w:val="00A76F07"/>
    <w:rsid w:val="00A80881"/>
    <w:rsid w:val="00A80899"/>
    <w:rsid w:val="00AA211A"/>
    <w:rsid w:val="00AB2E2B"/>
    <w:rsid w:val="00AB42EA"/>
    <w:rsid w:val="00AC55B5"/>
    <w:rsid w:val="00AD1F93"/>
    <w:rsid w:val="00AE1CB2"/>
    <w:rsid w:val="00AF6D9D"/>
    <w:rsid w:val="00B027E5"/>
    <w:rsid w:val="00B26733"/>
    <w:rsid w:val="00B3311E"/>
    <w:rsid w:val="00B42FEA"/>
    <w:rsid w:val="00B449D8"/>
    <w:rsid w:val="00B51671"/>
    <w:rsid w:val="00B52D30"/>
    <w:rsid w:val="00B532C4"/>
    <w:rsid w:val="00B53367"/>
    <w:rsid w:val="00B54979"/>
    <w:rsid w:val="00B55640"/>
    <w:rsid w:val="00B6057E"/>
    <w:rsid w:val="00B6476E"/>
    <w:rsid w:val="00B7783D"/>
    <w:rsid w:val="00B80FC9"/>
    <w:rsid w:val="00B95018"/>
    <w:rsid w:val="00BB0105"/>
    <w:rsid w:val="00BB3F35"/>
    <w:rsid w:val="00BC0624"/>
    <w:rsid w:val="00BC576D"/>
    <w:rsid w:val="00BD1C13"/>
    <w:rsid w:val="00BD33A6"/>
    <w:rsid w:val="00BD6014"/>
    <w:rsid w:val="00BE2F72"/>
    <w:rsid w:val="00BE6DF2"/>
    <w:rsid w:val="00BF4378"/>
    <w:rsid w:val="00BF4D95"/>
    <w:rsid w:val="00C02830"/>
    <w:rsid w:val="00C03A8D"/>
    <w:rsid w:val="00C06FB6"/>
    <w:rsid w:val="00C14576"/>
    <w:rsid w:val="00C14948"/>
    <w:rsid w:val="00C15DF3"/>
    <w:rsid w:val="00C16D7B"/>
    <w:rsid w:val="00C213D4"/>
    <w:rsid w:val="00C50D4B"/>
    <w:rsid w:val="00C627BC"/>
    <w:rsid w:val="00C678C9"/>
    <w:rsid w:val="00C77E74"/>
    <w:rsid w:val="00C85E8B"/>
    <w:rsid w:val="00C909CB"/>
    <w:rsid w:val="00C91035"/>
    <w:rsid w:val="00C96739"/>
    <w:rsid w:val="00CA08E4"/>
    <w:rsid w:val="00CB3B67"/>
    <w:rsid w:val="00CB4188"/>
    <w:rsid w:val="00CC2A1E"/>
    <w:rsid w:val="00CD1780"/>
    <w:rsid w:val="00CD39FF"/>
    <w:rsid w:val="00CD5173"/>
    <w:rsid w:val="00CE2DF8"/>
    <w:rsid w:val="00CF5F2E"/>
    <w:rsid w:val="00CF7C0B"/>
    <w:rsid w:val="00D03F12"/>
    <w:rsid w:val="00D05B32"/>
    <w:rsid w:val="00D07D4A"/>
    <w:rsid w:val="00D132FB"/>
    <w:rsid w:val="00D13E52"/>
    <w:rsid w:val="00D17ECB"/>
    <w:rsid w:val="00D23356"/>
    <w:rsid w:val="00D25337"/>
    <w:rsid w:val="00D275B8"/>
    <w:rsid w:val="00D2790E"/>
    <w:rsid w:val="00D36178"/>
    <w:rsid w:val="00D44502"/>
    <w:rsid w:val="00D45FEB"/>
    <w:rsid w:val="00D52D8D"/>
    <w:rsid w:val="00D53CBF"/>
    <w:rsid w:val="00D53CE4"/>
    <w:rsid w:val="00D62325"/>
    <w:rsid w:val="00D63215"/>
    <w:rsid w:val="00D82C72"/>
    <w:rsid w:val="00D85D42"/>
    <w:rsid w:val="00D92EF5"/>
    <w:rsid w:val="00DA5084"/>
    <w:rsid w:val="00DA6D14"/>
    <w:rsid w:val="00DB35F5"/>
    <w:rsid w:val="00DC0C2E"/>
    <w:rsid w:val="00DD1681"/>
    <w:rsid w:val="00DD6A49"/>
    <w:rsid w:val="00DE46C7"/>
    <w:rsid w:val="00DF0A64"/>
    <w:rsid w:val="00DF1CCE"/>
    <w:rsid w:val="00DF396A"/>
    <w:rsid w:val="00E007DF"/>
    <w:rsid w:val="00E013F4"/>
    <w:rsid w:val="00E016E1"/>
    <w:rsid w:val="00E019F4"/>
    <w:rsid w:val="00E04DD4"/>
    <w:rsid w:val="00E0508A"/>
    <w:rsid w:val="00E05259"/>
    <w:rsid w:val="00E16506"/>
    <w:rsid w:val="00E2025B"/>
    <w:rsid w:val="00E21453"/>
    <w:rsid w:val="00E26C1F"/>
    <w:rsid w:val="00E3549E"/>
    <w:rsid w:val="00E35F16"/>
    <w:rsid w:val="00E40BAB"/>
    <w:rsid w:val="00E40BDB"/>
    <w:rsid w:val="00E42734"/>
    <w:rsid w:val="00E43933"/>
    <w:rsid w:val="00E4405E"/>
    <w:rsid w:val="00E5350E"/>
    <w:rsid w:val="00E53EF8"/>
    <w:rsid w:val="00E557EB"/>
    <w:rsid w:val="00E60506"/>
    <w:rsid w:val="00E60BF4"/>
    <w:rsid w:val="00E731AA"/>
    <w:rsid w:val="00E76842"/>
    <w:rsid w:val="00E90355"/>
    <w:rsid w:val="00E937B5"/>
    <w:rsid w:val="00EA6E1B"/>
    <w:rsid w:val="00EB3C33"/>
    <w:rsid w:val="00EC3CA2"/>
    <w:rsid w:val="00EC4EE1"/>
    <w:rsid w:val="00EC5567"/>
    <w:rsid w:val="00ED68E4"/>
    <w:rsid w:val="00EE3305"/>
    <w:rsid w:val="00EE4694"/>
    <w:rsid w:val="00EE7CC5"/>
    <w:rsid w:val="00EF4BBA"/>
    <w:rsid w:val="00EF6E80"/>
    <w:rsid w:val="00F05344"/>
    <w:rsid w:val="00F06366"/>
    <w:rsid w:val="00F123FD"/>
    <w:rsid w:val="00F14C81"/>
    <w:rsid w:val="00F17ACD"/>
    <w:rsid w:val="00F22757"/>
    <w:rsid w:val="00F24326"/>
    <w:rsid w:val="00F3076F"/>
    <w:rsid w:val="00F35D39"/>
    <w:rsid w:val="00F36DB9"/>
    <w:rsid w:val="00F5117E"/>
    <w:rsid w:val="00F52B50"/>
    <w:rsid w:val="00F534F1"/>
    <w:rsid w:val="00F57170"/>
    <w:rsid w:val="00F621FD"/>
    <w:rsid w:val="00F62E53"/>
    <w:rsid w:val="00F644BD"/>
    <w:rsid w:val="00F66029"/>
    <w:rsid w:val="00F77146"/>
    <w:rsid w:val="00F7763C"/>
    <w:rsid w:val="00F83F81"/>
    <w:rsid w:val="00F84BEE"/>
    <w:rsid w:val="00F8690A"/>
    <w:rsid w:val="00F86A3B"/>
    <w:rsid w:val="00F90AE1"/>
    <w:rsid w:val="00F9487D"/>
    <w:rsid w:val="00FA0FFF"/>
    <w:rsid w:val="00FA2334"/>
    <w:rsid w:val="00FA5AA9"/>
    <w:rsid w:val="00FB6833"/>
    <w:rsid w:val="00FB6F8F"/>
    <w:rsid w:val="00FB7CB1"/>
    <w:rsid w:val="00FC27B4"/>
    <w:rsid w:val="00FC7DCC"/>
    <w:rsid w:val="00FD222E"/>
    <w:rsid w:val="00FD2A0B"/>
    <w:rsid w:val="00FE71CA"/>
    <w:rsid w:val="00FF3D03"/>
    <w:rsid w:val="00FF4B1E"/>
    <w:rsid w:val="00FF4D9F"/>
    <w:rsid w:val="00FF78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A1EFE78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tr-TR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810365"/>
    <w:rPr>
      <w:sz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8619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rsid w:val="0068558E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link w:val="BalonMetni"/>
    <w:rsid w:val="0068558E"/>
    <w:rPr>
      <w:rFonts w:ascii="Segoe UI" w:hAnsi="Segoe UI" w:cs="Segoe UI"/>
      <w:sz w:val="18"/>
      <w:szCs w:val="18"/>
    </w:rPr>
  </w:style>
  <w:style w:type="character" w:styleId="AklamaBavurusu">
    <w:name w:val="annotation reference"/>
    <w:rsid w:val="00234848"/>
    <w:rPr>
      <w:sz w:val="16"/>
      <w:szCs w:val="16"/>
    </w:rPr>
  </w:style>
  <w:style w:type="paragraph" w:styleId="AklamaMetni">
    <w:name w:val="annotation text"/>
    <w:basedOn w:val="Normal"/>
    <w:link w:val="AklamaMetniChar"/>
    <w:rsid w:val="00234848"/>
    <w:rPr>
      <w:sz w:val="20"/>
    </w:rPr>
  </w:style>
  <w:style w:type="character" w:customStyle="1" w:styleId="AklamaMetniChar">
    <w:name w:val="Açıklama Metni Char"/>
    <w:link w:val="AklamaMetni"/>
    <w:rsid w:val="00234848"/>
    <w:rPr>
      <w:lang w:eastAsia="tr-TR"/>
    </w:rPr>
  </w:style>
  <w:style w:type="paragraph" w:styleId="AklamaKonusu">
    <w:name w:val="annotation subject"/>
    <w:basedOn w:val="AklamaMetni"/>
    <w:next w:val="AklamaMetni"/>
    <w:link w:val="AklamaKonusuChar"/>
    <w:rsid w:val="00234848"/>
    <w:rPr>
      <w:b/>
      <w:bCs/>
    </w:rPr>
  </w:style>
  <w:style w:type="character" w:customStyle="1" w:styleId="AklamaKonusuChar">
    <w:name w:val="Açıklama Konusu Char"/>
    <w:link w:val="AklamaKonusu"/>
    <w:rsid w:val="00234848"/>
    <w:rPr>
      <w:b/>
      <w:bCs/>
      <w:lang w:eastAsia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tr-TR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810365"/>
    <w:rPr>
      <w:sz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8619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rsid w:val="0068558E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link w:val="BalonMetni"/>
    <w:rsid w:val="0068558E"/>
    <w:rPr>
      <w:rFonts w:ascii="Segoe UI" w:hAnsi="Segoe UI" w:cs="Segoe UI"/>
      <w:sz w:val="18"/>
      <w:szCs w:val="18"/>
    </w:rPr>
  </w:style>
  <w:style w:type="character" w:styleId="AklamaBavurusu">
    <w:name w:val="annotation reference"/>
    <w:rsid w:val="00234848"/>
    <w:rPr>
      <w:sz w:val="16"/>
      <w:szCs w:val="16"/>
    </w:rPr>
  </w:style>
  <w:style w:type="paragraph" w:styleId="AklamaMetni">
    <w:name w:val="annotation text"/>
    <w:basedOn w:val="Normal"/>
    <w:link w:val="AklamaMetniChar"/>
    <w:rsid w:val="00234848"/>
    <w:rPr>
      <w:sz w:val="20"/>
    </w:rPr>
  </w:style>
  <w:style w:type="character" w:customStyle="1" w:styleId="AklamaMetniChar">
    <w:name w:val="Açıklama Metni Char"/>
    <w:link w:val="AklamaMetni"/>
    <w:rsid w:val="00234848"/>
    <w:rPr>
      <w:lang w:eastAsia="tr-TR"/>
    </w:rPr>
  </w:style>
  <w:style w:type="paragraph" w:styleId="AklamaKonusu">
    <w:name w:val="annotation subject"/>
    <w:basedOn w:val="AklamaMetni"/>
    <w:next w:val="AklamaMetni"/>
    <w:link w:val="AklamaKonusuChar"/>
    <w:rsid w:val="00234848"/>
    <w:rPr>
      <w:b/>
      <w:bCs/>
    </w:rPr>
  </w:style>
  <w:style w:type="character" w:customStyle="1" w:styleId="AklamaKonusuChar">
    <w:name w:val="Açıklama Konusu Char"/>
    <w:link w:val="AklamaKonusu"/>
    <w:rsid w:val="00234848"/>
    <w:rPr>
      <w:b/>
      <w:bCs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31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2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3E7855-3CED-49BE-8719-FF2743CD2A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302</Words>
  <Characters>7423</Characters>
  <Application>Microsoft Office Word</Application>
  <DocSecurity>0</DocSecurity>
  <Lines>61</Lines>
  <Paragraphs>1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ZARTESİ</vt:lpstr>
      <vt:lpstr>PAZARTESİ</vt:lpstr>
    </vt:vector>
  </TitlesOfParts>
  <Company>gida</Company>
  <LinksUpToDate>false</LinksUpToDate>
  <CharactersWithSpaces>87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ZARTESİ</dc:title>
  <dc:creator>ege</dc:creator>
  <cp:lastModifiedBy>Asus</cp:lastModifiedBy>
  <cp:revision>2</cp:revision>
  <cp:lastPrinted>2022-09-29T07:05:00Z</cp:lastPrinted>
  <dcterms:created xsi:type="dcterms:W3CDTF">2023-10-30T06:49:00Z</dcterms:created>
  <dcterms:modified xsi:type="dcterms:W3CDTF">2023-10-30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2f84a1eb7684c550a7fec5d168633813802f086baae641ce8daa36a1d859b2</vt:lpwstr>
  </property>
</Properties>
</file>